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71C10" w:rsidRPr="006A4B66" w:rsidP="00E148A7" w14:paraId="108B71CD" w14:textId="7F8BAC95">
      <w:pPr>
        <w:ind w:right="612"/>
        <w:jc w:val="center"/>
        <w:rPr>
          <w:rFonts w:ascii="Arial" w:hAnsi="Arial" w:cs="Arial"/>
          <w:b/>
          <w:bCs/>
          <w:sz w:val="24"/>
          <w:szCs w:val="24"/>
        </w:rPr>
      </w:pPr>
      <w:r w:rsidRPr="006A4B66">
        <w:rPr>
          <w:rFonts w:ascii="Arial" w:hAnsi="Arial" w:cs="Arial"/>
          <w:b/>
          <w:bCs/>
          <w:sz w:val="24"/>
          <w:szCs w:val="24"/>
        </w:rPr>
        <w:t>202</w:t>
      </w:r>
      <w:r>
        <w:rPr>
          <w:rFonts w:ascii="Arial" w:hAnsi="Arial" w:cs="Arial"/>
          <w:b/>
          <w:bCs/>
          <w:sz w:val="24"/>
          <w:szCs w:val="24"/>
        </w:rPr>
        <w:t>3</w:t>
      </w:r>
      <w:r w:rsidRPr="006A4B66">
        <w:rPr>
          <w:rFonts w:ascii="Arial" w:hAnsi="Arial" w:cs="Arial"/>
          <w:b/>
          <w:bCs/>
          <w:sz w:val="24"/>
          <w:szCs w:val="24"/>
        </w:rPr>
        <w:t xml:space="preserve"> </w:t>
      </w:r>
      <w:r w:rsidR="003B4CBC">
        <w:rPr>
          <w:rFonts w:ascii="Arial" w:hAnsi="Arial" w:cs="Arial"/>
          <w:b/>
          <w:bCs/>
          <w:sz w:val="24"/>
          <w:szCs w:val="24"/>
        </w:rPr>
        <w:t xml:space="preserve">RAAS </w:t>
      </w:r>
      <w:r w:rsidRPr="006A4B66">
        <w:rPr>
          <w:rFonts w:ascii="Arial" w:hAnsi="Arial" w:cs="Arial"/>
          <w:b/>
          <w:bCs/>
          <w:sz w:val="24"/>
          <w:szCs w:val="24"/>
        </w:rPr>
        <w:t xml:space="preserve">Comprehensive Taxpayer Attitude Survey </w:t>
      </w:r>
      <w:r w:rsidR="001C64AD">
        <w:rPr>
          <w:rFonts w:ascii="Arial" w:hAnsi="Arial" w:cs="Arial"/>
          <w:b/>
          <w:bCs/>
          <w:sz w:val="24"/>
          <w:szCs w:val="24"/>
        </w:rPr>
        <w:t>(CTAS)</w:t>
      </w:r>
    </w:p>
    <w:p w:rsidR="00AE1EE4" w:rsidRPr="00036180" w:rsidP="00E148A7" w14:paraId="50998BAE" w14:textId="1D044F0F">
      <w:pPr>
        <w:ind w:right="612"/>
        <w:jc w:val="center"/>
        <w:rPr>
          <w:rFonts w:ascii="Arial" w:hAnsi="Arial" w:cs="Arial"/>
          <w:b/>
          <w:bCs/>
        </w:rPr>
      </w:pPr>
      <w:r w:rsidRPr="5376046B">
        <w:rPr>
          <w:rFonts w:ascii="Arial" w:hAnsi="Arial" w:cs="Arial"/>
          <w:b/>
          <w:bCs/>
          <w:sz w:val="24"/>
          <w:szCs w:val="24"/>
        </w:rPr>
        <w:t>Questionnaire</w:t>
      </w:r>
      <w:r w:rsidR="002666A7">
        <w:br/>
      </w:r>
    </w:p>
    <w:p w:rsidR="00BB0E43" w:rsidRPr="002F0C99" w:rsidP="5B6AF37E" w14:paraId="2D90739F" w14:textId="77777777">
      <w:pPr>
        <w:ind w:right="612"/>
        <w:rPr>
          <w:highlight w:val="yellow"/>
        </w:rPr>
      </w:pPr>
    </w:p>
    <w:p w:rsidR="00BB0E43" w:rsidRPr="002F0C99" w:rsidP="00E148A7" w14:paraId="19B05356" w14:textId="77777777">
      <w:pPr>
        <w:ind w:right="612"/>
      </w:pPr>
    </w:p>
    <w:p w:rsidR="00BB0E43" w:rsidRPr="00022450" w:rsidP="00D03FF1" w14:paraId="32275A2D" w14:textId="2087F3E0">
      <w:pPr>
        <w:pStyle w:val="BOLDSECTIONHEADER"/>
        <w:tabs>
          <w:tab w:val="left" w:pos="6920"/>
          <w:tab w:val="left" w:pos="7980"/>
          <w:tab w:val="left" w:pos="9290"/>
          <w:tab w:val="right" w:pos="9900"/>
        </w:tabs>
        <w:ind w:right="612"/>
      </w:pPr>
      <w:r w:rsidRPr="00022450">
        <w:t>INTRODUCTION</w:t>
      </w:r>
    </w:p>
    <w:p w:rsidR="000C3037" w:rsidRPr="002F0C99" w:rsidP="00E148A7" w14:paraId="52A0D669" w14:textId="04682CC4">
      <w:pPr>
        <w:ind w:right="612"/>
      </w:pPr>
      <w:r>
        <w:t>Thank you for participating in our survey. The purpose of this study is to understand how Americans feel about different elements of their lives</w:t>
      </w:r>
      <w:r w:rsidR="00B179C3">
        <w:t xml:space="preserve">, roles, and </w:t>
      </w:r>
      <w:r w:rsidR="005248BC">
        <w:t>obligations</w:t>
      </w:r>
      <w:r>
        <w:t xml:space="preserve">. All information you provide is completely anonymous and </w:t>
      </w:r>
      <w:r w:rsidR="00CD2C7D">
        <w:t>you</w:t>
      </w:r>
      <w:r w:rsidR="00C73D6B">
        <w:t>r</w:t>
      </w:r>
      <w:r w:rsidR="00CD2C7D">
        <w:t xml:space="preserve"> answers will be grouped with other responses so </w:t>
      </w:r>
      <w:r w:rsidRPr="41DC4604" w:rsidR="00CD2C7D">
        <w:rPr>
          <w:b/>
          <w:bCs/>
        </w:rPr>
        <w:t>there is no ability to attribute any response or comment to your name</w:t>
      </w:r>
      <w:r w:rsidR="00CD2C7D">
        <w:t xml:space="preserve">. </w:t>
      </w:r>
      <w:r>
        <w:t xml:space="preserve">There </w:t>
      </w:r>
      <w:r w:rsidR="00551D36">
        <w:t xml:space="preserve">are </w:t>
      </w:r>
      <w:r w:rsidR="00090206">
        <w:t>no right</w:t>
      </w:r>
      <w:r>
        <w:t xml:space="preserve"> or wrong answers</w:t>
      </w:r>
      <w:r w:rsidR="00CD2C7D">
        <w:t>. We are interested in</w:t>
      </w:r>
      <w:r>
        <w:t xml:space="preserve"> </w:t>
      </w:r>
      <w:r w:rsidR="00CD2C7D">
        <w:t>your</w:t>
      </w:r>
      <w:r w:rsidR="00CB1BF7">
        <w:t xml:space="preserve"> honest answers.</w:t>
      </w:r>
    </w:p>
    <w:p w:rsidR="00E56053" w:rsidRPr="002F0C99" w:rsidP="00E148A7" w14:paraId="700260E4" w14:textId="77777777">
      <w:pPr>
        <w:ind w:right="612"/>
      </w:pPr>
    </w:p>
    <w:p w:rsidR="00667512" w:rsidRPr="002F0C99" w:rsidP="00E148A7" w14:paraId="210A0235" w14:textId="7896F363">
      <w:pPr>
        <w:pStyle w:val="BOLDSECTIONHEADER"/>
        <w:ind w:right="612"/>
      </w:pPr>
      <w:r w:rsidRPr="002F0C99">
        <w:t>REQUIRED</w:t>
      </w:r>
      <w:r w:rsidR="00EA32DA">
        <w:t xml:space="preserve"> PRIVACY ACT AND PRA</w:t>
      </w:r>
      <w:r w:rsidRPr="002F0C99">
        <w:t xml:space="preserve"> INFORMATION</w:t>
      </w:r>
    </w:p>
    <w:p w:rsidR="00D906C6" w:rsidRPr="00D906C6" w:rsidP="00E148A7" w14:paraId="36D77FEA" w14:textId="61FC2450">
      <w:pPr>
        <w:ind w:right="612"/>
      </w:pPr>
      <w:r w:rsidRPr="00D906C6">
        <w:t>The authority for requesting the information is 5 USC 301. The principal purpose of the survey is to understand public attitudes about IRS taxpayer service and the tax system, including IRS tax enforcement efforts.  IRS may disclose information to a contractor when authorized by applicable law in order to analyze and administer the survey. Providing the information is voluntary. If you do not provide all or part of the information requested, the IRS will not be able to use information that might have been provided to improve service to you.</w:t>
      </w:r>
    </w:p>
    <w:p w:rsidR="00D906C6" w:rsidRPr="00D906C6" w:rsidP="00E148A7" w14:paraId="04531232" w14:textId="77777777">
      <w:pPr>
        <w:ind w:right="612"/>
      </w:pPr>
      <w:r w:rsidRPr="00D906C6">
        <w:t> </w:t>
      </w:r>
    </w:p>
    <w:p w:rsidR="00D906C6" w:rsidRPr="00D906C6" w:rsidP="00E148A7" w14:paraId="01EDC802" w14:textId="78EE82AD">
      <w:pPr>
        <w:ind w:right="612"/>
      </w:pPr>
      <w:r w:rsidRPr="00D906C6">
        <w:t xml:space="preserve">The Paperwork Reduction Act requires that the IRS display an OMB control number on all public information requests along with the address where you can send comments regarding the study. You are not required to respond unless a currently valid OMB approval number is displayed. The OMB number for this study is 1545-2288. If you have any comments regarding this study, please write to: IRS, Special Services Committee, </w:t>
      </w:r>
      <w:r w:rsidRPr="00D906C6">
        <w:t>SE:W</w:t>
      </w:r>
      <w:r w:rsidRPr="00D906C6">
        <w:t>:CAR:MP:T:M:S – Room 6129, 1111 Constitution Avenue, NW, Washington, DC  20224.</w:t>
      </w:r>
    </w:p>
    <w:p w:rsidR="00D906C6" w:rsidRPr="002F0C99" w:rsidP="00E148A7" w14:paraId="44DCC796" w14:textId="77777777">
      <w:pPr>
        <w:ind w:right="612"/>
      </w:pPr>
      <w:r w:rsidRPr="00D906C6">
        <w:t> </w:t>
      </w:r>
    </w:p>
    <w:p w:rsidR="00D906C6" w:rsidRPr="00D906C6" w:rsidP="00E148A7" w14:paraId="23C3349A" w14:textId="20BDE120">
      <w:pPr>
        <w:ind w:right="612"/>
      </w:pPr>
      <w:r w:rsidRPr="00D906C6">
        <w:t xml:space="preserve">This voluntary survey should take about </w:t>
      </w:r>
      <w:r w:rsidR="00B72ABD">
        <w:t>23</w:t>
      </w:r>
      <w:r w:rsidRPr="00D906C6" w:rsidR="00B72ABD">
        <w:t xml:space="preserve"> </w:t>
      </w:r>
      <w:r w:rsidRPr="00D906C6">
        <w:t>minutes to complete.</w:t>
      </w:r>
    </w:p>
    <w:p w:rsidR="00D906C6" w:rsidRPr="00D906C6" w:rsidP="00E148A7" w14:paraId="12C5CE44" w14:textId="77777777">
      <w:pPr>
        <w:ind w:right="612"/>
      </w:pPr>
      <w:r w:rsidRPr="00D906C6">
        <w:t> </w:t>
      </w:r>
    </w:p>
    <w:p w:rsidR="002B2D0B" w:rsidRPr="002F0C99" w:rsidP="00E148A7" w14:paraId="0C42B188" w14:textId="20C19D56">
      <w:pPr>
        <w:pStyle w:val="BOLDSECTIONHEADER"/>
        <w:ind w:right="612"/>
      </w:pPr>
      <w:r w:rsidRPr="00296AF4">
        <w:rPr>
          <w:rFonts w:ascii="Arial" w:hAnsi="Arial" w:cs="Arial"/>
          <w:color w:val="0070C0"/>
          <w:sz w:val="22"/>
          <w:szCs w:val="22"/>
        </w:rPr>
        <w:t>SCREENER</w:t>
      </w:r>
      <w:r w:rsidR="0007264A">
        <w:rPr>
          <w:rFonts w:ascii="Arial" w:hAnsi="Arial" w:cs="Arial"/>
          <w:color w:val="0070C0"/>
          <w:sz w:val="22"/>
          <w:szCs w:val="22"/>
        </w:rPr>
        <w:t xml:space="preserve"> (3 QUESTIONS)</w:t>
      </w:r>
    </w:p>
    <w:p w:rsidR="002B2D0B" w:rsidRPr="002F0C99" w:rsidP="00E148A7" w14:paraId="4B96A860" w14:textId="418F975E">
      <w:pPr>
        <w:ind w:right="612"/>
      </w:pPr>
      <w:r w:rsidRPr="002F0C99">
        <w:t>First, please tell us more about yourself.</w:t>
      </w:r>
    </w:p>
    <w:p w:rsidR="00D43584" w:rsidP="00E148A7" w14:paraId="1874A02C" w14:textId="77777777">
      <w:pPr>
        <w:ind w:right="612"/>
      </w:pPr>
    </w:p>
    <w:p w:rsidR="009269AA" w:rsidRPr="00301152" w:rsidP="00123414" w14:paraId="6E0433FC" w14:textId="77777777">
      <w:pPr>
        <w:pStyle w:val="Style1"/>
        <w:numPr>
          <w:ilvl w:val="0"/>
          <w:numId w:val="1"/>
        </w:numPr>
        <w:spacing w:after="60"/>
        <w:ind w:left="360" w:right="612"/>
        <w:rPr>
          <w:b/>
          <w:bCs/>
        </w:rPr>
      </w:pPr>
      <w:r w:rsidRPr="5B6AF37E">
        <w:rPr>
          <w:b/>
          <w:bCs/>
        </w:rPr>
        <w:t>What is your age?</w:t>
      </w:r>
    </w:p>
    <w:p w:rsidR="000E0FD3" w:rsidP="00123414" w14:paraId="12A09FB6" w14:textId="605D897F">
      <w:pPr>
        <w:pStyle w:val="Style1"/>
        <w:numPr>
          <w:ilvl w:val="0"/>
          <w:numId w:val="2"/>
        </w:numPr>
        <w:ind w:right="612"/>
      </w:pPr>
      <w:r>
        <w:t xml:space="preserve">Under </w:t>
      </w:r>
      <w:r w:rsidR="004441B4">
        <w:t xml:space="preserve">16 </w:t>
      </w:r>
      <w:r>
        <w:t>years old</w:t>
      </w:r>
      <w:r w:rsidR="00563CEB">
        <w:t xml:space="preserve"> [TERMINATE]</w:t>
      </w:r>
    </w:p>
    <w:p w:rsidR="00872FAD" w:rsidP="00123414" w14:paraId="39C06303" w14:textId="5785F4A8">
      <w:pPr>
        <w:pStyle w:val="QUESTIONSQUESTIONS"/>
        <w:numPr>
          <w:ilvl w:val="0"/>
          <w:numId w:val="2"/>
        </w:numPr>
        <w:ind w:right="612"/>
      </w:pPr>
      <w:r>
        <w:t>Between 16 and 1</w:t>
      </w:r>
      <w:r w:rsidR="00AF054D">
        <w:t>7</w:t>
      </w:r>
      <w:r>
        <w:t xml:space="preserve"> years old</w:t>
      </w:r>
      <w:r w:rsidR="00563CEB">
        <w:t xml:space="preserve"> </w:t>
      </w:r>
      <w:r w:rsidR="00301152">
        <w:t>[TERMINATE]</w:t>
      </w:r>
    </w:p>
    <w:p w:rsidR="00872FAD" w:rsidP="00123414" w14:paraId="7F24B982" w14:textId="2C392DB2">
      <w:pPr>
        <w:pStyle w:val="QUESTIONSQUESTIONS"/>
        <w:numPr>
          <w:ilvl w:val="0"/>
          <w:numId w:val="2"/>
        </w:numPr>
        <w:ind w:right="612"/>
      </w:pPr>
      <w:r>
        <w:t>Between 1</w:t>
      </w:r>
      <w:r w:rsidR="2363221B">
        <w:t>8</w:t>
      </w:r>
      <w:r>
        <w:t xml:space="preserve"> and 25 years old</w:t>
      </w:r>
    </w:p>
    <w:p w:rsidR="00872FAD" w:rsidP="00123414" w14:paraId="0414FEA6" w14:textId="1F0BABA4">
      <w:pPr>
        <w:pStyle w:val="QUESTIONSQUESTIONS"/>
        <w:numPr>
          <w:ilvl w:val="0"/>
          <w:numId w:val="2"/>
        </w:numPr>
        <w:ind w:right="612"/>
      </w:pPr>
      <w:r>
        <w:t>Between 26 and 35 years old</w:t>
      </w:r>
    </w:p>
    <w:p w:rsidR="00872FAD" w:rsidP="00123414" w14:paraId="13860D82" w14:textId="1AAC3EE2">
      <w:pPr>
        <w:pStyle w:val="QUESTIONSQUESTIONS"/>
        <w:numPr>
          <w:ilvl w:val="0"/>
          <w:numId w:val="2"/>
        </w:numPr>
        <w:ind w:right="612"/>
      </w:pPr>
      <w:r>
        <w:t>Between 36 and 45 years old</w:t>
      </w:r>
    </w:p>
    <w:p w:rsidR="00872FAD" w:rsidP="00123414" w14:paraId="44A9F701" w14:textId="526D25FF">
      <w:pPr>
        <w:pStyle w:val="QUESTIONSQUESTIONS"/>
        <w:numPr>
          <w:ilvl w:val="0"/>
          <w:numId w:val="2"/>
        </w:numPr>
        <w:ind w:right="612"/>
      </w:pPr>
      <w:r>
        <w:t>Between 46 and 55 years old</w:t>
      </w:r>
    </w:p>
    <w:p w:rsidR="00872FAD" w:rsidP="00123414" w14:paraId="77FDB7C4" w14:textId="0C7E988E">
      <w:pPr>
        <w:pStyle w:val="QUESTIONSQUESTIONS"/>
        <w:numPr>
          <w:ilvl w:val="0"/>
          <w:numId w:val="2"/>
        </w:numPr>
        <w:ind w:right="612"/>
      </w:pPr>
      <w:r>
        <w:t>Between 56 and 65 years old</w:t>
      </w:r>
    </w:p>
    <w:p w:rsidR="00872FAD" w:rsidP="00123414" w14:paraId="2D9791E2" w14:textId="6DC69032">
      <w:pPr>
        <w:pStyle w:val="QUESTIONSQUESTIONS"/>
        <w:numPr>
          <w:ilvl w:val="0"/>
          <w:numId w:val="2"/>
        </w:numPr>
        <w:ind w:right="612"/>
      </w:pPr>
      <w:r>
        <w:t xml:space="preserve">Between </w:t>
      </w:r>
      <w:r w:rsidR="4B0D04A9">
        <w:t xml:space="preserve">66 </w:t>
      </w:r>
      <w:r>
        <w:t>and 75 years old</w:t>
      </w:r>
    </w:p>
    <w:p w:rsidR="00872FAD" w:rsidP="00123414" w14:paraId="40DB20C2" w14:textId="77D91767">
      <w:pPr>
        <w:pStyle w:val="QUESTIONSQUESTIONS"/>
        <w:numPr>
          <w:ilvl w:val="0"/>
          <w:numId w:val="2"/>
        </w:numPr>
        <w:ind w:right="612"/>
      </w:pPr>
      <w:r>
        <w:t>Over 75 years old</w:t>
      </w:r>
    </w:p>
    <w:p w:rsidR="0007617E" w:rsidRPr="002F0C99" w:rsidP="00123414" w14:paraId="0E7745ED" w14:textId="7A6F00E4">
      <w:pPr>
        <w:pStyle w:val="QUESTIONSQUESTIONS"/>
        <w:numPr>
          <w:ilvl w:val="0"/>
          <w:numId w:val="2"/>
        </w:numPr>
        <w:ind w:right="612"/>
      </w:pPr>
      <w:r>
        <w:t>_____ Would rather not say [TERMINATE]</w:t>
      </w:r>
    </w:p>
    <w:p w:rsidR="00D43584" w:rsidRPr="002F0C99" w:rsidP="00E148A7" w14:paraId="7CBD967C" w14:textId="77777777">
      <w:pPr>
        <w:ind w:right="612"/>
      </w:pPr>
    </w:p>
    <w:p w:rsidR="000347A4" w:rsidP="00123414" w14:paraId="05D20872" w14:textId="1E8486F7">
      <w:pPr>
        <w:pStyle w:val="Style1"/>
        <w:numPr>
          <w:ilvl w:val="0"/>
          <w:numId w:val="1"/>
        </w:numPr>
        <w:spacing w:before="120" w:after="60"/>
        <w:ind w:left="360" w:right="612"/>
      </w:pPr>
      <w:r>
        <w:t xml:space="preserve">Have you filed </w:t>
      </w:r>
      <w:r w:rsidR="612A8FF3">
        <w:t>a</w:t>
      </w:r>
      <w:r w:rsidR="5813B481">
        <w:t xml:space="preserve"> </w:t>
      </w:r>
      <w:r w:rsidRPr="5376046B" w:rsidR="5813B481">
        <w:rPr>
          <w:b/>
          <w:bCs/>
        </w:rPr>
        <w:t>federal</w:t>
      </w:r>
      <w:r w:rsidRPr="5376046B" w:rsidR="612A8FF3">
        <w:rPr>
          <w:b/>
          <w:bCs/>
        </w:rPr>
        <w:t xml:space="preserve"> </w:t>
      </w:r>
      <w:r>
        <w:t>income tax return in the last two years?</w:t>
      </w:r>
    </w:p>
    <w:p w:rsidR="00C242DF" w:rsidP="00123414" w14:paraId="1F1AFF16" w14:textId="0707CAE1">
      <w:pPr>
        <w:pStyle w:val="Style1"/>
        <w:numPr>
          <w:ilvl w:val="0"/>
          <w:numId w:val="3"/>
        </w:numPr>
        <w:ind w:right="612"/>
      </w:pPr>
      <w:r>
        <w:t>Yes, federal income tax return and state income tax return</w:t>
      </w:r>
    </w:p>
    <w:p w:rsidR="00C242DF" w:rsidP="5376046B" w14:paraId="48FE5150" w14:textId="17D84061">
      <w:pPr>
        <w:pStyle w:val="Style1"/>
        <w:numPr>
          <w:ilvl w:val="0"/>
          <w:numId w:val="3"/>
        </w:numPr>
        <w:ind w:right="612"/>
        <w:rPr>
          <w:rFonts w:eastAsia="Tahoma"/>
        </w:rPr>
      </w:pPr>
      <w:r>
        <w:t>Yes, federal income tax retur</w:t>
      </w:r>
      <w:r w:rsidR="4A949450">
        <w:t xml:space="preserve">n </w:t>
      </w:r>
      <w:r w:rsidR="1D8F18C3">
        <w:t>[</w:t>
      </w:r>
      <w:r w:rsidR="0EA7E370">
        <w:t>only</w:t>
      </w:r>
      <w:r w:rsidR="1D8F18C3">
        <w:t>]</w:t>
      </w:r>
    </w:p>
    <w:p w:rsidR="003B4CBC" w:rsidP="00123414" w14:paraId="5B4B7E43" w14:textId="30214CC4">
      <w:pPr>
        <w:pStyle w:val="Style1"/>
        <w:numPr>
          <w:ilvl w:val="0"/>
          <w:numId w:val="3"/>
        </w:numPr>
        <w:ind w:right="612"/>
      </w:pPr>
      <w:r>
        <w:t>No, I have not filed an income tax return in the last two years</w:t>
      </w:r>
    </w:p>
    <w:p w:rsidR="003B4CBC" w:rsidP="00123414" w14:paraId="224CEF49" w14:textId="5A297BC5">
      <w:pPr>
        <w:pStyle w:val="Style1"/>
        <w:numPr>
          <w:ilvl w:val="0"/>
          <w:numId w:val="3"/>
        </w:numPr>
        <w:ind w:right="612"/>
      </w:pPr>
      <w:r>
        <w:t>I</w:t>
      </w:r>
      <w:r w:rsidR="0FF83084">
        <w:t xml:space="preserve"> don’t remember [TERMINATE]</w:t>
      </w:r>
    </w:p>
    <w:p w:rsidR="00E54416" w:rsidP="00E54416" w14:paraId="6AA2FAC3" w14:textId="77777777">
      <w:pPr>
        <w:pStyle w:val="Style1"/>
        <w:ind w:left="720" w:right="432"/>
      </w:pPr>
    </w:p>
    <w:p w:rsidR="003B4CBC" w:rsidP="003B4CBC" w14:paraId="0467FD30" w14:textId="77777777">
      <w:pPr>
        <w:pStyle w:val="Style1"/>
        <w:ind w:left="720" w:right="432"/>
      </w:pPr>
    </w:p>
    <w:p w:rsidR="00C242DF" w:rsidP="00123414" w14:paraId="100BCA87" w14:textId="42C513DB">
      <w:pPr>
        <w:pStyle w:val="QUESTIONSQUESTIONS"/>
        <w:numPr>
          <w:ilvl w:val="0"/>
          <w:numId w:val="1"/>
        </w:numPr>
        <w:ind w:left="360"/>
      </w:pPr>
      <w:r w:rsidRPr="5376046B">
        <w:rPr>
          <w:i/>
          <w:iCs/>
        </w:rPr>
        <w:t>[If Q2=</w:t>
      </w:r>
      <w:r w:rsidRPr="5376046B" w:rsidR="4486A88A">
        <w:rPr>
          <w:i/>
          <w:iCs/>
        </w:rPr>
        <w:t>3</w:t>
      </w:r>
      <w:r w:rsidRPr="5376046B">
        <w:rPr>
          <w:i/>
          <w:iCs/>
        </w:rPr>
        <w:t>]</w:t>
      </w:r>
      <w:r w:rsidRPr="5376046B" w:rsidR="73A2D7DC">
        <w:rPr>
          <w:i/>
          <w:iCs/>
        </w:rPr>
        <w:t xml:space="preserve"> </w:t>
      </w:r>
      <w:r w:rsidR="73A2D7DC">
        <w:t>What is the main reason you have not filed an income tax return in the last two years?</w:t>
      </w:r>
    </w:p>
    <w:p w:rsidR="00107C59" w:rsidP="00123414" w14:paraId="15593407" w14:textId="63ED5D9C">
      <w:pPr>
        <w:pStyle w:val="Style1"/>
        <w:numPr>
          <w:ilvl w:val="0"/>
          <w:numId w:val="4"/>
        </w:numPr>
      </w:pPr>
      <w:r>
        <w:t>I had zero income from any sourc</w:t>
      </w:r>
      <w:r w:rsidR="45CDF017">
        <w:t>e</w:t>
      </w:r>
      <w:r w:rsidR="3DDC2578">
        <w:t xml:space="preserve"> during that time</w:t>
      </w:r>
    </w:p>
    <w:p w:rsidR="008325E7" w:rsidP="00123414" w14:paraId="51BD6E99" w14:textId="0400F113">
      <w:pPr>
        <w:pStyle w:val="Style1"/>
        <w:numPr>
          <w:ilvl w:val="0"/>
          <w:numId w:val="4"/>
        </w:numPr>
      </w:pPr>
      <w:r>
        <w:t xml:space="preserve">My </w:t>
      </w:r>
      <w:r w:rsidR="002E3BB4">
        <w:t xml:space="preserve">annual income </w:t>
      </w:r>
      <w:r>
        <w:t>was too low to require a tax return</w:t>
      </w:r>
    </w:p>
    <w:p w:rsidR="003741F9" w:rsidP="00123414" w14:paraId="0F322E53" w14:textId="1F400D69">
      <w:pPr>
        <w:pStyle w:val="Style1"/>
        <w:numPr>
          <w:ilvl w:val="0"/>
          <w:numId w:val="4"/>
        </w:numPr>
      </w:pPr>
      <w:r>
        <w:t xml:space="preserve">I </w:t>
      </w:r>
      <w:r w:rsidR="006A4B66">
        <w:t>did not feel capable of</w:t>
      </w:r>
      <w:r>
        <w:t xml:space="preserve"> </w:t>
      </w:r>
      <w:r w:rsidR="00EE5448">
        <w:t>prepar</w:t>
      </w:r>
      <w:r w:rsidR="006A4B66">
        <w:t>ing</w:t>
      </w:r>
      <w:r w:rsidR="00EE5448">
        <w:t xml:space="preserve"> a return</w:t>
      </w:r>
    </w:p>
    <w:p w:rsidR="00EE5448" w:rsidP="00123414" w14:paraId="1FE964D4" w14:textId="55C3525D">
      <w:pPr>
        <w:pStyle w:val="Style1"/>
        <w:numPr>
          <w:ilvl w:val="0"/>
          <w:numId w:val="4"/>
        </w:numPr>
      </w:pPr>
      <w:r>
        <w:t>Someone else in my family took care of preparing my tax return</w:t>
      </w:r>
    </w:p>
    <w:p w:rsidR="006A4B66" w:rsidP="00123414" w14:paraId="055FF5FF" w14:textId="034DCBC4">
      <w:pPr>
        <w:pStyle w:val="Style1"/>
        <w:numPr>
          <w:ilvl w:val="0"/>
          <w:numId w:val="4"/>
        </w:numPr>
      </w:pPr>
      <w:r>
        <w:t>I do not know if I need to file a return</w:t>
      </w:r>
    </w:p>
    <w:p w:rsidR="00526AE4" w:rsidRPr="002F0C99" w:rsidP="00123414" w14:paraId="3176CFC3" w14:textId="1C15B2A6">
      <w:pPr>
        <w:pStyle w:val="Style1"/>
        <w:numPr>
          <w:ilvl w:val="0"/>
          <w:numId w:val="4"/>
        </w:numPr>
      </w:pPr>
      <w:r>
        <w:t>Other</w:t>
      </w:r>
      <w:r w:rsidR="005821AC">
        <w:t xml:space="preserve"> - Please specify:</w:t>
      </w:r>
      <w:r>
        <w:t xml:space="preserve"> __________________</w:t>
      </w:r>
    </w:p>
    <w:p w:rsidR="00E27FF3" w:rsidRPr="002F0C99" w:rsidP="00E148A7" w14:paraId="659AACB1" w14:textId="77777777"/>
    <w:p w:rsidR="00B879F2" w:rsidRPr="00296AF4" w:rsidP="00E148A7" w14:paraId="514EAD56" w14:textId="23B3F79B">
      <w:pPr>
        <w:pStyle w:val="BOLDSECTIONHEADER"/>
        <w:rPr>
          <w:rFonts w:ascii="Arial" w:hAnsi="Arial" w:cs="Arial"/>
          <w:color w:val="0070C0"/>
          <w:sz w:val="22"/>
          <w:szCs w:val="22"/>
        </w:rPr>
      </w:pPr>
      <w:r w:rsidRPr="5B6AF37E">
        <w:rPr>
          <w:rFonts w:ascii="Arial" w:hAnsi="Arial" w:cs="Arial"/>
          <w:color w:val="0070C0"/>
          <w:sz w:val="22"/>
          <w:szCs w:val="22"/>
        </w:rPr>
        <w:t>ATTITUDES TOWARD TAX COMPLIANCE</w:t>
      </w:r>
      <w:r w:rsidRPr="5B6AF37E" w:rsidR="002A19BF">
        <w:rPr>
          <w:rFonts w:ascii="Arial" w:hAnsi="Arial" w:cs="Arial"/>
          <w:color w:val="0070C0"/>
          <w:sz w:val="22"/>
          <w:szCs w:val="22"/>
        </w:rPr>
        <w:t xml:space="preserve"> (2</w:t>
      </w:r>
      <w:r w:rsidRPr="5B6AF37E" w:rsidR="0E560872">
        <w:rPr>
          <w:rFonts w:ascii="Arial" w:hAnsi="Arial" w:cs="Arial"/>
          <w:color w:val="0070C0"/>
          <w:sz w:val="22"/>
          <w:szCs w:val="22"/>
        </w:rPr>
        <w:t>6</w:t>
      </w:r>
      <w:r w:rsidRPr="5B6AF37E" w:rsidR="002A19BF">
        <w:rPr>
          <w:rFonts w:ascii="Arial" w:hAnsi="Arial" w:cs="Arial"/>
          <w:color w:val="0070C0"/>
          <w:sz w:val="22"/>
          <w:szCs w:val="22"/>
        </w:rPr>
        <w:t xml:space="preserve"> QUESTIONS)</w:t>
      </w:r>
    </w:p>
    <w:p w:rsidR="00FB797B" w:rsidP="00E148A7" w14:paraId="3F75300F" w14:textId="32EF8FE7">
      <w:r>
        <w:t xml:space="preserve">Next, we’d like to hear about your views about </w:t>
      </w:r>
      <w:r w:rsidRPr="5376046B">
        <w:rPr>
          <w:b/>
          <w:bCs/>
        </w:rPr>
        <w:t xml:space="preserve">federal </w:t>
      </w:r>
      <w:r>
        <w:t>taxes</w:t>
      </w:r>
      <w:r w:rsidR="44FD5DAE">
        <w:t>.</w:t>
      </w:r>
      <w:r w:rsidR="7055B255">
        <w:t xml:space="preserve"> Please note that </w:t>
      </w:r>
      <w:r w:rsidRPr="5376046B" w:rsidR="7055B255">
        <w:rPr>
          <w:b/>
          <w:bCs/>
        </w:rPr>
        <w:t xml:space="preserve">federal </w:t>
      </w:r>
      <w:r w:rsidR="7055B255">
        <w:t xml:space="preserve">taxes are those you pay to the United States government, which </w:t>
      </w:r>
      <w:r w:rsidR="5FC09A59">
        <w:t xml:space="preserve">are </w:t>
      </w:r>
      <w:r w:rsidR="7055B255">
        <w:t>different from any taxes you might pay to the state you live in.</w:t>
      </w:r>
      <w:r w:rsidR="180D2241">
        <w:t xml:space="preserve"> Please respond with your opinions on </w:t>
      </w:r>
      <w:r w:rsidRPr="5376046B" w:rsidR="180D2241">
        <w:rPr>
          <w:b/>
          <w:bCs/>
        </w:rPr>
        <w:t xml:space="preserve">federal </w:t>
      </w:r>
      <w:r w:rsidR="180D2241">
        <w:t>taxes only – not state taxes.</w:t>
      </w:r>
      <w:r w:rsidR="44FD5DAE">
        <w:t xml:space="preserve"> </w:t>
      </w:r>
      <w:r w:rsidR="00D34942">
        <w:br/>
      </w:r>
      <w:r w:rsidR="00D34942">
        <w:br/>
      </w:r>
      <w:r w:rsidR="44FD5DAE">
        <w:t>Remember, there are no right, wrong or expected answers</w:t>
      </w:r>
      <w:r w:rsidR="06D7243A">
        <w:t>, and</w:t>
      </w:r>
      <w:r w:rsidRPr="5376046B" w:rsidR="06D7243A">
        <w:rPr>
          <w:b/>
          <w:bCs/>
        </w:rPr>
        <w:t xml:space="preserve"> your answers will </w:t>
      </w:r>
      <w:r w:rsidRPr="5376046B" w:rsidR="06D7243A">
        <w:rPr>
          <w:b/>
          <w:bCs/>
          <w:u w:val="single"/>
        </w:rPr>
        <w:t>never</w:t>
      </w:r>
      <w:r w:rsidRPr="5376046B" w:rsidR="06D7243A">
        <w:rPr>
          <w:b/>
          <w:bCs/>
        </w:rPr>
        <w:t xml:space="preserve"> be associated with your name</w:t>
      </w:r>
      <w:r w:rsidRPr="5376046B" w:rsidR="44FD5DAE">
        <w:rPr>
          <w:b/>
          <w:bCs/>
        </w:rPr>
        <w:t>.</w:t>
      </w:r>
    </w:p>
    <w:p w:rsidR="000E72B5" w:rsidRPr="002F0C99" w:rsidP="00E148A7" w14:paraId="1F969A04" w14:textId="77777777"/>
    <w:p w:rsidR="000E72B5" w:rsidRPr="0058026F" w:rsidP="00123414" w14:paraId="3E58EF37" w14:textId="754AE1D7">
      <w:pPr>
        <w:pStyle w:val="QUESTIONSQUESTIONS"/>
        <w:numPr>
          <w:ilvl w:val="0"/>
          <w:numId w:val="1"/>
        </w:numPr>
        <w:spacing w:after="60"/>
        <w:ind w:left="360"/>
        <w:rPr>
          <w:b/>
          <w:bCs/>
        </w:rPr>
      </w:pPr>
      <w:r w:rsidRPr="5B6AF37E">
        <w:rPr>
          <w:b/>
          <w:bCs/>
        </w:rPr>
        <w:t>How much, if any, do you think is an acceptable amount to cheat on your in</w:t>
      </w:r>
      <w:r w:rsidRPr="5B6AF37E" w:rsidR="00A77531">
        <w:rPr>
          <w:b/>
          <w:bCs/>
        </w:rPr>
        <w:t>come taxes? Would you say…?</w:t>
      </w:r>
      <w:r w:rsidRPr="5B6AF37E" w:rsidR="00715C58">
        <w:rPr>
          <w:b/>
          <w:bCs/>
        </w:rPr>
        <w:t xml:space="preserve"> </w:t>
      </w:r>
      <w:r w:rsidRPr="5B6AF37E" w:rsidR="008B1C40">
        <w:rPr>
          <w:b/>
          <w:bCs/>
        </w:rPr>
        <w:t>Select only one response</w:t>
      </w:r>
      <w:r w:rsidRPr="5B6AF37E" w:rsidR="00A77531">
        <w:rPr>
          <w:b/>
          <w:bCs/>
        </w:rPr>
        <w:t>.</w:t>
      </w:r>
    </w:p>
    <w:p w:rsidR="000E72B5" w:rsidRPr="002F0C99" w:rsidP="00123414" w14:paraId="7D6A0FC8" w14:textId="26804204">
      <w:pPr>
        <w:pStyle w:val="Style1"/>
        <w:numPr>
          <w:ilvl w:val="0"/>
          <w:numId w:val="5"/>
        </w:numPr>
      </w:pPr>
      <w:r w:rsidRPr="002F0C99">
        <w:t>A little he</w:t>
      </w:r>
      <w:r w:rsidRPr="002F0C99" w:rsidR="00A77531">
        <w:t>re and there</w:t>
      </w:r>
      <w:r w:rsidRPr="002F0C99" w:rsidR="00A77531">
        <w:tab/>
      </w:r>
    </w:p>
    <w:p w:rsidR="000E72B5" w:rsidRPr="002F0C99" w:rsidP="00123414" w14:paraId="68EC621E" w14:textId="1563FFFA">
      <w:pPr>
        <w:pStyle w:val="Style1"/>
        <w:numPr>
          <w:ilvl w:val="0"/>
          <w:numId w:val="5"/>
        </w:numPr>
      </w:pPr>
      <w:r w:rsidRPr="002F0C99">
        <w:t xml:space="preserve">As much as possible </w:t>
      </w:r>
      <w:r w:rsidRPr="002F0C99">
        <w:tab/>
      </w:r>
    </w:p>
    <w:p w:rsidR="000E72B5" w:rsidRPr="002F0C99" w:rsidP="00123414" w14:paraId="4F7CF97B" w14:textId="4E25B05A">
      <w:pPr>
        <w:pStyle w:val="Style1"/>
        <w:numPr>
          <w:ilvl w:val="0"/>
          <w:numId w:val="5"/>
        </w:numPr>
      </w:pPr>
      <w:r w:rsidRPr="002F0C99">
        <w:t>Not at all</w:t>
      </w:r>
      <w:r w:rsidRPr="002F0C99">
        <w:tab/>
      </w:r>
    </w:p>
    <w:p w:rsidR="000E72B5" w:rsidRPr="002F0C99" w:rsidP="00B62C85" w14:paraId="087BC2B2" w14:textId="5C854748">
      <w:pPr>
        <w:pStyle w:val="Style1"/>
        <w:tabs>
          <w:tab w:val="clear" w:pos="360"/>
          <w:tab w:val="left" w:pos="1080"/>
        </w:tabs>
        <w:ind w:left="621" w:firstLine="9"/>
      </w:pPr>
      <w:r>
        <w:t>4</w:t>
      </w:r>
      <w:r w:rsidR="00B62C85">
        <w:tab/>
      </w:r>
      <w:r>
        <w:t>Don’t know/</w:t>
      </w:r>
      <w:r w:rsidR="00B7285A">
        <w:t>N</w:t>
      </w:r>
      <w:r>
        <w:t>ot sure</w:t>
      </w:r>
      <w:r w:rsidR="00A77531">
        <w:t xml:space="preserve"> </w:t>
      </w:r>
      <w:r w:rsidR="00B62C85">
        <w:br/>
      </w:r>
    </w:p>
    <w:p w:rsidR="000E72B5" w:rsidRPr="002F0C99" w:rsidP="00123414" w14:paraId="5A6BB590" w14:textId="1CAF4BB8">
      <w:pPr>
        <w:pStyle w:val="QUESTIONSQUESTIONS"/>
        <w:numPr>
          <w:ilvl w:val="0"/>
          <w:numId w:val="1"/>
        </w:numPr>
        <w:spacing w:before="120" w:after="60"/>
        <w:ind w:left="360"/>
      </w:pPr>
      <w:r>
        <w:t>Please indicate how much you agree with each of the following statements</w:t>
      </w:r>
      <w:r w:rsidR="00EC051A">
        <w:t xml:space="preserve"> </w:t>
      </w:r>
      <w:r>
        <w:br/>
      </w:r>
      <w:r w:rsidR="004E2EF7">
        <w:t>Select one response per statement.</w:t>
      </w:r>
      <w:r>
        <w:br/>
      </w:r>
      <w:r w:rsidRPr="5B6AF37E" w:rsidR="004A6511">
        <w:rPr>
          <w:i/>
          <w:iCs/>
        </w:rPr>
        <w:t>[</w:t>
      </w:r>
      <w:r w:rsidRPr="5B6AF37E" w:rsidR="004E2EF7">
        <w:rPr>
          <w:i/>
          <w:iCs/>
        </w:rPr>
        <w:t>Programming Note: Rotate list</w:t>
      </w:r>
      <w:r w:rsidRPr="5B6AF37E" w:rsidR="004A6511">
        <w:rPr>
          <w:i/>
          <w:iCs/>
        </w:rPr>
        <w:t>]</w:t>
      </w:r>
      <w:r>
        <w:tab/>
      </w:r>
      <w:r>
        <w:tab/>
      </w:r>
      <w:r>
        <w:tab/>
      </w:r>
      <w:r>
        <w:tab/>
      </w:r>
    </w:p>
    <w:p w:rsidR="000E72B5" w:rsidRPr="002F0C99" w:rsidP="00E148A7" w14:paraId="71213F8F" w14:textId="77777777">
      <w:r w:rsidRPr="002F0C99">
        <w:tab/>
      </w:r>
      <w:r w:rsidRPr="002F0C99">
        <w:tab/>
      </w:r>
      <w:r w:rsidRPr="002F0C99">
        <w:tab/>
      </w:r>
      <w:r w:rsidRPr="002F0C99">
        <w:tab/>
      </w:r>
      <w:r w:rsidRPr="002F0C99">
        <w:tab/>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485"/>
        <w:gridCol w:w="1350"/>
        <w:gridCol w:w="1005"/>
        <w:gridCol w:w="1080"/>
        <w:gridCol w:w="1305"/>
        <w:gridCol w:w="855"/>
      </w:tblGrid>
      <w:tr w14:paraId="79592B8D" w14:textId="77777777" w:rsidTr="3046A693">
        <w:tblPrEx>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818"/>
        </w:trPr>
        <w:tc>
          <w:tcPr>
            <w:tcW w:w="4485" w:type="dxa"/>
            <w:shd w:val="clear" w:color="auto" w:fill="auto"/>
          </w:tcPr>
          <w:p w:rsidR="00E148A7" w:rsidRPr="002F0C99" w:rsidP="00E148A7" w14:paraId="23904085" w14:textId="77777777"/>
        </w:tc>
        <w:tc>
          <w:tcPr>
            <w:tcW w:w="1350" w:type="dxa"/>
            <w:shd w:val="clear" w:color="auto" w:fill="auto"/>
          </w:tcPr>
          <w:p w:rsidR="00E148A7" w:rsidRPr="00E148A7" w:rsidP="5B6AF37E" w14:paraId="7007F39F" w14:textId="77777777">
            <w:pPr>
              <w:jc w:val="center"/>
              <w:rPr>
                <w:rFonts w:eastAsia="Tahoma"/>
              </w:rPr>
            </w:pPr>
          </w:p>
          <w:p w:rsidR="00E148A7" w:rsidRPr="00E148A7" w:rsidP="5B6AF37E" w14:paraId="7C1A1BA3" w14:textId="77777777">
            <w:pPr>
              <w:jc w:val="center"/>
              <w:rPr>
                <w:rFonts w:eastAsia="Tahoma"/>
              </w:rPr>
            </w:pPr>
            <w:r w:rsidRPr="5B6AF37E">
              <w:rPr>
                <w:rFonts w:eastAsia="Tahoma"/>
              </w:rPr>
              <w:t>Completely</w:t>
            </w:r>
          </w:p>
          <w:p w:rsidR="00E148A7" w:rsidRPr="00E148A7" w:rsidP="5B6AF37E" w14:paraId="10A3263E" w14:textId="498F4DDF">
            <w:pPr>
              <w:jc w:val="center"/>
              <w:rPr>
                <w:rFonts w:eastAsia="Tahoma"/>
              </w:rPr>
            </w:pPr>
            <w:r w:rsidRPr="5B6AF37E">
              <w:rPr>
                <w:rFonts w:eastAsia="Tahoma"/>
              </w:rPr>
              <w:t>Agree</w:t>
            </w:r>
          </w:p>
        </w:tc>
        <w:tc>
          <w:tcPr>
            <w:tcW w:w="1005" w:type="dxa"/>
            <w:shd w:val="clear" w:color="auto" w:fill="auto"/>
          </w:tcPr>
          <w:p w:rsidR="00E148A7" w:rsidRPr="00E148A7" w:rsidP="5B6AF37E" w14:paraId="5DFECCE6" w14:textId="77777777">
            <w:pPr>
              <w:jc w:val="center"/>
              <w:rPr>
                <w:rFonts w:eastAsia="Tahoma"/>
              </w:rPr>
            </w:pPr>
          </w:p>
          <w:p w:rsidR="00E148A7" w:rsidRPr="00E148A7" w:rsidP="5B6AF37E" w14:paraId="13076C1F" w14:textId="19AB469F">
            <w:pPr>
              <w:jc w:val="center"/>
              <w:rPr>
                <w:rFonts w:eastAsia="Tahoma"/>
              </w:rPr>
            </w:pPr>
            <w:r w:rsidRPr="5B6AF37E">
              <w:rPr>
                <w:rFonts w:eastAsia="Tahoma"/>
              </w:rPr>
              <w:t>Mostly</w:t>
            </w:r>
          </w:p>
          <w:p w:rsidR="00E148A7" w:rsidRPr="00E148A7" w:rsidP="5B6AF37E" w14:paraId="1ECBAF90" w14:textId="77777777">
            <w:pPr>
              <w:jc w:val="center"/>
              <w:rPr>
                <w:rFonts w:eastAsia="Tahoma"/>
              </w:rPr>
            </w:pPr>
            <w:r w:rsidRPr="5B6AF37E">
              <w:rPr>
                <w:rFonts w:eastAsia="Tahoma"/>
              </w:rPr>
              <w:t>Agree</w:t>
            </w:r>
          </w:p>
        </w:tc>
        <w:tc>
          <w:tcPr>
            <w:tcW w:w="1080" w:type="dxa"/>
            <w:shd w:val="clear" w:color="auto" w:fill="auto"/>
          </w:tcPr>
          <w:p w:rsidR="00E148A7" w:rsidRPr="00E148A7" w:rsidP="5B6AF37E" w14:paraId="071AFA0A" w14:textId="77777777">
            <w:pPr>
              <w:jc w:val="center"/>
              <w:rPr>
                <w:rFonts w:eastAsia="Tahoma"/>
              </w:rPr>
            </w:pPr>
          </w:p>
          <w:p w:rsidR="00E148A7" w:rsidRPr="00E148A7" w:rsidP="5B6AF37E" w14:paraId="30F6F321" w14:textId="5AC0F6BC">
            <w:pPr>
              <w:jc w:val="center"/>
              <w:rPr>
                <w:rFonts w:eastAsia="Tahoma"/>
              </w:rPr>
            </w:pPr>
            <w:r w:rsidRPr="5B6AF37E">
              <w:rPr>
                <w:rFonts w:eastAsia="Tahoma"/>
              </w:rPr>
              <w:t>Mostly</w:t>
            </w:r>
          </w:p>
          <w:p w:rsidR="00E148A7" w:rsidRPr="00E148A7" w:rsidP="5B6AF37E" w14:paraId="0CD9F3E3" w14:textId="77777777">
            <w:pPr>
              <w:jc w:val="center"/>
              <w:rPr>
                <w:rFonts w:eastAsia="Tahoma"/>
              </w:rPr>
            </w:pPr>
            <w:r w:rsidRPr="5B6AF37E">
              <w:rPr>
                <w:rFonts w:eastAsia="Tahoma"/>
              </w:rPr>
              <w:t>Disagree</w:t>
            </w:r>
          </w:p>
        </w:tc>
        <w:tc>
          <w:tcPr>
            <w:tcW w:w="1305" w:type="dxa"/>
            <w:shd w:val="clear" w:color="auto" w:fill="auto"/>
          </w:tcPr>
          <w:p w:rsidR="00E148A7" w:rsidRPr="00E148A7" w:rsidP="5B6AF37E" w14:paraId="206DF61A" w14:textId="77777777">
            <w:pPr>
              <w:jc w:val="center"/>
              <w:rPr>
                <w:rFonts w:eastAsia="Tahoma"/>
              </w:rPr>
            </w:pPr>
          </w:p>
          <w:p w:rsidR="00E148A7" w:rsidRPr="00E148A7" w:rsidP="5B6AF37E" w14:paraId="3587047C" w14:textId="37C6743F">
            <w:pPr>
              <w:jc w:val="center"/>
              <w:rPr>
                <w:rFonts w:eastAsia="Tahoma"/>
              </w:rPr>
            </w:pPr>
            <w:r w:rsidRPr="5B6AF37E">
              <w:rPr>
                <w:rFonts w:eastAsia="Tahoma"/>
              </w:rPr>
              <w:t>Completely</w:t>
            </w:r>
          </w:p>
          <w:p w:rsidR="00E148A7" w:rsidRPr="00E148A7" w:rsidP="5B6AF37E" w14:paraId="4EF58661" w14:textId="0EF6D3CF">
            <w:pPr>
              <w:jc w:val="center"/>
              <w:rPr>
                <w:rFonts w:eastAsia="Tahoma"/>
              </w:rPr>
            </w:pPr>
            <w:r w:rsidRPr="5B6AF37E">
              <w:rPr>
                <w:rFonts w:eastAsia="Tahoma"/>
              </w:rPr>
              <w:t>Disagree</w:t>
            </w:r>
          </w:p>
        </w:tc>
        <w:tc>
          <w:tcPr>
            <w:tcW w:w="855" w:type="dxa"/>
            <w:vAlign w:val="center"/>
          </w:tcPr>
          <w:p w:rsidR="00E148A7" w:rsidRPr="00E148A7" w:rsidP="5B6AF37E" w14:paraId="3C3122E9" w14:textId="7202BE1F">
            <w:pPr>
              <w:jc w:val="center"/>
              <w:rPr>
                <w:rFonts w:eastAsia="Tahoma"/>
              </w:rPr>
            </w:pPr>
            <w:r w:rsidRPr="5B6AF37E">
              <w:rPr>
                <w:rFonts w:eastAsia="Tahoma"/>
              </w:rPr>
              <w:t>Don’t know</w:t>
            </w:r>
          </w:p>
        </w:tc>
      </w:tr>
      <w:tr w14:paraId="4025CAB8" w14:textId="77777777" w:rsidTr="3046A693">
        <w:tblPrEx>
          <w:tblW w:w="10080" w:type="dxa"/>
          <w:tblInd w:w="-5" w:type="dxa"/>
          <w:tblLayout w:type="fixed"/>
          <w:tblLook w:val="01E0"/>
        </w:tblPrEx>
        <w:tc>
          <w:tcPr>
            <w:tcW w:w="4485" w:type="dxa"/>
            <w:shd w:val="clear" w:color="auto" w:fill="auto"/>
          </w:tcPr>
          <w:p w:rsidR="00E148A7" w:rsidRPr="00715C58" w:rsidP="00123414" w14:paraId="6CE8C13F" w14:textId="0BF89C40">
            <w:pPr>
              <w:numPr>
                <w:ilvl w:val="0"/>
                <w:numId w:val="33"/>
              </w:numPr>
              <w:ind w:left="255" w:hanging="270"/>
            </w:pPr>
            <w:r>
              <w:t xml:space="preserve">The more burdensome the tax law and tax return process the less likely people will be to pay their fair share </w:t>
            </w:r>
          </w:p>
        </w:tc>
        <w:tc>
          <w:tcPr>
            <w:tcW w:w="1350" w:type="dxa"/>
            <w:shd w:val="clear" w:color="auto" w:fill="auto"/>
            <w:vAlign w:val="center"/>
          </w:tcPr>
          <w:p w:rsidR="00E148A7" w:rsidRPr="00E148A7" w:rsidP="5B6AF37E" w14:paraId="384A85FF" w14:textId="77777777">
            <w:pPr>
              <w:jc w:val="center"/>
              <w:rPr>
                <w:rFonts w:eastAsia="Tahoma"/>
              </w:rPr>
            </w:pPr>
            <w:r w:rsidRPr="5B6AF37E">
              <w:rPr>
                <w:rFonts w:eastAsia="Tahoma"/>
              </w:rPr>
              <w:t>1</w:t>
            </w:r>
          </w:p>
        </w:tc>
        <w:tc>
          <w:tcPr>
            <w:tcW w:w="1005" w:type="dxa"/>
            <w:shd w:val="clear" w:color="auto" w:fill="auto"/>
            <w:vAlign w:val="center"/>
          </w:tcPr>
          <w:p w:rsidR="00E148A7" w:rsidRPr="00E148A7" w:rsidP="5B6AF37E" w14:paraId="1E036812" w14:textId="77777777">
            <w:pPr>
              <w:jc w:val="center"/>
              <w:rPr>
                <w:rFonts w:eastAsia="Tahoma"/>
              </w:rPr>
            </w:pPr>
            <w:r w:rsidRPr="5B6AF37E">
              <w:rPr>
                <w:rFonts w:eastAsia="Tahoma"/>
              </w:rPr>
              <w:t>2</w:t>
            </w:r>
          </w:p>
        </w:tc>
        <w:tc>
          <w:tcPr>
            <w:tcW w:w="1080" w:type="dxa"/>
            <w:shd w:val="clear" w:color="auto" w:fill="auto"/>
            <w:vAlign w:val="center"/>
          </w:tcPr>
          <w:p w:rsidR="00E148A7" w:rsidRPr="00E148A7" w:rsidP="5B6AF37E" w14:paraId="03BC4B9E" w14:textId="77777777">
            <w:pPr>
              <w:jc w:val="center"/>
              <w:rPr>
                <w:rFonts w:eastAsia="Tahoma"/>
              </w:rPr>
            </w:pPr>
            <w:r w:rsidRPr="5B6AF37E">
              <w:rPr>
                <w:rFonts w:eastAsia="Tahoma"/>
              </w:rPr>
              <w:t>3</w:t>
            </w:r>
          </w:p>
        </w:tc>
        <w:tc>
          <w:tcPr>
            <w:tcW w:w="1305" w:type="dxa"/>
            <w:shd w:val="clear" w:color="auto" w:fill="auto"/>
            <w:vAlign w:val="center"/>
          </w:tcPr>
          <w:p w:rsidR="00E148A7" w:rsidRPr="00E148A7" w:rsidP="5B6AF37E" w14:paraId="69AD8E0A" w14:textId="77777777">
            <w:pPr>
              <w:jc w:val="center"/>
              <w:rPr>
                <w:rFonts w:eastAsia="Tahoma"/>
              </w:rPr>
            </w:pPr>
            <w:r w:rsidRPr="5B6AF37E">
              <w:rPr>
                <w:rFonts w:eastAsia="Tahoma"/>
              </w:rPr>
              <w:t>4</w:t>
            </w:r>
          </w:p>
        </w:tc>
        <w:tc>
          <w:tcPr>
            <w:tcW w:w="855" w:type="dxa"/>
            <w:vAlign w:val="center"/>
          </w:tcPr>
          <w:p w:rsidR="00E148A7" w:rsidRPr="00E148A7" w:rsidP="5B6AF37E" w14:paraId="422F04D4" w14:textId="77777777">
            <w:pPr>
              <w:jc w:val="center"/>
              <w:rPr>
                <w:rFonts w:eastAsia="Tahoma"/>
              </w:rPr>
            </w:pPr>
            <w:r w:rsidRPr="5B6AF37E">
              <w:rPr>
                <w:rFonts w:eastAsia="Tahoma"/>
              </w:rPr>
              <w:t>8</w:t>
            </w:r>
          </w:p>
        </w:tc>
      </w:tr>
      <w:tr w14:paraId="68D92C74" w14:textId="77777777" w:rsidTr="3046A693">
        <w:tblPrEx>
          <w:tblW w:w="10080" w:type="dxa"/>
          <w:tblInd w:w="-5" w:type="dxa"/>
          <w:tblLayout w:type="fixed"/>
          <w:tblLook w:val="01E0"/>
        </w:tblPrEx>
        <w:tc>
          <w:tcPr>
            <w:tcW w:w="4485" w:type="dxa"/>
            <w:shd w:val="clear" w:color="auto" w:fill="auto"/>
          </w:tcPr>
          <w:p w:rsidR="00E148A7" w:rsidRPr="00715C58" w:rsidP="00123414" w14:paraId="04DEBAC1" w14:textId="5B8F04E3">
            <w:pPr>
              <w:numPr>
                <w:ilvl w:val="0"/>
                <w:numId w:val="33"/>
              </w:numPr>
              <w:ind w:left="255" w:hanging="270"/>
            </w:pPr>
            <w:r>
              <w:t>In this country,</w:t>
            </w:r>
            <w:r w:rsidRPr="00715C58">
              <w:t xml:space="preserve"> people who cheat on their taxes are held accountable </w:t>
            </w:r>
          </w:p>
        </w:tc>
        <w:tc>
          <w:tcPr>
            <w:tcW w:w="1350" w:type="dxa"/>
            <w:shd w:val="clear" w:color="auto" w:fill="auto"/>
            <w:vAlign w:val="center"/>
          </w:tcPr>
          <w:p w:rsidR="00E148A7" w:rsidRPr="00E148A7" w:rsidP="5B6AF37E" w14:paraId="6FAF43A5" w14:textId="77777777">
            <w:pPr>
              <w:jc w:val="center"/>
              <w:rPr>
                <w:rFonts w:eastAsia="Tahoma"/>
              </w:rPr>
            </w:pPr>
            <w:r w:rsidRPr="5B6AF37E">
              <w:rPr>
                <w:rFonts w:eastAsia="Tahoma"/>
              </w:rPr>
              <w:t>1</w:t>
            </w:r>
          </w:p>
        </w:tc>
        <w:tc>
          <w:tcPr>
            <w:tcW w:w="1005" w:type="dxa"/>
            <w:shd w:val="clear" w:color="auto" w:fill="auto"/>
            <w:vAlign w:val="center"/>
          </w:tcPr>
          <w:p w:rsidR="00E148A7" w:rsidRPr="00E148A7" w:rsidP="5B6AF37E" w14:paraId="31C3005C" w14:textId="77777777">
            <w:pPr>
              <w:jc w:val="center"/>
              <w:rPr>
                <w:rFonts w:eastAsia="Tahoma"/>
              </w:rPr>
            </w:pPr>
            <w:r w:rsidRPr="5B6AF37E">
              <w:rPr>
                <w:rFonts w:eastAsia="Tahoma"/>
              </w:rPr>
              <w:t>2</w:t>
            </w:r>
          </w:p>
        </w:tc>
        <w:tc>
          <w:tcPr>
            <w:tcW w:w="1080" w:type="dxa"/>
            <w:shd w:val="clear" w:color="auto" w:fill="auto"/>
            <w:vAlign w:val="center"/>
          </w:tcPr>
          <w:p w:rsidR="00E148A7" w:rsidRPr="00E148A7" w:rsidP="5B6AF37E" w14:paraId="20F1A729" w14:textId="77777777">
            <w:pPr>
              <w:jc w:val="center"/>
              <w:rPr>
                <w:rFonts w:eastAsia="Tahoma"/>
              </w:rPr>
            </w:pPr>
            <w:r w:rsidRPr="5B6AF37E">
              <w:rPr>
                <w:rFonts w:eastAsia="Tahoma"/>
              </w:rPr>
              <w:t>3</w:t>
            </w:r>
          </w:p>
        </w:tc>
        <w:tc>
          <w:tcPr>
            <w:tcW w:w="1305" w:type="dxa"/>
            <w:shd w:val="clear" w:color="auto" w:fill="auto"/>
            <w:vAlign w:val="center"/>
          </w:tcPr>
          <w:p w:rsidR="00E148A7" w:rsidRPr="00E148A7" w:rsidP="5B6AF37E" w14:paraId="71A68C49" w14:textId="77777777">
            <w:pPr>
              <w:jc w:val="center"/>
              <w:rPr>
                <w:rFonts w:eastAsia="Tahoma"/>
              </w:rPr>
            </w:pPr>
            <w:r w:rsidRPr="5B6AF37E">
              <w:rPr>
                <w:rFonts w:eastAsia="Tahoma"/>
              </w:rPr>
              <w:t>4</w:t>
            </w:r>
          </w:p>
        </w:tc>
        <w:tc>
          <w:tcPr>
            <w:tcW w:w="855" w:type="dxa"/>
            <w:vAlign w:val="center"/>
          </w:tcPr>
          <w:p w:rsidR="00E148A7" w:rsidRPr="00E148A7" w:rsidP="5B6AF37E" w14:paraId="1D60B5CC" w14:textId="77777777">
            <w:pPr>
              <w:jc w:val="center"/>
              <w:rPr>
                <w:rFonts w:eastAsia="Tahoma"/>
              </w:rPr>
            </w:pPr>
            <w:r w:rsidRPr="5B6AF37E">
              <w:rPr>
                <w:rFonts w:eastAsia="Tahoma"/>
              </w:rPr>
              <w:t>8</w:t>
            </w:r>
          </w:p>
        </w:tc>
      </w:tr>
      <w:tr w14:paraId="72871324" w14:textId="77777777" w:rsidTr="3046A693">
        <w:tblPrEx>
          <w:tblW w:w="10080" w:type="dxa"/>
          <w:tblInd w:w="-5" w:type="dxa"/>
          <w:tblLayout w:type="fixed"/>
          <w:tblLook w:val="01E0"/>
        </w:tblPrEx>
        <w:tc>
          <w:tcPr>
            <w:tcW w:w="4485" w:type="dxa"/>
            <w:shd w:val="clear" w:color="auto" w:fill="auto"/>
          </w:tcPr>
          <w:p w:rsidR="00E148A7" w:rsidRPr="00715C58" w:rsidP="00123414" w14:paraId="34AE76D1" w14:textId="18BB56CD">
            <w:pPr>
              <w:numPr>
                <w:ilvl w:val="0"/>
                <w:numId w:val="33"/>
              </w:numPr>
              <w:ind w:left="255" w:hanging="270"/>
            </w:pPr>
            <w:r>
              <w:t xml:space="preserve">Taxpayers are given </w:t>
            </w:r>
            <w:r w:rsidR="707EAE36">
              <w:t xml:space="preserve">a fair </w:t>
            </w:r>
            <w:r>
              <w:t>chance</w:t>
            </w:r>
            <w:r w:rsidR="4918381A">
              <w:t xml:space="preserve"> to fix mistakes without being immediately penalized </w:t>
            </w:r>
          </w:p>
        </w:tc>
        <w:tc>
          <w:tcPr>
            <w:tcW w:w="1350" w:type="dxa"/>
            <w:shd w:val="clear" w:color="auto" w:fill="auto"/>
            <w:vAlign w:val="center"/>
          </w:tcPr>
          <w:p w:rsidR="00E148A7" w:rsidRPr="00E148A7" w:rsidP="5B6AF37E" w14:paraId="2410F5B0" w14:textId="097C9283">
            <w:pPr>
              <w:jc w:val="center"/>
              <w:rPr>
                <w:rFonts w:eastAsia="Tahoma"/>
              </w:rPr>
            </w:pPr>
            <w:r w:rsidRPr="5B6AF37E">
              <w:rPr>
                <w:rFonts w:eastAsia="Tahoma"/>
              </w:rPr>
              <w:t>1</w:t>
            </w:r>
          </w:p>
        </w:tc>
        <w:tc>
          <w:tcPr>
            <w:tcW w:w="1005" w:type="dxa"/>
            <w:shd w:val="clear" w:color="auto" w:fill="auto"/>
            <w:vAlign w:val="center"/>
          </w:tcPr>
          <w:p w:rsidR="00E148A7" w:rsidRPr="00E148A7" w:rsidP="5B6AF37E" w14:paraId="39AE1889" w14:textId="0B0D59F9">
            <w:pPr>
              <w:jc w:val="center"/>
              <w:rPr>
                <w:rFonts w:eastAsia="Tahoma"/>
              </w:rPr>
            </w:pPr>
            <w:r w:rsidRPr="5B6AF37E">
              <w:rPr>
                <w:rFonts w:eastAsia="Tahoma"/>
              </w:rPr>
              <w:t>2</w:t>
            </w:r>
          </w:p>
        </w:tc>
        <w:tc>
          <w:tcPr>
            <w:tcW w:w="1080" w:type="dxa"/>
            <w:shd w:val="clear" w:color="auto" w:fill="auto"/>
            <w:vAlign w:val="center"/>
          </w:tcPr>
          <w:p w:rsidR="00E148A7" w:rsidRPr="00E148A7" w:rsidP="5B6AF37E" w14:paraId="66F01111" w14:textId="1A4169A5">
            <w:pPr>
              <w:jc w:val="center"/>
              <w:rPr>
                <w:rFonts w:eastAsia="Tahoma"/>
              </w:rPr>
            </w:pPr>
            <w:r w:rsidRPr="5B6AF37E">
              <w:rPr>
                <w:rFonts w:eastAsia="Tahoma"/>
              </w:rPr>
              <w:t>3</w:t>
            </w:r>
          </w:p>
        </w:tc>
        <w:tc>
          <w:tcPr>
            <w:tcW w:w="1305" w:type="dxa"/>
            <w:shd w:val="clear" w:color="auto" w:fill="auto"/>
            <w:vAlign w:val="center"/>
          </w:tcPr>
          <w:p w:rsidR="00E148A7" w:rsidRPr="00E148A7" w:rsidP="5B6AF37E" w14:paraId="22CB9617" w14:textId="5A7E9DA8">
            <w:pPr>
              <w:jc w:val="center"/>
              <w:rPr>
                <w:rFonts w:eastAsia="Tahoma"/>
              </w:rPr>
            </w:pPr>
            <w:r w:rsidRPr="5B6AF37E">
              <w:rPr>
                <w:rFonts w:eastAsia="Tahoma"/>
              </w:rPr>
              <w:t>4</w:t>
            </w:r>
          </w:p>
        </w:tc>
        <w:tc>
          <w:tcPr>
            <w:tcW w:w="855" w:type="dxa"/>
            <w:vAlign w:val="center"/>
          </w:tcPr>
          <w:p w:rsidR="00E148A7" w:rsidRPr="00E148A7" w:rsidP="5B6AF37E" w14:paraId="7749ACD2" w14:textId="46731125">
            <w:pPr>
              <w:jc w:val="center"/>
              <w:rPr>
                <w:rFonts w:eastAsia="Tahoma"/>
              </w:rPr>
            </w:pPr>
            <w:r w:rsidRPr="5376046B">
              <w:rPr>
                <w:rFonts w:eastAsia="Tahoma"/>
              </w:rPr>
              <w:t>8</w:t>
            </w:r>
          </w:p>
        </w:tc>
      </w:tr>
      <w:tr w14:paraId="4E095F94" w14:textId="77777777" w:rsidTr="3046A693">
        <w:tblPrEx>
          <w:tblW w:w="10080" w:type="dxa"/>
          <w:tblInd w:w="-5" w:type="dxa"/>
          <w:tblLayout w:type="fixed"/>
          <w:tblLook w:val="01E0"/>
        </w:tblPrEx>
        <w:tc>
          <w:tcPr>
            <w:tcW w:w="4485" w:type="dxa"/>
            <w:shd w:val="clear" w:color="auto" w:fill="auto"/>
          </w:tcPr>
          <w:p w:rsidR="00E148A7" w:rsidRPr="00355DBA" w:rsidP="00123414" w14:paraId="42F62ED5" w14:textId="77777777">
            <w:pPr>
              <w:numPr>
                <w:ilvl w:val="0"/>
                <w:numId w:val="33"/>
              </w:numPr>
              <w:ind w:left="255" w:hanging="270"/>
              <w:rPr>
                <w:b/>
                <w:bCs/>
              </w:rPr>
            </w:pPr>
            <w:r w:rsidRPr="5376046B">
              <w:rPr>
                <w:b/>
                <w:bCs/>
              </w:rPr>
              <w:t>I trust the IRS to help me understand my tax obligations</w:t>
            </w:r>
          </w:p>
        </w:tc>
        <w:tc>
          <w:tcPr>
            <w:tcW w:w="1350" w:type="dxa"/>
            <w:shd w:val="clear" w:color="auto" w:fill="auto"/>
            <w:vAlign w:val="center"/>
          </w:tcPr>
          <w:p w:rsidR="00E148A7" w:rsidRPr="00E148A7" w:rsidP="5B6AF37E" w14:paraId="796F8ACD" w14:textId="77777777">
            <w:pPr>
              <w:jc w:val="center"/>
              <w:rPr>
                <w:rFonts w:eastAsia="Tahoma"/>
              </w:rPr>
            </w:pPr>
            <w:r w:rsidRPr="5B6AF37E">
              <w:rPr>
                <w:rFonts w:eastAsia="Tahoma"/>
              </w:rPr>
              <w:t>1</w:t>
            </w:r>
          </w:p>
        </w:tc>
        <w:tc>
          <w:tcPr>
            <w:tcW w:w="1005" w:type="dxa"/>
            <w:shd w:val="clear" w:color="auto" w:fill="auto"/>
            <w:vAlign w:val="center"/>
          </w:tcPr>
          <w:p w:rsidR="00E148A7" w:rsidRPr="00E148A7" w:rsidP="5B6AF37E" w14:paraId="472CCA1E" w14:textId="77777777">
            <w:pPr>
              <w:jc w:val="center"/>
              <w:rPr>
                <w:rFonts w:eastAsia="Tahoma"/>
              </w:rPr>
            </w:pPr>
            <w:r w:rsidRPr="5B6AF37E">
              <w:rPr>
                <w:rFonts w:eastAsia="Tahoma"/>
              </w:rPr>
              <w:t>2</w:t>
            </w:r>
          </w:p>
        </w:tc>
        <w:tc>
          <w:tcPr>
            <w:tcW w:w="1080" w:type="dxa"/>
            <w:shd w:val="clear" w:color="auto" w:fill="auto"/>
            <w:vAlign w:val="center"/>
          </w:tcPr>
          <w:p w:rsidR="00E148A7" w:rsidRPr="00E148A7" w:rsidP="5B6AF37E" w14:paraId="1C52AD41" w14:textId="77777777">
            <w:pPr>
              <w:jc w:val="center"/>
              <w:rPr>
                <w:rFonts w:eastAsia="Tahoma"/>
              </w:rPr>
            </w:pPr>
            <w:r w:rsidRPr="5B6AF37E">
              <w:rPr>
                <w:rFonts w:eastAsia="Tahoma"/>
              </w:rPr>
              <w:t>3</w:t>
            </w:r>
          </w:p>
        </w:tc>
        <w:tc>
          <w:tcPr>
            <w:tcW w:w="1305" w:type="dxa"/>
            <w:shd w:val="clear" w:color="auto" w:fill="auto"/>
            <w:vAlign w:val="center"/>
          </w:tcPr>
          <w:p w:rsidR="00E148A7" w:rsidRPr="00E148A7" w:rsidP="5B6AF37E" w14:paraId="2ACD4D9D" w14:textId="77777777">
            <w:pPr>
              <w:jc w:val="center"/>
              <w:rPr>
                <w:rFonts w:eastAsia="Tahoma"/>
              </w:rPr>
            </w:pPr>
            <w:r w:rsidRPr="5B6AF37E">
              <w:rPr>
                <w:rFonts w:eastAsia="Tahoma"/>
              </w:rPr>
              <w:t>4</w:t>
            </w:r>
          </w:p>
        </w:tc>
        <w:tc>
          <w:tcPr>
            <w:tcW w:w="855" w:type="dxa"/>
            <w:vAlign w:val="center"/>
          </w:tcPr>
          <w:p w:rsidR="00E148A7" w:rsidRPr="00E148A7" w:rsidP="5B6AF37E" w14:paraId="21273FF4" w14:textId="77777777">
            <w:pPr>
              <w:jc w:val="center"/>
              <w:rPr>
                <w:rFonts w:eastAsia="Tahoma"/>
              </w:rPr>
            </w:pPr>
            <w:r w:rsidRPr="5B6AF37E">
              <w:rPr>
                <w:rFonts w:eastAsia="Tahoma"/>
              </w:rPr>
              <w:t>8</w:t>
            </w:r>
          </w:p>
        </w:tc>
      </w:tr>
      <w:tr w14:paraId="1CC02883" w14:textId="77777777" w:rsidTr="3046A693">
        <w:tblPrEx>
          <w:tblW w:w="10080" w:type="dxa"/>
          <w:tblInd w:w="-5" w:type="dxa"/>
          <w:tblLayout w:type="fixed"/>
          <w:tblLook w:val="01E0"/>
        </w:tblPrEx>
        <w:tc>
          <w:tcPr>
            <w:tcW w:w="4485" w:type="dxa"/>
            <w:shd w:val="clear" w:color="auto" w:fill="auto"/>
          </w:tcPr>
          <w:p w:rsidR="00E148A7" w:rsidRPr="00715C58" w:rsidP="00123414" w14:paraId="58A496E4" w14:textId="107DB12D">
            <w:pPr>
              <w:numPr>
                <w:ilvl w:val="0"/>
                <w:numId w:val="33"/>
              </w:numPr>
              <w:ind w:left="255" w:hanging="270"/>
            </w:pPr>
            <w:r>
              <w:t>I trust the IRS to fairly enforce the tax laws</w:t>
            </w:r>
            <w:r w:rsidR="6980F032">
              <w:t xml:space="preserve"> as enacted by Congress</w:t>
            </w:r>
          </w:p>
        </w:tc>
        <w:tc>
          <w:tcPr>
            <w:tcW w:w="1350" w:type="dxa"/>
            <w:shd w:val="clear" w:color="auto" w:fill="auto"/>
            <w:vAlign w:val="center"/>
          </w:tcPr>
          <w:p w:rsidR="00E148A7" w:rsidRPr="00E148A7" w:rsidP="5B6AF37E" w14:paraId="3D3D98C6" w14:textId="77777777">
            <w:pPr>
              <w:jc w:val="center"/>
              <w:rPr>
                <w:rFonts w:eastAsia="Tahoma"/>
              </w:rPr>
            </w:pPr>
            <w:r w:rsidRPr="5B6AF37E">
              <w:rPr>
                <w:rFonts w:eastAsia="Tahoma"/>
              </w:rPr>
              <w:t>1</w:t>
            </w:r>
          </w:p>
        </w:tc>
        <w:tc>
          <w:tcPr>
            <w:tcW w:w="1005" w:type="dxa"/>
            <w:shd w:val="clear" w:color="auto" w:fill="auto"/>
            <w:vAlign w:val="center"/>
          </w:tcPr>
          <w:p w:rsidR="00E148A7" w:rsidRPr="00E148A7" w:rsidP="5B6AF37E" w14:paraId="7F1AA5A3" w14:textId="77777777">
            <w:pPr>
              <w:jc w:val="center"/>
              <w:rPr>
                <w:rFonts w:eastAsia="Tahoma"/>
              </w:rPr>
            </w:pPr>
            <w:r w:rsidRPr="5B6AF37E">
              <w:rPr>
                <w:rFonts w:eastAsia="Tahoma"/>
              </w:rPr>
              <w:t>2</w:t>
            </w:r>
          </w:p>
        </w:tc>
        <w:tc>
          <w:tcPr>
            <w:tcW w:w="1080" w:type="dxa"/>
            <w:shd w:val="clear" w:color="auto" w:fill="auto"/>
            <w:vAlign w:val="center"/>
          </w:tcPr>
          <w:p w:rsidR="00E148A7" w:rsidRPr="00E148A7" w:rsidP="5B6AF37E" w14:paraId="3C5169E2" w14:textId="77777777">
            <w:pPr>
              <w:jc w:val="center"/>
              <w:rPr>
                <w:rFonts w:eastAsia="Tahoma"/>
              </w:rPr>
            </w:pPr>
            <w:r w:rsidRPr="5B6AF37E">
              <w:rPr>
                <w:rFonts w:eastAsia="Tahoma"/>
              </w:rPr>
              <w:t>3</w:t>
            </w:r>
          </w:p>
        </w:tc>
        <w:tc>
          <w:tcPr>
            <w:tcW w:w="1305" w:type="dxa"/>
            <w:shd w:val="clear" w:color="auto" w:fill="auto"/>
            <w:vAlign w:val="center"/>
          </w:tcPr>
          <w:p w:rsidR="00E148A7" w:rsidRPr="00E148A7" w:rsidP="5B6AF37E" w14:paraId="1A57CCC2" w14:textId="77777777">
            <w:pPr>
              <w:jc w:val="center"/>
              <w:rPr>
                <w:rFonts w:eastAsia="Tahoma"/>
              </w:rPr>
            </w:pPr>
            <w:r w:rsidRPr="5B6AF37E">
              <w:rPr>
                <w:rFonts w:eastAsia="Tahoma"/>
              </w:rPr>
              <w:t>4</w:t>
            </w:r>
          </w:p>
        </w:tc>
        <w:tc>
          <w:tcPr>
            <w:tcW w:w="855" w:type="dxa"/>
            <w:vAlign w:val="center"/>
          </w:tcPr>
          <w:p w:rsidR="00E148A7" w:rsidRPr="00E148A7" w:rsidP="5B6AF37E" w14:paraId="3556F728" w14:textId="77777777">
            <w:pPr>
              <w:jc w:val="center"/>
              <w:rPr>
                <w:rFonts w:eastAsia="Tahoma"/>
              </w:rPr>
            </w:pPr>
            <w:r w:rsidRPr="5B6AF37E">
              <w:rPr>
                <w:rFonts w:eastAsia="Tahoma"/>
              </w:rPr>
              <w:t>8</w:t>
            </w:r>
          </w:p>
        </w:tc>
      </w:tr>
      <w:tr w14:paraId="19DC539D" w14:textId="77777777" w:rsidTr="3046A693">
        <w:tblPrEx>
          <w:tblW w:w="10080" w:type="dxa"/>
          <w:tblInd w:w="-5" w:type="dxa"/>
          <w:tblLayout w:type="fixed"/>
          <w:tblLook w:val="01E0"/>
        </w:tblPrEx>
        <w:tc>
          <w:tcPr>
            <w:tcW w:w="4485" w:type="dxa"/>
            <w:shd w:val="clear" w:color="auto" w:fill="auto"/>
          </w:tcPr>
          <w:p w:rsidR="00E148A7" w:rsidRPr="00715C58" w:rsidP="00123414" w14:paraId="1E9C0241" w14:textId="65FDC43F">
            <w:pPr>
              <w:numPr>
                <w:ilvl w:val="0"/>
                <w:numId w:val="33"/>
              </w:numPr>
              <w:ind w:left="255" w:hanging="270"/>
            </w:pPr>
            <w:r>
              <w:t xml:space="preserve">If people are treated fairly by the tax system, then they will act fairly and honestly in return </w:t>
            </w:r>
          </w:p>
        </w:tc>
        <w:tc>
          <w:tcPr>
            <w:tcW w:w="1350" w:type="dxa"/>
            <w:shd w:val="clear" w:color="auto" w:fill="auto"/>
            <w:vAlign w:val="center"/>
          </w:tcPr>
          <w:p w:rsidR="00E148A7" w:rsidRPr="00E148A7" w:rsidP="5B6AF37E" w14:paraId="620F2DDC" w14:textId="374B3D26">
            <w:pPr>
              <w:jc w:val="center"/>
              <w:rPr>
                <w:rFonts w:eastAsia="Tahoma"/>
              </w:rPr>
            </w:pPr>
            <w:r w:rsidRPr="5B6AF37E">
              <w:rPr>
                <w:rFonts w:eastAsia="Tahoma"/>
              </w:rPr>
              <w:t>1</w:t>
            </w:r>
          </w:p>
        </w:tc>
        <w:tc>
          <w:tcPr>
            <w:tcW w:w="1005" w:type="dxa"/>
            <w:shd w:val="clear" w:color="auto" w:fill="auto"/>
            <w:vAlign w:val="center"/>
          </w:tcPr>
          <w:p w:rsidR="00E148A7" w:rsidRPr="00E148A7" w:rsidP="5B6AF37E" w14:paraId="7B5F3E3D" w14:textId="5C75B65E">
            <w:pPr>
              <w:jc w:val="center"/>
              <w:rPr>
                <w:rFonts w:eastAsia="Tahoma"/>
              </w:rPr>
            </w:pPr>
            <w:r w:rsidRPr="5B6AF37E">
              <w:rPr>
                <w:rFonts w:eastAsia="Tahoma"/>
              </w:rPr>
              <w:t>2</w:t>
            </w:r>
          </w:p>
        </w:tc>
        <w:tc>
          <w:tcPr>
            <w:tcW w:w="1080" w:type="dxa"/>
            <w:shd w:val="clear" w:color="auto" w:fill="auto"/>
            <w:vAlign w:val="center"/>
          </w:tcPr>
          <w:p w:rsidR="00E148A7" w:rsidRPr="00E148A7" w:rsidP="5B6AF37E" w14:paraId="0FE3AAE4" w14:textId="2AE20CA4">
            <w:pPr>
              <w:jc w:val="center"/>
              <w:rPr>
                <w:rFonts w:eastAsia="Tahoma"/>
              </w:rPr>
            </w:pPr>
            <w:r w:rsidRPr="5B6AF37E">
              <w:rPr>
                <w:rFonts w:eastAsia="Tahoma"/>
              </w:rPr>
              <w:t>3</w:t>
            </w:r>
          </w:p>
        </w:tc>
        <w:tc>
          <w:tcPr>
            <w:tcW w:w="1305" w:type="dxa"/>
            <w:shd w:val="clear" w:color="auto" w:fill="auto"/>
            <w:vAlign w:val="center"/>
          </w:tcPr>
          <w:p w:rsidR="00E148A7" w:rsidRPr="00E148A7" w:rsidP="5B6AF37E" w14:paraId="2C1FA2B4" w14:textId="3D0BB6E9">
            <w:pPr>
              <w:jc w:val="center"/>
              <w:rPr>
                <w:rFonts w:eastAsia="Tahoma"/>
              </w:rPr>
            </w:pPr>
            <w:r w:rsidRPr="5B6AF37E">
              <w:rPr>
                <w:rFonts w:eastAsia="Tahoma"/>
              </w:rPr>
              <w:t>4</w:t>
            </w:r>
          </w:p>
        </w:tc>
        <w:tc>
          <w:tcPr>
            <w:tcW w:w="855" w:type="dxa"/>
            <w:vAlign w:val="center"/>
          </w:tcPr>
          <w:p w:rsidR="00E148A7" w:rsidRPr="00E148A7" w:rsidP="5B6AF37E" w14:paraId="54B19DDE" w14:textId="0574DF7E">
            <w:pPr>
              <w:jc w:val="center"/>
              <w:rPr>
                <w:rFonts w:eastAsia="Tahoma"/>
              </w:rPr>
            </w:pPr>
            <w:r w:rsidRPr="5B6AF37E">
              <w:rPr>
                <w:rFonts w:eastAsia="Tahoma"/>
              </w:rPr>
              <w:t>8</w:t>
            </w:r>
          </w:p>
        </w:tc>
      </w:tr>
      <w:tr w14:paraId="1CFCBF2C" w14:textId="77777777" w:rsidTr="3046A693">
        <w:tblPrEx>
          <w:tblW w:w="10080" w:type="dxa"/>
          <w:tblInd w:w="-5" w:type="dxa"/>
          <w:tblLayout w:type="fixed"/>
          <w:tblLook w:val="01E0"/>
        </w:tblPrEx>
        <w:tc>
          <w:tcPr>
            <w:tcW w:w="4485" w:type="dxa"/>
            <w:shd w:val="clear" w:color="auto" w:fill="auto"/>
          </w:tcPr>
          <w:p w:rsidR="46D89C1A" w:rsidP="00123414" w14:paraId="0E19C438" w14:textId="37A024B5">
            <w:pPr>
              <w:numPr>
                <w:ilvl w:val="0"/>
                <w:numId w:val="33"/>
              </w:numPr>
              <w:ind w:left="255" w:hanging="270"/>
              <w:rPr>
                <w:rFonts w:eastAsia="Tahoma"/>
              </w:rPr>
            </w:pPr>
            <w:r>
              <w:t xml:space="preserve">If I no longer trust the government will spend taxpayer dollars wisely, it is fair to avoid paying some taxes. </w:t>
            </w:r>
          </w:p>
          <w:p w:rsidR="41DC4604" w:rsidP="41DC4604" w14:paraId="246411B8" w14:textId="5FC880CB">
            <w:pPr>
              <w:pStyle w:val="ListParagraph"/>
              <w:rPr>
                <w:color w:val="333333"/>
              </w:rPr>
            </w:pPr>
          </w:p>
        </w:tc>
        <w:tc>
          <w:tcPr>
            <w:tcW w:w="1350" w:type="dxa"/>
            <w:shd w:val="clear" w:color="auto" w:fill="auto"/>
            <w:vAlign w:val="center"/>
          </w:tcPr>
          <w:p w:rsidR="41DC4604" w:rsidP="5B6AF37E" w14:paraId="48897226" w14:textId="374B3D26">
            <w:pPr>
              <w:jc w:val="center"/>
              <w:rPr>
                <w:rFonts w:eastAsia="Tahoma"/>
              </w:rPr>
            </w:pPr>
            <w:r w:rsidRPr="5B6AF37E">
              <w:rPr>
                <w:rFonts w:eastAsia="Tahoma"/>
              </w:rPr>
              <w:t>1</w:t>
            </w:r>
          </w:p>
        </w:tc>
        <w:tc>
          <w:tcPr>
            <w:tcW w:w="1005" w:type="dxa"/>
            <w:shd w:val="clear" w:color="auto" w:fill="auto"/>
            <w:vAlign w:val="center"/>
          </w:tcPr>
          <w:p w:rsidR="41DC4604" w:rsidP="5B6AF37E" w14:paraId="4B6AD955" w14:textId="5C75B65E">
            <w:pPr>
              <w:jc w:val="center"/>
              <w:rPr>
                <w:rFonts w:eastAsia="Tahoma"/>
              </w:rPr>
            </w:pPr>
            <w:r w:rsidRPr="5B6AF37E">
              <w:rPr>
                <w:rFonts w:eastAsia="Tahoma"/>
              </w:rPr>
              <w:t>2</w:t>
            </w:r>
          </w:p>
        </w:tc>
        <w:tc>
          <w:tcPr>
            <w:tcW w:w="1080" w:type="dxa"/>
            <w:shd w:val="clear" w:color="auto" w:fill="auto"/>
            <w:vAlign w:val="center"/>
          </w:tcPr>
          <w:p w:rsidR="41DC4604" w:rsidP="5B6AF37E" w14:paraId="34D77643" w14:textId="2AE20CA4">
            <w:pPr>
              <w:jc w:val="center"/>
              <w:rPr>
                <w:rFonts w:eastAsia="Tahoma"/>
              </w:rPr>
            </w:pPr>
            <w:r w:rsidRPr="5B6AF37E">
              <w:rPr>
                <w:rFonts w:eastAsia="Tahoma"/>
              </w:rPr>
              <w:t>3</w:t>
            </w:r>
          </w:p>
        </w:tc>
        <w:tc>
          <w:tcPr>
            <w:tcW w:w="1305" w:type="dxa"/>
            <w:shd w:val="clear" w:color="auto" w:fill="auto"/>
            <w:vAlign w:val="center"/>
          </w:tcPr>
          <w:p w:rsidR="41DC4604" w:rsidP="5B6AF37E" w14:paraId="71083B6C" w14:textId="3D0BB6E9">
            <w:pPr>
              <w:jc w:val="center"/>
              <w:rPr>
                <w:rFonts w:eastAsia="Tahoma"/>
              </w:rPr>
            </w:pPr>
            <w:r w:rsidRPr="5B6AF37E">
              <w:rPr>
                <w:rFonts w:eastAsia="Tahoma"/>
              </w:rPr>
              <w:t>4</w:t>
            </w:r>
          </w:p>
        </w:tc>
        <w:tc>
          <w:tcPr>
            <w:tcW w:w="855" w:type="dxa"/>
            <w:vAlign w:val="center"/>
          </w:tcPr>
          <w:p w:rsidR="41DC4604" w:rsidP="5B6AF37E" w14:paraId="5F71B6A4" w14:textId="0574DF7E">
            <w:pPr>
              <w:jc w:val="center"/>
              <w:rPr>
                <w:rFonts w:eastAsia="Tahoma"/>
              </w:rPr>
            </w:pPr>
            <w:r w:rsidRPr="5B6AF37E">
              <w:rPr>
                <w:rFonts w:eastAsia="Tahoma"/>
              </w:rPr>
              <w:t>8</w:t>
            </w:r>
          </w:p>
        </w:tc>
      </w:tr>
    </w:tbl>
    <w:p w:rsidR="0008116A" w:rsidRPr="002F0C99" w:rsidP="002F0C99" w14:paraId="3646FC67" w14:textId="77777777"/>
    <w:p w:rsidR="00602430" w:rsidRPr="002F0C99" w:rsidP="00E148A7" w14:paraId="55864CD7" w14:textId="77777777">
      <w:pPr>
        <w:ind w:right="612"/>
      </w:pPr>
      <w:r w:rsidRPr="002F0C99">
        <w:br w:type="page"/>
      </w:r>
    </w:p>
    <w:p w:rsidR="00C91E39" w:rsidP="00123414" w14:paraId="240C972A" w14:textId="29DE3E2E">
      <w:pPr>
        <w:pStyle w:val="QUESTIONSQUESTIONS"/>
        <w:numPr>
          <w:ilvl w:val="0"/>
          <w:numId w:val="1"/>
        </w:numPr>
        <w:ind w:left="360"/>
      </w:pPr>
      <w:r>
        <w:t xml:space="preserve">Thinking about the </w:t>
      </w:r>
      <w:r w:rsidRPr="5B6AF37E">
        <w:rPr>
          <w:u w:val="single"/>
        </w:rPr>
        <w:t>American population as a whole</w:t>
      </w:r>
      <w:r>
        <w:t xml:space="preserve">, </w:t>
      </w:r>
      <w:r w:rsidR="006346D3">
        <w:t xml:space="preserve">how effective </w:t>
      </w:r>
      <w:r>
        <w:t xml:space="preserve">do </w:t>
      </w:r>
      <w:r w:rsidR="006346D3">
        <w:t xml:space="preserve">you think each of the </w:t>
      </w:r>
      <w:r w:rsidR="00A477BE">
        <w:t xml:space="preserve">following </w:t>
      </w:r>
      <w:r w:rsidR="006346D3">
        <w:t>approaches is for ensuring taxpayers pay the</w:t>
      </w:r>
      <w:r w:rsidR="009D3C01">
        <w:t>ir</w:t>
      </w:r>
      <w:r w:rsidR="006346D3">
        <w:t xml:space="preserve"> taxes</w:t>
      </w:r>
      <w:r w:rsidR="002E7415">
        <w:t xml:space="preserve"> honestly and</w:t>
      </w:r>
      <w:r w:rsidR="006346D3">
        <w:t xml:space="preserve"> </w:t>
      </w:r>
      <w:r w:rsidR="6FB6AF55">
        <w:t>obey and follow all tax laws</w:t>
      </w:r>
      <w:r w:rsidR="006632DB">
        <w:t xml:space="preserve">? </w:t>
      </w:r>
      <w:r w:rsidR="006346D3">
        <w:t>Select one response per statement.</w:t>
      </w:r>
      <w:r>
        <w:br/>
      </w:r>
      <w:r w:rsidRPr="5B6AF37E" w:rsidR="006346D3">
        <w:rPr>
          <w:i/>
          <w:iCs/>
        </w:rPr>
        <w:t>[Programming Note: Rotate list]</w:t>
      </w:r>
      <w:r>
        <w:tab/>
      </w:r>
      <w:r>
        <w:br/>
      </w:r>
    </w:p>
    <w:p w:rsidR="00A77531" w:rsidRPr="002F0C99" w:rsidP="002F0C99" w14:paraId="5AB11491" w14:textId="77777777">
      <w:r w:rsidRPr="002F0C99">
        <w:tab/>
      </w:r>
      <w:r w:rsidRPr="002F0C99">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405"/>
        <w:gridCol w:w="1128"/>
        <w:gridCol w:w="1212"/>
        <w:gridCol w:w="1045"/>
        <w:gridCol w:w="1129"/>
        <w:gridCol w:w="1129"/>
      </w:tblGrid>
      <w:tr w14:paraId="2DD89301" w14:textId="77777777" w:rsidTr="5376046B">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4405" w:type="dxa"/>
            <w:shd w:val="clear" w:color="auto" w:fill="auto"/>
          </w:tcPr>
          <w:p w:rsidR="00657F9C" w:rsidRPr="002F0C99" w:rsidP="002F0C99" w14:paraId="566ED4D8" w14:textId="77777777"/>
        </w:tc>
        <w:tc>
          <w:tcPr>
            <w:tcW w:w="1128" w:type="dxa"/>
            <w:shd w:val="clear" w:color="auto" w:fill="auto"/>
          </w:tcPr>
          <w:p w:rsidR="00657F9C" w:rsidRPr="002F0C99" w:rsidP="009D3C01" w14:paraId="74E837F6" w14:textId="51A4C93B">
            <w:pPr>
              <w:jc w:val="center"/>
            </w:pPr>
            <w:r w:rsidRPr="002F0C99">
              <w:t xml:space="preserve">Very </w:t>
            </w:r>
            <w:r>
              <w:t>Effective</w:t>
            </w:r>
          </w:p>
        </w:tc>
        <w:tc>
          <w:tcPr>
            <w:tcW w:w="1212" w:type="dxa"/>
            <w:shd w:val="clear" w:color="auto" w:fill="auto"/>
          </w:tcPr>
          <w:p w:rsidR="00657F9C" w:rsidRPr="002F0C99" w:rsidP="009D3C01" w14:paraId="0BB7BBE0" w14:textId="083F564F">
            <w:pPr>
              <w:jc w:val="center"/>
            </w:pPr>
            <w:r w:rsidRPr="002F0C99">
              <w:t xml:space="preserve">Somewhat </w:t>
            </w:r>
            <w:r>
              <w:t>Effective</w:t>
            </w:r>
          </w:p>
        </w:tc>
        <w:tc>
          <w:tcPr>
            <w:tcW w:w="1045" w:type="dxa"/>
            <w:shd w:val="clear" w:color="auto" w:fill="auto"/>
          </w:tcPr>
          <w:p w:rsidR="00657F9C" w:rsidRPr="002F0C99" w:rsidP="009D3C01" w14:paraId="22AF3C3F" w14:textId="5542E15A">
            <w:pPr>
              <w:jc w:val="center"/>
            </w:pPr>
            <w:r w:rsidRPr="002F0C99">
              <w:t xml:space="preserve">Not Very </w:t>
            </w:r>
            <w:r>
              <w:t>Effective</w:t>
            </w:r>
          </w:p>
        </w:tc>
        <w:tc>
          <w:tcPr>
            <w:tcW w:w="1129" w:type="dxa"/>
            <w:shd w:val="clear" w:color="auto" w:fill="auto"/>
          </w:tcPr>
          <w:p w:rsidR="00657F9C" w:rsidRPr="002F0C99" w:rsidP="009D3C01" w14:paraId="37A6F562" w14:textId="610BABC8">
            <w:pPr>
              <w:jc w:val="center"/>
            </w:pPr>
            <w:r w:rsidRPr="002F0C99">
              <w:t xml:space="preserve">Not at all </w:t>
            </w:r>
            <w:r>
              <w:t>Effective</w:t>
            </w:r>
          </w:p>
        </w:tc>
        <w:tc>
          <w:tcPr>
            <w:tcW w:w="1129" w:type="dxa"/>
            <w:vAlign w:val="center"/>
          </w:tcPr>
          <w:p w:rsidR="00657F9C" w:rsidRPr="002F0C99" w:rsidP="009D3C01" w14:paraId="1B2088CB" w14:textId="576DB446">
            <w:pPr>
              <w:jc w:val="center"/>
            </w:pPr>
            <w:r w:rsidRPr="002F0C99">
              <w:t>Don’t know</w:t>
            </w:r>
          </w:p>
        </w:tc>
      </w:tr>
      <w:tr w14:paraId="7F65BFFD" w14:textId="77777777" w:rsidTr="5376046B">
        <w:tblPrEx>
          <w:tblW w:w="0" w:type="auto"/>
          <w:tblLayout w:type="fixed"/>
          <w:tblLook w:val="01E0"/>
        </w:tblPrEx>
        <w:tc>
          <w:tcPr>
            <w:tcW w:w="4405" w:type="dxa"/>
            <w:shd w:val="clear" w:color="auto" w:fill="auto"/>
          </w:tcPr>
          <w:p w:rsidR="00657F9C" w:rsidRPr="002F0C99" w:rsidP="00123414" w14:paraId="688C5358" w14:textId="4E04259B">
            <w:pPr>
              <w:numPr>
                <w:ilvl w:val="0"/>
                <w:numId w:val="34"/>
              </w:numPr>
              <w:ind w:left="240" w:hanging="270"/>
            </w:pPr>
            <w:r>
              <w:t xml:space="preserve">Communicate that there are consequences to not honestly paying your taxes </w:t>
            </w:r>
          </w:p>
        </w:tc>
        <w:tc>
          <w:tcPr>
            <w:tcW w:w="1128" w:type="dxa"/>
            <w:shd w:val="clear" w:color="auto" w:fill="auto"/>
            <w:vAlign w:val="center"/>
          </w:tcPr>
          <w:p w:rsidR="00657F9C" w:rsidRPr="002F0C99" w:rsidP="009D3C01" w14:paraId="6A6649D5" w14:textId="77777777">
            <w:pPr>
              <w:jc w:val="center"/>
            </w:pPr>
            <w:r w:rsidRPr="002F0C99">
              <w:t>1</w:t>
            </w:r>
          </w:p>
        </w:tc>
        <w:tc>
          <w:tcPr>
            <w:tcW w:w="1212" w:type="dxa"/>
            <w:shd w:val="clear" w:color="auto" w:fill="auto"/>
            <w:vAlign w:val="center"/>
          </w:tcPr>
          <w:p w:rsidR="00657F9C" w:rsidRPr="002F0C99" w:rsidP="009D3C01" w14:paraId="712B5BAC" w14:textId="77777777">
            <w:pPr>
              <w:jc w:val="center"/>
            </w:pPr>
            <w:r w:rsidRPr="002F0C99">
              <w:t>2</w:t>
            </w:r>
          </w:p>
        </w:tc>
        <w:tc>
          <w:tcPr>
            <w:tcW w:w="1045" w:type="dxa"/>
            <w:shd w:val="clear" w:color="auto" w:fill="auto"/>
            <w:vAlign w:val="center"/>
          </w:tcPr>
          <w:p w:rsidR="00657F9C" w:rsidRPr="002F0C99" w:rsidP="009D3C01" w14:paraId="2768D9E2" w14:textId="77777777">
            <w:pPr>
              <w:jc w:val="center"/>
            </w:pPr>
            <w:r w:rsidRPr="002F0C99">
              <w:t>3</w:t>
            </w:r>
          </w:p>
        </w:tc>
        <w:tc>
          <w:tcPr>
            <w:tcW w:w="1129" w:type="dxa"/>
            <w:shd w:val="clear" w:color="auto" w:fill="auto"/>
            <w:vAlign w:val="center"/>
          </w:tcPr>
          <w:p w:rsidR="00657F9C" w:rsidRPr="002F0C99" w:rsidP="009D3C01" w14:paraId="7C7B8B70" w14:textId="77777777">
            <w:pPr>
              <w:jc w:val="center"/>
            </w:pPr>
            <w:r w:rsidRPr="002F0C99">
              <w:t>4</w:t>
            </w:r>
          </w:p>
        </w:tc>
        <w:tc>
          <w:tcPr>
            <w:tcW w:w="1129" w:type="dxa"/>
            <w:vAlign w:val="center"/>
          </w:tcPr>
          <w:p w:rsidR="00657F9C" w:rsidRPr="002F0C99" w:rsidP="009D3C01" w14:paraId="2AA14DD0" w14:textId="77777777">
            <w:pPr>
              <w:jc w:val="center"/>
            </w:pPr>
            <w:r w:rsidRPr="002F0C99">
              <w:t>8</w:t>
            </w:r>
          </w:p>
        </w:tc>
      </w:tr>
      <w:tr w14:paraId="3F7246D9" w14:textId="77777777" w:rsidTr="5376046B">
        <w:tblPrEx>
          <w:tblW w:w="0" w:type="auto"/>
          <w:tblLayout w:type="fixed"/>
          <w:tblLook w:val="01E0"/>
        </w:tblPrEx>
        <w:tc>
          <w:tcPr>
            <w:tcW w:w="4405" w:type="dxa"/>
            <w:shd w:val="clear" w:color="auto" w:fill="auto"/>
          </w:tcPr>
          <w:p w:rsidR="00657F9C" w:rsidRPr="002F0C99" w:rsidP="00123414" w14:paraId="7D8356DA" w14:textId="10237C4F">
            <w:pPr>
              <w:numPr>
                <w:ilvl w:val="0"/>
                <w:numId w:val="34"/>
              </w:numPr>
              <w:ind w:left="240" w:hanging="270"/>
            </w:pPr>
            <w:r>
              <w:t xml:space="preserve">Increase the number of audits </w:t>
            </w:r>
          </w:p>
        </w:tc>
        <w:tc>
          <w:tcPr>
            <w:tcW w:w="1128" w:type="dxa"/>
            <w:shd w:val="clear" w:color="auto" w:fill="auto"/>
            <w:vAlign w:val="center"/>
          </w:tcPr>
          <w:p w:rsidR="00657F9C" w:rsidRPr="002F0C99" w:rsidP="009D3C01" w14:paraId="32A7D279" w14:textId="77777777">
            <w:pPr>
              <w:jc w:val="center"/>
            </w:pPr>
            <w:r w:rsidRPr="002F0C99">
              <w:t>1</w:t>
            </w:r>
          </w:p>
        </w:tc>
        <w:tc>
          <w:tcPr>
            <w:tcW w:w="1212" w:type="dxa"/>
            <w:shd w:val="clear" w:color="auto" w:fill="auto"/>
            <w:vAlign w:val="center"/>
          </w:tcPr>
          <w:p w:rsidR="00657F9C" w:rsidRPr="002F0C99" w:rsidP="009D3C01" w14:paraId="6B42275F" w14:textId="77777777">
            <w:pPr>
              <w:jc w:val="center"/>
            </w:pPr>
            <w:r w:rsidRPr="002F0C99">
              <w:t>2</w:t>
            </w:r>
          </w:p>
        </w:tc>
        <w:tc>
          <w:tcPr>
            <w:tcW w:w="1045" w:type="dxa"/>
            <w:shd w:val="clear" w:color="auto" w:fill="auto"/>
            <w:vAlign w:val="center"/>
          </w:tcPr>
          <w:p w:rsidR="00657F9C" w:rsidRPr="002F0C99" w:rsidP="009D3C01" w14:paraId="63ED6949" w14:textId="77777777">
            <w:pPr>
              <w:jc w:val="center"/>
            </w:pPr>
            <w:r w:rsidRPr="002F0C99">
              <w:t>3</w:t>
            </w:r>
          </w:p>
        </w:tc>
        <w:tc>
          <w:tcPr>
            <w:tcW w:w="1129" w:type="dxa"/>
            <w:shd w:val="clear" w:color="auto" w:fill="auto"/>
            <w:vAlign w:val="center"/>
          </w:tcPr>
          <w:p w:rsidR="00657F9C" w:rsidRPr="002F0C99" w:rsidP="009D3C01" w14:paraId="25ED0670" w14:textId="77777777">
            <w:pPr>
              <w:jc w:val="center"/>
            </w:pPr>
            <w:r w:rsidRPr="002F0C99">
              <w:t>4</w:t>
            </w:r>
          </w:p>
        </w:tc>
        <w:tc>
          <w:tcPr>
            <w:tcW w:w="1129" w:type="dxa"/>
            <w:vAlign w:val="center"/>
          </w:tcPr>
          <w:p w:rsidR="00657F9C" w:rsidRPr="002F0C99" w:rsidP="009D3C01" w14:paraId="111CC644" w14:textId="77777777">
            <w:pPr>
              <w:jc w:val="center"/>
            </w:pPr>
            <w:r w:rsidRPr="002F0C99">
              <w:t>8</w:t>
            </w:r>
          </w:p>
        </w:tc>
      </w:tr>
      <w:tr w14:paraId="1212555F" w14:textId="77777777" w:rsidTr="5376046B">
        <w:tblPrEx>
          <w:tblW w:w="0" w:type="auto"/>
          <w:tblLayout w:type="fixed"/>
          <w:tblLook w:val="01E0"/>
        </w:tblPrEx>
        <w:tc>
          <w:tcPr>
            <w:tcW w:w="4405" w:type="dxa"/>
            <w:shd w:val="clear" w:color="auto" w:fill="auto"/>
          </w:tcPr>
          <w:p w:rsidR="00657F9C" w:rsidRPr="002F0C99" w:rsidP="00123414" w14:paraId="1E14DA76" w14:textId="3C64A3BD">
            <w:pPr>
              <w:numPr>
                <w:ilvl w:val="0"/>
                <w:numId w:val="34"/>
              </w:numPr>
              <w:ind w:left="240" w:hanging="270"/>
            </w:pPr>
            <w:r>
              <w:t xml:space="preserve">Focus on the wealthy individuals </w:t>
            </w:r>
            <w:r w:rsidR="13E9B6F0">
              <w:t xml:space="preserve">because they </w:t>
            </w:r>
            <w:r>
              <w:t xml:space="preserve">have a higher level of taxes </w:t>
            </w:r>
            <w:r w:rsidR="13E9B6F0">
              <w:t xml:space="preserve">to pay </w:t>
            </w:r>
          </w:p>
        </w:tc>
        <w:tc>
          <w:tcPr>
            <w:tcW w:w="1128" w:type="dxa"/>
            <w:shd w:val="clear" w:color="auto" w:fill="auto"/>
            <w:vAlign w:val="center"/>
          </w:tcPr>
          <w:p w:rsidR="00657F9C" w:rsidRPr="002F0C99" w:rsidP="009D3C01" w14:paraId="210D9C5D" w14:textId="77777777">
            <w:pPr>
              <w:jc w:val="center"/>
            </w:pPr>
            <w:r w:rsidRPr="002F0C99">
              <w:t>1</w:t>
            </w:r>
          </w:p>
        </w:tc>
        <w:tc>
          <w:tcPr>
            <w:tcW w:w="1212" w:type="dxa"/>
            <w:shd w:val="clear" w:color="auto" w:fill="auto"/>
            <w:vAlign w:val="center"/>
          </w:tcPr>
          <w:p w:rsidR="00657F9C" w:rsidRPr="002F0C99" w:rsidP="009D3C01" w14:paraId="223457CE" w14:textId="77777777">
            <w:pPr>
              <w:jc w:val="center"/>
            </w:pPr>
            <w:r w:rsidRPr="002F0C99">
              <w:t>2</w:t>
            </w:r>
          </w:p>
        </w:tc>
        <w:tc>
          <w:tcPr>
            <w:tcW w:w="1045" w:type="dxa"/>
            <w:shd w:val="clear" w:color="auto" w:fill="auto"/>
            <w:vAlign w:val="center"/>
          </w:tcPr>
          <w:p w:rsidR="00657F9C" w:rsidRPr="002F0C99" w:rsidP="009D3C01" w14:paraId="4D194045" w14:textId="77777777">
            <w:pPr>
              <w:jc w:val="center"/>
            </w:pPr>
            <w:r w:rsidRPr="002F0C99">
              <w:t>3</w:t>
            </w:r>
          </w:p>
        </w:tc>
        <w:tc>
          <w:tcPr>
            <w:tcW w:w="1129" w:type="dxa"/>
            <w:shd w:val="clear" w:color="auto" w:fill="auto"/>
            <w:vAlign w:val="center"/>
          </w:tcPr>
          <w:p w:rsidR="00657F9C" w:rsidRPr="002F0C99" w:rsidP="009D3C01" w14:paraId="5CC36703" w14:textId="77777777">
            <w:pPr>
              <w:jc w:val="center"/>
            </w:pPr>
            <w:r w:rsidRPr="002F0C99">
              <w:t>4</w:t>
            </w:r>
          </w:p>
        </w:tc>
        <w:tc>
          <w:tcPr>
            <w:tcW w:w="1129" w:type="dxa"/>
            <w:vAlign w:val="center"/>
          </w:tcPr>
          <w:p w:rsidR="00657F9C" w:rsidRPr="002F0C99" w:rsidP="009D3C01" w14:paraId="4F53D706" w14:textId="77777777">
            <w:pPr>
              <w:jc w:val="center"/>
            </w:pPr>
            <w:r w:rsidRPr="002F0C99">
              <w:t>8</w:t>
            </w:r>
          </w:p>
        </w:tc>
      </w:tr>
      <w:tr w14:paraId="4123AEBE" w14:textId="77777777" w:rsidTr="5376046B">
        <w:tblPrEx>
          <w:tblW w:w="0" w:type="auto"/>
          <w:tblLayout w:type="fixed"/>
          <w:tblLook w:val="01E0"/>
        </w:tblPrEx>
        <w:tc>
          <w:tcPr>
            <w:tcW w:w="4405" w:type="dxa"/>
            <w:shd w:val="clear" w:color="auto" w:fill="auto"/>
          </w:tcPr>
          <w:p w:rsidR="00657F9C" w:rsidRPr="002F0C99" w:rsidP="00123414" w14:paraId="6461C765" w14:textId="7BEA569C">
            <w:pPr>
              <w:numPr>
                <w:ilvl w:val="0"/>
                <w:numId w:val="34"/>
              </w:numPr>
              <w:ind w:left="240" w:hanging="270"/>
            </w:pPr>
            <w:r>
              <w:t xml:space="preserve">Focus on corporations </w:t>
            </w:r>
            <w:r w:rsidR="4406F357">
              <w:t xml:space="preserve">because many </w:t>
            </w:r>
            <w:r>
              <w:t xml:space="preserve">have too many loopholes </w:t>
            </w:r>
          </w:p>
        </w:tc>
        <w:tc>
          <w:tcPr>
            <w:tcW w:w="1128" w:type="dxa"/>
            <w:shd w:val="clear" w:color="auto" w:fill="auto"/>
            <w:vAlign w:val="center"/>
          </w:tcPr>
          <w:p w:rsidR="00657F9C" w:rsidRPr="002F0C99" w:rsidP="009D3C01" w14:paraId="162B5C23" w14:textId="77777777">
            <w:pPr>
              <w:jc w:val="center"/>
            </w:pPr>
            <w:r w:rsidRPr="002F0C99">
              <w:t>1</w:t>
            </w:r>
          </w:p>
        </w:tc>
        <w:tc>
          <w:tcPr>
            <w:tcW w:w="1212" w:type="dxa"/>
            <w:shd w:val="clear" w:color="auto" w:fill="auto"/>
            <w:vAlign w:val="center"/>
          </w:tcPr>
          <w:p w:rsidR="00657F9C" w:rsidRPr="002F0C99" w:rsidP="009D3C01" w14:paraId="187A7A84" w14:textId="77777777">
            <w:pPr>
              <w:jc w:val="center"/>
            </w:pPr>
            <w:r w:rsidRPr="002F0C99">
              <w:t>2</w:t>
            </w:r>
          </w:p>
        </w:tc>
        <w:tc>
          <w:tcPr>
            <w:tcW w:w="1045" w:type="dxa"/>
            <w:shd w:val="clear" w:color="auto" w:fill="auto"/>
            <w:vAlign w:val="center"/>
          </w:tcPr>
          <w:p w:rsidR="00657F9C" w:rsidRPr="002F0C99" w:rsidP="009D3C01" w14:paraId="2DBADE97" w14:textId="77777777">
            <w:pPr>
              <w:jc w:val="center"/>
            </w:pPr>
            <w:r w:rsidRPr="002F0C99">
              <w:t>3</w:t>
            </w:r>
          </w:p>
        </w:tc>
        <w:tc>
          <w:tcPr>
            <w:tcW w:w="1129" w:type="dxa"/>
            <w:shd w:val="clear" w:color="auto" w:fill="auto"/>
            <w:vAlign w:val="center"/>
          </w:tcPr>
          <w:p w:rsidR="00657F9C" w:rsidRPr="002F0C99" w:rsidP="009D3C01" w14:paraId="74FA0904" w14:textId="77777777">
            <w:pPr>
              <w:jc w:val="center"/>
            </w:pPr>
            <w:r w:rsidRPr="002F0C99">
              <w:t>4</w:t>
            </w:r>
          </w:p>
        </w:tc>
        <w:tc>
          <w:tcPr>
            <w:tcW w:w="1129" w:type="dxa"/>
            <w:vAlign w:val="center"/>
          </w:tcPr>
          <w:p w:rsidR="00657F9C" w:rsidRPr="002F0C99" w:rsidP="009D3C01" w14:paraId="3738C734" w14:textId="77777777">
            <w:pPr>
              <w:jc w:val="center"/>
            </w:pPr>
            <w:r w:rsidRPr="002F0C99">
              <w:t>8</w:t>
            </w:r>
          </w:p>
        </w:tc>
      </w:tr>
      <w:tr w14:paraId="4654F1AE" w14:textId="77777777" w:rsidTr="5376046B">
        <w:tblPrEx>
          <w:tblW w:w="0" w:type="auto"/>
          <w:tblLayout w:type="fixed"/>
          <w:tblLook w:val="01E0"/>
        </w:tblPrEx>
        <w:tc>
          <w:tcPr>
            <w:tcW w:w="4405" w:type="dxa"/>
            <w:shd w:val="clear" w:color="auto" w:fill="auto"/>
          </w:tcPr>
          <w:p w:rsidR="00657F9C" w:rsidP="00123414" w14:paraId="238E2688" w14:textId="68098D6A">
            <w:pPr>
              <w:numPr>
                <w:ilvl w:val="0"/>
                <w:numId w:val="34"/>
              </w:numPr>
              <w:ind w:left="240" w:hanging="270"/>
            </w:pPr>
            <w:r>
              <w:t xml:space="preserve">Provide more education on how to do your taxes </w:t>
            </w:r>
          </w:p>
        </w:tc>
        <w:tc>
          <w:tcPr>
            <w:tcW w:w="1128" w:type="dxa"/>
            <w:shd w:val="clear" w:color="auto" w:fill="auto"/>
            <w:vAlign w:val="center"/>
          </w:tcPr>
          <w:p w:rsidR="00657F9C" w:rsidRPr="002F0C99" w:rsidP="00A477BE" w14:paraId="1F68F312" w14:textId="33CEDF89">
            <w:pPr>
              <w:jc w:val="center"/>
            </w:pPr>
            <w:r w:rsidRPr="002F0C99">
              <w:t>1</w:t>
            </w:r>
          </w:p>
        </w:tc>
        <w:tc>
          <w:tcPr>
            <w:tcW w:w="1212" w:type="dxa"/>
            <w:shd w:val="clear" w:color="auto" w:fill="auto"/>
            <w:vAlign w:val="center"/>
          </w:tcPr>
          <w:p w:rsidR="00657F9C" w:rsidRPr="002F0C99" w:rsidP="00A477BE" w14:paraId="1841ADD7" w14:textId="22624930">
            <w:pPr>
              <w:jc w:val="center"/>
            </w:pPr>
            <w:r w:rsidRPr="002F0C99">
              <w:t>2</w:t>
            </w:r>
          </w:p>
        </w:tc>
        <w:tc>
          <w:tcPr>
            <w:tcW w:w="1045" w:type="dxa"/>
            <w:shd w:val="clear" w:color="auto" w:fill="auto"/>
            <w:vAlign w:val="center"/>
          </w:tcPr>
          <w:p w:rsidR="00657F9C" w:rsidRPr="002F0C99" w:rsidP="00A477BE" w14:paraId="2AB6E2B4" w14:textId="2F9E75AE">
            <w:pPr>
              <w:jc w:val="center"/>
            </w:pPr>
            <w:r w:rsidRPr="002F0C99">
              <w:t>3</w:t>
            </w:r>
          </w:p>
        </w:tc>
        <w:tc>
          <w:tcPr>
            <w:tcW w:w="1129" w:type="dxa"/>
            <w:shd w:val="clear" w:color="auto" w:fill="auto"/>
            <w:vAlign w:val="center"/>
          </w:tcPr>
          <w:p w:rsidR="00657F9C" w:rsidRPr="002F0C99" w:rsidP="00A477BE" w14:paraId="4523E5D0" w14:textId="6D155360">
            <w:pPr>
              <w:jc w:val="center"/>
            </w:pPr>
            <w:r w:rsidRPr="002F0C99">
              <w:t>4</w:t>
            </w:r>
          </w:p>
        </w:tc>
        <w:tc>
          <w:tcPr>
            <w:tcW w:w="1129" w:type="dxa"/>
            <w:vAlign w:val="center"/>
          </w:tcPr>
          <w:p w:rsidR="00657F9C" w:rsidRPr="002F0C99" w:rsidP="00A477BE" w14:paraId="0D342EEA" w14:textId="662C686F">
            <w:pPr>
              <w:jc w:val="center"/>
            </w:pPr>
            <w:r w:rsidRPr="002F0C99">
              <w:t>8</w:t>
            </w:r>
          </w:p>
        </w:tc>
      </w:tr>
      <w:tr w14:paraId="5B144C1C" w14:textId="77777777" w:rsidTr="5376046B">
        <w:tblPrEx>
          <w:tblW w:w="0" w:type="auto"/>
          <w:tblLayout w:type="fixed"/>
          <w:tblLook w:val="01E0"/>
        </w:tblPrEx>
        <w:tc>
          <w:tcPr>
            <w:tcW w:w="4405" w:type="dxa"/>
            <w:shd w:val="clear" w:color="auto" w:fill="auto"/>
          </w:tcPr>
          <w:p w:rsidR="00657F9C" w:rsidP="00123414" w14:paraId="34F6300B" w14:textId="51830754">
            <w:pPr>
              <w:numPr>
                <w:ilvl w:val="0"/>
                <w:numId w:val="34"/>
              </w:numPr>
              <w:ind w:left="240" w:hanging="270"/>
            </w:pPr>
            <w:r>
              <w:t xml:space="preserve">Follow through on enforcement actions, such as penalties and liens </w:t>
            </w:r>
          </w:p>
        </w:tc>
        <w:tc>
          <w:tcPr>
            <w:tcW w:w="1128" w:type="dxa"/>
            <w:shd w:val="clear" w:color="auto" w:fill="auto"/>
            <w:vAlign w:val="center"/>
          </w:tcPr>
          <w:p w:rsidR="00657F9C" w:rsidRPr="002F0C99" w:rsidP="00A477BE" w14:paraId="639DEBF0" w14:textId="702FC168">
            <w:pPr>
              <w:jc w:val="center"/>
            </w:pPr>
            <w:r w:rsidRPr="002F0C99">
              <w:t>1</w:t>
            </w:r>
          </w:p>
        </w:tc>
        <w:tc>
          <w:tcPr>
            <w:tcW w:w="1212" w:type="dxa"/>
            <w:shd w:val="clear" w:color="auto" w:fill="auto"/>
            <w:vAlign w:val="center"/>
          </w:tcPr>
          <w:p w:rsidR="00657F9C" w:rsidRPr="002F0C99" w:rsidP="00A477BE" w14:paraId="3C713D24" w14:textId="731BB6BA">
            <w:pPr>
              <w:jc w:val="center"/>
            </w:pPr>
            <w:r w:rsidRPr="002F0C99">
              <w:t>2</w:t>
            </w:r>
          </w:p>
        </w:tc>
        <w:tc>
          <w:tcPr>
            <w:tcW w:w="1045" w:type="dxa"/>
            <w:shd w:val="clear" w:color="auto" w:fill="auto"/>
            <w:vAlign w:val="center"/>
          </w:tcPr>
          <w:p w:rsidR="00657F9C" w:rsidRPr="002F0C99" w:rsidP="00A477BE" w14:paraId="5F435795" w14:textId="093DF8D5">
            <w:pPr>
              <w:jc w:val="center"/>
            </w:pPr>
            <w:r w:rsidRPr="002F0C99">
              <w:t>3</w:t>
            </w:r>
          </w:p>
        </w:tc>
        <w:tc>
          <w:tcPr>
            <w:tcW w:w="1129" w:type="dxa"/>
            <w:shd w:val="clear" w:color="auto" w:fill="auto"/>
            <w:vAlign w:val="center"/>
          </w:tcPr>
          <w:p w:rsidR="00657F9C" w:rsidRPr="002F0C99" w:rsidP="00A477BE" w14:paraId="3583D03D" w14:textId="297FAF37">
            <w:pPr>
              <w:jc w:val="center"/>
            </w:pPr>
            <w:r w:rsidRPr="002F0C99">
              <w:t>4</w:t>
            </w:r>
          </w:p>
        </w:tc>
        <w:tc>
          <w:tcPr>
            <w:tcW w:w="1129" w:type="dxa"/>
            <w:vAlign w:val="center"/>
          </w:tcPr>
          <w:p w:rsidR="00657F9C" w:rsidRPr="002F0C99" w:rsidP="00A477BE" w14:paraId="1CD87739" w14:textId="22718E6C">
            <w:pPr>
              <w:jc w:val="center"/>
            </w:pPr>
            <w:r w:rsidRPr="002F0C99">
              <w:t>8</w:t>
            </w:r>
          </w:p>
        </w:tc>
      </w:tr>
      <w:tr w14:paraId="3C0C07E8" w14:textId="77777777" w:rsidTr="5376046B">
        <w:tblPrEx>
          <w:tblW w:w="0" w:type="auto"/>
          <w:tblLayout w:type="fixed"/>
          <w:tblLook w:val="01E0"/>
        </w:tblPrEx>
        <w:tc>
          <w:tcPr>
            <w:tcW w:w="4405" w:type="dxa"/>
            <w:shd w:val="clear" w:color="auto" w:fill="auto"/>
          </w:tcPr>
          <w:p w:rsidR="00657F9C" w:rsidP="00123414" w14:paraId="0DEF4752" w14:textId="2ABD09F8">
            <w:pPr>
              <w:numPr>
                <w:ilvl w:val="0"/>
                <w:numId w:val="34"/>
              </w:numPr>
              <w:ind w:left="240" w:hanging="270"/>
            </w:pPr>
            <w:r>
              <w:t xml:space="preserve">Focus on small businesses </w:t>
            </w:r>
            <w:r w:rsidR="4406F357">
              <w:t xml:space="preserve">because many are </w:t>
            </w:r>
            <w:r>
              <w:t xml:space="preserve">known to avoid taxes </w:t>
            </w:r>
          </w:p>
        </w:tc>
        <w:tc>
          <w:tcPr>
            <w:tcW w:w="1128" w:type="dxa"/>
            <w:shd w:val="clear" w:color="auto" w:fill="auto"/>
            <w:vAlign w:val="center"/>
          </w:tcPr>
          <w:p w:rsidR="00657F9C" w:rsidRPr="002F0C99" w:rsidP="00A477BE" w14:paraId="2F8FC100" w14:textId="169FF133">
            <w:pPr>
              <w:jc w:val="center"/>
            </w:pPr>
            <w:r w:rsidRPr="002F0C99">
              <w:t>1</w:t>
            </w:r>
          </w:p>
        </w:tc>
        <w:tc>
          <w:tcPr>
            <w:tcW w:w="1212" w:type="dxa"/>
            <w:shd w:val="clear" w:color="auto" w:fill="auto"/>
            <w:vAlign w:val="center"/>
          </w:tcPr>
          <w:p w:rsidR="00657F9C" w:rsidRPr="002F0C99" w:rsidP="00A477BE" w14:paraId="38EBD6EC" w14:textId="10F4E502">
            <w:pPr>
              <w:jc w:val="center"/>
            </w:pPr>
            <w:r w:rsidRPr="002F0C99">
              <w:t>2</w:t>
            </w:r>
          </w:p>
        </w:tc>
        <w:tc>
          <w:tcPr>
            <w:tcW w:w="1045" w:type="dxa"/>
            <w:shd w:val="clear" w:color="auto" w:fill="auto"/>
            <w:vAlign w:val="center"/>
          </w:tcPr>
          <w:p w:rsidR="00657F9C" w:rsidRPr="002F0C99" w:rsidP="00A477BE" w14:paraId="4AA0DEDF" w14:textId="1E02290A">
            <w:pPr>
              <w:jc w:val="center"/>
            </w:pPr>
            <w:r w:rsidRPr="002F0C99">
              <w:t>3</w:t>
            </w:r>
          </w:p>
        </w:tc>
        <w:tc>
          <w:tcPr>
            <w:tcW w:w="1129" w:type="dxa"/>
            <w:shd w:val="clear" w:color="auto" w:fill="auto"/>
            <w:vAlign w:val="center"/>
          </w:tcPr>
          <w:p w:rsidR="00657F9C" w:rsidRPr="002F0C99" w:rsidP="00A477BE" w14:paraId="1892E143" w14:textId="53ED17A8">
            <w:pPr>
              <w:jc w:val="center"/>
            </w:pPr>
            <w:r w:rsidRPr="002F0C99">
              <w:t>4</w:t>
            </w:r>
          </w:p>
        </w:tc>
        <w:tc>
          <w:tcPr>
            <w:tcW w:w="1129" w:type="dxa"/>
            <w:vAlign w:val="center"/>
          </w:tcPr>
          <w:p w:rsidR="00657F9C" w:rsidRPr="002F0C99" w:rsidP="00A477BE" w14:paraId="55D88F6B" w14:textId="49B17C9F">
            <w:pPr>
              <w:jc w:val="center"/>
            </w:pPr>
            <w:r w:rsidRPr="002F0C99">
              <w:t>8</w:t>
            </w:r>
          </w:p>
        </w:tc>
      </w:tr>
    </w:tbl>
    <w:p w:rsidR="00124024" w:rsidRPr="002F0C99" w:rsidP="002F0C99" w14:paraId="10F39933" w14:textId="474B4F14">
      <w:r>
        <w:br/>
      </w:r>
    </w:p>
    <w:p w:rsidR="000E72B5" w:rsidRPr="002F0C99" w:rsidP="00123414" w14:paraId="5A523C6F" w14:textId="394FBF01">
      <w:pPr>
        <w:pStyle w:val="QUESTIONSQUESTIONS"/>
        <w:numPr>
          <w:ilvl w:val="0"/>
          <w:numId w:val="1"/>
        </w:numPr>
        <w:ind w:left="360"/>
      </w:pPr>
      <w:r>
        <w:t xml:space="preserve">Now we’d like you to think about </w:t>
      </w:r>
      <w:r w:rsidRPr="5B6AF37E">
        <w:rPr>
          <w:u w:val="single"/>
        </w:rPr>
        <w:t>your own situation</w:t>
      </w:r>
      <w:r w:rsidR="002E7415">
        <w:t xml:space="preserve">. </w:t>
      </w:r>
      <w:r>
        <w:t>How much influence does each of the following factors have on whether you report and pay your taxes honestly</w:t>
      </w:r>
      <w:r w:rsidR="002E7415">
        <w:t xml:space="preserve"> and in conformance with tax laws</w:t>
      </w:r>
      <w:r w:rsidR="00C61B21">
        <w:t>?</w:t>
      </w:r>
      <w:r w:rsidR="2A142C63">
        <w:t xml:space="preserve"> As a reminder, this is confidential and not associated with your name.</w:t>
      </w:r>
      <w:r w:rsidR="00804DBF">
        <w:t xml:space="preserve"> Select one response per statement.</w:t>
      </w:r>
      <w:r>
        <w:br/>
      </w:r>
      <w:r w:rsidRPr="5B6AF37E" w:rsidR="00804DBF">
        <w:rPr>
          <w:i/>
          <w:iCs/>
        </w:rPr>
        <w:t>[Programming Note: Rotate list]</w:t>
      </w:r>
    </w:p>
    <w:p w:rsidR="000E72B5" w:rsidRPr="002F0C99" w:rsidP="002F0C99" w14:paraId="1FE55919"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045"/>
        <w:gridCol w:w="1206"/>
        <w:gridCol w:w="1206"/>
        <w:gridCol w:w="1206"/>
        <w:gridCol w:w="1206"/>
        <w:gridCol w:w="1206"/>
      </w:tblGrid>
      <w:tr w14:paraId="2409C55A" w14:textId="77777777" w:rsidTr="00657F9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045" w:type="dxa"/>
            <w:shd w:val="clear" w:color="auto" w:fill="auto"/>
          </w:tcPr>
          <w:p w:rsidR="00657F9C" w:rsidRPr="002F0C99" w:rsidP="002F0C99" w14:paraId="3C97E7B4" w14:textId="77777777"/>
        </w:tc>
        <w:tc>
          <w:tcPr>
            <w:tcW w:w="1206" w:type="dxa"/>
            <w:shd w:val="clear" w:color="auto" w:fill="auto"/>
          </w:tcPr>
          <w:p w:rsidR="00657F9C" w:rsidRPr="002F0C99" w:rsidP="00DD00A1" w14:paraId="2AA0B324" w14:textId="77777777">
            <w:pPr>
              <w:jc w:val="center"/>
            </w:pPr>
            <w:r w:rsidRPr="002F0C99">
              <w:t>A Great Deal of Influence</w:t>
            </w:r>
          </w:p>
        </w:tc>
        <w:tc>
          <w:tcPr>
            <w:tcW w:w="1206" w:type="dxa"/>
            <w:shd w:val="clear" w:color="auto" w:fill="auto"/>
          </w:tcPr>
          <w:p w:rsidR="00657F9C" w:rsidRPr="002F0C99" w:rsidP="00DD00A1" w14:paraId="7205423E" w14:textId="77777777">
            <w:pPr>
              <w:jc w:val="center"/>
            </w:pPr>
            <w:r w:rsidRPr="002F0C99">
              <w:t>Somewhat of an Influence</w:t>
            </w:r>
          </w:p>
        </w:tc>
        <w:tc>
          <w:tcPr>
            <w:tcW w:w="1206" w:type="dxa"/>
            <w:shd w:val="clear" w:color="auto" w:fill="auto"/>
          </w:tcPr>
          <w:p w:rsidR="00657F9C" w:rsidRPr="002F0C99" w:rsidP="00DD00A1" w14:paraId="4ECB4061" w14:textId="77777777">
            <w:pPr>
              <w:jc w:val="center"/>
            </w:pPr>
            <w:r w:rsidRPr="002F0C99">
              <w:t>Very Little Influence</w:t>
            </w:r>
          </w:p>
        </w:tc>
        <w:tc>
          <w:tcPr>
            <w:tcW w:w="1206" w:type="dxa"/>
            <w:shd w:val="clear" w:color="auto" w:fill="auto"/>
          </w:tcPr>
          <w:p w:rsidR="00657F9C" w:rsidRPr="002F0C99" w:rsidP="00DD00A1" w14:paraId="6671ACD1" w14:textId="77777777">
            <w:pPr>
              <w:jc w:val="center"/>
            </w:pPr>
            <w:r w:rsidRPr="002F0C99">
              <w:t>Is not at all an Influence</w:t>
            </w:r>
          </w:p>
        </w:tc>
        <w:tc>
          <w:tcPr>
            <w:tcW w:w="1206" w:type="dxa"/>
            <w:vAlign w:val="center"/>
          </w:tcPr>
          <w:p w:rsidR="00657F9C" w:rsidRPr="002F0C99" w:rsidP="00DD00A1" w14:paraId="31FFB720" w14:textId="3F38D08A">
            <w:pPr>
              <w:jc w:val="center"/>
            </w:pPr>
            <w:r w:rsidRPr="002F0C99">
              <w:t>Don’t know</w:t>
            </w:r>
          </w:p>
        </w:tc>
      </w:tr>
      <w:tr w14:paraId="273C6C7D" w14:textId="77777777" w:rsidTr="00657F9C">
        <w:tblPrEx>
          <w:tblW w:w="0" w:type="auto"/>
          <w:tblLook w:val="01E0"/>
        </w:tblPrEx>
        <w:tc>
          <w:tcPr>
            <w:tcW w:w="4045" w:type="dxa"/>
            <w:shd w:val="clear" w:color="auto" w:fill="auto"/>
          </w:tcPr>
          <w:p w:rsidR="00657F9C" w:rsidRPr="007152AA" w:rsidP="00123414" w14:paraId="25E4DBFF" w14:textId="77777777">
            <w:pPr>
              <w:numPr>
                <w:ilvl w:val="0"/>
                <w:numId w:val="35"/>
              </w:numPr>
              <w:ind w:left="240" w:hanging="270"/>
              <w:rPr>
                <w:b/>
                <w:bCs/>
              </w:rPr>
            </w:pPr>
            <w:r w:rsidRPr="007152AA">
              <w:rPr>
                <w:b/>
                <w:bCs/>
              </w:rPr>
              <w:t>Fear of an audit</w:t>
            </w:r>
          </w:p>
        </w:tc>
        <w:tc>
          <w:tcPr>
            <w:tcW w:w="1206" w:type="dxa"/>
            <w:shd w:val="clear" w:color="auto" w:fill="auto"/>
            <w:vAlign w:val="center"/>
          </w:tcPr>
          <w:p w:rsidR="00657F9C" w:rsidRPr="002F0C99" w:rsidP="00DD00A1" w14:paraId="57D8985B" w14:textId="77777777">
            <w:pPr>
              <w:jc w:val="center"/>
            </w:pPr>
            <w:r w:rsidRPr="002F0C99">
              <w:t>1</w:t>
            </w:r>
          </w:p>
        </w:tc>
        <w:tc>
          <w:tcPr>
            <w:tcW w:w="1206" w:type="dxa"/>
            <w:shd w:val="clear" w:color="auto" w:fill="auto"/>
            <w:vAlign w:val="center"/>
          </w:tcPr>
          <w:p w:rsidR="00657F9C" w:rsidRPr="002F0C99" w:rsidP="00DD00A1" w14:paraId="2B59C948" w14:textId="77777777">
            <w:pPr>
              <w:jc w:val="center"/>
            </w:pPr>
            <w:r w:rsidRPr="002F0C99">
              <w:t>2</w:t>
            </w:r>
          </w:p>
        </w:tc>
        <w:tc>
          <w:tcPr>
            <w:tcW w:w="1206" w:type="dxa"/>
            <w:shd w:val="clear" w:color="auto" w:fill="auto"/>
            <w:vAlign w:val="center"/>
          </w:tcPr>
          <w:p w:rsidR="00657F9C" w:rsidRPr="002F0C99" w:rsidP="00DD00A1" w14:paraId="2E8B8A0D" w14:textId="77777777">
            <w:pPr>
              <w:jc w:val="center"/>
            </w:pPr>
            <w:r w:rsidRPr="002F0C99">
              <w:t>3</w:t>
            </w:r>
          </w:p>
        </w:tc>
        <w:tc>
          <w:tcPr>
            <w:tcW w:w="1206" w:type="dxa"/>
            <w:shd w:val="clear" w:color="auto" w:fill="auto"/>
            <w:vAlign w:val="center"/>
          </w:tcPr>
          <w:p w:rsidR="00657F9C" w:rsidRPr="002F0C99" w:rsidP="00DD00A1" w14:paraId="3A3BE5B9" w14:textId="77777777">
            <w:pPr>
              <w:jc w:val="center"/>
            </w:pPr>
            <w:r w:rsidRPr="002F0C99">
              <w:t>4</w:t>
            </w:r>
          </w:p>
        </w:tc>
        <w:tc>
          <w:tcPr>
            <w:tcW w:w="1206" w:type="dxa"/>
            <w:vAlign w:val="center"/>
          </w:tcPr>
          <w:p w:rsidR="00657F9C" w:rsidRPr="002F0C99" w:rsidP="00DD00A1" w14:paraId="26E8AB3F" w14:textId="77777777">
            <w:pPr>
              <w:jc w:val="center"/>
            </w:pPr>
            <w:r w:rsidRPr="002F0C99">
              <w:t>8</w:t>
            </w:r>
          </w:p>
        </w:tc>
      </w:tr>
      <w:tr w14:paraId="4E5FFF29" w14:textId="77777777" w:rsidTr="00657F9C">
        <w:tblPrEx>
          <w:tblW w:w="0" w:type="auto"/>
          <w:tblLook w:val="01E0"/>
        </w:tblPrEx>
        <w:tc>
          <w:tcPr>
            <w:tcW w:w="4045" w:type="dxa"/>
            <w:shd w:val="clear" w:color="auto" w:fill="auto"/>
          </w:tcPr>
          <w:p w:rsidR="00657F9C" w:rsidRPr="002F0C99" w:rsidP="00123414" w14:paraId="541ABCB8" w14:textId="435F53EB">
            <w:pPr>
              <w:numPr>
                <w:ilvl w:val="0"/>
                <w:numId w:val="35"/>
              </w:numPr>
              <w:ind w:left="240" w:hanging="270"/>
            </w:pPr>
            <w:r>
              <w:t xml:space="preserve">Ease of the forms and schedules required in your tax return </w:t>
            </w:r>
          </w:p>
        </w:tc>
        <w:tc>
          <w:tcPr>
            <w:tcW w:w="1206" w:type="dxa"/>
            <w:shd w:val="clear" w:color="auto" w:fill="auto"/>
            <w:vAlign w:val="center"/>
          </w:tcPr>
          <w:p w:rsidR="00657F9C" w:rsidRPr="002F0C99" w:rsidP="00DD00A1" w14:paraId="20C6B95C" w14:textId="77777777">
            <w:pPr>
              <w:jc w:val="center"/>
            </w:pPr>
            <w:r w:rsidRPr="002F0C99">
              <w:t>1</w:t>
            </w:r>
          </w:p>
        </w:tc>
        <w:tc>
          <w:tcPr>
            <w:tcW w:w="1206" w:type="dxa"/>
            <w:shd w:val="clear" w:color="auto" w:fill="auto"/>
            <w:vAlign w:val="center"/>
          </w:tcPr>
          <w:p w:rsidR="00657F9C" w:rsidRPr="002F0C99" w:rsidP="00DD00A1" w14:paraId="02C1C216" w14:textId="77777777">
            <w:pPr>
              <w:jc w:val="center"/>
            </w:pPr>
            <w:r w:rsidRPr="002F0C99">
              <w:t>2</w:t>
            </w:r>
          </w:p>
        </w:tc>
        <w:tc>
          <w:tcPr>
            <w:tcW w:w="1206" w:type="dxa"/>
            <w:shd w:val="clear" w:color="auto" w:fill="auto"/>
            <w:vAlign w:val="center"/>
          </w:tcPr>
          <w:p w:rsidR="00657F9C" w:rsidRPr="002F0C99" w:rsidP="00DD00A1" w14:paraId="5E3F7A4A" w14:textId="77777777">
            <w:pPr>
              <w:jc w:val="center"/>
            </w:pPr>
            <w:r w:rsidRPr="002F0C99">
              <w:t>3</w:t>
            </w:r>
          </w:p>
        </w:tc>
        <w:tc>
          <w:tcPr>
            <w:tcW w:w="1206" w:type="dxa"/>
            <w:shd w:val="clear" w:color="auto" w:fill="auto"/>
            <w:vAlign w:val="center"/>
          </w:tcPr>
          <w:p w:rsidR="00657F9C" w:rsidRPr="002F0C99" w:rsidP="00DD00A1" w14:paraId="444360D8" w14:textId="77777777">
            <w:pPr>
              <w:jc w:val="center"/>
            </w:pPr>
            <w:r w:rsidRPr="002F0C99">
              <w:t>4</w:t>
            </w:r>
          </w:p>
        </w:tc>
        <w:tc>
          <w:tcPr>
            <w:tcW w:w="1206" w:type="dxa"/>
            <w:vAlign w:val="center"/>
          </w:tcPr>
          <w:p w:rsidR="00657F9C" w:rsidRPr="002F0C99" w:rsidP="00DD00A1" w14:paraId="67E727E4" w14:textId="77777777">
            <w:pPr>
              <w:jc w:val="center"/>
            </w:pPr>
            <w:r w:rsidRPr="002F0C99">
              <w:t>8</w:t>
            </w:r>
          </w:p>
        </w:tc>
      </w:tr>
      <w:tr w14:paraId="25642034" w14:textId="77777777" w:rsidTr="00657F9C">
        <w:tblPrEx>
          <w:tblW w:w="0" w:type="auto"/>
          <w:tblLook w:val="01E0"/>
        </w:tblPrEx>
        <w:tc>
          <w:tcPr>
            <w:tcW w:w="4045" w:type="dxa"/>
            <w:shd w:val="clear" w:color="auto" w:fill="auto"/>
          </w:tcPr>
          <w:p w:rsidR="00657F9C" w:rsidRPr="007152AA" w:rsidP="00123414" w14:paraId="53CC9751" w14:textId="77777777">
            <w:pPr>
              <w:numPr>
                <w:ilvl w:val="0"/>
                <w:numId w:val="35"/>
              </w:numPr>
              <w:ind w:left="240" w:hanging="270"/>
              <w:rPr>
                <w:b/>
                <w:bCs/>
              </w:rPr>
            </w:pPr>
            <w:r w:rsidRPr="007152AA">
              <w:rPr>
                <w:b/>
                <w:bCs/>
              </w:rPr>
              <w:t>Third parties reporting your income (e.g., wages, interest, dividends) to the IRS</w:t>
            </w:r>
          </w:p>
        </w:tc>
        <w:tc>
          <w:tcPr>
            <w:tcW w:w="1206" w:type="dxa"/>
            <w:shd w:val="clear" w:color="auto" w:fill="auto"/>
            <w:vAlign w:val="center"/>
          </w:tcPr>
          <w:p w:rsidR="00657F9C" w:rsidRPr="002F0C99" w:rsidP="00DD00A1" w14:paraId="6AD5ECF1" w14:textId="77777777">
            <w:pPr>
              <w:jc w:val="center"/>
            </w:pPr>
            <w:r w:rsidRPr="002F0C99">
              <w:t>1</w:t>
            </w:r>
          </w:p>
        </w:tc>
        <w:tc>
          <w:tcPr>
            <w:tcW w:w="1206" w:type="dxa"/>
            <w:shd w:val="clear" w:color="auto" w:fill="auto"/>
            <w:vAlign w:val="center"/>
          </w:tcPr>
          <w:p w:rsidR="00657F9C" w:rsidRPr="002F0C99" w:rsidP="00DD00A1" w14:paraId="2BEFD6AF" w14:textId="77777777">
            <w:pPr>
              <w:jc w:val="center"/>
            </w:pPr>
            <w:r w:rsidRPr="002F0C99">
              <w:t>2</w:t>
            </w:r>
          </w:p>
        </w:tc>
        <w:tc>
          <w:tcPr>
            <w:tcW w:w="1206" w:type="dxa"/>
            <w:shd w:val="clear" w:color="auto" w:fill="auto"/>
            <w:vAlign w:val="center"/>
          </w:tcPr>
          <w:p w:rsidR="00657F9C" w:rsidRPr="002F0C99" w:rsidP="00DD00A1" w14:paraId="2B0BB83D" w14:textId="77777777">
            <w:pPr>
              <w:jc w:val="center"/>
            </w:pPr>
            <w:r w:rsidRPr="002F0C99">
              <w:t>3</w:t>
            </w:r>
          </w:p>
        </w:tc>
        <w:tc>
          <w:tcPr>
            <w:tcW w:w="1206" w:type="dxa"/>
            <w:shd w:val="clear" w:color="auto" w:fill="auto"/>
            <w:vAlign w:val="center"/>
          </w:tcPr>
          <w:p w:rsidR="00657F9C" w:rsidRPr="002F0C99" w:rsidP="00DD00A1" w14:paraId="7BA7CCA1" w14:textId="77777777">
            <w:pPr>
              <w:jc w:val="center"/>
            </w:pPr>
            <w:r w:rsidRPr="002F0C99">
              <w:t>4</w:t>
            </w:r>
          </w:p>
        </w:tc>
        <w:tc>
          <w:tcPr>
            <w:tcW w:w="1206" w:type="dxa"/>
            <w:vAlign w:val="center"/>
          </w:tcPr>
          <w:p w:rsidR="00657F9C" w:rsidRPr="002F0C99" w:rsidP="00DD00A1" w14:paraId="6F623FD6" w14:textId="77777777">
            <w:pPr>
              <w:jc w:val="center"/>
            </w:pPr>
            <w:r w:rsidRPr="002F0C99">
              <w:t>8</w:t>
            </w:r>
          </w:p>
        </w:tc>
      </w:tr>
      <w:tr w14:paraId="06477EF8" w14:textId="77777777" w:rsidTr="00657F9C">
        <w:tblPrEx>
          <w:tblW w:w="0" w:type="auto"/>
          <w:tblLook w:val="01E0"/>
        </w:tblPrEx>
        <w:tc>
          <w:tcPr>
            <w:tcW w:w="4045" w:type="dxa"/>
            <w:shd w:val="clear" w:color="auto" w:fill="auto"/>
          </w:tcPr>
          <w:p w:rsidR="00657F9C" w:rsidRPr="007152AA" w:rsidP="00123414" w14:paraId="0D342557" w14:textId="77777777">
            <w:pPr>
              <w:numPr>
                <w:ilvl w:val="0"/>
                <w:numId w:val="35"/>
              </w:numPr>
              <w:ind w:left="240" w:hanging="270"/>
              <w:rPr>
                <w:b/>
                <w:bCs/>
              </w:rPr>
            </w:pPr>
            <w:r w:rsidRPr="007152AA">
              <w:rPr>
                <w:b/>
                <w:bCs/>
              </w:rPr>
              <w:t>Your personal integrity</w:t>
            </w:r>
          </w:p>
        </w:tc>
        <w:tc>
          <w:tcPr>
            <w:tcW w:w="1206" w:type="dxa"/>
            <w:shd w:val="clear" w:color="auto" w:fill="auto"/>
            <w:vAlign w:val="center"/>
          </w:tcPr>
          <w:p w:rsidR="00657F9C" w:rsidRPr="002F0C99" w:rsidP="00DD00A1" w14:paraId="248921CC" w14:textId="77777777">
            <w:pPr>
              <w:jc w:val="center"/>
            </w:pPr>
            <w:r w:rsidRPr="002F0C99">
              <w:t>1</w:t>
            </w:r>
          </w:p>
        </w:tc>
        <w:tc>
          <w:tcPr>
            <w:tcW w:w="1206" w:type="dxa"/>
            <w:shd w:val="clear" w:color="auto" w:fill="auto"/>
            <w:vAlign w:val="center"/>
          </w:tcPr>
          <w:p w:rsidR="00657F9C" w:rsidRPr="002F0C99" w:rsidP="00DD00A1" w14:paraId="3BE24283" w14:textId="77777777">
            <w:pPr>
              <w:jc w:val="center"/>
            </w:pPr>
            <w:r w:rsidRPr="002F0C99">
              <w:t>2</w:t>
            </w:r>
          </w:p>
        </w:tc>
        <w:tc>
          <w:tcPr>
            <w:tcW w:w="1206" w:type="dxa"/>
            <w:shd w:val="clear" w:color="auto" w:fill="auto"/>
            <w:vAlign w:val="center"/>
          </w:tcPr>
          <w:p w:rsidR="00657F9C" w:rsidRPr="002F0C99" w:rsidP="00DD00A1" w14:paraId="721E664A" w14:textId="77777777">
            <w:pPr>
              <w:jc w:val="center"/>
            </w:pPr>
            <w:r w:rsidRPr="002F0C99">
              <w:t>3</w:t>
            </w:r>
          </w:p>
        </w:tc>
        <w:tc>
          <w:tcPr>
            <w:tcW w:w="1206" w:type="dxa"/>
            <w:shd w:val="clear" w:color="auto" w:fill="auto"/>
            <w:vAlign w:val="center"/>
          </w:tcPr>
          <w:p w:rsidR="00657F9C" w:rsidRPr="002F0C99" w:rsidP="00DD00A1" w14:paraId="134728C2" w14:textId="77777777">
            <w:pPr>
              <w:jc w:val="center"/>
            </w:pPr>
            <w:r w:rsidRPr="002F0C99">
              <w:t>4</w:t>
            </w:r>
          </w:p>
        </w:tc>
        <w:tc>
          <w:tcPr>
            <w:tcW w:w="1206" w:type="dxa"/>
            <w:vAlign w:val="center"/>
          </w:tcPr>
          <w:p w:rsidR="00657F9C" w:rsidRPr="002F0C99" w:rsidP="00DD00A1" w14:paraId="2BF36854" w14:textId="77777777">
            <w:pPr>
              <w:jc w:val="center"/>
            </w:pPr>
            <w:r w:rsidRPr="002F0C99">
              <w:t>8</w:t>
            </w:r>
          </w:p>
        </w:tc>
      </w:tr>
      <w:tr w14:paraId="6A22CC86" w14:textId="77777777" w:rsidTr="00657F9C">
        <w:tblPrEx>
          <w:tblW w:w="0" w:type="auto"/>
          <w:tblLook w:val="01E0"/>
        </w:tblPrEx>
        <w:tc>
          <w:tcPr>
            <w:tcW w:w="4045" w:type="dxa"/>
            <w:shd w:val="clear" w:color="auto" w:fill="auto"/>
          </w:tcPr>
          <w:p w:rsidR="00657F9C" w:rsidRPr="002F0C99" w:rsidP="00123414" w14:paraId="306D520C" w14:textId="3B232DF2">
            <w:pPr>
              <w:numPr>
                <w:ilvl w:val="0"/>
                <w:numId w:val="35"/>
              </w:numPr>
              <w:ind w:left="240" w:hanging="270"/>
            </w:pPr>
            <w:r>
              <w:t>Having the funds to pay your</w:t>
            </w:r>
            <w:r w:rsidRPr="002F0C99">
              <w:t xml:space="preserve"> taxes </w:t>
            </w:r>
            <w:r>
              <w:t xml:space="preserve">when they are due </w:t>
            </w:r>
          </w:p>
        </w:tc>
        <w:tc>
          <w:tcPr>
            <w:tcW w:w="1206" w:type="dxa"/>
            <w:shd w:val="clear" w:color="auto" w:fill="auto"/>
            <w:vAlign w:val="center"/>
          </w:tcPr>
          <w:p w:rsidR="00657F9C" w:rsidRPr="002F0C99" w:rsidP="00DD00A1" w14:paraId="6CF16495" w14:textId="6DB4068D">
            <w:pPr>
              <w:jc w:val="center"/>
            </w:pPr>
            <w:r w:rsidRPr="002F0C99">
              <w:t>1</w:t>
            </w:r>
          </w:p>
        </w:tc>
        <w:tc>
          <w:tcPr>
            <w:tcW w:w="1206" w:type="dxa"/>
            <w:shd w:val="clear" w:color="auto" w:fill="auto"/>
            <w:vAlign w:val="center"/>
          </w:tcPr>
          <w:p w:rsidR="00657F9C" w:rsidRPr="002F0C99" w:rsidP="00DD00A1" w14:paraId="03AC9A40" w14:textId="2E6C3DE5">
            <w:pPr>
              <w:jc w:val="center"/>
            </w:pPr>
            <w:r w:rsidRPr="002F0C99">
              <w:t>2</w:t>
            </w:r>
          </w:p>
        </w:tc>
        <w:tc>
          <w:tcPr>
            <w:tcW w:w="1206" w:type="dxa"/>
            <w:shd w:val="clear" w:color="auto" w:fill="auto"/>
            <w:vAlign w:val="center"/>
          </w:tcPr>
          <w:p w:rsidR="00657F9C" w:rsidRPr="002F0C99" w:rsidP="00DD00A1" w14:paraId="0FA62EF1" w14:textId="098F389C">
            <w:pPr>
              <w:jc w:val="center"/>
            </w:pPr>
            <w:r w:rsidRPr="002F0C99">
              <w:t>3</w:t>
            </w:r>
          </w:p>
        </w:tc>
        <w:tc>
          <w:tcPr>
            <w:tcW w:w="1206" w:type="dxa"/>
            <w:shd w:val="clear" w:color="auto" w:fill="auto"/>
            <w:vAlign w:val="center"/>
          </w:tcPr>
          <w:p w:rsidR="00657F9C" w:rsidRPr="002F0C99" w:rsidP="00DD00A1" w14:paraId="75639509" w14:textId="567B77E9">
            <w:pPr>
              <w:jc w:val="center"/>
            </w:pPr>
            <w:r w:rsidRPr="002F0C99">
              <w:t>4</w:t>
            </w:r>
          </w:p>
        </w:tc>
        <w:tc>
          <w:tcPr>
            <w:tcW w:w="1206" w:type="dxa"/>
            <w:vAlign w:val="center"/>
          </w:tcPr>
          <w:p w:rsidR="00657F9C" w:rsidRPr="002F0C99" w:rsidP="00DD00A1" w14:paraId="08597109" w14:textId="59B40B2C">
            <w:pPr>
              <w:jc w:val="center"/>
            </w:pPr>
            <w:r w:rsidRPr="002F0C99">
              <w:t>8</w:t>
            </w:r>
          </w:p>
        </w:tc>
      </w:tr>
      <w:tr w14:paraId="73E009DD" w14:textId="77777777" w:rsidTr="00657F9C">
        <w:tblPrEx>
          <w:tblW w:w="0" w:type="auto"/>
          <w:tblLook w:val="01E0"/>
        </w:tblPrEx>
        <w:tc>
          <w:tcPr>
            <w:tcW w:w="4045" w:type="dxa"/>
            <w:shd w:val="clear" w:color="auto" w:fill="auto"/>
          </w:tcPr>
          <w:p w:rsidR="00657F9C" w:rsidRPr="002F0C99" w:rsidP="00123414" w14:paraId="4FB416F8" w14:textId="4FA67302">
            <w:pPr>
              <w:numPr>
                <w:ilvl w:val="0"/>
                <w:numId w:val="35"/>
              </w:numPr>
              <w:ind w:left="240" w:hanging="270"/>
            </w:pPr>
            <w:r>
              <w:t xml:space="preserve">The potential to receive a refund </w:t>
            </w:r>
          </w:p>
        </w:tc>
        <w:tc>
          <w:tcPr>
            <w:tcW w:w="1206" w:type="dxa"/>
            <w:shd w:val="clear" w:color="auto" w:fill="auto"/>
            <w:vAlign w:val="center"/>
          </w:tcPr>
          <w:p w:rsidR="00657F9C" w:rsidRPr="002F0C99" w:rsidP="00DD00A1" w14:paraId="4AE2065A" w14:textId="6433382D">
            <w:pPr>
              <w:jc w:val="center"/>
            </w:pPr>
            <w:r w:rsidRPr="002F0C99">
              <w:t>1</w:t>
            </w:r>
          </w:p>
        </w:tc>
        <w:tc>
          <w:tcPr>
            <w:tcW w:w="1206" w:type="dxa"/>
            <w:shd w:val="clear" w:color="auto" w:fill="auto"/>
            <w:vAlign w:val="center"/>
          </w:tcPr>
          <w:p w:rsidR="00657F9C" w:rsidRPr="002F0C99" w:rsidP="00DD00A1" w14:paraId="5C1A97DD" w14:textId="1BFEF8BB">
            <w:pPr>
              <w:jc w:val="center"/>
            </w:pPr>
            <w:r w:rsidRPr="002F0C99">
              <w:t>2</w:t>
            </w:r>
          </w:p>
        </w:tc>
        <w:tc>
          <w:tcPr>
            <w:tcW w:w="1206" w:type="dxa"/>
            <w:shd w:val="clear" w:color="auto" w:fill="auto"/>
            <w:vAlign w:val="center"/>
          </w:tcPr>
          <w:p w:rsidR="00657F9C" w:rsidRPr="002F0C99" w:rsidP="00DD00A1" w14:paraId="0340EC14" w14:textId="1F98E45E">
            <w:pPr>
              <w:jc w:val="center"/>
            </w:pPr>
            <w:r w:rsidRPr="002F0C99">
              <w:t>3</w:t>
            </w:r>
          </w:p>
        </w:tc>
        <w:tc>
          <w:tcPr>
            <w:tcW w:w="1206" w:type="dxa"/>
            <w:shd w:val="clear" w:color="auto" w:fill="auto"/>
            <w:vAlign w:val="center"/>
          </w:tcPr>
          <w:p w:rsidR="00657F9C" w:rsidRPr="002F0C99" w:rsidP="00DD00A1" w14:paraId="6CAD793B" w14:textId="477DBA19">
            <w:pPr>
              <w:jc w:val="center"/>
            </w:pPr>
            <w:r w:rsidRPr="002F0C99">
              <w:t>4</w:t>
            </w:r>
          </w:p>
        </w:tc>
        <w:tc>
          <w:tcPr>
            <w:tcW w:w="1206" w:type="dxa"/>
            <w:vAlign w:val="center"/>
          </w:tcPr>
          <w:p w:rsidR="00657F9C" w:rsidRPr="002F0C99" w:rsidP="00DD00A1" w14:paraId="5610AE97" w14:textId="3D5923A7">
            <w:pPr>
              <w:jc w:val="center"/>
            </w:pPr>
            <w:r w:rsidRPr="002F0C99">
              <w:t>8</w:t>
            </w:r>
          </w:p>
        </w:tc>
      </w:tr>
      <w:tr w14:paraId="65E0647D" w14:textId="77777777" w:rsidTr="00657F9C">
        <w:tblPrEx>
          <w:tblW w:w="0" w:type="auto"/>
          <w:tblLook w:val="01E0"/>
        </w:tblPrEx>
        <w:tc>
          <w:tcPr>
            <w:tcW w:w="4045" w:type="dxa"/>
            <w:shd w:val="clear" w:color="auto" w:fill="auto"/>
          </w:tcPr>
          <w:p w:rsidR="00657F9C" w:rsidRPr="00AC7D56" w:rsidP="00123414" w14:paraId="12EB64BF" w14:textId="3F96E240">
            <w:pPr>
              <w:numPr>
                <w:ilvl w:val="0"/>
                <w:numId w:val="35"/>
              </w:numPr>
              <w:ind w:left="240" w:hanging="270"/>
            </w:pPr>
            <w:r w:rsidRPr="00AC7D56">
              <w:t>Having professional help</w:t>
            </w:r>
            <w:r>
              <w:t xml:space="preserve"> </w:t>
            </w:r>
          </w:p>
        </w:tc>
        <w:tc>
          <w:tcPr>
            <w:tcW w:w="1206" w:type="dxa"/>
            <w:shd w:val="clear" w:color="auto" w:fill="auto"/>
            <w:vAlign w:val="center"/>
          </w:tcPr>
          <w:p w:rsidR="00657F9C" w:rsidRPr="002F0C99" w:rsidP="00AC7D56" w14:paraId="6B84B58C" w14:textId="3FCE67FC">
            <w:pPr>
              <w:jc w:val="center"/>
            </w:pPr>
            <w:r w:rsidRPr="002F0C99">
              <w:t>1</w:t>
            </w:r>
          </w:p>
        </w:tc>
        <w:tc>
          <w:tcPr>
            <w:tcW w:w="1206" w:type="dxa"/>
            <w:shd w:val="clear" w:color="auto" w:fill="auto"/>
            <w:vAlign w:val="center"/>
          </w:tcPr>
          <w:p w:rsidR="00657F9C" w:rsidRPr="002F0C99" w:rsidP="00AC7D56" w14:paraId="5D35A49C" w14:textId="6C77F893">
            <w:pPr>
              <w:jc w:val="center"/>
            </w:pPr>
            <w:r w:rsidRPr="002F0C99">
              <w:t>2</w:t>
            </w:r>
          </w:p>
        </w:tc>
        <w:tc>
          <w:tcPr>
            <w:tcW w:w="1206" w:type="dxa"/>
            <w:shd w:val="clear" w:color="auto" w:fill="auto"/>
            <w:vAlign w:val="center"/>
          </w:tcPr>
          <w:p w:rsidR="00657F9C" w:rsidRPr="002F0C99" w:rsidP="00AC7D56" w14:paraId="6DF8CC1C" w14:textId="51880AEC">
            <w:pPr>
              <w:jc w:val="center"/>
            </w:pPr>
            <w:r w:rsidRPr="002F0C99">
              <w:t>3</w:t>
            </w:r>
          </w:p>
        </w:tc>
        <w:tc>
          <w:tcPr>
            <w:tcW w:w="1206" w:type="dxa"/>
            <w:shd w:val="clear" w:color="auto" w:fill="auto"/>
            <w:vAlign w:val="center"/>
          </w:tcPr>
          <w:p w:rsidR="00657F9C" w:rsidRPr="002F0C99" w:rsidP="00AC7D56" w14:paraId="7CBB4D66" w14:textId="6B17F2BF">
            <w:pPr>
              <w:jc w:val="center"/>
            </w:pPr>
            <w:r w:rsidRPr="002F0C99">
              <w:t>4</w:t>
            </w:r>
          </w:p>
        </w:tc>
        <w:tc>
          <w:tcPr>
            <w:tcW w:w="1206" w:type="dxa"/>
            <w:vAlign w:val="center"/>
          </w:tcPr>
          <w:p w:rsidR="00657F9C" w:rsidRPr="002F0C99" w:rsidP="00AC7D56" w14:paraId="38952C61" w14:textId="10C882A0">
            <w:pPr>
              <w:jc w:val="center"/>
            </w:pPr>
            <w:r w:rsidRPr="002F0C99">
              <w:t>8</w:t>
            </w:r>
          </w:p>
        </w:tc>
      </w:tr>
      <w:tr w14:paraId="0E7AE4FA" w14:textId="77777777" w:rsidTr="00657F9C">
        <w:tblPrEx>
          <w:tblW w:w="0" w:type="auto"/>
          <w:tblLook w:val="01E0"/>
        </w:tblPrEx>
        <w:tc>
          <w:tcPr>
            <w:tcW w:w="4045" w:type="dxa"/>
            <w:shd w:val="clear" w:color="auto" w:fill="auto"/>
          </w:tcPr>
          <w:p w:rsidR="00657F9C" w:rsidRPr="007152AA" w:rsidP="00123414" w14:paraId="488596AD" w14:textId="42AE6A99">
            <w:pPr>
              <w:numPr>
                <w:ilvl w:val="0"/>
                <w:numId w:val="35"/>
              </w:numPr>
              <w:ind w:left="240" w:hanging="270"/>
              <w:rPr>
                <w:b/>
                <w:bCs/>
              </w:rPr>
            </w:pPr>
            <w:r w:rsidRPr="007152AA">
              <w:rPr>
                <w:b/>
                <w:bCs/>
              </w:rPr>
              <w:t>Avoiding paying interest/penalties</w:t>
            </w:r>
          </w:p>
        </w:tc>
        <w:tc>
          <w:tcPr>
            <w:tcW w:w="1206" w:type="dxa"/>
            <w:shd w:val="clear" w:color="auto" w:fill="auto"/>
            <w:vAlign w:val="center"/>
          </w:tcPr>
          <w:p w:rsidR="00657F9C" w:rsidRPr="002F0C99" w:rsidP="00AC7D56" w14:paraId="47F257DE" w14:textId="042ED076">
            <w:pPr>
              <w:jc w:val="center"/>
            </w:pPr>
            <w:r w:rsidRPr="002F0C99">
              <w:t>1</w:t>
            </w:r>
          </w:p>
        </w:tc>
        <w:tc>
          <w:tcPr>
            <w:tcW w:w="1206" w:type="dxa"/>
            <w:shd w:val="clear" w:color="auto" w:fill="auto"/>
            <w:vAlign w:val="center"/>
          </w:tcPr>
          <w:p w:rsidR="00657F9C" w:rsidRPr="002F0C99" w:rsidP="00AC7D56" w14:paraId="3721C481" w14:textId="12FFEFCC">
            <w:pPr>
              <w:jc w:val="center"/>
            </w:pPr>
            <w:r w:rsidRPr="002F0C99">
              <w:t>2</w:t>
            </w:r>
          </w:p>
        </w:tc>
        <w:tc>
          <w:tcPr>
            <w:tcW w:w="1206" w:type="dxa"/>
            <w:shd w:val="clear" w:color="auto" w:fill="auto"/>
            <w:vAlign w:val="center"/>
          </w:tcPr>
          <w:p w:rsidR="00657F9C" w:rsidRPr="002F0C99" w:rsidP="00AC7D56" w14:paraId="257C4F13" w14:textId="7F9F3009">
            <w:pPr>
              <w:jc w:val="center"/>
            </w:pPr>
            <w:r w:rsidRPr="002F0C99">
              <w:t>3</w:t>
            </w:r>
          </w:p>
        </w:tc>
        <w:tc>
          <w:tcPr>
            <w:tcW w:w="1206" w:type="dxa"/>
            <w:shd w:val="clear" w:color="auto" w:fill="auto"/>
            <w:vAlign w:val="center"/>
          </w:tcPr>
          <w:p w:rsidR="00657F9C" w:rsidRPr="002F0C99" w:rsidP="00AC7D56" w14:paraId="2CF246F3" w14:textId="1902BBB0">
            <w:pPr>
              <w:jc w:val="center"/>
            </w:pPr>
            <w:r w:rsidRPr="002F0C99">
              <w:t>4</w:t>
            </w:r>
          </w:p>
        </w:tc>
        <w:tc>
          <w:tcPr>
            <w:tcW w:w="1206" w:type="dxa"/>
            <w:vAlign w:val="center"/>
          </w:tcPr>
          <w:p w:rsidR="00657F9C" w:rsidRPr="002F0C99" w:rsidP="00AC7D56" w14:paraId="659890D9" w14:textId="18E71081">
            <w:pPr>
              <w:jc w:val="center"/>
            </w:pPr>
            <w:r w:rsidRPr="002F0C99">
              <w:t>8</w:t>
            </w:r>
          </w:p>
        </w:tc>
      </w:tr>
      <w:tr w14:paraId="16A02B31" w14:textId="77777777" w:rsidTr="00657F9C">
        <w:tblPrEx>
          <w:tblW w:w="0" w:type="auto"/>
          <w:tblLook w:val="01E0"/>
        </w:tblPrEx>
        <w:tc>
          <w:tcPr>
            <w:tcW w:w="4045" w:type="dxa"/>
            <w:shd w:val="clear" w:color="auto" w:fill="auto"/>
          </w:tcPr>
          <w:p w:rsidR="00657F9C" w:rsidRPr="002F0C99" w:rsidP="00123414" w14:paraId="522EBF67" w14:textId="1A7298E1">
            <w:pPr>
              <w:numPr>
                <w:ilvl w:val="0"/>
                <w:numId w:val="35"/>
              </w:numPr>
              <w:ind w:left="240" w:hanging="270"/>
            </w:pPr>
            <w:r w:rsidRPr="002F0C99">
              <w:t xml:space="preserve">Desire to help the government take care of citizens </w:t>
            </w:r>
          </w:p>
        </w:tc>
        <w:tc>
          <w:tcPr>
            <w:tcW w:w="1206" w:type="dxa"/>
            <w:shd w:val="clear" w:color="auto" w:fill="auto"/>
            <w:vAlign w:val="center"/>
          </w:tcPr>
          <w:p w:rsidR="00657F9C" w:rsidRPr="002F0C99" w:rsidP="00AC7D56" w14:paraId="6671C3C8" w14:textId="4AC9778B">
            <w:pPr>
              <w:jc w:val="center"/>
            </w:pPr>
            <w:r w:rsidRPr="002F0C99">
              <w:t>1</w:t>
            </w:r>
          </w:p>
        </w:tc>
        <w:tc>
          <w:tcPr>
            <w:tcW w:w="1206" w:type="dxa"/>
            <w:shd w:val="clear" w:color="auto" w:fill="auto"/>
            <w:vAlign w:val="center"/>
          </w:tcPr>
          <w:p w:rsidR="00657F9C" w:rsidRPr="002F0C99" w:rsidP="00AC7D56" w14:paraId="3570C90B" w14:textId="2DFBFDDE">
            <w:pPr>
              <w:jc w:val="center"/>
            </w:pPr>
            <w:r w:rsidRPr="002F0C99">
              <w:t>2</w:t>
            </w:r>
          </w:p>
        </w:tc>
        <w:tc>
          <w:tcPr>
            <w:tcW w:w="1206" w:type="dxa"/>
            <w:shd w:val="clear" w:color="auto" w:fill="auto"/>
            <w:vAlign w:val="center"/>
          </w:tcPr>
          <w:p w:rsidR="00657F9C" w:rsidRPr="002F0C99" w:rsidP="00AC7D56" w14:paraId="42DD685D" w14:textId="3746F67B">
            <w:pPr>
              <w:jc w:val="center"/>
            </w:pPr>
            <w:r w:rsidRPr="002F0C99">
              <w:t>3</w:t>
            </w:r>
          </w:p>
        </w:tc>
        <w:tc>
          <w:tcPr>
            <w:tcW w:w="1206" w:type="dxa"/>
            <w:shd w:val="clear" w:color="auto" w:fill="auto"/>
            <w:vAlign w:val="center"/>
          </w:tcPr>
          <w:p w:rsidR="00657F9C" w:rsidRPr="002F0C99" w:rsidP="00AC7D56" w14:paraId="42F9888F" w14:textId="386A9571">
            <w:pPr>
              <w:jc w:val="center"/>
            </w:pPr>
            <w:r w:rsidRPr="002F0C99">
              <w:t>4</w:t>
            </w:r>
          </w:p>
        </w:tc>
        <w:tc>
          <w:tcPr>
            <w:tcW w:w="1206" w:type="dxa"/>
            <w:vAlign w:val="center"/>
          </w:tcPr>
          <w:p w:rsidR="00657F9C" w:rsidRPr="002F0C99" w:rsidP="00AC7D56" w14:paraId="79F8A871" w14:textId="6BF3D1D6">
            <w:pPr>
              <w:jc w:val="center"/>
            </w:pPr>
            <w:r w:rsidRPr="002F0C99">
              <w:t>8</w:t>
            </w:r>
          </w:p>
        </w:tc>
      </w:tr>
      <w:tr w14:paraId="30540FDC" w14:textId="77777777" w:rsidTr="00657F9C">
        <w:tblPrEx>
          <w:tblW w:w="0" w:type="auto"/>
          <w:tblLook w:val="01E0"/>
        </w:tblPrEx>
        <w:tc>
          <w:tcPr>
            <w:tcW w:w="4045" w:type="dxa"/>
            <w:shd w:val="clear" w:color="auto" w:fill="auto"/>
          </w:tcPr>
          <w:p w:rsidR="00657F9C" w:rsidRPr="002F0C99" w:rsidP="00123414" w14:paraId="2D0C4306" w14:textId="395FAB3B">
            <w:pPr>
              <w:numPr>
                <w:ilvl w:val="0"/>
                <w:numId w:val="35"/>
              </w:numPr>
              <w:ind w:left="240" w:hanging="270"/>
            </w:pPr>
            <w:r>
              <w:t xml:space="preserve">Support for the country’s national interests </w:t>
            </w:r>
          </w:p>
        </w:tc>
        <w:tc>
          <w:tcPr>
            <w:tcW w:w="1206" w:type="dxa"/>
            <w:shd w:val="clear" w:color="auto" w:fill="auto"/>
            <w:vAlign w:val="center"/>
          </w:tcPr>
          <w:p w:rsidR="00657F9C" w:rsidRPr="002F0C99" w:rsidP="00AC7D56" w14:paraId="4A741332" w14:textId="523018AE">
            <w:pPr>
              <w:jc w:val="center"/>
            </w:pPr>
            <w:r w:rsidRPr="002F0C99">
              <w:t>1</w:t>
            </w:r>
          </w:p>
        </w:tc>
        <w:tc>
          <w:tcPr>
            <w:tcW w:w="1206" w:type="dxa"/>
            <w:shd w:val="clear" w:color="auto" w:fill="auto"/>
            <w:vAlign w:val="center"/>
          </w:tcPr>
          <w:p w:rsidR="00657F9C" w:rsidRPr="002F0C99" w:rsidP="00AC7D56" w14:paraId="62115315" w14:textId="1A2FA175">
            <w:pPr>
              <w:jc w:val="center"/>
            </w:pPr>
            <w:r w:rsidRPr="002F0C99">
              <w:t>2</w:t>
            </w:r>
          </w:p>
        </w:tc>
        <w:tc>
          <w:tcPr>
            <w:tcW w:w="1206" w:type="dxa"/>
            <w:shd w:val="clear" w:color="auto" w:fill="auto"/>
            <w:vAlign w:val="center"/>
          </w:tcPr>
          <w:p w:rsidR="00657F9C" w:rsidRPr="002F0C99" w:rsidP="00AC7D56" w14:paraId="4DAD3860" w14:textId="3051D29B">
            <w:pPr>
              <w:jc w:val="center"/>
            </w:pPr>
            <w:r w:rsidRPr="002F0C99">
              <w:t>3</w:t>
            </w:r>
          </w:p>
        </w:tc>
        <w:tc>
          <w:tcPr>
            <w:tcW w:w="1206" w:type="dxa"/>
            <w:shd w:val="clear" w:color="auto" w:fill="auto"/>
            <w:vAlign w:val="center"/>
          </w:tcPr>
          <w:p w:rsidR="00657F9C" w:rsidRPr="002F0C99" w:rsidP="00AC7D56" w14:paraId="09589C5C" w14:textId="4E095AA0">
            <w:pPr>
              <w:jc w:val="center"/>
            </w:pPr>
            <w:r w:rsidRPr="002F0C99">
              <w:t>4</w:t>
            </w:r>
          </w:p>
        </w:tc>
        <w:tc>
          <w:tcPr>
            <w:tcW w:w="1206" w:type="dxa"/>
            <w:vAlign w:val="center"/>
          </w:tcPr>
          <w:p w:rsidR="00657F9C" w:rsidRPr="002F0C99" w:rsidP="00AC7D56" w14:paraId="277334F7" w14:textId="57E68F8E">
            <w:pPr>
              <w:jc w:val="center"/>
            </w:pPr>
            <w:r w:rsidRPr="002F0C99">
              <w:t>8</w:t>
            </w:r>
          </w:p>
        </w:tc>
      </w:tr>
    </w:tbl>
    <w:p w:rsidR="00124024" w:rsidP="002F0C99" w14:paraId="4AF38373" w14:textId="77777777"/>
    <w:p w:rsidR="00657F9C" w14:paraId="746A98C3" w14:textId="77777777">
      <w:pPr>
        <w:rPr>
          <w:rFonts w:ascii="Arial" w:hAnsi="Arial" w:cs="Arial"/>
          <w:b/>
          <w:bCs/>
          <w:color w:val="0070C0"/>
          <w:sz w:val="22"/>
          <w:szCs w:val="22"/>
        </w:rPr>
      </w:pPr>
      <w:r>
        <w:rPr>
          <w:rFonts w:ascii="Arial" w:hAnsi="Arial" w:cs="Arial"/>
          <w:color w:val="0070C0"/>
          <w:sz w:val="22"/>
          <w:szCs w:val="22"/>
        </w:rPr>
        <w:br w:type="page"/>
      </w:r>
    </w:p>
    <w:p w:rsidR="00EA32DA" w:rsidP="00EA32DA" w14:paraId="3449CC68" w14:textId="3E8DC9D7">
      <w:pPr>
        <w:pStyle w:val="BOLDSECTIONHEADER"/>
      </w:pPr>
      <w:r w:rsidRPr="00296AF4">
        <w:rPr>
          <w:rFonts w:ascii="Arial" w:hAnsi="Arial" w:cs="Arial"/>
          <w:color w:val="0070C0"/>
          <w:sz w:val="22"/>
          <w:szCs w:val="22"/>
        </w:rPr>
        <w:t>USE OF PROFESSIONALS</w:t>
      </w:r>
      <w:r w:rsidR="002A19BF">
        <w:rPr>
          <w:rFonts w:ascii="Arial" w:hAnsi="Arial" w:cs="Arial"/>
          <w:color w:val="0070C0"/>
          <w:sz w:val="22"/>
          <w:szCs w:val="22"/>
        </w:rPr>
        <w:t xml:space="preserve"> (12 QUESTIONS)</w:t>
      </w:r>
      <w:r w:rsidR="00063D03">
        <w:rPr>
          <w:rFonts w:ascii="Arial" w:hAnsi="Arial" w:cs="Arial"/>
          <w:color w:val="0070C0"/>
          <w:sz w:val="22"/>
          <w:szCs w:val="22"/>
        </w:rPr>
        <w:br/>
      </w:r>
    </w:p>
    <w:p w:rsidR="00FD4CDA" w:rsidP="00123414" w14:paraId="6307E0B2" w14:textId="6DE2905B">
      <w:pPr>
        <w:pStyle w:val="QUESTIONSQUESTIONS"/>
        <w:numPr>
          <w:ilvl w:val="0"/>
          <w:numId w:val="1"/>
        </w:numPr>
        <w:spacing w:before="120" w:after="60"/>
        <w:ind w:left="360"/>
      </w:pPr>
      <w:r>
        <w:t xml:space="preserve">Did you use </w:t>
      </w:r>
      <w:r w:rsidR="005913C3">
        <w:t xml:space="preserve">any of the following to </w:t>
      </w:r>
      <w:r w:rsidR="000F7410">
        <w:t>assist you in preparing</w:t>
      </w:r>
      <w:r w:rsidR="005913C3">
        <w:t xml:space="preserve"> your most recent Federal income tax return? </w:t>
      </w:r>
      <w:r w:rsidR="00DD6EFB">
        <w:t>Select all that apply.</w:t>
      </w:r>
    </w:p>
    <w:p w:rsidR="00FD4CDA" w:rsidP="00646503" w14:paraId="2720697C" w14:textId="5FD2B224">
      <w:pPr>
        <w:pStyle w:val="QUESTIONSQUESTIONS"/>
        <w:numPr>
          <w:ilvl w:val="0"/>
          <w:numId w:val="44"/>
        </w:numPr>
        <w:ind w:left="1080"/>
      </w:pPr>
      <w:r>
        <w:t>Paid tax preparation professional</w:t>
      </w:r>
    </w:p>
    <w:p w:rsidR="00FD4CDA" w:rsidP="00646503" w14:paraId="4471A602" w14:textId="1E8F5D47">
      <w:pPr>
        <w:pStyle w:val="QUESTIONSQUESTIONS"/>
        <w:numPr>
          <w:ilvl w:val="0"/>
          <w:numId w:val="44"/>
        </w:numPr>
        <w:ind w:left="1080"/>
      </w:pPr>
      <w:r>
        <w:t>Free/volunteer tax preparation professional</w:t>
      </w:r>
      <w:r w:rsidR="002D6945">
        <w:tab/>
      </w:r>
    </w:p>
    <w:p w:rsidR="00FD4CDA" w:rsidP="00646503" w14:paraId="646801EA" w14:textId="6607F07C">
      <w:pPr>
        <w:pStyle w:val="QUESTIONSQUESTIONS"/>
        <w:numPr>
          <w:ilvl w:val="0"/>
          <w:numId w:val="44"/>
        </w:numPr>
        <w:ind w:left="1080"/>
      </w:pPr>
      <w:r>
        <w:t xml:space="preserve">A family member or friend </w:t>
      </w:r>
    </w:p>
    <w:p w:rsidR="00FD4CDA" w:rsidP="00646503" w14:paraId="3C313F2C" w14:textId="14E1D8A1">
      <w:pPr>
        <w:pStyle w:val="QUESTIONSQUESTIONS"/>
        <w:numPr>
          <w:ilvl w:val="0"/>
          <w:numId w:val="44"/>
        </w:numPr>
        <w:ind w:left="1080"/>
      </w:pPr>
      <w:r>
        <w:t>Tax preparation software that you purchased</w:t>
      </w:r>
    </w:p>
    <w:p w:rsidR="00FD4CDA" w:rsidP="00646503" w14:paraId="48394B25" w14:textId="40F5E259">
      <w:pPr>
        <w:pStyle w:val="QUESTIONSQUESTIONS"/>
        <w:numPr>
          <w:ilvl w:val="0"/>
          <w:numId w:val="44"/>
        </w:numPr>
        <w:ind w:left="1080"/>
      </w:pPr>
      <w:r>
        <w:t xml:space="preserve">Tax preparation software offered by the IRS’ Free File program </w:t>
      </w:r>
    </w:p>
    <w:p w:rsidR="00FD4CDA" w:rsidP="00646503" w14:paraId="315CB6EC" w14:textId="1BE32F44">
      <w:pPr>
        <w:pStyle w:val="QUESTIONSQUESTIONS"/>
        <w:numPr>
          <w:ilvl w:val="0"/>
          <w:numId w:val="44"/>
        </w:numPr>
        <w:ind w:left="1080"/>
      </w:pPr>
      <w:r>
        <w:t>Other - Please specify:  __________________</w:t>
      </w:r>
      <w:r w:rsidR="002D6945">
        <w:tab/>
      </w:r>
    </w:p>
    <w:p w:rsidR="00FD4CDA" w:rsidP="00646503" w14:paraId="0E9F2004" w14:textId="599F294F">
      <w:pPr>
        <w:pStyle w:val="QUESTIONSQUESTIONS"/>
        <w:numPr>
          <w:ilvl w:val="0"/>
          <w:numId w:val="44"/>
        </w:numPr>
        <w:ind w:left="1080"/>
      </w:pPr>
      <w:r w:rsidRPr="5B6AF37E">
        <w:t>None of these</w:t>
      </w:r>
      <w:r w:rsidR="00646503">
        <w:br/>
      </w:r>
    </w:p>
    <w:p w:rsidR="00FD4CDA" w:rsidP="00123414" w14:paraId="1BD3F5B9" w14:textId="27C8E95F">
      <w:pPr>
        <w:pStyle w:val="QUESTIONSQUESTIONS"/>
        <w:numPr>
          <w:ilvl w:val="0"/>
          <w:numId w:val="1"/>
        </w:numPr>
        <w:spacing w:before="120" w:after="60"/>
        <w:ind w:left="360"/>
        <w:rPr>
          <w:rFonts w:eastAsia="Tahoma"/>
        </w:rPr>
      </w:pPr>
      <w:r w:rsidRPr="3046A693">
        <w:rPr>
          <w:i/>
          <w:iCs/>
        </w:rPr>
        <w:t xml:space="preserve">[If Q8=1/ Paid tax preparation professional, 2/free/volunteer tax preparation professional] </w:t>
      </w:r>
      <w:r>
        <w:t>Please indicate how the following factors played into your decision to obtain assistance from</w:t>
      </w:r>
      <w:r w:rsidR="450BB80C">
        <w:t xml:space="preserve"> a</w:t>
      </w:r>
      <w:r>
        <w:t xml:space="preserve"> </w:t>
      </w:r>
      <w:r w:rsidR="0E71BEA8">
        <w:t>tax preparation professional</w:t>
      </w:r>
      <w:r>
        <w:t xml:space="preserve">. </w:t>
      </w:r>
      <w:r w:rsidR="27B39DEA">
        <w:br/>
      </w:r>
      <w:r w:rsidRPr="3046A693">
        <w:rPr>
          <w:i/>
          <w:iCs/>
        </w:rPr>
        <w:t>[Programming Note: Repeat for each Q8 response that equals 1 or 2]</w:t>
      </w:r>
      <w:r w:rsidR="27B39DEA">
        <w:br/>
      </w:r>
      <w:r w:rsidRPr="3046A693" w:rsidR="78688178">
        <w:rPr>
          <w:i/>
          <w:iCs/>
        </w:rPr>
        <w:t>[Programming Note: Rotate list]</w:t>
      </w:r>
    </w:p>
    <w:p w:rsidR="5B6AF37E" w:rsidP="5B6AF37E" w14:paraId="083D199C" w14:textId="137F8BDA">
      <w:pPr>
        <w:pStyle w:val="QUESTIONSQUESTIONS"/>
        <w:spacing w:before="120" w:after="60"/>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25"/>
        <w:gridCol w:w="1005"/>
        <w:gridCol w:w="1299"/>
        <w:gridCol w:w="1152"/>
        <w:gridCol w:w="1152"/>
        <w:gridCol w:w="1152"/>
      </w:tblGrid>
      <w:tr w14:paraId="286F6E87" w14:textId="77777777" w:rsidTr="39BB2792">
        <w:tblPrEx>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225" w:type="dxa"/>
            <w:shd w:val="clear" w:color="auto" w:fill="auto"/>
          </w:tcPr>
          <w:p w:rsidR="00424E0A" w:rsidRPr="002F0C99" w:rsidP="00353F1F" w14:paraId="2D866A2A" w14:textId="77777777"/>
        </w:tc>
        <w:tc>
          <w:tcPr>
            <w:tcW w:w="1005" w:type="dxa"/>
            <w:shd w:val="clear" w:color="auto" w:fill="auto"/>
          </w:tcPr>
          <w:p w:rsidR="00424E0A" w:rsidRPr="002F0C99" w:rsidP="00353F1F" w14:paraId="18A38A54" w14:textId="5855E286">
            <w:pPr>
              <w:jc w:val="center"/>
            </w:pPr>
            <w:r>
              <w:t>A major factor</w:t>
            </w:r>
          </w:p>
        </w:tc>
        <w:tc>
          <w:tcPr>
            <w:tcW w:w="1299" w:type="dxa"/>
            <w:shd w:val="clear" w:color="auto" w:fill="auto"/>
          </w:tcPr>
          <w:p w:rsidR="00424E0A" w:rsidRPr="002F0C99" w:rsidP="00353F1F" w14:paraId="54FE6D6A" w14:textId="3BD86BFD">
            <w:pPr>
              <w:jc w:val="center"/>
            </w:pPr>
            <w:r w:rsidRPr="002F0C99">
              <w:t xml:space="preserve">Somewhat of </w:t>
            </w:r>
            <w:r>
              <w:t>a factor</w:t>
            </w:r>
          </w:p>
        </w:tc>
        <w:tc>
          <w:tcPr>
            <w:tcW w:w="1152" w:type="dxa"/>
            <w:shd w:val="clear" w:color="auto" w:fill="auto"/>
          </w:tcPr>
          <w:p w:rsidR="00424E0A" w:rsidRPr="002F0C99" w:rsidP="00353F1F" w14:paraId="3FB85E7D" w14:textId="65E6B2E8">
            <w:pPr>
              <w:jc w:val="center"/>
            </w:pPr>
            <w:r>
              <w:t>A little bit of a factor</w:t>
            </w:r>
          </w:p>
        </w:tc>
        <w:tc>
          <w:tcPr>
            <w:tcW w:w="1152" w:type="dxa"/>
            <w:shd w:val="clear" w:color="auto" w:fill="auto"/>
          </w:tcPr>
          <w:p w:rsidR="00424E0A" w:rsidRPr="002F0C99" w:rsidP="00353F1F" w14:paraId="1F0DB93A" w14:textId="3B763963">
            <w:pPr>
              <w:jc w:val="center"/>
            </w:pPr>
            <w:r>
              <w:t>Not at all a factor</w:t>
            </w:r>
          </w:p>
        </w:tc>
        <w:tc>
          <w:tcPr>
            <w:tcW w:w="1152" w:type="dxa"/>
            <w:vAlign w:val="center"/>
          </w:tcPr>
          <w:p w:rsidR="00424E0A" w:rsidRPr="002F0C99" w:rsidP="00353F1F" w14:paraId="6C87BB69" w14:textId="77777777">
            <w:pPr>
              <w:jc w:val="center"/>
            </w:pPr>
            <w:r w:rsidRPr="002F0C99">
              <w:t>Don’t know</w:t>
            </w:r>
          </w:p>
        </w:tc>
      </w:tr>
      <w:tr w14:paraId="3D841BA1" w14:textId="77777777" w:rsidTr="39BB2792">
        <w:tblPrEx>
          <w:tblW w:w="9985" w:type="dxa"/>
          <w:tblLook w:val="01E0"/>
        </w:tblPrEx>
        <w:tc>
          <w:tcPr>
            <w:tcW w:w="4225" w:type="dxa"/>
            <w:shd w:val="clear" w:color="auto" w:fill="auto"/>
          </w:tcPr>
          <w:p w:rsidR="00424E0A" w:rsidRPr="00942523" w:rsidP="00123414" w14:paraId="55EFF6BA" w14:textId="3254594A">
            <w:pPr>
              <w:numPr>
                <w:ilvl w:val="0"/>
                <w:numId w:val="36"/>
              </w:numPr>
              <w:ind w:left="240" w:hanging="270"/>
            </w:pPr>
            <w:r>
              <w:t>The difficulty of accurately preparing your tax return</w:t>
            </w:r>
          </w:p>
        </w:tc>
        <w:tc>
          <w:tcPr>
            <w:tcW w:w="1005" w:type="dxa"/>
            <w:shd w:val="clear" w:color="auto" w:fill="auto"/>
            <w:vAlign w:val="center"/>
          </w:tcPr>
          <w:p w:rsidR="00424E0A" w:rsidRPr="002F0C99" w:rsidP="00353F1F" w14:paraId="71D9148F" w14:textId="77777777">
            <w:pPr>
              <w:jc w:val="center"/>
            </w:pPr>
            <w:r w:rsidRPr="002F0C99">
              <w:t>1</w:t>
            </w:r>
          </w:p>
        </w:tc>
        <w:tc>
          <w:tcPr>
            <w:tcW w:w="1299" w:type="dxa"/>
            <w:shd w:val="clear" w:color="auto" w:fill="auto"/>
            <w:vAlign w:val="center"/>
          </w:tcPr>
          <w:p w:rsidR="00424E0A" w:rsidRPr="002F0C99" w:rsidP="00353F1F" w14:paraId="2FF6ADBB" w14:textId="77777777">
            <w:pPr>
              <w:jc w:val="center"/>
            </w:pPr>
            <w:r w:rsidRPr="002F0C99">
              <w:t>2</w:t>
            </w:r>
          </w:p>
        </w:tc>
        <w:tc>
          <w:tcPr>
            <w:tcW w:w="1152" w:type="dxa"/>
            <w:shd w:val="clear" w:color="auto" w:fill="auto"/>
            <w:vAlign w:val="center"/>
          </w:tcPr>
          <w:p w:rsidR="00424E0A" w:rsidRPr="002F0C99" w:rsidP="00353F1F" w14:paraId="2573BB79" w14:textId="77777777">
            <w:pPr>
              <w:jc w:val="center"/>
            </w:pPr>
            <w:r w:rsidRPr="002F0C99">
              <w:t>3</w:t>
            </w:r>
          </w:p>
        </w:tc>
        <w:tc>
          <w:tcPr>
            <w:tcW w:w="1152" w:type="dxa"/>
            <w:shd w:val="clear" w:color="auto" w:fill="auto"/>
            <w:vAlign w:val="center"/>
          </w:tcPr>
          <w:p w:rsidR="00424E0A" w:rsidRPr="002F0C99" w:rsidP="00353F1F" w14:paraId="63EBD0F2" w14:textId="77777777">
            <w:pPr>
              <w:jc w:val="center"/>
            </w:pPr>
            <w:r w:rsidRPr="002F0C99">
              <w:t>4</w:t>
            </w:r>
          </w:p>
        </w:tc>
        <w:tc>
          <w:tcPr>
            <w:tcW w:w="1152" w:type="dxa"/>
            <w:vAlign w:val="center"/>
          </w:tcPr>
          <w:p w:rsidR="00424E0A" w:rsidRPr="002F0C99" w:rsidP="00353F1F" w14:paraId="68BBB265" w14:textId="77777777">
            <w:pPr>
              <w:jc w:val="center"/>
            </w:pPr>
            <w:r w:rsidRPr="002F0C99">
              <w:t>8</w:t>
            </w:r>
          </w:p>
        </w:tc>
      </w:tr>
      <w:tr w14:paraId="17935061" w14:textId="77777777" w:rsidTr="39BB2792">
        <w:tblPrEx>
          <w:tblW w:w="9985" w:type="dxa"/>
          <w:tblLook w:val="01E0"/>
        </w:tblPrEx>
        <w:tc>
          <w:tcPr>
            <w:tcW w:w="4225" w:type="dxa"/>
            <w:shd w:val="clear" w:color="auto" w:fill="auto"/>
          </w:tcPr>
          <w:p w:rsidR="00424E0A" w:rsidRPr="00942523" w:rsidP="00123414" w14:paraId="1024D4F2" w14:textId="59BCA3ED">
            <w:pPr>
              <w:numPr>
                <w:ilvl w:val="0"/>
                <w:numId w:val="36"/>
              </w:numPr>
              <w:ind w:left="240" w:hanging="270"/>
            </w:pPr>
            <w:r>
              <w:t>Not wanting to spend time preparing the tax return</w:t>
            </w:r>
          </w:p>
        </w:tc>
        <w:tc>
          <w:tcPr>
            <w:tcW w:w="1005" w:type="dxa"/>
            <w:shd w:val="clear" w:color="auto" w:fill="auto"/>
            <w:vAlign w:val="center"/>
          </w:tcPr>
          <w:p w:rsidR="00424E0A" w:rsidRPr="002F0C99" w:rsidP="00353F1F" w14:paraId="7009F924" w14:textId="77777777">
            <w:pPr>
              <w:jc w:val="center"/>
            </w:pPr>
            <w:r w:rsidRPr="002F0C99">
              <w:t>1</w:t>
            </w:r>
          </w:p>
        </w:tc>
        <w:tc>
          <w:tcPr>
            <w:tcW w:w="1299" w:type="dxa"/>
            <w:shd w:val="clear" w:color="auto" w:fill="auto"/>
            <w:vAlign w:val="center"/>
          </w:tcPr>
          <w:p w:rsidR="00424E0A" w:rsidRPr="002F0C99" w:rsidP="00353F1F" w14:paraId="49A7C0E1" w14:textId="77777777">
            <w:pPr>
              <w:jc w:val="center"/>
            </w:pPr>
            <w:r w:rsidRPr="002F0C99">
              <w:t>2</w:t>
            </w:r>
          </w:p>
        </w:tc>
        <w:tc>
          <w:tcPr>
            <w:tcW w:w="1152" w:type="dxa"/>
            <w:shd w:val="clear" w:color="auto" w:fill="auto"/>
            <w:vAlign w:val="center"/>
          </w:tcPr>
          <w:p w:rsidR="00424E0A" w:rsidRPr="002F0C99" w:rsidP="00353F1F" w14:paraId="439F59AB" w14:textId="77777777">
            <w:pPr>
              <w:jc w:val="center"/>
            </w:pPr>
            <w:r w:rsidRPr="002F0C99">
              <w:t>3</w:t>
            </w:r>
          </w:p>
        </w:tc>
        <w:tc>
          <w:tcPr>
            <w:tcW w:w="1152" w:type="dxa"/>
            <w:shd w:val="clear" w:color="auto" w:fill="auto"/>
            <w:vAlign w:val="center"/>
          </w:tcPr>
          <w:p w:rsidR="00424E0A" w:rsidRPr="002F0C99" w:rsidP="00353F1F" w14:paraId="533FDE78" w14:textId="77777777">
            <w:pPr>
              <w:jc w:val="center"/>
            </w:pPr>
            <w:r w:rsidRPr="002F0C99">
              <w:t>4</w:t>
            </w:r>
          </w:p>
        </w:tc>
        <w:tc>
          <w:tcPr>
            <w:tcW w:w="1152" w:type="dxa"/>
            <w:vAlign w:val="center"/>
          </w:tcPr>
          <w:p w:rsidR="00424E0A" w:rsidRPr="002F0C99" w:rsidP="00353F1F" w14:paraId="54468A45" w14:textId="77777777">
            <w:pPr>
              <w:jc w:val="center"/>
            </w:pPr>
            <w:r w:rsidRPr="002F0C99">
              <w:t>8</w:t>
            </w:r>
          </w:p>
        </w:tc>
      </w:tr>
      <w:tr w14:paraId="25E1F35D" w14:textId="77777777" w:rsidTr="39BB2792">
        <w:tblPrEx>
          <w:tblW w:w="9985" w:type="dxa"/>
          <w:tblLook w:val="01E0"/>
        </w:tblPrEx>
        <w:tc>
          <w:tcPr>
            <w:tcW w:w="4225" w:type="dxa"/>
            <w:shd w:val="clear" w:color="auto" w:fill="auto"/>
          </w:tcPr>
          <w:p w:rsidR="00424E0A" w:rsidRPr="00942523" w:rsidP="00123414" w14:paraId="097F64EB" w14:textId="57F889A2">
            <w:pPr>
              <w:numPr>
                <w:ilvl w:val="0"/>
                <w:numId w:val="36"/>
              </w:numPr>
              <w:ind w:left="240" w:hanging="270"/>
            </w:pPr>
            <w:r w:rsidRPr="0030616E">
              <w:rPr>
                <w:i/>
                <w:iCs/>
              </w:rPr>
              <w:t>[IF Q8=2]</w:t>
            </w:r>
            <w:r>
              <w:t xml:space="preserve"> </w:t>
            </w:r>
            <w:r>
              <w:t>The assistance was free</w:t>
            </w:r>
          </w:p>
        </w:tc>
        <w:tc>
          <w:tcPr>
            <w:tcW w:w="1005" w:type="dxa"/>
            <w:shd w:val="clear" w:color="auto" w:fill="auto"/>
            <w:vAlign w:val="center"/>
          </w:tcPr>
          <w:p w:rsidR="00424E0A" w:rsidRPr="002F0C99" w:rsidP="00353F1F" w14:paraId="774F5061" w14:textId="77777777">
            <w:pPr>
              <w:jc w:val="center"/>
            </w:pPr>
            <w:r w:rsidRPr="002F0C99">
              <w:t>1</w:t>
            </w:r>
          </w:p>
        </w:tc>
        <w:tc>
          <w:tcPr>
            <w:tcW w:w="1299" w:type="dxa"/>
            <w:shd w:val="clear" w:color="auto" w:fill="auto"/>
            <w:vAlign w:val="center"/>
          </w:tcPr>
          <w:p w:rsidR="00424E0A" w:rsidRPr="002F0C99" w:rsidP="00353F1F" w14:paraId="38CB7E3E" w14:textId="77777777">
            <w:pPr>
              <w:jc w:val="center"/>
            </w:pPr>
            <w:r w:rsidRPr="002F0C99">
              <w:t>2</w:t>
            </w:r>
          </w:p>
        </w:tc>
        <w:tc>
          <w:tcPr>
            <w:tcW w:w="1152" w:type="dxa"/>
            <w:shd w:val="clear" w:color="auto" w:fill="auto"/>
            <w:vAlign w:val="center"/>
          </w:tcPr>
          <w:p w:rsidR="00424E0A" w:rsidRPr="002F0C99" w:rsidP="00353F1F" w14:paraId="71B6E4AA" w14:textId="77777777">
            <w:pPr>
              <w:jc w:val="center"/>
            </w:pPr>
            <w:r w:rsidRPr="002F0C99">
              <w:t>3</w:t>
            </w:r>
          </w:p>
        </w:tc>
        <w:tc>
          <w:tcPr>
            <w:tcW w:w="1152" w:type="dxa"/>
            <w:shd w:val="clear" w:color="auto" w:fill="auto"/>
            <w:vAlign w:val="center"/>
          </w:tcPr>
          <w:p w:rsidR="00424E0A" w:rsidRPr="002F0C99" w:rsidP="00353F1F" w14:paraId="106F4D4A" w14:textId="77777777">
            <w:pPr>
              <w:jc w:val="center"/>
            </w:pPr>
            <w:r w:rsidRPr="002F0C99">
              <w:t>4</w:t>
            </w:r>
          </w:p>
        </w:tc>
        <w:tc>
          <w:tcPr>
            <w:tcW w:w="1152" w:type="dxa"/>
            <w:vAlign w:val="center"/>
          </w:tcPr>
          <w:p w:rsidR="00424E0A" w:rsidRPr="002F0C99" w:rsidP="00353F1F" w14:paraId="18F4C95B" w14:textId="77777777">
            <w:pPr>
              <w:jc w:val="center"/>
            </w:pPr>
            <w:r w:rsidRPr="002F0C99">
              <w:t>8</w:t>
            </w:r>
          </w:p>
        </w:tc>
      </w:tr>
      <w:tr w14:paraId="794C695E" w14:textId="77777777" w:rsidTr="39BB2792">
        <w:tblPrEx>
          <w:tblW w:w="9985" w:type="dxa"/>
          <w:tblLook w:val="01E0"/>
        </w:tblPrEx>
        <w:tc>
          <w:tcPr>
            <w:tcW w:w="4225" w:type="dxa"/>
            <w:shd w:val="clear" w:color="auto" w:fill="auto"/>
          </w:tcPr>
          <w:p w:rsidR="00424E0A" w:rsidRPr="00942523" w:rsidP="00123414" w14:paraId="6841FC9E" w14:textId="6DC348F7">
            <w:pPr>
              <w:numPr>
                <w:ilvl w:val="0"/>
                <w:numId w:val="36"/>
              </w:numPr>
              <w:ind w:left="240" w:hanging="270"/>
            </w:pPr>
            <w:r w:rsidRPr="0030616E">
              <w:rPr>
                <w:i/>
                <w:iCs/>
              </w:rPr>
              <w:t>[IF Q8=1]</w:t>
            </w:r>
            <w:r>
              <w:t xml:space="preserve"> </w:t>
            </w:r>
            <w:r>
              <w:t>The cost of the assistance was not a burden for you to pay</w:t>
            </w:r>
          </w:p>
        </w:tc>
        <w:tc>
          <w:tcPr>
            <w:tcW w:w="1005" w:type="dxa"/>
            <w:shd w:val="clear" w:color="auto" w:fill="auto"/>
            <w:vAlign w:val="center"/>
          </w:tcPr>
          <w:p w:rsidR="00424E0A" w:rsidRPr="002F0C99" w:rsidP="00353F1F" w14:paraId="46853554" w14:textId="77777777">
            <w:pPr>
              <w:jc w:val="center"/>
            </w:pPr>
            <w:r w:rsidRPr="002F0C99">
              <w:t>1</w:t>
            </w:r>
          </w:p>
        </w:tc>
        <w:tc>
          <w:tcPr>
            <w:tcW w:w="1299" w:type="dxa"/>
            <w:shd w:val="clear" w:color="auto" w:fill="auto"/>
            <w:vAlign w:val="center"/>
          </w:tcPr>
          <w:p w:rsidR="00424E0A" w:rsidRPr="002F0C99" w:rsidP="00353F1F" w14:paraId="7F5BC1FC" w14:textId="77777777">
            <w:pPr>
              <w:jc w:val="center"/>
            </w:pPr>
            <w:r w:rsidRPr="002F0C99">
              <w:t>2</w:t>
            </w:r>
          </w:p>
        </w:tc>
        <w:tc>
          <w:tcPr>
            <w:tcW w:w="1152" w:type="dxa"/>
            <w:shd w:val="clear" w:color="auto" w:fill="auto"/>
            <w:vAlign w:val="center"/>
          </w:tcPr>
          <w:p w:rsidR="00424E0A" w:rsidRPr="002F0C99" w:rsidP="00353F1F" w14:paraId="7E2DE504" w14:textId="77777777">
            <w:pPr>
              <w:jc w:val="center"/>
            </w:pPr>
            <w:r w:rsidRPr="002F0C99">
              <w:t>3</w:t>
            </w:r>
          </w:p>
        </w:tc>
        <w:tc>
          <w:tcPr>
            <w:tcW w:w="1152" w:type="dxa"/>
            <w:shd w:val="clear" w:color="auto" w:fill="auto"/>
            <w:vAlign w:val="center"/>
          </w:tcPr>
          <w:p w:rsidR="00424E0A" w:rsidRPr="002F0C99" w:rsidP="00353F1F" w14:paraId="41B7D00D" w14:textId="77777777">
            <w:pPr>
              <w:jc w:val="center"/>
            </w:pPr>
            <w:r w:rsidRPr="002F0C99">
              <w:t>4</w:t>
            </w:r>
          </w:p>
        </w:tc>
        <w:tc>
          <w:tcPr>
            <w:tcW w:w="1152" w:type="dxa"/>
            <w:vAlign w:val="center"/>
          </w:tcPr>
          <w:p w:rsidR="00424E0A" w:rsidRPr="002F0C99" w:rsidP="00353F1F" w14:paraId="43B55777" w14:textId="77777777">
            <w:pPr>
              <w:jc w:val="center"/>
            </w:pPr>
            <w:r w:rsidRPr="002F0C99">
              <w:t>8</w:t>
            </w:r>
          </w:p>
        </w:tc>
      </w:tr>
      <w:tr w14:paraId="554D4C6C" w14:textId="77777777" w:rsidTr="39BB2792">
        <w:tblPrEx>
          <w:tblW w:w="9985" w:type="dxa"/>
          <w:tblLook w:val="01E0"/>
        </w:tblPrEx>
        <w:tc>
          <w:tcPr>
            <w:tcW w:w="4225" w:type="dxa"/>
            <w:shd w:val="clear" w:color="auto" w:fill="auto"/>
          </w:tcPr>
          <w:p w:rsidR="00424E0A" w:rsidRPr="00942523" w:rsidP="00123414" w14:paraId="03733CA1" w14:textId="6CB65086">
            <w:pPr>
              <w:numPr>
                <w:ilvl w:val="0"/>
                <w:numId w:val="36"/>
              </w:numPr>
              <w:ind w:left="240" w:hanging="270"/>
            </w:pPr>
            <w:r>
              <w:t>Your trust in the person/organization</w:t>
            </w:r>
          </w:p>
        </w:tc>
        <w:tc>
          <w:tcPr>
            <w:tcW w:w="1005" w:type="dxa"/>
            <w:shd w:val="clear" w:color="auto" w:fill="auto"/>
            <w:vAlign w:val="center"/>
          </w:tcPr>
          <w:p w:rsidR="00424E0A" w:rsidRPr="002F0C99" w:rsidP="00353F1F" w14:paraId="76E99B2A" w14:textId="77777777">
            <w:pPr>
              <w:jc w:val="center"/>
            </w:pPr>
            <w:r w:rsidRPr="002F0C99">
              <w:t>1</w:t>
            </w:r>
          </w:p>
        </w:tc>
        <w:tc>
          <w:tcPr>
            <w:tcW w:w="1299" w:type="dxa"/>
            <w:shd w:val="clear" w:color="auto" w:fill="auto"/>
            <w:vAlign w:val="center"/>
          </w:tcPr>
          <w:p w:rsidR="00424E0A" w:rsidRPr="002F0C99" w:rsidP="00353F1F" w14:paraId="7AF2A0AD" w14:textId="77777777">
            <w:pPr>
              <w:jc w:val="center"/>
            </w:pPr>
            <w:r w:rsidRPr="002F0C99">
              <w:t>2</w:t>
            </w:r>
          </w:p>
        </w:tc>
        <w:tc>
          <w:tcPr>
            <w:tcW w:w="1152" w:type="dxa"/>
            <w:shd w:val="clear" w:color="auto" w:fill="auto"/>
            <w:vAlign w:val="center"/>
          </w:tcPr>
          <w:p w:rsidR="00424E0A" w:rsidRPr="002F0C99" w:rsidP="00353F1F" w14:paraId="490B07F4" w14:textId="77777777">
            <w:pPr>
              <w:jc w:val="center"/>
            </w:pPr>
            <w:r w:rsidRPr="002F0C99">
              <w:t>3</w:t>
            </w:r>
          </w:p>
        </w:tc>
        <w:tc>
          <w:tcPr>
            <w:tcW w:w="1152" w:type="dxa"/>
            <w:shd w:val="clear" w:color="auto" w:fill="auto"/>
            <w:vAlign w:val="center"/>
          </w:tcPr>
          <w:p w:rsidR="00424E0A" w:rsidRPr="002F0C99" w:rsidP="00353F1F" w14:paraId="473D0643" w14:textId="77777777">
            <w:pPr>
              <w:jc w:val="center"/>
            </w:pPr>
            <w:r w:rsidRPr="002F0C99">
              <w:t>4</w:t>
            </w:r>
          </w:p>
        </w:tc>
        <w:tc>
          <w:tcPr>
            <w:tcW w:w="1152" w:type="dxa"/>
            <w:vAlign w:val="center"/>
          </w:tcPr>
          <w:p w:rsidR="00424E0A" w:rsidRPr="002F0C99" w:rsidP="00353F1F" w14:paraId="0B262464" w14:textId="77777777">
            <w:pPr>
              <w:jc w:val="center"/>
            </w:pPr>
            <w:r w:rsidRPr="002F0C99">
              <w:t>8</w:t>
            </w:r>
          </w:p>
        </w:tc>
      </w:tr>
      <w:tr w14:paraId="6A141471" w14:textId="77777777" w:rsidTr="39BB2792">
        <w:tblPrEx>
          <w:tblW w:w="9985" w:type="dxa"/>
          <w:tblLook w:val="01E0"/>
        </w:tblPrEx>
        <w:tc>
          <w:tcPr>
            <w:tcW w:w="4225" w:type="dxa"/>
            <w:shd w:val="clear" w:color="auto" w:fill="auto"/>
          </w:tcPr>
          <w:p w:rsidR="00424E0A" w:rsidRPr="00942523" w:rsidP="00123414" w14:paraId="1179A7C6" w14:textId="0B68C2FF">
            <w:pPr>
              <w:numPr>
                <w:ilvl w:val="0"/>
                <w:numId w:val="36"/>
              </w:numPr>
              <w:ind w:left="240" w:hanging="270"/>
            </w:pPr>
            <w:r>
              <w:t>Having someone else take the responsibility in front of the IRS should there be questions</w:t>
            </w:r>
          </w:p>
        </w:tc>
        <w:tc>
          <w:tcPr>
            <w:tcW w:w="1005" w:type="dxa"/>
            <w:shd w:val="clear" w:color="auto" w:fill="auto"/>
            <w:vAlign w:val="center"/>
          </w:tcPr>
          <w:p w:rsidR="00424E0A" w:rsidRPr="002F0C99" w:rsidP="00353F1F" w14:paraId="032616EC" w14:textId="77777777">
            <w:pPr>
              <w:jc w:val="center"/>
            </w:pPr>
            <w:r w:rsidRPr="002F0C99">
              <w:t>1</w:t>
            </w:r>
          </w:p>
        </w:tc>
        <w:tc>
          <w:tcPr>
            <w:tcW w:w="1299" w:type="dxa"/>
            <w:shd w:val="clear" w:color="auto" w:fill="auto"/>
            <w:vAlign w:val="center"/>
          </w:tcPr>
          <w:p w:rsidR="00424E0A" w:rsidRPr="002F0C99" w:rsidP="00353F1F" w14:paraId="674A13DB" w14:textId="77777777">
            <w:pPr>
              <w:jc w:val="center"/>
            </w:pPr>
            <w:r w:rsidRPr="002F0C99">
              <w:t>2</w:t>
            </w:r>
          </w:p>
        </w:tc>
        <w:tc>
          <w:tcPr>
            <w:tcW w:w="1152" w:type="dxa"/>
            <w:shd w:val="clear" w:color="auto" w:fill="auto"/>
            <w:vAlign w:val="center"/>
          </w:tcPr>
          <w:p w:rsidR="00424E0A" w:rsidRPr="002F0C99" w:rsidP="00353F1F" w14:paraId="1FE89447" w14:textId="77777777">
            <w:pPr>
              <w:jc w:val="center"/>
            </w:pPr>
            <w:r w:rsidRPr="002F0C99">
              <w:t>3</w:t>
            </w:r>
          </w:p>
        </w:tc>
        <w:tc>
          <w:tcPr>
            <w:tcW w:w="1152" w:type="dxa"/>
            <w:shd w:val="clear" w:color="auto" w:fill="auto"/>
            <w:vAlign w:val="center"/>
          </w:tcPr>
          <w:p w:rsidR="00424E0A" w:rsidRPr="002F0C99" w:rsidP="00353F1F" w14:paraId="388D187F" w14:textId="77777777">
            <w:pPr>
              <w:jc w:val="center"/>
            </w:pPr>
            <w:r w:rsidRPr="002F0C99">
              <w:t>4</w:t>
            </w:r>
          </w:p>
        </w:tc>
        <w:tc>
          <w:tcPr>
            <w:tcW w:w="1152" w:type="dxa"/>
            <w:vAlign w:val="center"/>
          </w:tcPr>
          <w:p w:rsidR="00424E0A" w:rsidRPr="002F0C99" w:rsidP="00353F1F" w14:paraId="17F19C87" w14:textId="77777777">
            <w:pPr>
              <w:jc w:val="center"/>
            </w:pPr>
            <w:r w:rsidRPr="002F0C99">
              <w:t>8</w:t>
            </w:r>
          </w:p>
        </w:tc>
      </w:tr>
      <w:tr w14:paraId="5B259295" w14:textId="77777777" w:rsidTr="39BB2792">
        <w:tblPrEx>
          <w:tblW w:w="9985" w:type="dxa"/>
          <w:tblLook w:val="01E0"/>
        </w:tblPrEx>
        <w:tc>
          <w:tcPr>
            <w:tcW w:w="4225" w:type="dxa"/>
            <w:shd w:val="clear" w:color="auto" w:fill="auto"/>
          </w:tcPr>
          <w:p w:rsidR="00424E0A" w:rsidRPr="00942523" w:rsidP="00123414" w14:paraId="1F613461" w14:textId="25B9139F">
            <w:pPr>
              <w:numPr>
                <w:ilvl w:val="0"/>
                <w:numId w:val="36"/>
              </w:numPr>
              <w:ind w:left="240" w:hanging="270"/>
            </w:pPr>
            <w:r>
              <w:t>The confidence that you would avoid scrutiny</w:t>
            </w:r>
          </w:p>
        </w:tc>
        <w:tc>
          <w:tcPr>
            <w:tcW w:w="1005" w:type="dxa"/>
            <w:shd w:val="clear" w:color="auto" w:fill="auto"/>
            <w:vAlign w:val="center"/>
          </w:tcPr>
          <w:p w:rsidR="00424E0A" w:rsidRPr="002F0C99" w:rsidP="00353F1F" w14:paraId="6F233458" w14:textId="77777777">
            <w:pPr>
              <w:jc w:val="center"/>
            </w:pPr>
            <w:r w:rsidRPr="002F0C99">
              <w:t>1</w:t>
            </w:r>
          </w:p>
        </w:tc>
        <w:tc>
          <w:tcPr>
            <w:tcW w:w="1299" w:type="dxa"/>
            <w:shd w:val="clear" w:color="auto" w:fill="auto"/>
            <w:vAlign w:val="center"/>
          </w:tcPr>
          <w:p w:rsidR="00424E0A" w:rsidRPr="002F0C99" w:rsidP="00353F1F" w14:paraId="349BFC45" w14:textId="77777777">
            <w:pPr>
              <w:jc w:val="center"/>
            </w:pPr>
            <w:r w:rsidRPr="002F0C99">
              <w:t>2</w:t>
            </w:r>
          </w:p>
        </w:tc>
        <w:tc>
          <w:tcPr>
            <w:tcW w:w="1152" w:type="dxa"/>
            <w:shd w:val="clear" w:color="auto" w:fill="auto"/>
            <w:vAlign w:val="center"/>
          </w:tcPr>
          <w:p w:rsidR="00424E0A" w:rsidRPr="002F0C99" w:rsidP="00353F1F" w14:paraId="5F29B6E9" w14:textId="77777777">
            <w:pPr>
              <w:jc w:val="center"/>
            </w:pPr>
            <w:r w:rsidRPr="002F0C99">
              <w:t>3</w:t>
            </w:r>
          </w:p>
        </w:tc>
        <w:tc>
          <w:tcPr>
            <w:tcW w:w="1152" w:type="dxa"/>
            <w:shd w:val="clear" w:color="auto" w:fill="auto"/>
            <w:vAlign w:val="center"/>
          </w:tcPr>
          <w:p w:rsidR="00424E0A" w:rsidRPr="002F0C99" w:rsidP="00353F1F" w14:paraId="5E5AEC4C" w14:textId="77777777">
            <w:pPr>
              <w:jc w:val="center"/>
            </w:pPr>
            <w:r w:rsidRPr="002F0C99">
              <w:t>4</w:t>
            </w:r>
          </w:p>
        </w:tc>
        <w:tc>
          <w:tcPr>
            <w:tcW w:w="1152" w:type="dxa"/>
            <w:vAlign w:val="center"/>
          </w:tcPr>
          <w:p w:rsidR="00424E0A" w:rsidRPr="002F0C99" w:rsidP="00353F1F" w14:paraId="61280FC6" w14:textId="77777777">
            <w:pPr>
              <w:jc w:val="center"/>
            </w:pPr>
            <w:r w:rsidRPr="002F0C99">
              <w:t>8</w:t>
            </w:r>
          </w:p>
        </w:tc>
      </w:tr>
      <w:tr w14:paraId="1ADE5FD6" w14:textId="77777777" w:rsidTr="39BB2792">
        <w:tblPrEx>
          <w:tblW w:w="9985" w:type="dxa"/>
          <w:tblLook w:val="01E0"/>
        </w:tblPrEx>
        <w:tc>
          <w:tcPr>
            <w:tcW w:w="4225" w:type="dxa"/>
            <w:shd w:val="clear" w:color="auto" w:fill="auto"/>
          </w:tcPr>
          <w:p w:rsidR="00424E0A" w:rsidRPr="00942523" w:rsidP="00123414" w14:paraId="4B754F45" w14:textId="1BADFFFF">
            <w:pPr>
              <w:numPr>
                <w:ilvl w:val="0"/>
                <w:numId w:val="36"/>
              </w:numPr>
              <w:ind w:left="240" w:hanging="270"/>
            </w:pPr>
            <w:r>
              <w:t>The positive experience others have had with this resource or type of resource</w:t>
            </w:r>
          </w:p>
        </w:tc>
        <w:tc>
          <w:tcPr>
            <w:tcW w:w="1005" w:type="dxa"/>
            <w:shd w:val="clear" w:color="auto" w:fill="auto"/>
            <w:vAlign w:val="center"/>
          </w:tcPr>
          <w:p w:rsidR="00424E0A" w:rsidRPr="002F0C99" w:rsidP="00353F1F" w14:paraId="6E6EEE8B" w14:textId="77777777">
            <w:pPr>
              <w:jc w:val="center"/>
            </w:pPr>
            <w:r w:rsidRPr="002F0C99">
              <w:t>1</w:t>
            </w:r>
          </w:p>
        </w:tc>
        <w:tc>
          <w:tcPr>
            <w:tcW w:w="1299" w:type="dxa"/>
            <w:shd w:val="clear" w:color="auto" w:fill="auto"/>
            <w:vAlign w:val="center"/>
          </w:tcPr>
          <w:p w:rsidR="00424E0A" w:rsidRPr="002F0C99" w:rsidP="00353F1F" w14:paraId="30C23A97" w14:textId="77777777">
            <w:pPr>
              <w:jc w:val="center"/>
            </w:pPr>
            <w:r w:rsidRPr="002F0C99">
              <w:t>2</w:t>
            </w:r>
          </w:p>
        </w:tc>
        <w:tc>
          <w:tcPr>
            <w:tcW w:w="1152" w:type="dxa"/>
            <w:shd w:val="clear" w:color="auto" w:fill="auto"/>
            <w:vAlign w:val="center"/>
          </w:tcPr>
          <w:p w:rsidR="00424E0A" w:rsidRPr="002F0C99" w:rsidP="00353F1F" w14:paraId="264E8282" w14:textId="77777777">
            <w:pPr>
              <w:jc w:val="center"/>
            </w:pPr>
            <w:r w:rsidRPr="002F0C99">
              <w:t>3</w:t>
            </w:r>
          </w:p>
        </w:tc>
        <w:tc>
          <w:tcPr>
            <w:tcW w:w="1152" w:type="dxa"/>
            <w:shd w:val="clear" w:color="auto" w:fill="auto"/>
            <w:vAlign w:val="center"/>
          </w:tcPr>
          <w:p w:rsidR="00424E0A" w:rsidRPr="002F0C99" w:rsidP="00353F1F" w14:paraId="2CF16BED" w14:textId="77777777">
            <w:pPr>
              <w:jc w:val="center"/>
            </w:pPr>
            <w:r w:rsidRPr="002F0C99">
              <w:t>4</w:t>
            </w:r>
          </w:p>
        </w:tc>
        <w:tc>
          <w:tcPr>
            <w:tcW w:w="1152" w:type="dxa"/>
            <w:vAlign w:val="center"/>
          </w:tcPr>
          <w:p w:rsidR="00424E0A" w:rsidRPr="002F0C99" w:rsidP="00353F1F" w14:paraId="44C62D80" w14:textId="77777777">
            <w:pPr>
              <w:jc w:val="center"/>
            </w:pPr>
            <w:r w:rsidRPr="002F0C99">
              <w:t>8</w:t>
            </w:r>
          </w:p>
        </w:tc>
      </w:tr>
      <w:tr w14:paraId="0ADAE96E" w14:textId="77777777" w:rsidTr="39BB2792">
        <w:tblPrEx>
          <w:tblW w:w="9985" w:type="dxa"/>
          <w:tblLook w:val="01E0"/>
        </w:tblPrEx>
        <w:tc>
          <w:tcPr>
            <w:tcW w:w="4225" w:type="dxa"/>
            <w:shd w:val="clear" w:color="auto" w:fill="auto"/>
          </w:tcPr>
          <w:p w:rsidR="00424E0A" w:rsidRPr="00942523" w:rsidP="00123414" w14:paraId="600F6285" w14:textId="5B1136F5">
            <w:pPr>
              <w:numPr>
                <w:ilvl w:val="0"/>
                <w:numId w:val="36"/>
              </w:numPr>
              <w:ind w:left="240" w:hanging="270"/>
            </w:pPr>
            <w:r>
              <w:t>The speed with which the tax return would be completed</w:t>
            </w:r>
          </w:p>
        </w:tc>
        <w:tc>
          <w:tcPr>
            <w:tcW w:w="1005" w:type="dxa"/>
            <w:shd w:val="clear" w:color="auto" w:fill="auto"/>
            <w:vAlign w:val="center"/>
          </w:tcPr>
          <w:p w:rsidR="00424E0A" w:rsidRPr="002F0C99" w:rsidP="00353F1F" w14:paraId="494367A0" w14:textId="77777777">
            <w:pPr>
              <w:jc w:val="center"/>
            </w:pPr>
            <w:r w:rsidRPr="002F0C99">
              <w:t>1</w:t>
            </w:r>
          </w:p>
        </w:tc>
        <w:tc>
          <w:tcPr>
            <w:tcW w:w="1299" w:type="dxa"/>
            <w:shd w:val="clear" w:color="auto" w:fill="auto"/>
            <w:vAlign w:val="center"/>
          </w:tcPr>
          <w:p w:rsidR="00424E0A" w:rsidRPr="002F0C99" w:rsidP="00353F1F" w14:paraId="39EB40C3" w14:textId="77777777">
            <w:pPr>
              <w:jc w:val="center"/>
            </w:pPr>
            <w:r w:rsidRPr="002F0C99">
              <w:t>2</w:t>
            </w:r>
          </w:p>
        </w:tc>
        <w:tc>
          <w:tcPr>
            <w:tcW w:w="1152" w:type="dxa"/>
            <w:shd w:val="clear" w:color="auto" w:fill="auto"/>
            <w:vAlign w:val="center"/>
          </w:tcPr>
          <w:p w:rsidR="00424E0A" w:rsidRPr="002F0C99" w:rsidP="00353F1F" w14:paraId="1120584D" w14:textId="77777777">
            <w:pPr>
              <w:jc w:val="center"/>
            </w:pPr>
            <w:r w:rsidRPr="002F0C99">
              <w:t>3</w:t>
            </w:r>
          </w:p>
        </w:tc>
        <w:tc>
          <w:tcPr>
            <w:tcW w:w="1152" w:type="dxa"/>
            <w:shd w:val="clear" w:color="auto" w:fill="auto"/>
            <w:vAlign w:val="center"/>
          </w:tcPr>
          <w:p w:rsidR="00424E0A" w:rsidRPr="002F0C99" w:rsidP="00353F1F" w14:paraId="20E84530" w14:textId="77777777">
            <w:pPr>
              <w:jc w:val="center"/>
            </w:pPr>
            <w:r w:rsidRPr="002F0C99">
              <w:t>4</w:t>
            </w:r>
          </w:p>
        </w:tc>
        <w:tc>
          <w:tcPr>
            <w:tcW w:w="1152" w:type="dxa"/>
            <w:vAlign w:val="center"/>
          </w:tcPr>
          <w:p w:rsidR="00424E0A" w:rsidRPr="002F0C99" w:rsidP="00353F1F" w14:paraId="09B2F34B" w14:textId="77777777">
            <w:pPr>
              <w:jc w:val="center"/>
            </w:pPr>
            <w:r w:rsidRPr="002F0C99">
              <w:t>8</w:t>
            </w:r>
          </w:p>
        </w:tc>
      </w:tr>
      <w:tr w14:paraId="14D310BC" w14:textId="77777777" w:rsidTr="39BB2792">
        <w:tblPrEx>
          <w:tblW w:w="9985" w:type="dxa"/>
          <w:tblLook w:val="01E0"/>
        </w:tblPrEx>
        <w:tc>
          <w:tcPr>
            <w:tcW w:w="4225" w:type="dxa"/>
            <w:shd w:val="clear" w:color="auto" w:fill="auto"/>
          </w:tcPr>
          <w:p w:rsidR="00424E0A" w:rsidP="00123414" w14:paraId="383DA9EF" w14:textId="43D9425A">
            <w:pPr>
              <w:numPr>
                <w:ilvl w:val="0"/>
                <w:numId w:val="36"/>
              </w:numPr>
              <w:ind w:left="240" w:hanging="270"/>
            </w:pPr>
            <w:r>
              <w:t>The integrity and ethics of this resource</w:t>
            </w:r>
          </w:p>
        </w:tc>
        <w:tc>
          <w:tcPr>
            <w:tcW w:w="1005" w:type="dxa"/>
            <w:shd w:val="clear" w:color="auto" w:fill="auto"/>
            <w:vAlign w:val="center"/>
          </w:tcPr>
          <w:p w:rsidR="00424E0A" w:rsidRPr="002F0C99" w:rsidP="00F8568A" w14:paraId="30AD17C2" w14:textId="25DE1894">
            <w:pPr>
              <w:jc w:val="center"/>
            </w:pPr>
            <w:r w:rsidRPr="002F0C99">
              <w:t>1</w:t>
            </w:r>
          </w:p>
        </w:tc>
        <w:tc>
          <w:tcPr>
            <w:tcW w:w="1299" w:type="dxa"/>
            <w:shd w:val="clear" w:color="auto" w:fill="auto"/>
            <w:vAlign w:val="center"/>
          </w:tcPr>
          <w:p w:rsidR="00424E0A" w:rsidRPr="002F0C99" w:rsidP="00F8568A" w14:paraId="7B753076" w14:textId="54619B30">
            <w:pPr>
              <w:jc w:val="center"/>
            </w:pPr>
            <w:r w:rsidRPr="002F0C99">
              <w:t>2</w:t>
            </w:r>
          </w:p>
        </w:tc>
        <w:tc>
          <w:tcPr>
            <w:tcW w:w="1152" w:type="dxa"/>
            <w:shd w:val="clear" w:color="auto" w:fill="auto"/>
            <w:vAlign w:val="center"/>
          </w:tcPr>
          <w:p w:rsidR="00424E0A" w:rsidRPr="002F0C99" w:rsidP="00F8568A" w14:paraId="59D1078A" w14:textId="3F8B6DD5">
            <w:pPr>
              <w:jc w:val="center"/>
            </w:pPr>
            <w:r w:rsidRPr="002F0C99">
              <w:t>3</w:t>
            </w:r>
          </w:p>
        </w:tc>
        <w:tc>
          <w:tcPr>
            <w:tcW w:w="1152" w:type="dxa"/>
            <w:shd w:val="clear" w:color="auto" w:fill="auto"/>
            <w:vAlign w:val="center"/>
          </w:tcPr>
          <w:p w:rsidR="00424E0A" w:rsidRPr="002F0C99" w:rsidP="00F8568A" w14:paraId="431B2FE5" w14:textId="630165B5">
            <w:pPr>
              <w:jc w:val="center"/>
            </w:pPr>
            <w:r w:rsidRPr="002F0C99">
              <w:t>4</w:t>
            </w:r>
          </w:p>
        </w:tc>
        <w:tc>
          <w:tcPr>
            <w:tcW w:w="1152" w:type="dxa"/>
            <w:vAlign w:val="center"/>
          </w:tcPr>
          <w:p w:rsidR="00424E0A" w:rsidRPr="002F0C99" w:rsidP="00F8568A" w14:paraId="05093A37" w14:textId="47A7CF15">
            <w:pPr>
              <w:jc w:val="center"/>
            </w:pPr>
            <w:r w:rsidRPr="002F0C99">
              <w:t>8</w:t>
            </w:r>
          </w:p>
        </w:tc>
      </w:tr>
      <w:tr w14:paraId="37BFD13F" w14:textId="77777777" w:rsidTr="39BB2792">
        <w:tblPrEx>
          <w:tblW w:w="9985" w:type="dxa"/>
          <w:tblLook w:val="01E0"/>
        </w:tblPrEx>
        <w:tc>
          <w:tcPr>
            <w:tcW w:w="4225" w:type="dxa"/>
            <w:shd w:val="clear" w:color="auto" w:fill="auto"/>
          </w:tcPr>
          <w:p w:rsidR="00424E0A" w:rsidP="00123414" w14:paraId="63BB4A2C" w14:textId="44C52D8F">
            <w:pPr>
              <w:numPr>
                <w:ilvl w:val="0"/>
                <w:numId w:val="36"/>
              </w:numPr>
              <w:ind w:left="240" w:hanging="270"/>
            </w:pPr>
            <w:r>
              <w:t>The certification or training of this resource</w:t>
            </w:r>
          </w:p>
        </w:tc>
        <w:tc>
          <w:tcPr>
            <w:tcW w:w="1005" w:type="dxa"/>
            <w:shd w:val="clear" w:color="auto" w:fill="auto"/>
            <w:vAlign w:val="center"/>
          </w:tcPr>
          <w:p w:rsidR="00424E0A" w:rsidRPr="002F0C99" w:rsidP="00F8568A" w14:paraId="231967E8" w14:textId="68C726F8">
            <w:pPr>
              <w:jc w:val="center"/>
            </w:pPr>
            <w:r w:rsidRPr="002F0C99">
              <w:t>1</w:t>
            </w:r>
          </w:p>
        </w:tc>
        <w:tc>
          <w:tcPr>
            <w:tcW w:w="1299" w:type="dxa"/>
            <w:shd w:val="clear" w:color="auto" w:fill="auto"/>
            <w:vAlign w:val="center"/>
          </w:tcPr>
          <w:p w:rsidR="00424E0A" w:rsidRPr="002F0C99" w:rsidP="00F8568A" w14:paraId="20B3F4AB" w14:textId="3B2EE351">
            <w:pPr>
              <w:jc w:val="center"/>
            </w:pPr>
            <w:r w:rsidRPr="002F0C99">
              <w:t>2</w:t>
            </w:r>
          </w:p>
        </w:tc>
        <w:tc>
          <w:tcPr>
            <w:tcW w:w="1152" w:type="dxa"/>
            <w:shd w:val="clear" w:color="auto" w:fill="auto"/>
            <w:vAlign w:val="center"/>
          </w:tcPr>
          <w:p w:rsidR="00424E0A" w:rsidRPr="002F0C99" w:rsidP="00F8568A" w14:paraId="32BDFF3E" w14:textId="10D3717F">
            <w:pPr>
              <w:jc w:val="center"/>
            </w:pPr>
            <w:r w:rsidRPr="002F0C99">
              <w:t>3</w:t>
            </w:r>
          </w:p>
        </w:tc>
        <w:tc>
          <w:tcPr>
            <w:tcW w:w="1152" w:type="dxa"/>
            <w:shd w:val="clear" w:color="auto" w:fill="auto"/>
            <w:vAlign w:val="center"/>
          </w:tcPr>
          <w:p w:rsidR="00424E0A" w:rsidRPr="002F0C99" w:rsidP="00F8568A" w14:paraId="3DF5AD10" w14:textId="1AB5CB2A">
            <w:pPr>
              <w:jc w:val="center"/>
            </w:pPr>
            <w:r w:rsidRPr="002F0C99">
              <w:t>4</w:t>
            </w:r>
          </w:p>
        </w:tc>
        <w:tc>
          <w:tcPr>
            <w:tcW w:w="1152" w:type="dxa"/>
            <w:vAlign w:val="center"/>
          </w:tcPr>
          <w:p w:rsidR="00424E0A" w:rsidRPr="002F0C99" w:rsidP="00F8568A" w14:paraId="14FD19DA" w14:textId="4B3FBC4F">
            <w:pPr>
              <w:jc w:val="center"/>
            </w:pPr>
            <w:r w:rsidRPr="002F0C99">
              <w:t>8</w:t>
            </w:r>
          </w:p>
        </w:tc>
      </w:tr>
    </w:tbl>
    <w:p w:rsidR="0097355E" w:rsidP="002F0C99" w14:paraId="0C1CF47B" w14:textId="77777777"/>
    <w:p w:rsidR="000E72B5" w:rsidRPr="002F0C99" w:rsidP="002F0C99" w14:paraId="2B13D14F" w14:textId="77777777"/>
    <w:p w:rsidR="000E72B5" w:rsidRPr="002F0C99" w:rsidP="002F0C99" w14:paraId="24D2A1E6" w14:textId="6A8A3647"/>
    <w:p w:rsidR="00846F7F" w:rsidRPr="002F0C99" w:rsidP="002F0C99" w14:paraId="4844DE0D" w14:textId="77777777"/>
    <w:p w:rsidR="00EC633B" w:rsidRPr="002F0C99" w:rsidP="002F0C99" w14:paraId="5EF3B9EE" w14:textId="637D5B60"/>
    <w:p w:rsidR="000E72B5" w:rsidRPr="002F0C99" w:rsidP="002F0C99" w14:paraId="63F721E1" w14:textId="140EC5DD"/>
    <w:p w:rsidR="00113CF7" w:rsidRPr="002F0C99" w:rsidP="002F0C99" w14:paraId="1ADBB22C" w14:textId="77777777"/>
    <w:p w:rsidR="00296AF4" w14:paraId="537F2CB8" w14:textId="77777777">
      <w:pPr>
        <w:rPr>
          <w:rFonts w:ascii="Arial" w:hAnsi="Arial" w:cs="Arial"/>
          <w:color w:val="0070C0"/>
          <w:sz w:val="22"/>
          <w:szCs w:val="22"/>
        </w:rPr>
      </w:pPr>
      <w:r>
        <w:rPr>
          <w:rFonts w:ascii="Arial" w:hAnsi="Arial" w:cs="Arial"/>
          <w:color w:val="0070C0"/>
          <w:sz w:val="22"/>
          <w:szCs w:val="22"/>
        </w:rPr>
        <w:br w:type="page"/>
      </w:r>
    </w:p>
    <w:p w:rsidR="00296AF4" w:rsidRPr="0028268B" w:rsidP="00296AF4" w14:paraId="1C415FF7" w14:textId="1BF1C555">
      <w:pPr>
        <w:pStyle w:val="BOLDSECTIONHEADER"/>
        <w:rPr>
          <w:rFonts w:ascii="Arial" w:hAnsi="Arial" w:cs="Arial"/>
          <w:color w:val="0070C0"/>
          <w:sz w:val="22"/>
          <w:szCs w:val="22"/>
        </w:rPr>
      </w:pPr>
      <w:r w:rsidRPr="5B6AF37E">
        <w:rPr>
          <w:rFonts w:ascii="Arial" w:hAnsi="Arial" w:cs="Arial"/>
          <w:color w:val="0070C0"/>
          <w:sz w:val="22"/>
          <w:szCs w:val="22"/>
        </w:rPr>
        <w:t xml:space="preserve">EXPERIENCE </w:t>
      </w:r>
      <w:r w:rsidRPr="5B6AF37E" w:rsidR="0019028F">
        <w:rPr>
          <w:rFonts w:ascii="Arial" w:hAnsi="Arial" w:cs="Arial"/>
          <w:color w:val="0070C0"/>
          <w:sz w:val="22"/>
          <w:szCs w:val="22"/>
        </w:rPr>
        <w:t>(</w:t>
      </w:r>
      <w:r w:rsidRPr="5B6AF37E" w:rsidR="675775C0">
        <w:rPr>
          <w:rFonts w:ascii="Arial" w:hAnsi="Arial" w:cs="Arial"/>
          <w:color w:val="0070C0"/>
          <w:sz w:val="22"/>
          <w:szCs w:val="22"/>
        </w:rPr>
        <w:t xml:space="preserve">MAX OF </w:t>
      </w:r>
      <w:r w:rsidRPr="5B6AF37E" w:rsidR="0019028F">
        <w:rPr>
          <w:rFonts w:ascii="Arial" w:hAnsi="Arial" w:cs="Arial"/>
          <w:color w:val="0070C0"/>
          <w:sz w:val="22"/>
          <w:szCs w:val="22"/>
        </w:rPr>
        <w:t>1</w:t>
      </w:r>
      <w:r w:rsidRPr="5B6AF37E" w:rsidR="0BA0AF0A">
        <w:rPr>
          <w:rFonts w:ascii="Arial" w:hAnsi="Arial" w:cs="Arial"/>
          <w:color w:val="0070C0"/>
          <w:sz w:val="22"/>
          <w:szCs w:val="22"/>
        </w:rPr>
        <w:t>9</w:t>
      </w:r>
      <w:r w:rsidRPr="5B6AF37E" w:rsidR="39A80A5B">
        <w:rPr>
          <w:rFonts w:ascii="Arial" w:hAnsi="Arial" w:cs="Arial"/>
          <w:color w:val="0070C0"/>
          <w:sz w:val="22"/>
          <w:szCs w:val="22"/>
        </w:rPr>
        <w:t xml:space="preserve"> IF PROFESSIONAL, MAX OF </w:t>
      </w:r>
      <w:r w:rsidRPr="5B6AF37E" w:rsidR="7DE81FD5">
        <w:rPr>
          <w:rFonts w:ascii="Arial" w:hAnsi="Arial" w:cs="Arial"/>
          <w:color w:val="0070C0"/>
          <w:sz w:val="22"/>
          <w:szCs w:val="22"/>
        </w:rPr>
        <w:t xml:space="preserve">24 </w:t>
      </w:r>
      <w:r w:rsidRPr="5B6AF37E" w:rsidR="39A80A5B">
        <w:rPr>
          <w:rFonts w:ascii="Arial" w:hAnsi="Arial" w:cs="Arial"/>
          <w:color w:val="0070C0"/>
          <w:sz w:val="22"/>
          <w:szCs w:val="22"/>
        </w:rPr>
        <w:t>IF SELF</w:t>
      </w:r>
      <w:r w:rsidRPr="5B6AF37E" w:rsidR="0019028F">
        <w:rPr>
          <w:rFonts w:ascii="Arial" w:hAnsi="Arial" w:cs="Arial"/>
          <w:color w:val="0070C0"/>
          <w:sz w:val="22"/>
          <w:szCs w:val="22"/>
        </w:rPr>
        <w:t>)</w:t>
      </w:r>
    </w:p>
    <w:p w:rsidR="0028268B" w:rsidRPr="0028268B" w:rsidP="002F0C99" w14:paraId="2D8E4A81" w14:textId="2A6AEADD">
      <w:r>
        <w:t xml:space="preserve">Now, we’d like to learn what it’s like for you to </w:t>
      </w:r>
      <w:r w:rsidR="00F57862">
        <w:t>file your tax return. Please think about your</w:t>
      </w:r>
      <w:r w:rsidR="00060E22">
        <w:t xml:space="preserve"> last tax return and share with us what your experience was like.</w:t>
      </w:r>
      <w:r>
        <w:br/>
      </w:r>
      <w:r w:rsidRPr="5B6AF37E" w:rsidR="00A61037">
        <w:rPr>
          <w:i/>
          <w:iCs/>
        </w:rPr>
        <w:t xml:space="preserve">[Programming note: </w:t>
      </w:r>
      <w:r w:rsidRPr="5B6AF37E" w:rsidR="00F412BD">
        <w:rPr>
          <w:i/>
          <w:iCs/>
        </w:rPr>
        <w:t>If Q8=1</w:t>
      </w:r>
      <w:r w:rsidRPr="5B6AF37E" w:rsidR="006C2A0A">
        <w:rPr>
          <w:i/>
          <w:iCs/>
        </w:rPr>
        <w:t xml:space="preserve"> or 2, route respondent to Section A: Professional, else route to Section B: Self]</w:t>
      </w:r>
    </w:p>
    <w:p w:rsidR="0028268B" w:rsidRPr="0028268B" w:rsidP="002F0C99" w14:paraId="336F53A3" w14:textId="77777777"/>
    <w:p w:rsidR="00296AF4" w:rsidP="5B6AF37E" w14:paraId="311B110C" w14:textId="100A7811">
      <w:pPr>
        <w:spacing w:before="120" w:after="240"/>
        <w:rPr>
          <w:b/>
          <w:bCs/>
        </w:rPr>
      </w:pPr>
      <w:r w:rsidRPr="5B6AF37E">
        <w:rPr>
          <w:b/>
          <w:bCs/>
        </w:rPr>
        <w:t xml:space="preserve">SECTION A: </w:t>
      </w:r>
      <w:r w:rsidRPr="5B6AF37E" w:rsidR="006C2A0A">
        <w:rPr>
          <w:b/>
          <w:bCs/>
        </w:rPr>
        <w:t>PROFESSIONAL</w:t>
      </w:r>
      <w:r w:rsidRPr="5B6AF37E" w:rsidR="0007264A">
        <w:rPr>
          <w:b/>
          <w:bCs/>
        </w:rPr>
        <w:t xml:space="preserve"> (</w:t>
      </w:r>
      <w:r w:rsidRPr="5B6AF37E" w:rsidR="4CDE3713">
        <w:rPr>
          <w:b/>
          <w:bCs/>
        </w:rPr>
        <w:t>MAX OF</w:t>
      </w:r>
      <w:r w:rsidRPr="5B6AF37E" w:rsidR="35DD6F39">
        <w:rPr>
          <w:b/>
          <w:bCs/>
        </w:rPr>
        <w:t xml:space="preserve"> 19 </w:t>
      </w:r>
      <w:r w:rsidRPr="5B6AF37E" w:rsidR="0007264A">
        <w:rPr>
          <w:b/>
          <w:bCs/>
        </w:rPr>
        <w:t>QUESTIONS)</w:t>
      </w:r>
    </w:p>
    <w:p w:rsidR="6886481C" w:rsidP="00123414" w14:paraId="4E877F68" w14:textId="6C497F20">
      <w:pPr>
        <w:pStyle w:val="QUESTIONSQUESTIONS"/>
        <w:numPr>
          <w:ilvl w:val="0"/>
          <w:numId w:val="1"/>
        </w:numPr>
        <w:spacing w:before="120" w:after="60" w:line="259" w:lineRule="auto"/>
        <w:ind w:left="360"/>
      </w:pPr>
      <w:r>
        <w:t xml:space="preserve">Did you or the professional you used to prepare and file your tax return </w:t>
      </w:r>
      <w:r w:rsidRPr="5B6AF37E">
        <w:rPr>
          <w:b/>
          <w:bCs/>
        </w:rPr>
        <w:t>need help from the IRS</w:t>
      </w:r>
      <w:r>
        <w:t xml:space="preserve"> to get a tax law question answered?</w:t>
      </w:r>
    </w:p>
    <w:p w:rsidR="2DC48D2A" w:rsidP="00123414" w14:paraId="5949450E" w14:textId="77777777">
      <w:pPr>
        <w:pStyle w:val="QUESTIONSQUESTIONS"/>
        <w:numPr>
          <w:ilvl w:val="0"/>
          <w:numId w:val="20"/>
        </w:numPr>
      </w:pPr>
      <w:r>
        <w:t>Yes</w:t>
      </w:r>
    </w:p>
    <w:p w:rsidR="2DC48D2A" w:rsidP="00123414" w14:paraId="40726464" w14:textId="77777777">
      <w:pPr>
        <w:pStyle w:val="QUESTIONSQUESTIONS"/>
        <w:numPr>
          <w:ilvl w:val="0"/>
          <w:numId w:val="20"/>
        </w:numPr>
      </w:pPr>
      <w:r>
        <w:t>No</w:t>
      </w:r>
    </w:p>
    <w:p w:rsidR="2DC48D2A" w:rsidRPr="002809B3" w:rsidP="00123414" w14:paraId="3303DC0B" w14:textId="685D989D">
      <w:pPr>
        <w:pStyle w:val="QUESTIONSQUESTIONS"/>
        <w:numPr>
          <w:ilvl w:val="0"/>
          <w:numId w:val="20"/>
        </w:numPr>
      </w:pPr>
      <w:r w:rsidRPr="002809B3">
        <w:t>Do not recall or do not know</w:t>
      </w:r>
    </w:p>
    <w:p w:rsidR="5B6AF37E" w:rsidP="5B6AF37E" w14:paraId="46AF7BE1" w14:textId="4912F1F1">
      <w:pPr>
        <w:pStyle w:val="QUESTIONSQUESTIONS"/>
        <w:spacing w:before="120" w:after="60" w:line="259" w:lineRule="auto"/>
      </w:pPr>
    </w:p>
    <w:p w:rsidR="327FE8EC" w:rsidP="00123414" w14:paraId="3C440FC8" w14:textId="0A311D94">
      <w:pPr>
        <w:pStyle w:val="QUESTIONSQUESTIONS"/>
        <w:numPr>
          <w:ilvl w:val="0"/>
          <w:numId w:val="1"/>
        </w:numPr>
        <w:spacing w:before="120" w:after="60" w:line="259" w:lineRule="auto"/>
        <w:ind w:left="360"/>
      </w:pPr>
      <w:r>
        <w:t xml:space="preserve">Did you/your tax professional </w:t>
      </w:r>
      <w:r w:rsidRPr="5B6AF37E">
        <w:rPr>
          <w:b/>
          <w:bCs/>
        </w:rPr>
        <w:t>receive a letter</w:t>
      </w:r>
      <w:r>
        <w:t xml:space="preserve"> from the IRS indicating you needed to resolve an issue about the return you submitted?</w:t>
      </w:r>
    </w:p>
    <w:p w:rsidR="36D32011" w:rsidP="00123414" w14:paraId="7C85F8F1" w14:textId="77777777">
      <w:pPr>
        <w:pStyle w:val="QUESTIONSQUESTIONS"/>
        <w:numPr>
          <w:ilvl w:val="0"/>
          <w:numId w:val="39"/>
        </w:numPr>
        <w:rPr>
          <w:rFonts w:eastAsia="Tahoma"/>
        </w:rPr>
      </w:pPr>
      <w:r>
        <w:t>Yes</w:t>
      </w:r>
    </w:p>
    <w:p w:rsidR="36D32011" w:rsidP="00123414" w14:paraId="05C05BF0" w14:textId="77777777">
      <w:pPr>
        <w:pStyle w:val="QUESTIONSQUESTIONS"/>
        <w:numPr>
          <w:ilvl w:val="0"/>
          <w:numId w:val="39"/>
        </w:numPr>
      </w:pPr>
      <w:r>
        <w:t>No</w:t>
      </w:r>
    </w:p>
    <w:p w:rsidR="36D32011" w:rsidRPr="002809B3" w:rsidP="00123414" w14:paraId="558D6E44" w14:textId="62C0F9BF">
      <w:pPr>
        <w:pStyle w:val="QUESTIONSQUESTIONS"/>
        <w:numPr>
          <w:ilvl w:val="0"/>
          <w:numId w:val="39"/>
        </w:numPr>
      </w:pPr>
      <w:r w:rsidRPr="002809B3">
        <w:t>Do not recall or do not know</w:t>
      </w:r>
      <w:r w:rsidR="00931B08">
        <w:br/>
      </w:r>
    </w:p>
    <w:p w:rsidR="0D16FFC3" w:rsidP="00D70A07" w14:paraId="024D3968" w14:textId="2D2AC8FE">
      <w:pPr>
        <w:pStyle w:val="QUESTIONSQUESTIONS"/>
        <w:numPr>
          <w:ilvl w:val="0"/>
          <w:numId w:val="1"/>
        </w:numPr>
        <w:spacing w:before="120" w:line="259" w:lineRule="auto"/>
        <w:ind w:left="360"/>
        <w:rPr>
          <w:rFonts w:eastAsia="Tahoma"/>
        </w:rPr>
      </w:pPr>
      <w:r>
        <w:t xml:space="preserve">Which of the following statements would you </w:t>
      </w:r>
      <w:r w:rsidRPr="5B6AF37E">
        <w:rPr>
          <w:b/>
          <w:bCs/>
        </w:rPr>
        <w:t xml:space="preserve">agree </w:t>
      </w:r>
      <w:r>
        <w:t xml:space="preserve">with? Select all that apply. </w:t>
      </w:r>
    </w:p>
    <w:p w:rsidR="5B6AF37E" w:rsidP="00D70A07" w14:paraId="7F13780A" w14:textId="5CE33D72">
      <w:pPr>
        <w:pStyle w:val="QUESTIONSQUESTIONS"/>
        <w:rPr>
          <w:b/>
          <w:bCs/>
        </w:rPr>
      </w:pPr>
      <w:r w:rsidRPr="5B6AF37E">
        <w:rPr>
          <w:i/>
          <w:iCs/>
        </w:rPr>
        <w:t>[Programming Note: Rotate list]</w:t>
      </w:r>
      <w:r w:rsidR="00D70A07">
        <w:rPr>
          <w:i/>
          <w:iCs/>
        </w:rPr>
        <w:br/>
      </w:r>
    </w:p>
    <w:tbl>
      <w:tblPr>
        <w:tblStyle w:val="TableGrid"/>
        <w:tblW w:w="0" w:type="auto"/>
        <w:jc w:val="center"/>
        <w:tblLayout w:type="fixed"/>
        <w:tblLook w:val="06A0"/>
      </w:tblPr>
      <w:tblGrid>
        <w:gridCol w:w="5790"/>
        <w:gridCol w:w="1245"/>
        <w:gridCol w:w="1350"/>
        <w:gridCol w:w="2115"/>
      </w:tblGrid>
      <w:tr w14:paraId="6993ED3C" w14:textId="77777777" w:rsidTr="3046A693">
        <w:tblPrEx>
          <w:tblW w:w="0" w:type="auto"/>
          <w:jc w:val="center"/>
          <w:tblLayout w:type="fixed"/>
          <w:tblLook w:val="06A0"/>
        </w:tblPrEx>
        <w:trPr>
          <w:jc w:val="center"/>
        </w:trPr>
        <w:tc>
          <w:tcPr>
            <w:tcW w:w="5790" w:type="dxa"/>
          </w:tcPr>
          <w:p w:rsidR="5B6AF37E" w:rsidP="5B6AF37E" w14:paraId="33781047" w14:textId="3CF312CC">
            <w:pPr>
              <w:rPr>
                <w:b/>
                <w:bCs/>
              </w:rPr>
            </w:pPr>
          </w:p>
        </w:tc>
        <w:tc>
          <w:tcPr>
            <w:tcW w:w="1245" w:type="dxa"/>
          </w:tcPr>
          <w:p w:rsidR="3039C035" w:rsidP="5B6AF37E" w14:paraId="5D5A385D" w14:textId="66A97965">
            <w:pPr>
              <w:jc w:val="center"/>
              <w:rPr>
                <w:b/>
                <w:bCs/>
              </w:rPr>
            </w:pPr>
            <w:r w:rsidRPr="5B6AF37E">
              <w:rPr>
                <w:b/>
                <w:bCs/>
              </w:rPr>
              <w:t>Agree</w:t>
            </w:r>
          </w:p>
        </w:tc>
        <w:tc>
          <w:tcPr>
            <w:tcW w:w="1350" w:type="dxa"/>
          </w:tcPr>
          <w:p w:rsidR="3039C035" w:rsidP="5B6AF37E" w14:paraId="49EC7765" w14:textId="380A486F">
            <w:pPr>
              <w:jc w:val="center"/>
              <w:rPr>
                <w:b/>
                <w:bCs/>
              </w:rPr>
            </w:pPr>
            <w:r w:rsidRPr="5B6AF37E">
              <w:rPr>
                <w:b/>
                <w:bCs/>
              </w:rPr>
              <w:t>Disagree</w:t>
            </w:r>
          </w:p>
        </w:tc>
        <w:tc>
          <w:tcPr>
            <w:tcW w:w="2115" w:type="dxa"/>
          </w:tcPr>
          <w:p w:rsidR="3039C035" w:rsidP="5B6AF37E" w14:paraId="05A7C342" w14:textId="21AF55F1">
            <w:pPr>
              <w:jc w:val="center"/>
              <w:rPr>
                <w:b/>
                <w:bCs/>
              </w:rPr>
            </w:pPr>
            <w:r w:rsidRPr="5B6AF37E">
              <w:rPr>
                <w:b/>
                <w:bCs/>
              </w:rPr>
              <w:t>Don’t know/Don’t Recall/NA</w:t>
            </w:r>
          </w:p>
        </w:tc>
      </w:tr>
      <w:tr w14:paraId="40D561D9" w14:textId="77777777" w:rsidTr="3046A693">
        <w:tblPrEx>
          <w:tblW w:w="0" w:type="auto"/>
          <w:jc w:val="center"/>
          <w:tblLayout w:type="fixed"/>
          <w:tblLook w:val="06A0"/>
        </w:tblPrEx>
        <w:trPr>
          <w:jc w:val="center"/>
        </w:trPr>
        <w:tc>
          <w:tcPr>
            <w:tcW w:w="5790" w:type="dxa"/>
          </w:tcPr>
          <w:p w:rsidR="5B6AF37E" w:rsidP="00D70A07" w14:paraId="0FDD7135" w14:textId="134CF0CE">
            <w:pPr>
              <w:pStyle w:val="QUESTIONSQUESTIONS"/>
              <w:rPr>
                <w:b/>
                <w:bCs/>
              </w:rPr>
            </w:pPr>
            <w:r>
              <w:t xml:space="preserve">My tax professional did a </w:t>
            </w:r>
            <w:r w:rsidRPr="5B6AF37E">
              <w:rPr>
                <w:b/>
                <w:bCs/>
              </w:rPr>
              <w:t>good job</w:t>
            </w:r>
            <w:r>
              <w:t xml:space="preserve"> with my tax return.</w:t>
            </w:r>
          </w:p>
        </w:tc>
        <w:tc>
          <w:tcPr>
            <w:tcW w:w="1245" w:type="dxa"/>
          </w:tcPr>
          <w:p w:rsidR="3039C035" w:rsidP="5B6AF37E" w14:paraId="0B24E7BB" w14:textId="18B24F3B">
            <w:pPr>
              <w:jc w:val="center"/>
            </w:pPr>
            <w:r w:rsidRPr="5B6AF37E">
              <w:t>1</w:t>
            </w:r>
          </w:p>
        </w:tc>
        <w:tc>
          <w:tcPr>
            <w:tcW w:w="1350" w:type="dxa"/>
          </w:tcPr>
          <w:p w:rsidR="3039C035" w:rsidP="5B6AF37E" w14:paraId="024D55F6" w14:textId="65134D4A">
            <w:pPr>
              <w:jc w:val="center"/>
            </w:pPr>
            <w:r w:rsidRPr="5B6AF37E">
              <w:t>2</w:t>
            </w:r>
          </w:p>
        </w:tc>
        <w:tc>
          <w:tcPr>
            <w:tcW w:w="2115" w:type="dxa"/>
          </w:tcPr>
          <w:p w:rsidR="3039C035" w:rsidP="5B6AF37E" w14:paraId="15DC8C8E" w14:textId="6323ACAF">
            <w:pPr>
              <w:jc w:val="center"/>
            </w:pPr>
            <w:r w:rsidRPr="5B6AF37E">
              <w:t>3</w:t>
            </w:r>
          </w:p>
        </w:tc>
      </w:tr>
      <w:tr w14:paraId="0253F46D" w14:textId="77777777" w:rsidTr="3046A693">
        <w:tblPrEx>
          <w:tblW w:w="0" w:type="auto"/>
          <w:jc w:val="center"/>
          <w:tblLayout w:type="fixed"/>
          <w:tblLook w:val="06A0"/>
        </w:tblPrEx>
        <w:trPr>
          <w:trHeight w:val="512"/>
          <w:jc w:val="center"/>
        </w:trPr>
        <w:tc>
          <w:tcPr>
            <w:tcW w:w="5790" w:type="dxa"/>
          </w:tcPr>
          <w:p w:rsidR="5B6AF37E" w:rsidP="00D70A07" w14:paraId="6CD13042" w14:textId="28730BB2">
            <w:pPr>
              <w:pStyle w:val="QUESTIONSQUESTIONS"/>
              <w:rPr>
                <w:b/>
                <w:bCs/>
              </w:rPr>
            </w:pPr>
            <w:r w:rsidRPr="5B6AF37E">
              <w:t xml:space="preserve">The time I spent on my taxes was low and reasonable; I did not need to expend a high </w:t>
            </w:r>
            <w:r w:rsidRPr="5B6AF37E">
              <w:rPr>
                <w:b/>
                <w:bCs/>
              </w:rPr>
              <w:t xml:space="preserve">level of effort </w:t>
            </w:r>
            <w:r w:rsidRPr="5B6AF37E">
              <w:t>on my tax return.</w:t>
            </w:r>
          </w:p>
        </w:tc>
        <w:tc>
          <w:tcPr>
            <w:tcW w:w="1245" w:type="dxa"/>
          </w:tcPr>
          <w:p w:rsidR="5B6AF37E" w:rsidP="5B6AF37E" w14:paraId="4B466E18" w14:textId="18B24F3B">
            <w:pPr>
              <w:jc w:val="center"/>
            </w:pPr>
            <w:r w:rsidRPr="5B6AF37E">
              <w:t>1</w:t>
            </w:r>
          </w:p>
        </w:tc>
        <w:tc>
          <w:tcPr>
            <w:tcW w:w="1350" w:type="dxa"/>
          </w:tcPr>
          <w:p w:rsidR="5B6AF37E" w:rsidP="5B6AF37E" w14:paraId="7BAC01D3" w14:textId="65134D4A">
            <w:pPr>
              <w:jc w:val="center"/>
            </w:pPr>
            <w:r w:rsidRPr="5B6AF37E">
              <w:t>2</w:t>
            </w:r>
          </w:p>
        </w:tc>
        <w:tc>
          <w:tcPr>
            <w:tcW w:w="2115" w:type="dxa"/>
          </w:tcPr>
          <w:p w:rsidR="5B6AF37E" w:rsidP="5B6AF37E" w14:paraId="667C79C6" w14:textId="6323ACAF">
            <w:pPr>
              <w:jc w:val="center"/>
            </w:pPr>
            <w:r w:rsidRPr="5B6AF37E">
              <w:t>3</w:t>
            </w:r>
          </w:p>
        </w:tc>
      </w:tr>
      <w:tr w14:paraId="167F5CE7" w14:textId="77777777" w:rsidTr="3046A693">
        <w:tblPrEx>
          <w:tblW w:w="0" w:type="auto"/>
          <w:jc w:val="center"/>
          <w:tblLayout w:type="fixed"/>
          <w:tblLook w:val="06A0"/>
        </w:tblPrEx>
        <w:trPr>
          <w:jc w:val="center"/>
        </w:trPr>
        <w:tc>
          <w:tcPr>
            <w:tcW w:w="5790" w:type="dxa"/>
          </w:tcPr>
          <w:p w:rsidR="5B6AF37E" w:rsidP="00D70A07" w14:paraId="2297015A" w14:textId="7DCF4FF6">
            <w:pPr>
              <w:pStyle w:val="QUESTIONSQUESTIONS"/>
              <w:rPr>
                <w:b/>
                <w:bCs/>
              </w:rPr>
            </w:pPr>
            <w:r>
              <w:t>T</w:t>
            </w:r>
            <w:r w:rsidR="64342BD7">
              <w:t xml:space="preserve">hat the amount of taxes I paid was </w:t>
            </w:r>
            <w:r w:rsidRPr="3046A693" w:rsidR="64342BD7">
              <w:rPr>
                <w:b/>
                <w:bCs/>
              </w:rPr>
              <w:t xml:space="preserve">the minimal amount legally owed – </w:t>
            </w:r>
            <w:r w:rsidR="64342BD7">
              <w:t>that is, I did not overpay on my taxes.</w:t>
            </w:r>
          </w:p>
        </w:tc>
        <w:tc>
          <w:tcPr>
            <w:tcW w:w="1245" w:type="dxa"/>
          </w:tcPr>
          <w:p w:rsidR="5B6AF37E" w:rsidP="5B6AF37E" w14:paraId="310586C2" w14:textId="18B24F3B">
            <w:pPr>
              <w:jc w:val="center"/>
            </w:pPr>
            <w:r w:rsidRPr="5B6AF37E">
              <w:t>1</w:t>
            </w:r>
          </w:p>
        </w:tc>
        <w:tc>
          <w:tcPr>
            <w:tcW w:w="1350" w:type="dxa"/>
          </w:tcPr>
          <w:p w:rsidR="5B6AF37E" w:rsidP="5B6AF37E" w14:paraId="746081DF" w14:textId="65134D4A">
            <w:pPr>
              <w:jc w:val="center"/>
            </w:pPr>
            <w:r w:rsidRPr="5B6AF37E">
              <w:t>2</w:t>
            </w:r>
          </w:p>
        </w:tc>
        <w:tc>
          <w:tcPr>
            <w:tcW w:w="2115" w:type="dxa"/>
          </w:tcPr>
          <w:p w:rsidR="5B6AF37E" w:rsidP="5B6AF37E" w14:paraId="5C2E5FA4" w14:textId="6323ACAF">
            <w:pPr>
              <w:jc w:val="center"/>
            </w:pPr>
            <w:r w:rsidRPr="5B6AF37E">
              <w:t>3</w:t>
            </w:r>
          </w:p>
        </w:tc>
      </w:tr>
      <w:tr w14:paraId="6B6BDFE8" w14:textId="77777777" w:rsidTr="3046A693">
        <w:tblPrEx>
          <w:tblW w:w="0" w:type="auto"/>
          <w:jc w:val="center"/>
          <w:tblLayout w:type="fixed"/>
          <w:tblLook w:val="06A0"/>
        </w:tblPrEx>
        <w:trPr>
          <w:jc w:val="center"/>
        </w:trPr>
        <w:tc>
          <w:tcPr>
            <w:tcW w:w="5790" w:type="dxa"/>
          </w:tcPr>
          <w:p w:rsidR="5B6AF37E" w:rsidP="00D70A07" w14:paraId="08899865" w14:textId="30201912">
            <w:pPr>
              <w:pStyle w:val="QUESTIONSQUESTIONS"/>
              <w:rPr>
                <w:b/>
                <w:bCs/>
              </w:rPr>
            </w:pPr>
            <w:r>
              <w:rPr>
                <w:rFonts w:eastAsia="Tahoma"/>
                <w:i/>
                <w:iCs/>
              </w:rPr>
              <w:t>[</w:t>
            </w:r>
            <w:r w:rsidRPr="5B6AF37E" w:rsidR="6372B0B5">
              <w:rPr>
                <w:rFonts w:eastAsia="Tahoma"/>
                <w:i/>
                <w:iCs/>
              </w:rPr>
              <w:t>IF YES IN Q</w:t>
            </w:r>
            <w:r w:rsidRPr="5B6AF37E" w:rsidR="1A37926E">
              <w:rPr>
                <w:rFonts w:eastAsia="Tahoma"/>
                <w:i/>
                <w:iCs/>
              </w:rPr>
              <w:t>10</w:t>
            </w:r>
            <w:r w:rsidRPr="5B6AF37E" w:rsidR="6372B0B5">
              <w:rPr>
                <w:rFonts w:eastAsia="Tahoma"/>
                <w:i/>
                <w:iCs/>
              </w:rPr>
              <w:t>:</w:t>
            </w:r>
            <w:r>
              <w:rPr>
                <w:rFonts w:eastAsia="Tahoma"/>
                <w:i/>
                <w:iCs/>
              </w:rPr>
              <w:t>]</w:t>
            </w:r>
            <w:r w:rsidRPr="5B6AF37E" w:rsidR="6372B0B5">
              <w:rPr>
                <w:rFonts w:eastAsia="Tahoma"/>
                <w:b/>
                <w:bCs/>
              </w:rPr>
              <w:t xml:space="preserve"> </w:t>
            </w:r>
            <w:r w:rsidRPr="5B6AF37E" w:rsidR="6372B0B5">
              <w:rPr>
                <w:rFonts w:eastAsia="Tahoma"/>
              </w:rPr>
              <w:t xml:space="preserve">The </w:t>
            </w:r>
            <w:r w:rsidRPr="5B6AF37E" w:rsidR="6372B0B5">
              <w:rPr>
                <w:rFonts w:eastAsia="Tahoma"/>
                <w:b/>
                <w:bCs/>
              </w:rPr>
              <w:t>help I received from the IRS</w:t>
            </w:r>
            <w:r w:rsidRPr="5B6AF37E" w:rsidR="6372B0B5">
              <w:rPr>
                <w:rFonts w:eastAsia="Tahoma"/>
              </w:rPr>
              <w:t xml:space="preserve"> to get a tax law answered was satisfactory.</w:t>
            </w:r>
          </w:p>
        </w:tc>
        <w:tc>
          <w:tcPr>
            <w:tcW w:w="1245" w:type="dxa"/>
          </w:tcPr>
          <w:p w:rsidR="5B6AF37E" w:rsidP="5B6AF37E" w14:paraId="061B468E" w14:textId="18B24F3B">
            <w:pPr>
              <w:jc w:val="center"/>
            </w:pPr>
            <w:r w:rsidRPr="5B6AF37E">
              <w:t>1</w:t>
            </w:r>
          </w:p>
        </w:tc>
        <w:tc>
          <w:tcPr>
            <w:tcW w:w="1350" w:type="dxa"/>
          </w:tcPr>
          <w:p w:rsidR="5B6AF37E" w:rsidP="5B6AF37E" w14:paraId="491D25F2" w14:textId="65134D4A">
            <w:pPr>
              <w:jc w:val="center"/>
            </w:pPr>
            <w:r w:rsidRPr="5B6AF37E">
              <w:t>2</w:t>
            </w:r>
          </w:p>
        </w:tc>
        <w:tc>
          <w:tcPr>
            <w:tcW w:w="2115" w:type="dxa"/>
          </w:tcPr>
          <w:p w:rsidR="5B6AF37E" w:rsidP="5B6AF37E" w14:paraId="01B4CEF3" w14:textId="6323ACAF">
            <w:pPr>
              <w:jc w:val="center"/>
            </w:pPr>
            <w:r w:rsidRPr="5B6AF37E">
              <w:t>3</w:t>
            </w:r>
          </w:p>
        </w:tc>
      </w:tr>
      <w:tr w14:paraId="35519571" w14:textId="77777777" w:rsidTr="3046A693">
        <w:tblPrEx>
          <w:tblW w:w="0" w:type="auto"/>
          <w:jc w:val="center"/>
          <w:tblLayout w:type="fixed"/>
          <w:tblLook w:val="06A0"/>
        </w:tblPrEx>
        <w:trPr>
          <w:jc w:val="center"/>
        </w:trPr>
        <w:tc>
          <w:tcPr>
            <w:tcW w:w="5790" w:type="dxa"/>
          </w:tcPr>
          <w:p w:rsidR="3039C035" w:rsidP="5B6AF37E" w14:paraId="4B3ACE4E" w14:textId="5D100780">
            <w:pPr>
              <w:pStyle w:val="QUESTIONSQUESTIONS"/>
              <w:rPr>
                <w:b/>
                <w:bCs/>
              </w:rPr>
            </w:pPr>
            <w:r>
              <w:rPr>
                <w:i/>
                <w:iCs/>
              </w:rPr>
              <w:t>[</w:t>
            </w:r>
            <w:r w:rsidRPr="5376046B" w:rsidR="5AA745BE">
              <w:rPr>
                <w:i/>
                <w:iCs/>
              </w:rPr>
              <w:t>IF YES IN Q</w:t>
            </w:r>
            <w:r w:rsidRPr="5376046B" w:rsidR="0EF52937">
              <w:rPr>
                <w:i/>
                <w:iCs/>
              </w:rPr>
              <w:t>11</w:t>
            </w:r>
            <w:r w:rsidRPr="5376046B" w:rsidR="5AA745BE">
              <w:rPr>
                <w:i/>
                <w:iCs/>
              </w:rPr>
              <w:t>:</w:t>
            </w:r>
            <w:r>
              <w:rPr>
                <w:i/>
                <w:iCs/>
              </w:rPr>
              <w:t>]</w:t>
            </w:r>
            <w:r w:rsidRPr="5376046B" w:rsidR="7F21146B">
              <w:rPr>
                <w:i/>
                <w:iCs/>
              </w:rPr>
              <w:t xml:space="preserve"> </w:t>
            </w:r>
            <w:r w:rsidRPr="5376046B" w:rsidR="528BADA3">
              <w:t>I am satisfied with</w:t>
            </w:r>
            <w:r w:rsidR="528BADA3">
              <w:t xml:space="preserve"> the</w:t>
            </w:r>
            <w:r w:rsidRPr="5376046B" w:rsidR="528BADA3">
              <w:t xml:space="preserve"> </w:t>
            </w:r>
            <w:r w:rsidRPr="5376046B" w:rsidR="528BADA3">
              <w:rPr>
                <w:b/>
                <w:bCs/>
              </w:rPr>
              <w:t>p</w:t>
            </w:r>
            <w:r w:rsidRPr="5376046B" w:rsidR="7F21146B">
              <w:rPr>
                <w:b/>
                <w:bCs/>
              </w:rPr>
              <w:t xml:space="preserve">rocess of resolving the issue with </w:t>
            </w:r>
            <w:r w:rsidRPr="5376046B" w:rsidR="7CA3399B">
              <w:rPr>
                <w:b/>
                <w:bCs/>
              </w:rPr>
              <w:t>my return</w:t>
            </w:r>
            <w:r w:rsidR="5AA745BE">
              <w:t>.</w:t>
            </w:r>
          </w:p>
        </w:tc>
        <w:tc>
          <w:tcPr>
            <w:tcW w:w="1245" w:type="dxa"/>
          </w:tcPr>
          <w:p w:rsidR="5B6AF37E" w:rsidP="5B6AF37E" w14:paraId="21E86FE0" w14:textId="18B24F3B">
            <w:pPr>
              <w:jc w:val="center"/>
            </w:pPr>
            <w:r w:rsidRPr="5B6AF37E">
              <w:t>1</w:t>
            </w:r>
          </w:p>
        </w:tc>
        <w:tc>
          <w:tcPr>
            <w:tcW w:w="1350" w:type="dxa"/>
          </w:tcPr>
          <w:p w:rsidR="5B6AF37E" w:rsidP="5B6AF37E" w14:paraId="2D6E259D" w14:textId="65134D4A">
            <w:pPr>
              <w:jc w:val="center"/>
            </w:pPr>
            <w:r w:rsidRPr="5B6AF37E">
              <w:t>2</w:t>
            </w:r>
          </w:p>
        </w:tc>
        <w:tc>
          <w:tcPr>
            <w:tcW w:w="2115" w:type="dxa"/>
          </w:tcPr>
          <w:p w:rsidR="5B6AF37E" w:rsidP="5B6AF37E" w14:paraId="1022DA29" w14:textId="6323ACAF">
            <w:pPr>
              <w:jc w:val="center"/>
            </w:pPr>
            <w:r w:rsidRPr="5B6AF37E">
              <w:t>3</w:t>
            </w:r>
          </w:p>
        </w:tc>
      </w:tr>
    </w:tbl>
    <w:p w:rsidR="5B6AF37E" w14:paraId="6C9C5D13" w14:textId="75E00999"/>
    <w:p w:rsidR="39C57C82" w:rsidP="00123414" w14:paraId="7EE09A09" w14:textId="254AEB8D">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AGREED</w:t>
      </w:r>
      <w:r w:rsidRPr="5B6AF37E">
        <w:rPr>
          <w:rFonts w:eastAsia="Tahoma"/>
          <w:i/>
          <w:iCs/>
        </w:rPr>
        <w:t xml:space="preserve"> WITH IN Q</w:t>
      </w:r>
      <w:r w:rsidRPr="5B6AF37E" w:rsidR="20BABDB4">
        <w:rPr>
          <w:rFonts w:eastAsia="Tahoma"/>
          <w:i/>
          <w:iCs/>
        </w:rPr>
        <w:t>12</w:t>
      </w:r>
      <w:r w:rsidRPr="5B6AF37E">
        <w:rPr>
          <w:rFonts w:eastAsia="Tahoma"/>
          <w:i/>
          <w:iCs/>
        </w:rPr>
        <w:t>)</w:t>
      </w:r>
      <w:r w:rsidRPr="5B6AF37E">
        <w:rPr>
          <w:rFonts w:eastAsia="Tahoma"/>
          <w:b/>
          <w:bCs/>
        </w:rPr>
        <w:t xml:space="preserve"> </w:t>
      </w:r>
      <w:r w:rsidRPr="5B6AF37E">
        <w:rPr>
          <w:rFonts w:eastAsia="Tahoma"/>
        </w:rPr>
        <w:t xml:space="preserve">You said you agreed with the following statements. For each statement you agreed with, please indicate how </w:t>
      </w:r>
      <w:r w:rsidRPr="5B6AF37E">
        <w:rPr>
          <w:rFonts w:eastAsia="Tahoma"/>
          <w:b/>
          <w:bCs/>
        </w:rPr>
        <w:t xml:space="preserve">motivated </w:t>
      </w:r>
      <w:r w:rsidRPr="5B6AF37E">
        <w:rPr>
          <w:rFonts w:eastAsia="Tahoma"/>
        </w:rPr>
        <w:t xml:space="preserve">each made you feel to file an accurate and timely tax return in the future.  </w:t>
      </w:r>
    </w:p>
    <w:p w:rsidR="7A088BD2" w:rsidP="5B6AF37E" w14:paraId="6F477E9D" w14:textId="607682D6">
      <w:pPr>
        <w:pStyle w:val="QUESTIONSQUESTIONS"/>
      </w:pPr>
      <w:r w:rsidRPr="5B6AF37E">
        <w:rPr>
          <w:i/>
          <w:iCs/>
        </w:rPr>
        <w:t>[Programming Note: Rotate list]</w:t>
      </w:r>
    </w:p>
    <w:p w:rsidR="39C57C82" w:rsidP="5B6AF37E" w14:paraId="7FB965C4" w14:textId="1166D8F0">
      <w:r w:rsidRPr="5B6AF37E">
        <w:rPr>
          <w:rFonts w:eastAsia="Tahoma"/>
        </w:rPr>
        <w:t xml:space="preserve"> </w:t>
      </w:r>
    </w:p>
    <w:tbl>
      <w:tblPr>
        <w:tblStyle w:val="TableGrid"/>
        <w:tblW w:w="0" w:type="auto"/>
        <w:jc w:val="center"/>
        <w:tblLayout w:type="fixed"/>
        <w:tblLook w:val="04A0"/>
      </w:tblPr>
      <w:tblGrid>
        <w:gridCol w:w="2325"/>
        <w:gridCol w:w="1644"/>
        <w:gridCol w:w="1644"/>
        <w:gridCol w:w="1644"/>
        <w:gridCol w:w="1644"/>
        <w:gridCol w:w="1644"/>
      </w:tblGrid>
      <w:tr w14:paraId="69BC5042"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5F40FE6A"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53E0771A" w14:textId="70ACDC48">
            <w:r w:rsidRPr="5B6AF37E">
              <w:rPr>
                <w:rFonts w:eastAsia="Tahoma"/>
              </w:rPr>
              <w:t xml:space="preserve">Much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6A419A04" w14:textId="2D8E6034">
            <w:r w:rsidRPr="5B6AF37E">
              <w:rPr>
                <w:rFonts w:eastAsia="Tahoma"/>
              </w:rPr>
              <w:t xml:space="preserve">Somewhat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0C4602CD" w14:textId="75557F9F">
            <w:r w:rsidRPr="5B6AF37E">
              <w:rPr>
                <w:rFonts w:eastAsia="Tahoma"/>
              </w:rPr>
              <w:t xml:space="preserve">As </w:t>
            </w:r>
            <w:r w:rsidRPr="5B6AF37E">
              <w:rPr>
                <w:rFonts w:eastAsia="Tahoma"/>
                <w:b/>
                <w:bCs/>
              </w:rPr>
              <w:t>motivated</w:t>
            </w:r>
            <w:r w:rsidRPr="5B6AF37E">
              <w:rPr>
                <w:rFonts w:eastAsia="Tahoma"/>
              </w:rPr>
              <w:t xml:space="preserve"> as before</w:t>
            </w:r>
          </w:p>
        </w:tc>
        <w:tc>
          <w:tcPr>
            <w:tcW w:w="1644" w:type="dxa"/>
            <w:tcBorders>
              <w:top w:val="single" w:sz="8" w:space="0" w:color="auto"/>
              <w:left w:val="single" w:sz="8" w:space="0" w:color="auto"/>
              <w:bottom w:val="single" w:sz="8" w:space="0" w:color="auto"/>
              <w:right w:val="single" w:sz="8" w:space="0" w:color="auto"/>
            </w:tcBorders>
          </w:tcPr>
          <w:p w:rsidR="5B6AF37E" w14:paraId="3ADEA4CB" w14:textId="29195D78">
            <w:r w:rsidRPr="5B6AF37E">
              <w:rPr>
                <w:rFonts w:eastAsia="Tahoma"/>
              </w:rPr>
              <w:t xml:space="preserve">Somewhat less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646EB91C" w14:textId="308E549F">
            <w:r w:rsidRPr="5B6AF37E">
              <w:rPr>
                <w:rFonts w:eastAsia="Tahoma"/>
              </w:rPr>
              <w:t xml:space="preserve">Much less </w:t>
            </w:r>
            <w:r w:rsidRPr="5B6AF37E">
              <w:rPr>
                <w:rFonts w:eastAsia="Tahoma"/>
                <w:b/>
                <w:bCs/>
              </w:rPr>
              <w:t>motivated</w:t>
            </w:r>
            <w:r w:rsidRPr="5B6AF37E">
              <w:rPr>
                <w:rFonts w:eastAsia="Tahoma"/>
              </w:rPr>
              <w:t xml:space="preserve"> than before</w:t>
            </w:r>
          </w:p>
        </w:tc>
      </w:tr>
      <w:tr w14:paraId="01D027F3"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46F9B2A0" w14:textId="22A115F2">
            <w:r w:rsidRPr="5B6AF37E">
              <w:rPr>
                <w:rFonts w:eastAsia="Tahoma"/>
              </w:rPr>
              <w:t>I agree that</w:t>
            </w:r>
            <w:r w:rsidRPr="002A155B">
              <w:rPr>
                <w:rFonts w:eastAsia="Tahoma"/>
                <w:sz w:val="18"/>
                <w:szCs w:val="18"/>
              </w:rPr>
              <w:t>…[</w:t>
            </w:r>
            <w:r w:rsidRPr="002A155B">
              <w:rPr>
                <w:rFonts w:eastAsia="Tahoma"/>
                <w:sz w:val="18"/>
                <w:szCs w:val="18"/>
              </w:rPr>
              <w:t xml:space="preserve">ANY STATEMENT WHERE THE ANSWER WAS </w:t>
            </w:r>
            <w:r w:rsidRPr="002A155B" w:rsidR="7000F2F2">
              <w:rPr>
                <w:rFonts w:eastAsia="Tahoma"/>
                <w:b/>
                <w:bCs/>
                <w:sz w:val="18"/>
                <w:szCs w:val="18"/>
              </w:rPr>
              <w:t>AGREE</w:t>
            </w:r>
            <w:r w:rsidRPr="002A155B">
              <w:rPr>
                <w:rFonts w:eastAsia="Tahoma"/>
                <w:sz w:val="18"/>
                <w:szCs w:val="18"/>
              </w:rPr>
              <w:t>]</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39C9DEE1" w14:textId="7AED61C4">
            <w:pPr>
              <w:jc w:val="center"/>
            </w:pPr>
            <w:r w:rsidRPr="5B6AF37E">
              <w:rPr>
                <w:rFonts w:eastAsia="Tahoma"/>
              </w:rPr>
              <w:t xml:space="preserve"> </w:t>
            </w:r>
            <w:r w:rsidRPr="5B6AF37E" w:rsidR="4358418B">
              <w:rPr>
                <w:rFonts w:eastAsia="Tahoma"/>
              </w:rPr>
              <w:t>1</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1FA07FFA" w14:textId="1494EC57">
            <w:pPr>
              <w:jc w:val="center"/>
            </w:pPr>
            <w:r w:rsidRPr="5B6AF37E">
              <w:rPr>
                <w:rFonts w:eastAsia="Tahoma"/>
              </w:rPr>
              <w:t xml:space="preserve"> </w:t>
            </w:r>
            <w:r w:rsidRPr="5B6AF37E" w:rsidR="4358418B">
              <w:rPr>
                <w:rFonts w:eastAsia="Tahoma"/>
              </w:rPr>
              <w:t>2</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197EF466" w14:textId="1733B2BC">
            <w:pPr>
              <w:jc w:val="center"/>
            </w:pPr>
            <w:r w:rsidRPr="5B6AF37E">
              <w:rPr>
                <w:rFonts w:eastAsia="Tahoma"/>
              </w:rPr>
              <w:t xml:space="preserve"> </w:t>
            </w:r>
            <w:r w:rsidRPr="5B6AF37E" w:rsidR="49BED7EF">
              <w:rPr>
                <w:rFonts w:eastAsia="Tahoma"/>
              </w:rPr>
              <w:t>3</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2C0973E3" w14:textId="6AE79157">
            <w:pPr>
              <w:jc w:val="center"/>
            </w:pPr>
            <w:r w:rsidRPr="5B6AF37E">
              <w:rPr>
                <w:rFonts w:eastAsia="Tahoma"/>
              </w:rPr>
              <w:t xml:space="preserve"> </w:t>
            </w:r>
            <w:r w:rsidRPr="5B6AF37E" w:rsidR="7A9D94EE">
              <w:rPr>
                <w:rFonts w:eastAsia="Tahoma"/>
              </w:rPr>
              <w:t>4</w:t>
            </w:r>
          </w:p>
        </w:tc>
        <w:tc>
          <w:tcPr>
            <w:tcW w:w="1644" w:type="dxa"/>
            <w:tcBorders>
              <w:top w:val="single" w:sz="8" w:space="0" w:color="auto"/>
              <w:left w:val="single" w:sz="8" w:space="0" w:color="auto"/>
              <w:bottom w:val="single" w:sz="8" w:space="0" w:color="auto"/>
              <w:right w:val="single" w:sz="8" w:space="0" w:color="auto"/>
            </w:tcBorders>
          </w:tcPr>
          <w:p w:rsidR="7A9D94EE" w:rsidP="5B6AF37E" w14:paraId="4DE81FC2" w14:textId="219492B9">
            <w:pPr>
              <w:jc w:val="center"/>
              <w:rPr>
                <w:rFonts w:eastAsia="Tahoma"/>
              </w:rPr>
            </w:pPr>
            <w:r w:rsidRPr="5B6AF37E">
              <w:rPr>
                <w:rFonts w:eastAsia="Tahoma"/>
              </w:rPr>
              <w:t>5</w:t>
            </w:r>
          </w:p>
        </w:tc>
      </w:tr>
    </w:tbl>
    <w:p w:rsidR="5B6AF37E" w:rsidP="5B6AF37E" w14:paraId="58FAEE94" w14:textId="2D42F28C">
      <w:pPr>
        <w:spacing w:before="120" w:after="60" w:line="259" w:lineRule="auto"/>
        <w:rPr>
          <w:b/>
          <w:bCs/>
        </w:rPr>
      </w:pPr>
    </w:p>
    <w:p w:rsidR="04B35C5A" w:rsidP="00123414" w14:paraId="67C60E8E" w14:textId="3E4016FB">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AGREED</w:t>
      </w:r>
      <w:r w:rsidRPr="5B6AF37E">
        <w:rPr>
          <w:rFonts w:eastAsia="Tahoma"/>
          <w:i/>
          <w:iCs/>
        </w:rPr>
        <w:t xml:space="preserve"> WITH IN Q</w:t>
      </w:r>
      <w:r w:rsidRPr="5B6AF37E" w:rsidR="6B07D687">
        <w:rPr>
          <w:rFonts w:eastAsia="Tahoma"/>
          <w:i/>
          <w:iCs/>
        </w:rPr>
        <w:t>12</w:t>
      </w:r>
      <w:r w:rsidRPr="5B6AF37E">
        <w:rPr>
          <w:rFonts w:eastAsia="Tahoma"/>
          <w:i/>
          <w:iCs/>
        </w:rPr>
        <w:t xml:space="preserve">) </w:t>
      </w:r>
      <w:r w:rsidRPr="5B6AF37E">
        <w:rPr>
          <w:rFonts w:eastAsia="Tahoma"/>
        </w:rPr>
        <w:t xml:space="preserve">Looking at the same list of those statements you said you agreed with, please indicate how </w:t>
      </w:r>
      <w:r w:rsidRPr="5B6AF37E">
        <w:rPr>
          <w:rFonts w:eastAsia="Tahoma"/>
          <w:b/>
          <w:bCs/>
        </w:rPr>
        <w:t xml:space="preserve">capable </w:t>
      </w:r>
      <w:r w:rsidRPr="5B6AF37E">
        <w:rPr>
          <w:rFonts w:eastAsia="Tahoma"/>
        </w:rPr>
        <w:t>each made you feel of being able to file an accurate and timely tax return in the future.</w:t>
      </w:r>
    </w:p>
    <w:p w:rsidR="4E63E177" w:rsidP="5B6AF37E" w14:paraId="4AD7794A" w14:textId="607682D6">
      <w:pPr>
        <w:pStyle w:val="QUESTIONSQUESTIONS"/>
      </w:pPr>
      <w:r w:rsidRPr="5B6AF37E">
        <w:rPr>
          <w:i/>
          <w:iCs/>
        </w:rPr>
        <w:t>[Programming Note: Rotate list]</w:t>
      </w:r>
    </w:p>
    <w:p w:rsidR="04B35C5A" w:rsidP="5B6AF37E" w14:paraId="42001FC2" w14:textId="1166D8F0">
      <w:r w:rsidRPr="5B6AF37E">
        <w:rPr>
          <w:rFonts w:eastAsia="Tahoma"/>
        </w:rPr>
        <w:t xml:space="preserve"> </w:t>
      </w:r>
    </w:p>
    <w:tbl>
      <w:tblPr>
        <w:tblStyle w:val="TableGrid"/>
        <w:tblW w:w="0" w:type="auto"/>
        <w:tblLayout w:type="fixed"/>
        <w:tblLook w:val="04A0"/>
      </w:tblPr>
      <w:tblGrid>
        <w:gridCol w:w="2325"/>
        <w:gridCol w:w="1644"/>
        <w:gridCol w:w="1644"/>
        <w:gridCol w:w="1644"/>
        <w:gridCol w:w="1644"/>
        <w:gridCol w:w="1644"/>
      </w:tblGrid>
      <w:tr w14:paraId="60249B83"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6F794736"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5CCD3A62" w14:textId="6ECA5411">
            <w:r w:rsidRPr="5B6AF37E">
              <w:rPr>
                <w:rFonts w:eastAsia="Tahoma"/>
              </w:rPr>
              <w:t xml:space="preserve">Much more </w:t>
            </w:r>
            <w:r w:rsidRPr="5B6AF37E" w:rsidR="0C3DE9BB">
              <w:rPr>
                <w:rFonts w:eastAsia="Tahoma"/>
                <w:b/>
                <w:bCs/>
              </w:rPr>
              <w:t>capable</w:t>
            </w:r>
            <w:r w:rsidRPr="5B6AF37E">
              <w:rPr>
                <w:rFonts w:eastAsia="Tahoma"/>
                <w:b/>
                <w:bCs/>
              </w:rPr>
              <w:t xml:space="preserv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1C9B22A9" w14:textId="0479B92F">
            <w:r w:rsidRPr="5B6AF37E">
              <w:rPr>
                <w:rFonts w:eastAsia="Tahoma"/>
              </w:rPr>
              <w:t xml:space="preserve">Somewhat more </w:t>
            </w:r>
            <w:r w:rsidRPr="5B6AF37E" w:rsidR="09CED0C0">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27B55B61" w14:textId="068CE1CD">
            <w:r w:rsidRPr="5B6AF37E">
              <w:rPr>
                <w:rFonts w:eastAsia="Tahoma"/>
              </w:rPr>
              <w:t xml:space="preserve">As </w:t>
            </w:r>
            <w:r w:rsidRPr="5B6AF37E" w:rsidR="50E28F05">
              <w:rPr>
                <w:rFonts w:eastAsia="Tahoma"/>
                <w:b/>
                <w:bCs/>
              </w:rPr>
              <w:t xml:space="preserve">capable </w:t>
            </w:r>
            <w:r w:rsidRPr="5B6AF37E">
              <w:rPr>
                <w:rFonts w:eastAsia="Tahoma"/>
              </w:rPr>
              <w:t>as before</w:t>
            </w:r>
          </w:p>
        </w:tc>
        <w:tc>
          <w:tcPr>
            <w:tcW w:w="1644" w:type="dxa"/>
            <w:tcBorders>
              <w:top w:val="single" w:sz="8" w:space="0" w:color="auto"/>
              <w:left w:val="single" w:sz="8" w:space="0" w:color="auto"/>
              <w:bottom w:val="single" w:sz="8" w:space="0" w:color="auto"/>
              <w:right w:val="single" w:sz="8" w:space="0" w:color="auto"/>
            </w:tcBorders>
          </w:tcPr>
          <w:p w:rsidR="5B6AF37E" w14:paraId="6CA8DA91" w14:textId="2AEF4F7E">
            <w:r w:rsidRPr="5B6AF37E">
              <w:rPr>
                <w:rFonts w:eastAsia="Tahoma"/>
              </w:rPr>
              <w:t xml:space="preserve">Somewhat less </w:t>
            </w:r>
            <w:r w:rsidRPr="5B6AF37E" w:rsidR="2494CF74">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5DB3666E" w14:textId="7A2C3CEB">
            <w:r w:rsidRPr="5B6AF37E">
              <w:rPr>
                <w:rFonts w:eastAsia="Tahoma"/>
              </w:rPr>
              <w:t xml:space="preserve">Much less </w:t>
            </w:r>
            <w:r w:rsidRPr="5B6AF37E" w:rsidR="0E462163">
              <w:rPr>
                <w:rFonts w:eastAsia="Tahoma"/>
                <w:b/>
                <w:bCs/>
              </w:rPr>
              <w:t>capable</w:t>
            </w:r>
            <w:r w:rsidRPr="5B6AF37E">
              <w:rPr>
                <w:rFonts w:eastAsia="Tahoma"/>
                <w:b/>
                <w:bCs/>
              </w:rPr>
              <w:t xml:space="preserve"> </w:t>
            </w:r>
            <w:r w:rsidRPr="5B6AF37E">
              <w:rPr>
                <w:rFonts w:eastAsia="Tahoma"/>
              </w:rPr>
              <w:t>than before</w:t>
            </w:r>
          </w:p>
        </w:tc>
      </w:tr>
      <w:tr w14:paraId="1B8F75B2"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26DD5BF8" w14:textId="2D868D0C">
            <w:r w:rsidRPr="5B6AF37E">
              <w:rPr>
                <w:rFonts w:eastAsia="Tahoma"/>
              </w:rPr>
              <w:t>I agree that</w:t>
            </w:r>
            <w:r w:rsidRPr="5B6AF37E">
              <w:rPr>
                <w:rFonts w:eastAsia="Tahoma"/>
              </w:rPr>
              <w:t>…[</w:t>
            </w:r>
            <w:r w:rsidRPr="5B6AF37E">
              <w:rPr>
                <w:rFonts w:eastAsia="Tahoma"/>
              </w:rPr>
              <w:t xml:space="preserve">ANY STATEMENT WHERE THE ANSWER WAS </w:t>
            </w:r>
            <w:r w:rsidRPr="5B6AF37E" w:rsidR="6A305BBD">
              <w:rPr>
                <w:rFonts w:eastAsia="Tahoma"/>
                <w:b/>
                <w:bCs/>
              </w:rPr>
              <w:t>AGREE</w:t>
            </w:r>
            <w:r w:rsidRPr="5B6AF37E">
              <w:rPr>
                <w:rFonts w:eastAsia="Tahoma"/>
              </w:rPr>
              <w:t>]</w:t>
            </w:r>
          </w:p>
        </w:tc>
        <w:tc>
          <w:tcPr>
            <w:tcW w:w="1644" w:type="dxa"/>
            <w:tcBorders>
              <w:top w:val="single" w:sz="8" w:space="0" w:color="auto"/>
              <w:left w:val="single" w:sz="8" w:space="0" w:color="auto"/>
              <w:bottom w:val="single" w:sz="8" w:space="0" w:color="auto"/>
              <w:right w:val="single" w:sz="8" w:space="0" w:color="auto"/>
            </w:tcBorders>
          </w:tcPr>
          <w:p w:rsidR="5B6AF37E" w14:paraId="4B4D2892" w14:textId="7BDDE62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64A07B66" w14:textId="6E5E0107">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223825E2" w14:textId="534317C6">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028B16B2" w14:textId="3D68FB18">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46BE2E89" w14:textId="7F059B71">
            <w:pPr>
              <w:rPr>
                <w:rFonts w:eastAsia="Tahoma"/>
              </w:rPr>
            </w:pPr>
          </w:p>
        </w:tc>
      </w:tr>
    </w:tbl>
    <w:p w:rsidR="5B6AF37E" w:rsidP="5B6AF37E" w14:paraId="3CABD4CB" w14:textId="2D42F28C">
      <w:pPr>
        <w:spacing w:before="120" w:after="60" w:line="259" w:lineRule="auto"/>
        <w:rPr>
          <w:b/>
          <w:bCs/>
        </w:rPr>
      </w:pPr>
    </w:p>
    <w:p w:rsidR="136E9F43" w:rsidP="00123414" w14:paraId="682CCD8F" w14:textId="2C51A2D1">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DISAGREED</w:t>
      </w:r>
      <w:r w:rsidRPr="5B6AF37E">
        <w:rPr>
          <w:rFonts w:eastAsia="Tahoma"/>
          <w:i/>
          <w:iCs/>
        </w:rPr>
        <w:t xml:space="preserve"> WITH IN Q</w:t>
      </w:r>
      <w:r w:rsidRPr="5B6AF37E" w:rsidR="40A80FE4">
        <w:rPr>
          <w:rFonts w:eastAsia="Tahoma"/>
          <w:i/>
          <w:iCs/>
        </w:rPr>
        <w:t>12</w:t>
      </w:r>
      <w:r w:rsidRPr="5B6AF37E">
        <w:rPr>
          <w:rFonts w:eastAsia="Tahoma"/>
          <w:i/>
          <w:iCs/>
        </w:rPr>
        <w:t xml:space="preserve">) </w:t>
      </w:r>
      <w:r w:rsidRPr="5B6AF37E">
        <w:rPr>
          <w:rFonts w:eastAsia="Tahoma"/>
        </w:rPr>
        <w:t xml:space="preserve">You said you disagreed with the following statements. For each statement you disagreed with, please indicate how </w:t>
      </w:r>
      <w:r w:rsidRPr="5B6AF37E">
        <w:rPr>
          <w:rFonts w:eastAsia="Tahoma"/>
          <w:b/>
          <w:bCs/>
        </w:rPr>
        <w:t xml:space="preserve">motivated </w:t>
      </w:r>
      <w:r w:rsidRPr="5B6AF37E">
        <w:rPr>
          <w:rFonts w:eastAsia="Tahoma"/>
        </w:rPr>
        <w:t xml:space="preserve">each made you feel to file an accurate and timely tax return in the future.  </w:t>
      </w:r>
    </w:p>
    <w:p w:rsidR="2E4BA823" w:rsidP="5B6AF37E" w14:paraId="251321E2" w14:textId="607682D6">
      <w:pPr>
        <w:pStyle w:val="QUESTIONSQUESTIONS"/>
      </w:pPr>
      <w:r w:rsidRPr="5B6AF37E">
        <w:rPr>
          <w:i/>
          <w:iCs/>
        </w:rPr>
        <w:t>[Programming Note: Rotate list]</w:t>
      </w:r>
    </w:p>
    <w:p w:rsidR="5B6AF37E" w:rsidP="5B6AF37E" w14:paraId="22DBC296" w14:textId="474B173D"/>
    <w:tbl>
      <w:tblPr>
        <w:tblStyle w:val="TableGrid"/>
        <w:tblW w:w="0" w:type="auto"/>
        <w:jc w:val="center"/>
        <w:tblLayout w:type="fixed"/>
        <w:tblLook w:val="04A0"/>
      </w:tblPr>
      <w:tblGrid>
        <w:gridCol w:w="2325"/>
        <w:gridCol w:w="1644"/>
        <w:gridCol w:w="1644"/>
        <w:gridCol w:w="1644"/>
        <w:gridCol w:w="1644"/>
        <w:gridCol w:w="1644"/>
      </w:tblGrid>
      <w:tr w14:paraId="51B89DAE"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18C5E5CB"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1A43C32E" w14:textId="70ACDC48">
            <w:r w:rsidRPr="5B6AF37E">
              <w:rPr>
                <w:rFonts w:eastAsia="Tahoma"/>
              </w:rPr>
              <w:t xml:space="preserve">Much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296F3B26" w14:textId="2D8E6034">
            <w:r w:rsidRPr="5B6AF37E">
              <w:rPr>
                <w:rFonts w:eastAsia="Tahoma"/>
              </w:rPr>
              <w:t xml:space="preserve">Somewhat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51B6FECA" w14:textId="75557F9F">
            <w:r w:rsidRPr="5B6AF37E">
              <w:rPr>
                <w:rFonts w:eastAsia="Tahoma"/>
              </w:rPr>
              <w:t xml:space="preserve">As </w:t>
            </w:r>
            <w:r w:rsidRPr="5B6AF37E">
              <w:rPr>
                <w:rFonts w:eastAsia="Tahoma"/>
                <w:b/>
                <w:bCs/>
              </w:rPr>
              <w:t>motivated</w:t>
            </w:r>
            <w:r w:rsidRPr="5B6AF37E">
              <w:rPr>
                <w:rFonts w:eastAsia="Tahoma"/>
              </w:rPr>
              <w:t xml:space="preserve"> as before</w:t>
            </w:r>
          </w:p>
        </w:tc>
        <w:tc>
          <w:tcPr>
            <w:tcW w:w="1644" w:type="dxa"/>
            <w:tcBorders>
              <w:top w:val="single" w:sz="8" w:space="0" w:color="auto"/>
              <w:left w:val="single" w:sz="8" w:space="0" w:color="auto"/>
              <w:bottom w:val="single" w:sz="8" w:space="0" w:color="auto"/>
              <w:right w:val="single" w:sz="8" w:space="0" w:color="auto"/>
            </w:tcBorders>
          </w:tcPr>
          <w:p w:rsidR="5B6AF37E" w14:paraId="0E6FACF2" w14:textId="29195D78">
            <w:r w:rsidRPr="5B6AF37E">
              <w:rPr>
                <w:rFonts w:eastAsia="Tahoma"/>
              </w:rPr>
              <w:t xml:space="preserve">Somewhat less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3C403271" w14:textId="308E549F">
            <w:r w:rsidRPr="5B6AF37E">
              <w:rPr>
                <w:rFonts w:eastAsia="Tahoma"/>
              </w:rPr>
              <w:t xml:space="preserve">Much less </w:t>
            </w:r>
            <w:r w:rsidRPr="5B6AF37E">
              <w:rPr>
                <w:rFonts w:eastAsia="Tahoma"/>
                <w:b/>
                <w:bCs/>
              </w:rPr>
              <w:t>motivated</w:t>
            </w:r>
            <w:r w:rsidRPr="5B6AF37E">
              <w:rPr>
                <w:rFonts w:eastAsia="Tahoma"/>
              </w:rPr>
              <w:t xml:space="preserve"> than before</w:t>
            </w:r>
          </w:p>
        </w:tc>
      </w:tr>
      <w:tr w14:paraId="096FA5AD"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4CC51421" w14:textId="258F625C">
            <w:r w:rsidRPr="5B6AF37E">
              <w:rPr>
                <w:rFonts w:eastAsia="Tahoma"/>
              </w:rPr>
              <w:t xml:space="preserve">I </w:t>
            </w:r>
            <w:r w:rsidRPr="5B6AF37E" w:rsidR="62E50E1B">
              <w:rPr>
                <w:rFonts w:eastAsia="Tahoma"/>
              </w:rPr>
              <w:t xml:space="preserve">disagree </w:t>
            </w:r>
            <w:r w:rsidRPr="5B6AF37E">
              <w:rPr>
                <w:rFonts w:eastAsia="Tahoma"/>
              </w:rPr>
              <w:t>that</w:t>
            </w:r>
            <w:r w:rsidRPr="5B6AF37E">
              <w:rPr>
                <w:rFonts w:eastAsia="Tahoma"/>
              </w:rPr>
              <w:t>…[</w:t>
            </w:r>
            <w:r w:rsidRPr="5B6AF37E">
              <w:rPr>
                <w:rFonts w:eastAsia="Tahoma"/>
              </w:rPr>
              <w:t xml:space="preserve">ANY STATEMENT WHERE THE ANSWER WAS </w:t>
            </w:r>
            <w:r w:rsidRPr="5B6AF37E" w:rsidR="1C8181AA">
              <w:rPr>
                <w:rFonts w:eastAsia="Tahoma"/>
                <w:b/>
                <w:bCs/>
              </w:rPr>
              <w:t>DISAGREE</w:t>
            </w:r>
            <w:r w:rsidRPr="5B6AF37E">
              <w:rPr>
                <w:rFonts w:eastAsia="Tahoma"/>
              </w:rPr>
              <w:t>]</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54394658" w14:textId="7AED61C4">
            <w:pPr>
              <w:jc w:val="center"/>
            </w:pPr>
            <w:r w:rsidRPr="5B6AF37E">
              <w:rPr>
                <w:rFonts w:eastAsia="Tahoma"/>
              </w:rPr>
              <w:t xml:space="preserve"> 1</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524BFF3D" w14:textId="1494EC57">
            <w:pPr>
              <w:jc w:val="center"/>
            </w:pPr>
            <w:r w:rsidRPr="5B6AF37E">
              <w:rPr>
                <w:rFonts w:eastAsia="Tahoma"/>
              </w:rPr>
              <w:t xml:space="preserve"> 2</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721D09E3" w14:textId="1733B2BC">
            <w:pPr>
              <w:jc w:val="center"/>
            </w:pPr>
            <w:r w:rsidRPr="5B6AF37E">
              <w:rPr>
                <w:rFonts w:eastAsia="Tahoma"/>
              </w:rPr>
              <w:t xml:space="preserve"> 3</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0F87A7FE" w14:textId="6AE79157">
            <w:pPr>
              <w:jc w:val="center"/>
            </w:pPr>
            <w:r w:rsidRPr="5B6AF37E">
              <w:rPr>
                <w:rFonts w:eastAsia="Tahoma"/>
              </w:rPr>
              <w:t xml:space="preserve"> 4</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224F171B" w14:textId="219492B9">
            <w:pPr>
              <w:jc w:val="center"/>
              <w:rPr>
                <w:rFonts w:eastAsia="Tahoma"/>
              </w:rPr>
            </w:pPr>
            <w:r w:rsidRPr="5B6AF37E">
              <w:rPr>
                <w:rFonts w:eastAsia="Tahoma"/>
              </w:rPr>
              <w:t>5</w:t>
            </w:r>
          </w:p>
        </w:tc>
      </w:tr>
    </w:tbl>
    <w:p w:rsidR="5B6AF37E" w:rsidP="5B6AF37E" w14:paraId="71EF3A0C" w14:textId="2D42F28C">
      <w:pPr>
        <w:spacing w:before="120" w:after="60" w:line="259" w:lineRule="auto"/>
        <w:rPr>
          <w:b/>
          <w:bCs/>
        </w:rPr>
      </w:pPr>
    </w:p>
    <w:p w:rsidR="136E9F43" w:rsidP="00123414" w14:paraId="4AE342C5" w14:textId="4D50AB86">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sidR="430A6AE5">
        <w:rPr>
          <w:rFonts w:eastAsia="Tahoma"/>
          <w:i/>
          <w:iCs/>
          <w:u w:val="single"/>
        </w:rPr>
        <w:t>DISA</w:t>
      </w:r>
      <w:r w:rsidRPr="5B6AF37E">
        <w:rPr>
          <w:rFonts w:eastAsia="Tahoma"/>
          <w:i/>
          <w:iCs/>
          <w:u w:val="single"/>
        </w:rPr>
        <w:t>GREED</w:t>
      </w:r>
      <w:r w:rsidRPr="5B6AF37E">
        <w:rPr>
          <w:rFonts w:eastAsia="Tahoma"/>
          <w:i/>
          <w:iCs/>
        </w:rPr>
        <w:t xml:space="preserve"> WITH IN Q</w:t>
      </w:r>
      <w:r w:rsidRPr="5B6AF37E" w:rsidR="4F8C5BA8">
        <w:rPr>
          <w:rFonts w:eastAsia="Tahoma"/>
          <w:i/>
          <w:iCs/>
        </w:rPr>
        <w:t>12</w:t>
      </w:r>
      <w:r w:rsidRPr="5B6AF37E">
        <w:rPr>
          <w:rFonts w:eastAsia="Tahoma"/>
          <w:i/>
          <w:iCs/>
        </w:rPr>
        <w:t>)</w:t>
      </w:r>
      <w:r w:rsidRPr="5B6AF37E" w:rsidR="634CA65A">
        <w:rPr>
          <w:rFonts w:eastAsia="Tahoma"/>
          <w:i/>
          <w:iCs/>
        </w:rPr>
        <w:t xml:space="preserve"> </w:t>
      </w:r>
      <w:r w:rsidRPr="5B6AF37E">
        <w:rPr>
          <w:rFonts w:eastAsia="Tahoma"/>
        </w:rPr>
        <w:t xml:space="preserve">Looking at the same list of those statements you said you </w:t>
      </w:r>
      <w:r w:rsidRPr="5B6AF37E" w:rsidR="571DA4F8">
        <w:rPr>
          <w:rFonts w:eastAsia="Tahoma"/>
        </w:rPr>
        <w:t>dis</w:t>
      </w:r>
      <w:r w:rsidRPr="5B6AF37E">
        <w:rPr>
          <w:rFonts w:eastAsia="Tahoma"/>
        </w:rPr>
        <w:t xml:space="preserve">agreed with, please indicate how </w:t>
      </w:r>
      <w:r w:rsidRPr="5B6AF37E">
        <w:rPr>
          <w:rFonts w:eastAsia="Tahoma"/>
          <w:b/>
          <w:bCs/>
        </w:rPr>
        <w:t xml:space="preserve">capable </w:t>
      </w:r>
      <w:r w:rsidRPr="5B6AF37E">
        <w:rPr>
          <w:rFonts w:eastAsia="Tahoma"/>
        </w:rPr>
        <w:t>each made you feel of being able to file an accurate and timely tax return in the future.</w:t>
      </w:r>
    </w:p>
    <w:p w:rsidR="19470984" w:rsidP="00715A14" w14:paraId="79ACC4B6" w14:textId="0644F72E">
      <w:r w:rsidRPr="5B6AF37E">
        <w:rPr>
          <w:rFonts w:eastAsia="Tahoma"/>
        </w:rPr>
        <w:t xml:space="preserve"> </w:t>
      </w:r>
      <w:r w:rsidRPr="5B6AF37E">
        <w:rPr>
          <w:i/>
          <w:iCs/>
        </w:rPr>
        <w:t>[Programming Note: Rotate list]</w:t>
      </w:r>
    </w:p>
    <w:p w:rsidR="5B6AF37E" w:rsidP="5B6AF37E" w14:paraId="12EF9490" w14:textId="2FE5E37A"/>
    <w:tbl>
      <w:tblPr>
        <w:tblStyle w:val="TableGrid"/>
        <w:tblW w:w="0" w:type="auto"/>
        <w:tblLayout w:type="fixed"/>
        <w:tblLook w:val="04A0"/>
      </w:tblPr>
      <w:tblGrid>
        <w:gridCol w:w="2325"/>
        <w:gridCol w:w="1644"/>
        <w:gridCol w:w="1644"/>
        <w:gridCol w:w="1644"/>
        <w:gridCol w:w="1644"/>
        <w:gridCol w:w="1644"/>
      </w:tblGrid>
      <w:tr w14:paraId="3237432F"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69A5CB5B"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6885831F" w14:textId="6ECA5411">
            <w:r w:rsidRPr="5B6AF37E">
              <w:rPr>
                <w:rFonts w:eastAsia="Tahoma"/>
              </w:rPr>
              <w:t xml:space="preserve">Much more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2E28C74E" w14:textId="0479B92F">
            <w:r w:rsidRPr="5B6AF37E">
              <w:rPr>
                <w:rFonts w:eastAsia="Tahoma"/>
              </w:rPr>
              <w:t xml:space="preserve">Somewhat more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44FC109B" w14:textId="068CE1CD">
            <w:r w:rsidRPr="5B6AF37E">
              <w:rPr>
                <w:rFonts w:eastAsia="Tahoma"/>
              </w:rPr>
              <w:t xml:space="preserve">As </w:t>
            </w:r>
            <w:r w:rsidRPr="5B6AF37E">
              <w:rPr>
                <w:rFonts w:eastAsia="Tahoma"/>
                <w:b/>
                <w:bCs/>
              </w:rPr>
              <w:t xml:space="preserve">capable </w:t>
            </w:r>
            <w:r w:rsidRPr="5B6AF37E">
              <w:rPr>
                <w:rFonts w:eastAsia="Tahoma"/>
              </w:rPr>
              <w:t>as before</w:t>
            </w:r>
          </w:p>
        </w:tc>
        <w:tc>
          <w:tcPr>
            <w:tcW w:w="1644" w:type="dxa"/>
            <w:tcBorders>
              <w:top w:val="single" w:sz="8" w:space="0" w:color="auto"/>
              <w:left w:val="single" w:sz="8" w:space="0" w:color="auto"/>
              <w:bottom w:val="single" w:sz="8" w:space="0" w:color="auto"/>
              <w:right w:val="single" w:sz="8" w:space="0" w:color="auto"/>
            </w:tcBorders>
          </w:tcPr>
          <w:p w:rsidR="5B6AF37E" w14:paraId="544DBEA5" w14:textId="2AEF4F7E">
            <w:r w:rsidRPr="5B6AF37E">
              <w:rPr>
                <w:rFonts w:eastAsia="Tahoma"/>
              </w:rPr>
              <w:t xml:space="preserve">Somewhat less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769B11BF" w14:textId="7A2C3CEB">
            <w:r w:rsidRPr="5B6AF37E">
              <w:rPr>
                <w:rFonts w:eastAsia="Tahoma"/>
              </w:rPr>
              <w:t xml:space="preserve">Much less </w:t>
            </w:r>
            <w:r w:rsidRPr="5B6AF37E">
              <w:rPr>
                <w:rFonts w:eastAsia="Tahoma"/>
                <w:b/>
                <w:bCs/>
              </w:rPr>
              <w:t xml:space="preserve">capable </w:t>
            </w:r>
            <w:r w:rsidRPr="5B6AF37E">
              <w:rPr>
                <w:rFonts w:eastAsia="Tahoma"/>
              </w:rPr>
              <w:t>than before</w:t>
            </w:r>
          </w:p>
        </w:tc>
      </w:tr>
      <w:tr w14:paraId="66A7DF76"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390B4F1B" w14:textId="49332203">
            <w:r w:rsidRPr="5B6AF37E">
              <w:rPr>
                <w:rFonts w:eastAsia="Tahoma"/>
              </w:rPr>
              <w:t xml:space="preserve">I </w:t>
            </w:r>
            <w:r w:rsidRPr="5B6AF37E" w:rsidR="204B9009">
              <w:rPr>
                <w:rFonts w:eastAsia="Tahoma"/>
              </w:rPr>
              <w:t>disa</w:t>
            </w:r>
            <w:r w:rsidRPr="5B6AF37E">
              <w:rPr>
                <w:rFonts w:eastAsia="Tahoma"/>
              </w:rPr>
              <w:t>gree that</w:t>
            </w:r>
            <w:r w:rsidRPr="00715A14">
              <w:rPr>
                <w:rFonts w:eastAsia="Tahoma"/>
                <w:sz w:val="18"/>
                <w:szCs w:val="18"/>
              </w:rPr>
              <w:t>…[</w:t>
            </w:r>
            <w:r w:rsidRPr="00715A14">
              <w:rPr>
                <w:rFonts w:eastAsia="Tahoma"/>
                <w:sz w:val="18"/>
                <w:szCs w:val="18"/>
              </w:rPr>
              <w:t xml:space="preserve">ANY STATEMENT WHERE THE ANSWER WAS </w:t>
            </w:r>
            <w:r w:rsidRPr="00715A14" w:rsidR="1A630DDC">
              <w:rPr>
                <w:rFonts w:eastAsia="Tahoma"/>
                <w:b/>
                <w:bCs/>
                <w:sz w:val="18"/>
                <w:szCs w:val="18"/>
              </w:rPr>
              <w:t>DISAGREE</w:t>
            </w:r>
            <w:r w:rsidRPr="00715A14">
              <w:rPr>
                <w:rFonts w:eastAsia="Tahoma"/>
                <w:sz w:val="18"/>
                <w:szCs w:val="18"/>
              </w:rPr>
              <w:t>]</w:t>
            </w:r>
          </w:p>
        </w:tc>
        <w:tc>
          <w:tcPr>
            <w:tcW w:w="1644" w:type="dxa"/>
            <w:tcBorders>
              <w:top w:val="single" w:sz="8" w:space="0" w:color="auto"/>
              <w:left w:val="single" w:sz="8" w:space="0" w:color="auto"/>
              <w:bottom w:val="single" w:sz="8" w:space="0" w:color="auto"/>
              <w:right w:val="single" w:sz="8" w:space="0" w:color="auto"/>
            </w:tcBorders>
          </w:tcPr>
          <w:p w:rsidR="5B6AF37E" w14:paraId="7E631459" w14:textId="7BDDE62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22653B03" w14:textId="6E5E0107">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4D89C53C" w14:textId="534317C6">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486A3BC9" w14:textId="3D68FB18">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059F0523" w14:textId="7F059B71">
            <w:pPr>
              <w:rPr>
                <w:rFonts w:eastAsia="Tahoma"/>
              </w:rPr>
            </w:pPr>
          </w:p>
        </w:tc>
      </w:tr>
    </w:tbl>
    <w:p w:rsidR="5B6AF37E" w:rsidP="5B6AF37E" w14:paraId="7475C4CB" w14:textId="2D42F28C">
      <w:pPr>
        <w:spacing w:before="120" w:after="60" w:line="259" w:lineRule="auto"/>
        <w:rPr>
          <w:b/>
          <w:bCs/>
        </w:rPr>
      </w:pPr>
    </w:p>
    <w:p w:rsidR="00DC5BD8" w:rsidP="00123414" w14:paraId="0A26BE6F" w14:textId="59DB8072">
      <w:pPr>
        <w:pStyle w:val="QUESTIONSQUESTIONS"/>
        <w:numPr>
          <w:ilvl w:val="0"/>
          <w:numId w:val="1"/>
        </w:numPr>
        <w:spacing w:before="120" w:after="60" w:line="259" w:lineRule="auto"/>
        <w:ind w:left="360"/>
      </w:pPr>
      <w:r>
        <w:t xml:space="preserve">Overall, how did the experience of using a tax professional affect </w:t>
      </w:r>
      <w:r w:rsidRPr="5B6AF37E">
        <w:rPr>
          <w:b/>
          <w:bCs/>
        </w:rPr>
        <w:t xml:space="preserve">how </w:t>
      </w:r>
      <w:r w:rsidRPr="5B6AF37E" w:rsidR="38DF694E">
        <w:rPr>
          <w:b/>
          <w:bCs/>
        </w:rPr>
        <w:t>motivated</w:t>
      </w:r>
      <w:r>
        <w:t xml:space="preserve"> you feel </w:t>
      </w:r>
      <w:r w:rsidR="7197EFF6">
        <w:t>to file a</w:t>
      </w:r>
      <w:r>
        <w:t>n accurate and timely tax return</w:t>
      </w:r>
      <w:r w:rsidR="71F2E3A4">
        <w:t xml:space="preserve"> in the future</w:t>
      </w:r>
      <w:r>
        <w:t>?</w:t>
      </w:r>
    </w:p>
    <w:p w:rsidR="00DC5BD8" w:rsidP="00123414" w14:paraId="146F3ABB" w14:textId="134F99EA">
      <w:pPr>
        <w:pStyle w:val="QUESTIONSQUESTIONS"/>
        <w:numPr>
          <w:ilvl w:val="0"/>
          <w:numId w:val="43"/>
        </w:numPr>
        <w:rPr>
          <w:rFonts w:eastAsia="Tahoma"/>
        </w:rPr>
      </w:pPr>
      <w:r>
        <w:t>I am much more motivated than before</w:t>
      </w:r>
    </w:p>
    <w:p w:rsidR="00DC5BD8" w:rsidP="00123414" w14:paraId="3E7A774B" w14:textId="7B5438C7">
      <w:pPr>
        <w:pStyle w:val="QUESTIONSQUESTIONS"/>
        <w:numPr>
          <w:ilvl w:val="0"/>
          <w:numId w:val="43"/>
        </w:numPr>
        <w:spacing w:line="259" w:lineRule="auto"/>
        <w:rPr>
          <w:rFonts w:eastAsia="Tahoma"/>
        </w:rPr>
      </w:pPr>
      <w:r>
        <w:t>I am somewhat more motivated than before</w:t>
      </w:r>
    </w:p>
    <w:p w:rsidR="00DC5BD8" w:rsidP="00123414" w14:paraId="47F09A65" w14:textId="17F62320">
      <w:pPr>
        <w:pStyle w:val="QUESTIONSQUESTIONS"/>
        <w:numPr>
          <w:ilvl w:val="0"/>
          <w:numId w:val="43"/>
        </w:numPr>
        <w:spacing w:line="259" w:lineRule="auto"/>
        <w:rPr>
          <w:rFonts w:eastAsia="Tahoma"/>
        </w:rPr>
      </w:pPr>
      <w:r>
        <w:t>I am as motivated as before</w:t>
      </w:r>
    </w:p>
    <w:p w:rsidR="00DC5BD8" w:rsidP="00123414" w14:paraId="4FA94D0A" w14:textId="3AF21EB6">
      <w:pPr>
        <w:pStyle w:val="QUESTIONSQUESTIONS"/>
        <w:numPr>
          <w:ilvl w:val="0"/>
          <w:numId w:val="43"/>
        </w:numPr>
        <w:spacing w:line="259" w:lineRule="auto"/>
        <w:rPr>
          <w:rFonts w:eastAsia="Tahoma"/>
        </w:rPr>
      </w:pPr>
      <w:r>
        <w:t>I am somewhat less motivated than before</w:t>
      </w:r>
    </w:p>
    <w:p w:rsidR="00DC5BD8" w:rsidP="00123414" w14:paraId="27A51635" w14:textId="700CEE49">
      <w:pPr>
        <w:pStyle w:val="QUESTIONSQUESTIONS"/>
        <w:numPr>
          <w:ilvl w:val="0"/>
          <w:numId w:val="43"/>
        </w:numPr>
        <w:rPr>
          <w:rFonts w:eastAsia="Tahoma"/>
        </w:rPr>
      </w:pPr>
      <w:r>
        <w:t>I am much less motivated than before</w:t>
      </w:r>
      <w:r w:rsidR="00542869">
        <w:br/>
      </w:r>
    </w:p>
    <w:p w:rsidR="007A2DD1" w:rsidP="00123414" w14:paraId="0B48761F" w14:textId="4202AAE7">
      <w:pPr>
        <w:pStyle w:val="QUESTIONSQUESTIONS"/>
        <w:numPr>
          <w:ilvl w:val="0"/>
          <w:numId w:val="1"/>
        </w:numPr>
        <w:spacing w:before="120" w:after="60" w:line="259" w:lineRule="auto"/>
        <w:ind w:left="360"/>
      </w:pPr>
      <w:r>
        <w:t xml:space="preserve">And </w:t>
      </w:r>
      <w:r w:rsidR="6D328202">
        <w:t xml:space="preserve">again, </w:t>
      </w:r>
      <w:r>
        <w:t xml:space="preserve">overall, how </w:t>
      </w:r>
      <w:r>
        <w:t xml:space="preserve">did </w:t>
      </w:r>
      <w:r w:rsidR="00DF170C">
        <w:t>the experience of using</w:t>
      </w:r>
      <w:r>
        <w:t xml:space="preserve"> a tax professional affect </w:t>
      </w:r>
      <w:r w:rsidRPr="5B6AF37E" w:rsidR="00DF170C">
        <w:rPr>
          <w:b/>
          <w:bCs/>
        </w:rPr>
        <w:t>how capable</w:t>
      </w:r>
      <w:r w:rsidR="00DF170C">
        <w:t xml:space="preserve"> you feel</w:t>
      </w:r>
      <w:r w:rsidR="00C2469F">
        <w:t xml:space="preserve"> of filing </w:t>
      </w:r>
      <w:r w:rsidR="0040158F">
        <w:t>an</w:t>
      </w:r>
      <w:r w:rsidR="00C2469F">
        <w:t xml:space="preserve"> accurate and timely tax return</w:t>
      </w:r>
      <w:r w:rsidR="5BC62A8E">
        <w:t xml:space="preserve"> in the future?</w:t>
      </w:r>
    </w:p>
    <w:p w:rsidR="16CD43DA" w:rsidP="00123414" w14:paraId="6139C08A" w14:textId="36ADF84C">
      <w:pPr>
        <w:pStyle w:val="QUESTIONSQUESTIONS"/>
        <w:numPr>
          <w:ilvl w:val="0"/>
          <w:numId w:val="21"/>
        </w:numPr>
        <w:rPr>
          <w:rFonts w:eastAsia="Tahoma"/>
        </w:rPr>
      </w:pPr>
      <w:r>
        <w:t>I feel much more capable than before</w:t>
      </w:r>
    </w:p>
    <w:p w:rsidR="16CD43DA" w:rsidP="00123414" w14:paraId="3AAAFFB3" w14:textId="6EEB1B47">
      <w:pPr>
        <w:pStyle w:val="QUESTIONSQUESTIONS"/>
        <w:numPr>
          <w:ilvl w:val="0"/>
          <w:numId w:val="21"/>
        </w:numPr>
        <w:spacing w:line="259" w:lineRule="auto"/>
        <w:rPr>
          <w:rFonts w:eastAsia="Tahoma"/>
        </w:rPr>
      </w:pPr>
      <w:r>
        <w:t>I feel somewhat more capable than before</w:t>
      </w:r>
    </w:p>
    <w:p w:rsidR="16CD43DA" w:rsidP="00123414" w14:paraId="3BA4D449" w14:textId="0B9659E8">
      <w:pPr>
        <w:pStyle w:val="QUESTIONSQUESTIONS"/>
        <w:numPr>
          <w:ilvl w:val="0"/>
          <w:numId w:val="21"/>
        </w:numPr>
        <w:spacing w:line="259" w:lineRule="auto"/>
        <w:rPr>
          <w:rFonts w:eastAsia="Tahoma"/>
        </w:rPr>
      </w:pPr>
      <w:r>
        <w:t>I feel as capable as before</w:t>
      </w:r>
    </w:p>
    <w:p w:rsidR="16CD43DA" w:rsidP="00123414" w14:paraId="60CBB1DD" w14:textId="613C1DCF">
      <w:pPr>
        <w:pStyle w:val="QUESTIONSQUESTIONS"/>
        <w:numPr>
          <w:ilvl w:val="0"/>
          <w:numId w:val="21"/>
        </w:numPr>
        <w:spacing w:line="259" w:lineRule="auto"/>
        <w:rPr>
          <w:rFonts w:eastAsia="Tahoma"/>
        </w:rPr>
      </w:pPr>
      <w:r>
        <w:t>I feel somewhat less capable than before</w:t>
      </w:r>
    </w:p>
    <w:p w:rsidR="16CD43DA" w:rsidP="00123414" w14:paraId="0B5A3356" w14:textId="42B61CA4">
      <w:pPr>
        <w:pStyle w:val="QUESTIONSQUESTIONS"/>
        <w:numPr>
          <w:ilvl w:val="0"/>
          <w:numId w:val="21"/>
        </w:numPr>
        <w:spacing w:line="259" w:lineRule="auto"/>
        <w:rPr>
          <w:rFonts w:eastAsia="Tahoma"/>
        </w:rPr>
      </w:pPr>
      <w:r>
        <w:t>I feel much less capable than before</w:t>
      </w:r>
    </w:p>
    <w:p w:rsidR="00F306FD" w:rsidP="00F306FD" w14:paraId="6E08B3D2" w14:textId="77777777">
      <w:pPr>
        <w:pStyle w:val="QUESTIONSQUESTIONS"/>
        <w:ind w:left="720" w:hanging="360"/>
      </w:pPr>
    </w:p>
    <w:p w:rsidR="00F306FD" w:rsidP="00F306FD" w14:paraId="6DAC0937" w14:textId="0FD9EF0A">
      <w:pPr>
        <w:pStyle w:val="QUESTIONSQUESTIONS"/>
        <w:ind w:left="720" w:hanging="360"/>
      </w:pPr>
      <w:r>
        <w:br/>
      </w:r>
      <w:r>
        <w:br/>
      </w:r>
    </w:p>
    <w:p w:rsidR="0040158F" w:rsidRPr="004C6B2B" w:rsidP="00783BA5" w14:paraId="557F7F0C" w14:textId="06FC1047">
      <w:pPr>
        <w:pStyle w:val="QUESTIONSQUESTIONS"/>
        <w:ind w:left="360" w:hanging="360"/>
        <w:rPr>
          <w:b/>
          <w:bCs/>
        </w:rPr>
      </w:pPr>
      <w:r w:rsidRPr="5B6AF37E">
        <w:rPr>
          <w:b/>
          <w:bCs/>
        </w:rPr>
        <w:t>-&gt; SK</w:t>
      </w:r>
      <w:r w:rsidRPr="5B6AF37E" w:rsidR="005B57E9">
        <w:rPr>
          <w:b/>
          <w:bCs/>
        </w:rPr>
        <w:t xml:space="preserve">IP TO </w:t>
      </w:r>
      <w:r w:rsidRPr="5B6AF37E" w:rsidR="002308DF">
        <w:rPr>
          <w:b/>
          <w:bCs/>
        </w:rPr>
        <w:t>Q</w:t>
      </w:r>
      <w:r w:rsidRPr="5B6AF37E" w:rsidR="17457DAD">
        <w:rPr>
          <w:b/>
          <w:bCs/>
        </w:rPr>
        <w:t>33</w:t>
      </w:r>
    </w:p>
    <w:p w:rsidR="0040158F" w14:paraId="224F7404" w14:textId="77777777">
      <w:r>
        <w:br w:type="page"/>
      </w:r>
    </w:p>
    <w:p w:rsidR="6E2CD4CE" w:rsidP="5B6AF37E" w14:paraId="74FCF08D" w14:textId="218938F5">
      <w:pPr>
        <w:spacing w:before="240" w:after="240"/>
        <w:rPr>
          <w:b/>
          <w:bCs/>
        </w:rPr>
      </w:pPr>
      <w:r w:rsidRPr="5B6AF37E">
        <w:rPr>
          <w:b/>
          <w:bCs/>
        </w:rPr>
        <w:t xml:space="preserve">SECTION B: SELF (MAX OF </w:t>
      </w:r>
      <w:r w:rsidRPr="5B6AF37E" w:rsidR="52B131E1">
        <w:rPr>
          <w:b/>
          <w:bCs/>
        </w:rPr>
        <w:t>24</w:t>
      </w:r>
      <w:r w:rsidRPr="5B6AF37E">
        <w:rPr>
          <w:b/>
          <w:bCs/>
        </w:rPr>
        <w:t xml:space="preserve"> QUESTIONS)</w:t>
      </w:r>
    </w:p>
    <w:p w:rsidR="003863DC" w:rsidP="00123414" w14:paraId="0639BE4D" w14:textId="77777777">
      <w:pPr>
        <w:pStyle w:val="QUESTIONSQUESTIONS"/>
        <w:numPr>
          <w:ilvl w:val="0"/>
          <w:numId w:val="1"/>
        </w:numPr>
        <w:spacing w:before="120" w:after="60" w:line="259" w:lineRule="auto"/>
        <w:ind w:left="360"/>
      </w:pPr>
      <w:r>
        <w:t xml:space="preserve">How many </w:t>
      </w:r>
      <w:r w:rsidRPr="5B6AF37E">
        <w:rPr>
          <w:b/>
          <w:bCs/>
        </w:rPr>
        <w:t>years</w:t>
      </w:r>
      <w:r>
        <w:t xml:space="preserve"> have you filed your federal tax return on your own without professional assistance?</w:t>
      </w:r>
    </w:p>
    <w:p w:rsidR="003863DC" w:rsidRPr="002F0C99" w:rsidP="00123414" w14:paraId="2C3A2D24" w14:textId="5D09D9B9">
      <w:pPr>
        <w:pStyle w:val="QUESTIONSQUESTIONS"/>
        <w:numPr>
          <w:ilvl w:val="0"/>
          <w:numId w:val="24"/>
        </w:numPr>
      </w:pPr>
      <w:r>
        <w:t>Last year was my first time</w:t>
      </w:r>
    </w:p>
    <w:p w:rsidR="003863DC" w:rsidP="00123414" w14:paraId="4EE27945" w14:textId="475E9548">
      <w:pPr>
        <w:pStyle w:val="QUESTIONSQUESTIONS"/>
        <w:numPr>
          <w:ilvl w:val="0"/>
          <w:numId w:val="24"/>
        </w:numPr>
      </w:pPr>
      <w:r>
        <w:t>2-3 years</w:t>
      </w:r>
    </w:p>
    <w:p w:rsidR="003863DC" w:rsidP="00123414" w14:paraId="615338EF" w14:textId="626253E6">
      <w:pPr>
        <w:pStyle w:val="QUESTIONSQUESTIONS"/>
        <w:numPr>
          <w:ilvl w:val="0"/>
          <w:numId w:val="24"/>
        </w:numPr>
      </w:pPr>
      <w:r>
        <w:t>4-5 years</w:t>
      </w:r>
    </w:p>
    <w:p w:rsidR="003863DC" w:rsidP="00123414" w14:paraId="237AC08E" w14:textId="578F6476">
      <w:pPr>
        <w:pStyle w:val="QUESTIONSQUESTIONS"/>
        <w:numPr>
          <w:ilvl w:val="0"/>
          <w:numId w:val="24"/>
        </w:numPr>
      </w:pPr>
      <w:r>
        <w:t>6-7 years</w:t>
      </w:r>
    </w:p>
    <w:p w:rsidR="003863DC" w:rsidP="00123414" w14:paraId="53095F46" w14:textId="5BCB7EF9">
      <w:pPr>
        <w:pStyle w:val="QUESTIONSQUESTIONS"/>
        <w:numPr>
          <w:ilvl w:val="0"/>
          <w:numId w:val="24"/>
        </w:numPr>
      </w:pPr>
      <w:r>
        <w:t>More than 7 years</w:t>
      </w:r>
    </w:p>
    <w:p w:rsidR="003863DC" w:rsidP="003863DC" w14:paraId="49ADEF35" w14:textId="77777777">
      <w:pPr>
        <w:spacing w:before="120" w:after="60"/>
      </w:pPr>
    </w:p>
    <w:p w:rsidR="0059499F" w:rsidP="00123414" w14:paraId="4C024D1C" w14:textId="19AA7B19">
      <w:pPr>
        <w:pStyle w:val="QUESTIONSQUESTIONS"/>
        <w:numPr>
          <w:ilvl w:val="0"/>
          <w:numId w:val="1"/>
        </w:numPr>
        <w:spacing w:before="120" w:after="60" w:line="259" w:lineRule="auto"/>
        <w:ind w:left="360"/>
      </w:pPr>
      <w:r>
        <w:t>Did you</w:t>
      </w:r>
      <w:r w:rsidR="005B57E9">
        <w:t xml:space="preserve"> </w:t>
      </w:r>
      <w:r w:rsidR="00390806">
        <w:t xml:space="preserve">ever file a tax </w:t>
      </w:r>
      <w:r w:rsidRPr="5B6AF37E" w:rsidR="00390806">
        <w:rPr>
          <w:b/>
          <w:bCs/>
        </w:rPr>
        <w:t>return that had issues</w:t>
      </w:r>
      <w:r w:rsidR="00390806">
        <w:t xml:space="preserve"> you needed to resolve</w:t>
      </w:r>
      <w:r w:rsidR="68C811B1">
        <w:t xml:space="preserve"> with</w:t>
      </w:r>
      <w:r w:rsidR="00390806">
        <w:t xml:space="preserve"> the IRS?</w:t>
      </w:r>
    </w:p>
    <w:p w:rsidR="0059499F" w:rsidP="00100617" w14:paraId="13610143" w14:textId="7434A799">
      <w:pPr>
        <w:pStyle w:val="QUESTIONSQUESTIONS"/>
        <w:numPr>
          <w:ilvl w:val="0"/>
          <w:numId w:val="22"/>
        </w:numPr>
        <w:rPr>
          <w:rFonts w:eastAsia="Tahoma"/>
        </w:rPr>
      </w:pPr>
      <w:r>
        <w:t>Yes</w:t>
      </w:r>
    </w:p>
    <w:p w:rsidR="0059499F" w:rsidP="00100617" w14:paraId="52A1B94E" w14:textId="77777777">
      <w:pPr>
        <w:pStyle w:val="QUESTIONSQUESTIONS"/>
        <w:numPr>
          <w:ilvl w:val="0"/>
          <w:numId w:val="22"/>
        </w:numPr>
        <w:rPr>
          <w:rFonts w:eastAsia="Tahoma"/>
        </w:rPr>
      </w:pPr>
      <w:r>
        <w:t>No</w:t>
      </w:r>
    </w:p>
    <w:p w:rsidR="0059499F" w:rsidP="00100617" w14:paraId="0C33B9FD" w14:textId="25C2824A">
      <w:pPr>
        <w:pStyle w:val="QUESTIONSQUESTIONS"/>
        <w:numPr>
          <w:ilvl w:val="0"/>
          <w:numId w:val="22"/>
        </w:numPr>
        <w:rPr>
          <w:rFonts w:eastAsia="Tahoma"/>
        </w:rPr>
      </w:pPr>
      <w:r>
        <w:t>Do not recall</w:t>
      </w:r>
    </w:p>
    <w:p w:rsidR="0059499F" w:rsidP="5B6AF37E" w14:paraId="02F0CE35" w14:textId="2F739064">
      <w:pPr>
        <w:spacing w:before="120" w:after="60"/>
      </w:pPr>
    </w:p>
    <w:p w:rsidR="0059499F" w:rsidP="00123414" w14:paraId="06DDBF91" w14:textId="11724B6A">
      <w:pPr>
        <w:pStyle w:val="QUESTIONSQUESTIONS"/>
        <w:numPr>
          <w:ilvl w:val="0"/>
          <w:numId w:val="1"/>
        </w:numPr>
        <w:spacing w:before="120" w:after="60" w:line="259" w:lineRule="auto"/>
        <w:ind w:left="360"/>
      </w:pPr>
      <w:r>
        <w:t xml:space="preserve">Did you </w:t>
      </w:r>
      <w:r w:rsidRPr="5B6AF37E">
        <w:rPr>
          <w:b/>
          <w:bCs/>
        </w:rPr>
        <w:t>contact the IRS</w:t>
      </w:r>
      <w:r>
        <w:t xml:space="preserve"> for assistance</w:t>
      </w:r>
      <w:r w:rsidR="007E07AD">
        <w:t xml:space="preserve"> while preparing your return</w:t>
      </w:r>
      <w:r>
        <w:t>?</w:t>
      </w:r>
    </w:p>
    <w:p w:rsidR="6A1C33BF" w:rsidP="00123414" w14:paraId="69921E77" w14:textId="7434A799">
      <w:pPr>
        <w:pStyle w:val="QUESTIONSQUESTIONS"/>
        <w:numPr>
          <w:ilvl w:val="0"/>
          <w:numId w:val="42"/>
        </w:numPr>
        <w:rPr>
          <w:rFonts w:eastAsia="Tahoma"/>
        </w:rPr>
      </w:pPr>
      <w:r>
        <w:t>Yes</w:t>
      </w:r>
    </w:p>
    <w:p w:rsidR="6A1C33BF" w:rsidP="00123414" w14:paraId="1CED263E" w14:textId="77777777">
      <w:pPr>
        <w:pStyle w:val="QUESTIONSQUESTIONS"/>
        <w:numPr>
          <w:ilvl w:val="0"/>
          <w:numId w:val="42"/>
        </w:numPr>
        <w:rPr>
          <w:rFonts w:eastAsia="Tahoma"/>
        </w:rPr>
      </w:pPr>
      <w:r>
        <w:t>No</w:t>
      </w:r>
    </w:p>
    <w:p w:rsidR="6A1C33BF" w:rsidP="00123414" w14:paraId="4BBD4E92" w14:textId="25C2824A">
      <w:pPr>
        <w:pStyle w:val="QUESTIONSQUESTIONS"/>
        <w:numPr>
          <w:ilvl w:val="0"/>
          <w:numId w:val="42"/>
        </w:numPr>
        <w:rPr>
          <w:rFonts w:eastAsia="Tahoma"/>
        </w:rPr>
      </w:pPr>
      <w:r>
        <w:t>Do not recall</w:t>
      </w:r>
    </w:p>
    <w:p w:rsidR="00F824F4" w:rsidP="00F824F4" w14:paraId="604B8738" w14:textId="77777777">
      <w:pPr>
        <w:pStyle w:val="QUESTIONSQUESTIONS"/>
        <w:ind w:left="720" w:hanging="360"/>
      </w:pPr>
    </w:p>
    <w:p w:rsidR="0059499F" w:rsidP="00F824F4" w14:paraId="5BA2405E" w14:textId="539083B1">
      <w:pPr>
        <w:pStyle w:val="QUESTIONSQUESTIONS"/>
        <w:ind w:left="720" w:hanging="360"/>
      </w:pPr>
      <w:r>
        <w:t xml:space="preserve"> </w:t>
      </w:r>
    </w:p>
    <w:p w:rsidR="007961FE" w:rsidP="00123414" w14:paraId="62792DEA" w14:textId="67088A9B">
      <w:pPr>
        <w:pStyle w:val="QUESTIONSQUESTIONS"/>
        <w:numPr>
          <w:ilvl w:val="0"/>
          <w:numId w:val="1"/>
        </w:numPr>
        <w:spacing w:before="120" w:after="60" w:line="259" w:lineRule="auto"/>
        <w:ind w:left="360"/>
      </w:pPr>
      <w:r w:rsidRPr="5B6AF37E">
        <w:rPr>
          <w:i/>
          <w:iCs/>
        </w:rPr>
        <w:t xml:space="preserve">[If </w:t>
      </w:r>
      <w:r w:rsidRPr="5B6AF37E" w:rsidR="00122C6F">
        <w:rPr>
          <w:i/>
          <w:iCs/>
        </w:rPr>
        <w:t>Q</w:t>
      </w:r>
      <w:r w:rsidRPr="5B6AF37E" w:rsidR="472E1A7B">
        <w:rPr>
          <w:i/>
          <w:iCs/>
        </w:rPr>
        <w:t>21</w:t>
      </w:r>
      <w:r w:rsidRPr="5B6AF37E">
        <w:rPr>
          <w:i/>
          <w:iCs/>
        </w:rPr>
        <w:t xml:space="preserve">= 1/Yes] </w:t>
      </w:r>
      <w:r>
        <w:t xml:space="preserve">How did you </w:t>
      </w:r>
      <w:r w:rsidRPr="5B6AF37E">
        <w:rPr>
          <w:b/>
          <w:bCs/>
        </w:rPr>
        <w:t>get in touch with the IRS</w:t>
      </w:r>
      <w:r>
        <w:t>?</w:t>
      </w:r>
      <w:r w:rsidR="00F824F4">
        <w:t xml:space="preserve"> Select </w:t>
      </w:r>
      <w:r w:rsidR="00960310">
        <w:t>the method used most often.</w:t>
      </w:r>
    </w:p>
    <w:p w:rsidR="00F824F4" w:rsidP="00F824F4" w14:paraId="468434E5" w14:textId="41207405">
      <w:pPr>
        <w:spacing w:after="60"/>
        <w:ind w:left="360"/>
      </w:pPr>
      <w:r w:rsidRPr="5B6AF37E">
        <w:rPr>
          <w:i/>
          <w:iCs/>
        </w:rPr>
        <w:t>[Programming Note: Rotate list]</w:t>
      </w:r>
      <w:r>
        <w:tab/>
      </w:r>
      <w:r>
        <w:tab/>
      </w:r>
    </w:p>
    <w:p w:rsidR="00A41373" w:rsidRPr="00A41373" w:rsidP="00123414" w14:paraId="18606E9C" w14:textId="0E51DD99">
      <w:pPr>
        <w:pStyle w:val="QUESTIONSQUESTIONS"/>
        <w:numPr>
          <w:ilvl w:val="0"/>
          <w:numId w:val="23"/>
        </w:numPr>
      </w:pPr>
      <w:r>
        <w:t>Called the</w:t>
      </w:r>
      <w:r w:rsidRPr="00A41373">
        <w:t xml:space="preserve"> IRS on the telephone</w:t>
      </w:r>
    </w:p>
    <w:p w:rsidR="00A41373" w:rsidRPr="00A41373" w:rsidP="00123414" w14:paraId="46800B75" w14:textId="4CD28EDB">
      <w:pPr>
        <w:pStyle w:val="QUESTIONSQUESTIONS"/>
        <w:numPr>
          <w:ilvl w:val="0"/>
          <w:numId w:val="23"/>
        </w:numPr>
      </w:pPr>
      <w:r>
        <w:t xml:space="preserve">Made an appointment at </w:t>
      </w:r>
      <w:r w:rsidRPr="00A41373">
        <w:t>an IRS office for in-person help</w:t>
      </w:r>
      <w:r w:rsidRPr="00A41373">
        <w:tab/>
      </w:r>
    </w:p>
    <w:p w:rsidR="00B43A86" w:rsidP="00123414" w14:paraId="5DFB22A5" w14:textId="77777777">
      <w:pPr>
        <w:pStyle w:val="QUESTIONSQUESTIONS"/>
        <w:numPr>
          <w:ilvl w:val="0"/>
          <w:numId w:val="23"/>
        </w:numPr>
      </w:pPr>
      <w:r>
        <w:t>Walked into to an IRS office (without appointment) for in-person help</w:t>
      </w:r>
    </w:p>
    <w:p w:rsidR="00A41373" w:rsidRPr="00A41373" w:rsidP="00123414" w14:paraId="39447337" w14:textId="2732D348">
      <w:pPr>
        <w:pStyle w:val="QUESTIONSQUESTIONS"/>
        <w:numPr>
          <w:ilvl w:val="0"/>
          <w:numId w:val="23"/>
        </w:numPr>
      </w:pPr>
      <w:r>
        <w:t>Sent</w:t>
      </w:r>
      <w:r w:rsidRPr="00A41373">
        <w:t xml:space="preserve"> an e-mail to the IRS</w:t>
      </w:r>
    </w:p>
    <w:p w:rsidR="00A41373" w:rsidRPr="00A41373" w:rsidP="00123414" w14:paraId="1204CFC3" w14:textId="20307C65">
      <w:pPr>
        <w:pStyle w:val="QUESTIONSQUESTIONS"/>
        <w:numPr>
          <w:ilvl w:val="0"/>
          <w:numId w:val="23"/>
        </w:numPr>
      </w:pPr>
      <w:r>
        <w:t xml:space="preserve">Searched for information or </w:t>
      </w:r>
      <w:r w:rsidR="003A0EE9">
        <w:t>materials on the</w:t>
      </w:r>
      <w:r w:rsidRPr="00A41373">
        <w:t xml:space="preserve"> IRS websit</w:t>
      </w:r>
      <w:r w:rsidR="003A0EE9">
        <w:t>e</w:t>
      </w:r>
    </w:p>
    <w:p w:rsidR="00A41373" w:rsidRPr="00A41373" w:rsidP="00123414" w14:paraId="5DA329F4" w14:textId="33B649F3">
      <w:pPr>
        <w:pStyle w:val="QUESTIONSQUESTIONS"/>
        <w:numPr>
          <w:ilvl w:val="0"/>
          <w:numId w:val="23"/>
        </w:numPr>
      </w:pPr>
      <w:r>
        <w:t>Accessed</w:t>
      </w:r>
      <w:r w:rsidRPr="00A41373">
        <w:t xml:space="preserve"> an IRS-sponsored tax application on a mobile </w:t>
      </w:r>
      <w:r>
        <w:t>phone</w:t>
      </w:r>
    </w:p>
    <w:p w:rsidR="00D970AA" w:rsidP="00123414" w14:paraId="194B1DC8" w14:textId="77777777">
      <w:pPr>
        <w:pStyle w:val="QUESTIONSQUESTIONS"/>
        <w:numPr>
          <w:ilvl w:val="0"/>
          <w:numId w:val="23"/>
        </w:numPr>
      </w:pPr>
      <w:r>
        <w:t>A</w:t>
      </w:r>
      <w:r w:rsidRPr="00A41373" w:rsidR="00A41373">
        <w:t xml:space="preserve">ccessed IRS-sponsored information </w:t>
      </w:r>
      <w:r>
        <w:t>on a social media site</w:t>
      </w:r>
    </w:p>
    <w:p w:rsidR="00A41373" w:rsidRPr="00A41373" w:rsidP="00123414" w14:paraId="0BF1ED3A" w14:textId="53A3E6C0">
      <w:pPr>
        <w:pStyle w:val="QUESTIONSQUESTIONS"/>
        <w:numPr>
          <w:ilvl w:val="0"/>
          <w:numId w:val="23"/>
        </w:numPr>
      </w:pPr>
      <w:r>
        <w:t>Sent</w:t>
      </w:r>
      <w:r w:rsidRPr="00A41373">
        <w:t xml:space="preserve"> the IRS a letter in the mail</w:t>
      </w:r>
      <w:r>
        <w:t xml:space="preserve"> (other than to file taxes)</w:t>
      </w:r>
    </w:p>
    <w:p w:rsidR="008B4779" w:rsidP="00123414" w14:paraId="08E27491" w14:textId="77777777">
      <w:pPr>
        <w:pStyle w:val="QUESTIONSQUESTIONS"/>
        <w:numPr>
          <w:ilvl w:val="0"/>
          <w:numId w:val="23"/>
        </w:numPr>
      </w:pPr>
      <w:r>
        <w:t>Visited a community center that offered IRS-trained tax aides</w:t>
      </w:r>
    </w:p>
    <w:p w:rsidR="00974D2D" w:rsidP="00123414" w14:paraId="4B6020C0" w14:textId="7862690D">
      <w:pPr>
        <w:pStyle w:val="QUESTIONSQUESTIONS"/>
        <w:numPr>
          <w:ilvl w:val="0"/>
          <w:numId w:val="23"/>
        </w:numPr>
      </w:pPr>
      <w:r>
        <w:t xml:space="preserve">Other – Please </w:t>
      </w:r>
      <w:r>
        <w:t>Specify:_</w:t>
      </w:r>
      <w:r>
        <w:t>__________________</w:t>
      </w:r>
      <w:r w:rsidR="00100617">
        <w:br/>
      </w:r>
    </w:p>
    <w:p w:rsidR="00974D2D" w:rsidP="00974D2D" w14:paraId="2F56BA1D" w14:textId="77777777">
      <w:pPr>
        <w:pStyle w:val="QUESTIONSQUESTIONS"/>
        <w:ind w:left="720" w:hanging="360"/>
      </w:pPr>
    </w:p>
    <w:p w:rsidR="00974D2D" w:rsidP="00123414" w14:paraId="2D2EA641" w14:textId="638310E1">
      <w:pPr>
        <w:pStyle w:val="QUESTIONSQUESTIONS"/>
        <w:numPr>
          <w:ilvl w:val="0"/>
          <w:numId w:val="1"/>
        </w:numPr>
        <w:spacing w:before="120" w:after="60" w:line="259" w:lineRule="auto"/>
        <w:ind w:left="360"/>
        <w:rPr>
          <w:rFonts w:eastAsia="Tahoma"/>
        </w:rPr>
      </w:pPr>
      <w:r w:rsidRPr="5B6AF37E">
        <w:rPr>
          <w:i/>
          <w:iCs/>
        </w:rPr>
        <w:t xml:space="preserve">[If Q21= 1/Yes] </w:t>
      </w:r>
      <w:r>
        <w:t xml:space="preserve">What was the </w:t>
      </w:r>
      <w:r w:rsidRPr="5B6AF37E">
        <w:rPr>
          <w:b/>
          <w:bCs/>
        </w:rPr>
        <w:t>main issue</w:t>
      </w:r>
      <w:r>
        <w:t xml:space="preserve"> with which you needed help</w:t>
      </w:r>
      <w:r w:rsidR="00B93DF4">
        <w:t xml:space="preserve"> while preparing and submitting your tax return</w:t>
      </w:r>
      <w:r>
        <w:t>?</w:t>
      </w:r>
    </w:p>
    <w:p w:rsidR="00974D2D" w:rsidRPr="002F0C99" w:rsidP="00123414" w14:paraId="71ACDC88" w14:textId="4E5A1317">
      <w:pPr>
        <w:pStyle w:val="QUESTIONSQUESTIONS"/>
        <w:numPr>
          <w:ilvl w:val="0"/>
          <w:numId w:val="25"/>
        </w:numPr>
      </w:pPr>
      <w:r>
        <w:t>Interpreting</w:t>
      </w:r>
      <w:r w:rsidR="00714749">
        <w:t xml:space="preserve"> </w:t>
      </w:r>
      <w:r>
        <w:t>a</w:t>
      </w:r>
      <w:r w:rsidR="00714749">
        <w:t xml:space="preserve"> tax law</w:t>
      </w:r>
    </w:p>
    <w:p w:rsidR="00974D2D" w:rsidP="00123414" w14:paraId="43F1DB8E" w14:textId="2B7688F6">
      <w:pPr>
        <w:pStyle w:val="QUESTIONSQUESTIONS"/>
        <w:numPr>
          <w:ilvl w:val="0"/>
          <w:numId w:val="25"/>
        </w:numPr>
      </w:pPr>
      <w:r>
        <w:t xml:space="preserve">Determining which </w:t>
      </w:r>
      <w:r w:rsidR="00122C6F">
        <w:t xml:space="preserve">Forms </w:t>
      </w:r>
      <w:r>
        <w:t xml:space="preserve">or </w:t>
      </w:r>
      <w:r w:rsidR="00122C6F">
        <w:t xml:space="preserve">Schedules </w:t>
      </w:r>
      <w:r>
        <w:t>were needed</w:t>
      </w:r>
    </w:p>
    <w:p w:rsidR="00714749" w:rsidP="00123414" w14:paraId="4ACBCC39" w14:textId="77777777">
      <w:pPr>
        <w:pStyle w:val="QUESTIONSQUESTIONS"/>
        <w:numPr>
          <w:ilvl w:val="0"/>
          <w:numId w:val="25"/>
        </w:numPr>
      </w:pPr>
      <w:r>
        <w:t>Confirming what supporting documentation was needed</w:t>
      </w:r>
    </w:p>
    <w:p w:rsidR="006B4E03" w:rsidP="00123414" w14:paraId="7E61AA19" w14:textId="1852F312">
      <w:pPr>
        <w:pStyle w:val="QUESTIONSQUESTIONS"/>
        <w:numPr>
          <w:ilvl w:val="0"/>
          <w:numId w:val="25"/>
        </w:numPr>
      </w:pPr>
      <w:r>
        <w:t xml:space="preserve">Understanding </w:t>
      </w:r>
      <w:r w:rsidR="0074594A">
        <w:t>how to complete a</w:t>
      </w:r>
      <w:r>
        <w:t xml:space="preserve"> Schedule o</w:t>
      </w:r>
      <w:r w:rsidR="0074594A">
        <w:t>r</w:t>
      </w:r>
      <w:r>
        <w:t xml:space="preserve"> Form</w:t>
      </w:r>
    </w:p>
    <w:p w:rsidR="00B5369D" w:rsidP="00123414" w14:paraId="025D7003" w14:textId="77777777">
      <w:pPr>
        <w:pStyle w:val="QUESTIONSQUESTIONS"/>
        <w:numPr>
          <w:ilvl w:val="0"/>
          <w:numId w:val="25"/>
        </w:numPr>
      </w:pPr>
      <w:r>
        <w:t>Knowing how to use a Worksheet</w:t>
      </w:r>
      <w:r>
        <w:t xml:space="preserve"> with calculations</w:t>
      </w:r>
    </w:p>
    <w:p w:rsidR="00134928" w:rsidP="00123414" w14:paraId="08D77780" w14:textId="77777777">
      <w:pPr>
        <w:pStyle w:val="QUESTIONSQUESTIONS"/>
        <w:numPr>
          <w:ilvl w:val="0"/>
          <w:numId w:val="25"/>
        </w:numPr>
      </w:pPr>
      <w:r>
        <w:t>Understanding</w:t>
      </w:r>
      <w:r>
        <w:t xml:space="preserve"> my eligibility for credits or deductions</w:t>
      </w:r>
    </w:p>
    <w:p w:rsidR="00445EE1" w:rsidP="00123414" w14:paraId="6C65FB57" w14:textId="68035A11">
      <w:pPr>
        <w:pStyle w:val="QUESTIONSQUESTIONS"/>
        <w:numPr>
          <w:ilvl w:val="0"/>
          <w:numId w:val="25"/>
        </w:numPr>
      </w:pPr>
      <w:r>
        <w:t xml:space="preserve">Obtaining one of my tax returns </w:t>
      </w:r>
      <w:r w:rsidR="005C732C">
        <w:t xml:space="preserve">or transcripts </w:t>
      </w:r>
      <w:r>
        <w:t>from a previous year</w:t>
      </w:r>
    </w:p>
    <w:p w:rsidR="0074594A" w:rsidP="00123414" w14:paraId="3AAE26D2" w14:textId="77777777">
      <w:pPr>
        <w:pStyle w:val="QUESTIONSQUESTIONS"/>
        <w:numPr>
          <w:ilvl w:val="0"/>
          <w:numId w:val="25"/>
        </w:numPr>
      </w:pPr>
      <w:r>
        <w:t>Using the online account on IRS.gov</w:t>
      </w:r>
    </w:p>
    <w:p w:rsidR="007F519F" w:rsidP="00123414" w14:paraId="5B6F364F" w14:textId="77777777">
      <w:pPr>
        <w:pStyle w:val="QUESTIONSQUESTIONS"/>
        <w:numPr>
          <w:ilvl w:val="0"/>
          <w:numId w:val="25"/>
        </w:numPr>
      </w:pPr>
      <w:r>
        <w:t>Learning the mailing address for submitting my tax return</w:t>
      </w:r>
    </w:p>
    <w:p w:rsidR="00255382" w:rsidP="00123414" w14:paraId="1396F63D" w14:textId="2370E801">
      <w:pPr>
        <w:pStyle w:val="QUESTIONSQUESTIONS"/>
        <w:numPr>
          <w:ilvl w:val="0"/>
          <w:numId w:val="25"/>
        </w:numPr>
      </w:pPr>
      <w:r>
        <w:t>Other – Please Specify: _____________________</w:t>
      </w:r>
      <w:r>
        <w:br/>
      </w:r>
      <w:r>
        <w:br/>
      </w:r>
    </w:p>
    <w:p w:rsidR="003219AB" w:rsidRPr="0046167C" w:rsidP="00123414" w14:paraId="3A99DCD3" w14:textId="65545C0C">
      <w:pPr>
        <w:pStyle w:val="QUESTIONSQUESTIONS"/>
        <w:numPr>
          <w:ilvl w:val="0"/>
          <w:numId w:val="1"/>
        </w:numPr>
        <w:spacing w:before="120" w:after="60" w:line="259" w:lineRule="auto"/>
        <w:ind w:left="360"/>
      </w:pPr>
      <w:r>
        <w:t xml:space="preserve">Did you </w:t>
      </w:r>
      <w:r w:rsidRPr="5B6AF37E">
        <w:rPr>
          <w:b/>
          <w:bCs/>
        </w:rPr>
        <w:t>receive a letter</w:t>
      </w:r>
      <w:r>
        <w:t xml:space="preserve"> from the IRS indicating you needed to resolve an issue about the return you submitted?</w:t>
      </w:r>
    </w:p>
    <w:p w:rsidR="003219AB" w:rsidP="00123414" w14:paraId="534B1C31" w14:textId="20B301D2">
      <w:pPr>
        <w:pStyle w:val="QUESTIONSQUESTIONS"/>
        <w:numPr>
          <w:ilvl w:val="0"/>
          <w:numId w:val="27"/>
        </w:numPr>
        <w:ind w:right="612"/>
      </w:pPr>
      <w:r>
        <w:t>Yes</w:t>
      </w:r>
    </w:p>
    <w:p w:rsidR="003219AB" w:rsidP="00123414" w14:paraId="0385764C" w14:textId="77777777">
      <w:pPr>
        <w:pStyle w:val="QUESTIONSQUESTIONS"/>
        <w:numPr>
          <w:ilvl w:val="0"/>
          <w:numId w:val="27"/>
        </w:numPr>
        <w:ind w:right="612"/>
      </w:pPr>
      <w:r>
        <w:t>No</w:t>
      </w:r>
    </w:p>
    <w:p w:rsidR="00836F28" w:rsidP="00123414" w14:paraId="7284C38B" w14:textId="0FFB3BC5">
      <w:pPr>
        <w:pStyle w:val="QUESTIONSQUESTIONS"/>
        <w:numPr>
          <w:ilvl w:val="0"/>
          <w:numId w:val="27"/>
        </w:numPr>
        <w:ind w:right="612"/>
      </w:pPr>
      <w:r>
        <w:t>Do not recall</w:t>
      </w:r>
      <w:r w:rsidR="00542869">
        <w:br/>
      </w:r>
      <w:r>
        <w:br/>
      </w:r>
    </w:p>
    <w:p w:rsidR="00836F28" w:rsidRPr="002F0C99" w:rsidP="00123414" w14:paraId="6A4EB224" w14:textId="791D8E6E">
      <w:pPr>
        <w:pStyle w:val="QUESTIONSQUESTIONS"/>
        <w:numPr>
          <w:ilvl w:val="0"/>
          <w:numId w:val="1"/>
        </w:numPr>
        <w:spacing w:before="120" w:after="60" w:line="259" w:lineRule="auto"/>
        <w:ind w:left="360"/>
      </w:pPr>
      <w:r w:rsidRPr="5B6AF37E">
        <w:rPr>
          <w:i/>
          <w:iCs/>
        </w:rPr>
        <w:t xml:space="preserve">[If </w:t>
      </w:r>
      <w:r w:rsidRPr="5B6AF37E" w:rsidR="00122C6F">
        <w:rPr>
          <w:i/>
          <w:iCs/>
        </w:rPr>
        <w:t>Q</w:t>
      </w:r>
      <w:r w:rsidRPr="5B6AF37E" w:rsidR="679D3825">
        <w:rPr>
          <w:i/>
          <w:iCs/>
        </w:rPr>
        <w:t>24</w:t>
      </w:r>
      <w:r w:rsidRPr="5B6AF37E">
        <w:rPr>
          <w:i/>
          <w:iCs/>
        </w:rPr>
        <w:t>=1/Yes</w:t>
      </w:r>
      <w:r w:rsidRPr="007807DB">
        <w:rPr>
          <w:b/>
          <w:bCs/>
          <w:i/>
          <w:iCs/>
        </w:rPr>
        <w:t xml:space="preserve">] </w:t>
      </w:r>
      <w:r w:rsidRPr="007807DB">
        <w:rPr>
          <w:b/>
          <w:bCs/>
        </w:rPr>
        <w:t>Under which of the following circumstances did the IRS contact you?</w:t>
      </w:r>
      <w:r w:rsidRPr="007807DB">
        <w:t xml:space="preserve"> Select all that apply</w:t>
      </w:r>
      <w:r>
        <w:t>.</w:t>
      </w:r>
    </w:p>
    <w:p w:rsidR="00836F28" w:rsidRPr="002F0C99" w:rsidP="5B6AF37E" w14:paraId="6814F8A6" w14:textId="77777777">
      <w:pPr>
        <w:spacing w:after="60"/>
        <w:ind w:left="360"/>
        <w:rPr>
          <w:i/>
          <w:iCs/>
        </w:rPr>
      </w:pPr>
      <w:r w:rsidRPr="5B6AF37E">
        <w:rPr>
          <w:i/>
          <w:iCs/>
        </w:rPr>
        <w:t>[Programming Note: Rotate 1 and 2]</w:t>
      </w:r>
      <w:r>
        <w:tab/>
      </w:r>
    </w:p>
    <w:p w:rsidR="00836F28" w:rsidRPr="002F0C99" w:rsidP="00123414" w14:paraId="0793F5E3" w14:textId="77777777">
      <w:pPr>
        <w:pStyle w:val="QUESTIONSQUESTIONS"/>
        <w:numPr>
          <w:ilvl w:val="0"/>
          <w:numId w:val="26"/>
        </w:numPr>
      </w:pPr>
      <w:r>
        <w:t>Y</w:t>
      </w:r>
      <w:r w:rsidRPr="002F0C99">
        <w:t>ou received an IRS letter informing you that the IRS had made an adjustment to your return to</w:t>
      </w:r>
    </w:p>
    <w:p w:rsidR="00836F28" w:rsidRPr="002F0C99" w:rsidP="00836F28" w14:paraId="524CC96D" w14:textId="77777777">
      <w:pPr>
        <w:pStyle w:val="QUESTIONSQUESTIONS"/>
        <w:ind w:left="720" w:firstLine="360"/>
      </w:pPr>
      <w:r w:rsidRPr="002F0C99">
        <w:t>correct a math error</w:t>
      </w:r>
    </w:p>
    <w:p w:rsidR="00836F28" w:rsidRPr="002F0C99" w:rsidP="00123414" w14:paraId="66D82AC5" w14:textId="61ADB428">
      <w:pPr>
        <w:pStyle w:val="QUESTIONSQUESTIONS"/>
        <w:numPr>
          <w:ilvl w:val="0"/>
          <w:numId w:val="26"/>
        </w:numPr>
      </w:pPr>
      <w:r>
        <w:t>You received an IRS letter noting a discrepancy between information on your tax return and information sent to the IRS by third parties, such as your bank</w:t>
      </w:r>
      <w:r w:rsidR="007807DB">
        <w:t xml:space="preserve"> </w:t>
      </w:r>
    </w:p>
    <w:p w:rsidR="00836F28" w:rsidP="00123414" w14:paraId="0DEDAF0C" w14:textId="20D12E76">
      <w:pPr>
        <w:pStyle w:val="QUESTIONSQUESTIONS"/>
        <w:numPr>
          <w:ilvl w:val="0"/>
          <w:numId w:val="26"/>
        </w:numPr>
        <w:rPr>
          <w:i/>
          <w:iCs/>
        </w:rPr>
      </w:pPr>
      <w:r>
        <w:t xml:space="preserve">You received any other type of IRS letter concerning a matter about your federal taxes </w:t>
      </w:r>
      <w:r w:rsidRPr="5B6AF37E">
        <w:rPr>
          <w:i/>
          <w:iCs/>
        </w:rPr>
        <w:t>[FIXED POSITION]</w:t>
      </w:r>
    </w:p>
    <w:p w:rsidR="5B6AF37E" w:rsidP="5B6AF37E" w14:paraId="54FEFF3C" w14:textId="2023BEDA">
      <w:pPr>
        <w:ind w:left="720" w:hanging="360"/>
      </w:pPr>
      <w:r>
        <w:br/>
      </w:r>
    </w:p>
    <w:p w:rsidR="41DC4604" w:rsidP="00123414" w14:paraId="16E32DC4" w14:textId="15EC871F">
      <w:pPr>
        <w:pStyle w:val="QUESTIONSQUESTIONS"/>
        <w:numPr>
          <w:ilvl w:val="0"/>
          <w:numId w:val="1"/>
        </w:numPr>
        <w:spacing w:before="120" w:after="60" w:line="259" w:lineRule="auto"/>
        <w:ind w:left="360"/>
      </w:pPr>
      <w:r>
        <w:t xml:space="preserve">Which of the following statements would you </w:t>
      </w:r>
      <w:r w:rsidRPr="5B6AF37E">
        <w:rPr>
          <w:b/>
          <w:bCs/>
        </w:rPr>
        <w:t xml:space="preserve">agree </w:t>
      </w:r>
      <w:r>
        <w:t>with? Select all that apply.</w:t>
      </w:r>
    </w:p>
    <w:p w:rsidR="41DC4604" w:rsidP="5B6AF37E" w14:paraId="22B229A9" w14:textId="607682D6">
      <w:pPr>
        <w:pStyle w:val="QUESTIONSQUESTIONS"/>
      </w:pPr>
      <w:r w:rsidRPr="5B6AF37E">
        <w:rPr>
          <w:i/>
          <w:iCs/>
        </w:rPr>
        <w:t>[Programming Note: Rotate list]</w:t>
      </w:r>
    </w:p>
    <w:tbl>
      <w:tblPr>
        <w:tblStyle w:val="TableGrid"/>
        <w:tblW w:w="0" w:type="auto"/>
        <w:jc w:val="center"/>
        <w:tblLayout w:type="fixed"/>
        <w:tblLook w:val="06A0"/>
      </w:tblPr>
      <w:tblGrid>
        <w:gridCol w:w="5790"/>
        <w:gridCol w:w="1570"/>
        <w:gridCol w:w="1570"/>
        <w:gridCol w:w="1570"/>
      </w:tblGrid>
      <w:tr w14:paraId="67A5BF5D" w14:textId="77777777" w:rsidTr="00763CF1">
        <w:tblPrEx>
          <w:tblW w:w="0" w:type="auto"/>
          <w:jc w:val="center"/>
          <w:tblLayout w:type="fixed"/>
          <w:tblLook w:val="06A0"/>
        </w:tblPrEx>
        <w:trPr>
          <w:jc w:val="center"/>
        </w:trPr>
        <w:tc>
          <w:tcPr>
            <w:tcW w:w="5790" w:type="dxa"/>
          </w:tcPr>
          <w:p w:rsidR="5B6AF37E" w:rsidP="5B6AF37E" w14:paraId="0B435ABE" w14:textId="3CF312CC">
            <w:pPr>
              <w:rPr>
                <w:b/>
                <w:bCs/>
              </w:rPr>
            </w:pPr>
          </w:p>
        </w:tc>
        <w:tc>
          <w:tcPr>
            <w:tcW w:w="1570" w:type="dxa"/>
          </w:tcPr>
          <w:p w:rsidR="5B6AF37E" w:rsidP="5B6AF37E" w14:paraId="79329A2A" w14:textId="66A97965">
            <w:pPr>
              <w:jc w:val="center"/>
              <w:rPr>
                <w:b/>
                <w:bCs/>
              </w:rPr>
            </w:pPr>
            <w:r w:rsidRPr="5B6AF37E">
              <w:rPr>
                <w:b/>
                <w:bCs/>
              </w:rPr>
              <w:t>Agree</w:t>
            </w:r>
          </w:p>
        </w:tc>
        <w:tc>
          <w:tcPr>
            <w:tcW w:w="1570" w:type="dxa"/>
          </w:tcPr>
          <w:p w:rsidR="5B6AF37E" w:rsidP="5B6AF37E" w14:paraId="35F7B326" w14:textId="380A486F">
            <w:pPr>
              <w:jc w:val="center"/>
              <w:rPr>
                <w:b/>
                <w:bCs/>
              </w:rPr>
            </w:pPr>
            <w:r w:rsidRPr="5B6AF37E">
              <w:rPr>
                <w:b/>
                <w:bCs/>
              </w:rPr>
              <w:t>Disagree</w:t>
            </w:r>
          </w:p>
        </w:tc>
        <w:tc>
          <w:tcPr>
            <w:tcW w:w="1570" w:type="dxa"/>
          </w:tcPr>
          <w:p w:rsidR="5B6AF37E" w:rsidP="5B6AF37E" w14:paraId="7ABA8DDB" w14:textId="21AF55F1">
            <w:pPr>
              <w:jc w:val="center"/>
              <w:rPr>
                <w:b/>
                <w:bCs/>
              </w:rPr>
            </w:pPr>
            <w:r w:rsidRPr="5B6AF37E">
              <w:rPr>
                <w:b/>
                <w:bCs/>
              </w:rPr>
              <w:t>Don’t know/Don’t Recall/NA</w:t>
            </w:r>
          </w:p>
        </w:tc>
      </w:tr>
      <w:tr w14:paraId="46AE1674" w14:textId="77777777" w:rsidTr="00763CF1">
        <w:tblPrEx>
          <w:tblW w:w="0" w:type="auto"/>
          <w:jc w:val="center"/>
          <w:tblLayout w:type="fixed"/>
          <w:tblLook w:val="06A0"/>
        </w:tblPrEx>
        <w:trPr>
          <w:jc w:val="center"/>
        </w:trPr>
        <w:tc>
          <w:tcPr>
            <w:tcW w:w="5790" w:type="dxa"/>
          </w:tcPr>
          <w:p w:rsidR="4178A9FE" w:rsidP="5B6AF37E" w14:paraId="2DF4258C" w14:textId="0254CAC6">
            <w:r w:rsidRPr="5B6AF37E">
              <w:rPr>
                <w:rFonts w:eastAsia="Tahoma"/>
              </w:rPr>
              <w:t xml:space="preserve">I find it easy to </w:t>
            </w:r>
            <w:r w:rsidRPr="5B6AF37E">
              <w:rPr>
                <w:rFonts w:eastAsia="Tahoma"/>
                <w:b/>
                <w:bCs/>
              </w:rPr>
              <w:t xml:space="preserve">stay up to date </w:t>
            </w:r>
            <w:r w:rsidRPr="5B6AF37E">
              <w:rPr>
                <w:rFonts w:eastAsia="Tahoma"/>
              </w:rPr>
              <w:t>on tax laws and tax return procedures that I need to know.</w:t>
            </w:r>
          </w:p>
        </w:tc>
        <w:tc>
          <w:tcPr>
            <w:tcW w:w="1570" w:type="dxa"/>
          </w:tcPr>
          <w:p w:rsidR="5B6AF37E" w:rsidP="5B6AF37E" w14:paraId="49CBDB5D" w14:textId="18B24F3B">
            <w:pPr>
              <w:jc w:val="center"/>
            </w:pPr>
            <w:r w:rsidRPr="5B6AF37E">
              <w:t>1</w:t>
            </w:r>
          </w:p>
        </w:tc>
        <w:tc>
          <w:tcPr>
            <w:tcW w:w="1570" w:type="dxa"/>
          </w:tcPr>
          <w:p w:rsidR="5B6AF37E" w:rsidP="5B6AF37E" w14:paraId="735C9702" w14:textId="65134D4A">
            <w:pPr>
              <w:jc w:val="center"/>
            </w:pPr>
            <w:r w:rsidRPr="5B6AF37E">
              <w:t>2</w:t>
            </w:r>
          </w:p>
        </w:tc>
        <w:tc>
          <w:tcPr>
            <w:tcW w:w="1570" w:type="dxa"/>
          </w:tcPr>
          <w:p w:rsidR="5B6AF37E" w:rsidP="5B6AF37E" w14:paraId="6A0C8563" w14:textId="6323ACAF">
            <w:pPr>
              <w:jc w:val="center"/>
            </w:pPr>
            <w:r w:rsidRPr="5B6AF37E">
              <w:t>3</w:t>
            </w:r>
          </w:p>
        </w:tc>
      </w:tr>
      <w:tr w14:paraId="0D35DDEC" w14:textId="77777777" w:rsidTr="00763CF1">
        <w:tblPrEx>
          <w:tblW w:w="0" w:type="auto"/>
          <w:jc w:val="center"/>
          <w:tblLayout w:type="fixed"/>
          <w:tblLook w:val="06A0"/>
        </w:tblPrEx>
        <w:trPr>
          <w:jc w:val="center"/>
        </w:trPr>
        <w:tc>
          <w:tcPr>
            <w:tcW w:w="5790" w:type="dxa"/>
          </w:tcPr>
          <w:p w:rsidR="7AC18843" w:rsidP="5B6AF37E" w14:paraId="5F996C8A" w14:textId="277D80DB">
            <w:r w:rsidRPr="5B6AF37E">
              <w:rPr>
                <w:rFonts w:eastAsia="Tahoma"/>
                <w:i/>
                <w:iCs/>
              </w:rPr>
              <w:t>IF YES IN Q</w:t>
            </w:r>
            <w:r w:rsidRPr="5B6AF37E" w:rsidR="0510BD25">
              <w:rPr>
                <w:rFonts w:eastAsia="Tahoma"/>
                <w:i/>
                <w:iCs/>
              </w:rPr>
              <w:t>20</w:t>
            </w:r>
            <w:r w:rsidRPr="5B6AF37E">
              <w:rPr>
                <w:rFonts w:eastAsia="Tahoma"/>
                <w:i/>
                <w:iCs/>
              </w:rPr>
              <w:t>:</w:t>
            </w:r>
            <w:r w:rsidRPr="5B6AF37E" w:rsidR="69D94719">
              <w:rPr>
                <w:rFonts w:eastAsia="Tahoma"/>
                <w:b/>
                <w:bCs/>
              </w:rPr>
              <w:t xml:space="preserve"> </w:t>
            </w:r>
            <w:r w:rsidRPr="5B6AF37E" w:rsidR="69D94719">
              <w:rPr>
                <w:rFonts w:eastAsia="Tahoma"/>
              </w:rPr>
              <w:t>When I needed to resolve a tax return that had issues with the IRS, the process was satisfactory.</w:t>
            </w:r>
          </w:p>
        </w:tc>
        <w:tc>
          <w:tcPr>
            <w:tcW w:w="1570" w:type="dxa"/>
          </w:tcPr>
          <w:p w:rsidR="5B6AF37E" w:rsidP="5B6AF37E" w14:paraId="2922A5E1" w14:textId="18B24F3B">
            <w:pPr>
              <w:jc w:val="center"/>
            </w:pPr>
            <w:r w:rsidRPr="5B6AF37E">
              <w:t>1</w:t>
            </w:r>
          </w:p>
        </w:tc>
        <w:tc>
          <w:tcPr>
            <w:tcW w:w="1570" w:type="dxa"/>
          </w:tcPr>
          <w:p w:rsidR="5B6AF37E" w:rsidP="5B6AF37E" w14:paraId="4A2C8774" w14:textId="65134D4A">
            <w:pPr>
              <w:jc w:val="center"/>
            </w:pPr>
            <w:r w:rsidRPr="5B6AF37E">
              <w:t>2</w:t>
            </w:r>
          </w:p>
        </w:tc>
        <w:tc>
          <w:tcPr>
            <w:tcW w:w="1570" w:type="dxa"/>
          </w:tcPr>
          <w:p w:rsidR="5B6AF37E" w:rsidP="5B6AF37E" w14:paraId="2FCC6F03" w14:textId="6323ACAF">
            <w:pPr>
              <w:jc w:val="center"/>
            </w:pPr>
            <w:r w:rsidRPr="5B6AF37E">
              <w:t>3</w:t>
            </w:r>
          </w:p>
        </w:tc>
      </w:tr>
      <w:tr w14:paraId="65A255E3" w14:textId="77777777" w:rsidTr="00763CF1">
        <w:tblPrEx>
          <w:tblW w:w="0" w:type="auto"/>
          <w:jc w:val="center"/>
          <w:tblLayout w:type="fixed"/>
          <w:tblLook w:val="06A0"/>
        </w:tblPrEx>
        <w:trPr>
          <w:jc w:val="center"/>
        </w:trPr>
        <w:tc>
          <w:tcPr>
            <w:tcW w:w="5790" w:type="dxa"/>
          </w:tcPr>
          <w:p w:rsidR="0728A8E3" w:rsidP="5B6AF37E" w14:paraId="3E7AFB39" w14:textId="4DBD5C28">
            <w:r w:rsidRPr="5B6AF37E">
              <w:rPr>
                <w:rFonts w:eastAsia="Tahoma"/>
                <w:i/>
                <w:iCs/>
              </w:rPr>
              <w:t>IF YES IN Q</w:t>
            </w:r>
            <w:r w:rsidRPr="5B6AF37E" w:rsidR="17C04E2F">
              <w:rPr>
                <w:rFonts w:eastAsia="Tahoma"/>
                <w:i/>
                <w:iCs/>
              </w:rPr>
              <w:t>8=4 or 5</w:t>
            </w:r>
            <w:r w:rsidRPr="5B6AF37E">
              <w:rPr>
                <w:rFonts w:eastAsia="Tahoma"/>
                <w:i/>
                <w:iCs/>
              </w:rPr>
              <w:t>:</w:t>
            </w:r>
            <w:r w:rsidRPr="5B6AF37E">
              <w:rPr>
                <w:rFonts w:eastAsia="Tahoma"/>
              </w:rPr>
              <w:t xml:space="preserve"> </w:t>
            </w:r>
            <w:r w:rsidRPr="5B6AF37E" w:rsidR="25BD6540">
              <w:rPr>
                <w:rFonts w:eastAsia="Tahoma"/>
              </w:rPr>
              <w:t>The tax preparation software I used was easy to use.</w:t>
            </w:r>
          </w:p>
        </w:tc>
        <w:tc>
          <w:tcPr>
            <w:tcW w:w="1570" w:type="dxa"/>
          </w:tcPr>
          <w:p w:rsidR="5B6AF37E" w:rsidP="5B6AF37E" w14:paraId="73188A00" w14:textId="18B24F3B">
            <w:pPr>
              <w:jc w:val="center"/>
            </w:pPr>
            <w:r w:rsidRPr="5B6AF37E">
              <w:t>1</w:t>
            </w:r>
          </w:p>
        </w:tc>
        <w:tc>
          <w:tcPr>
            <w:tcW w:w="1570" w:type="dxa"/>
          </w:tcPr>
          <w:p w:rsidR="5B6AF37E" w:rsidP="5B6AF37E" w14:paraId="3BE04D27" w14:textId="65134D4A">
            <w:pPr>
              <w:jc w:val="center"/>
            </w:pPr>
            <w:r w:rsidRPr="5B6AF37E">
              <w:t>2</w:t>
            </w:r>
          </w:p>
        </w:tc>
        <w:tc>
          <w:tcPr>
            <w:tcW w:w="1570" w:type="dxa"/>
          </w:tcPr>
          <w:p w:rsidR="5B6AF37E" w:rsidP="5B6AF37E" w14:paraId="45EDEDC9" w14:textId="6323ACAF">
            <w:pPr>
              <w:jc w:val="center"/>
            </w:pPr>
            <w:r w:rsidRPr="5B6AF37E">
              <w:t>3</w:t>
            </w:r>
          </w:p>
        </w:tc>
      </w:tr>
      <w:tr w14:paraId="217955ED" w14:textId="77777777" w:rsidTr="00763CF1">
        <w:tblPrEx>
          <w:tblW w:w="0" w:type="auto"/>
          <w:jc w:val="center"/>
          <w:tblLayout w:type="fixed"/>
          <w:tblLook w:val="06A0"/>
        </w:tblPrEx>
        <w:trPr>
          <w:jc w:val="center"/>
        </w:trPr>
        <w:tc>
          <w:tcPr>
            <w:tcW w:w="5790" w:type="dxa"/>
          </w:tcPr>
          <w:p w:rsidR="79F2A526" w:rsidP="5B6AF37E" w14:paraId="2BF46D5E" w14:textId="59566B0A">
            <w:r w:rsidRPr="5B6AF37E">
              <w:rPr>
                <w:rFonts w:eastAsia="Tahoma"/>
                <w:i/>
                <w:iCs/>
              </w:rPr>
              <w:t>IF YES IN Q</w:t>
            </w:r>
            <w:r w:rsidRPr="5B6AF37E" w:rsidR="18A78C7E">
              <w:rPr>
                <w:rFonts w:eastAsia="Tahoma"/>
                <w:i/>
                <w:iCs/>
              </w:rPr>
              <w:t>21:</w:t>
            </w:r>
            <w:r w:rsidRPr="5B6AF37E">
              <w:rPr>
                <w:rFonts w:eastAsia="Tahoma"/>
              </w:rPr>
              <w:t xml:space="preserve"> </w:t>
            </w:r>
            <w:r w:rsidRPr="5B6AF37E" w:rsidR="6FFD49EA">
              <w:rPr>
                <w:rFonts w:eastAsia="Tahoma"/>
              </w:rPr>
              <w:t>My experience being assisted by the IRS while preparing my return was satisfactory.</w:t>
            </w:r>
          </w:p>
        </w:tc>
        <w:tc>
          <w:tcPr>
            <w:tcW w:w="1570" w:type="dxa"/>
          </w:tcPr>
          <w:p w:rsidR="5B6AF37E" w:rsidP="5B6AF37E" w14:paraId="39DACE82" w14:textId="18B24F3B">
            <w:pPr>
              <w:jc w:val="center"/>
            </w:pPr>
            <w:r w:rsidRPr="5B6AF37E">
              <w:t>1</w:t>
            </w:r>
          </w:p>
        </w:tc>
        <w:tc>
          <w:tcPr>
            <w:tcW w:w="1570" w:type="dxa"/>
          </w:tcPr>
          <w:p w:rsidR="5B6AF37E" w:rsidP="5B6AF37E" w14:paraId="08E1C4CB" w14:textId="65134D4A">
            <w:pPr>
              <w:jc w:val="center"/>
            </w:pPr>
            <w:r w:rsidRPr="5B6AF37E">
              <w:t>2</w:t>
            </w:r>
          </w:p>
        </w:tc>
        <w:tc>
          <w:tcPr>
            <w:tcW w:w="1570" w:type="dxa"/>
          </w:tcPr>
          <w:p w:rsidR="5B6AF37E" w:rsidP="5B6AF37E" w14:paraId="6FF0AF15" w14:textId="6323ACAF">
            <w:pPr>
              <w:jc w:val="center"/>
            </w:pPr>
            <w:r w:rsidRPr="5B6AF37E">
              <w:t>3</w:t>
            </w:r>
          </w:p>
        </w:tc>
      </w:tr>
      <w:tr w14:paraId="566CD1B0" w14:textId="77777777" w:rsidTr="00763CF1">
        <w:tblPrEx>
          <w:tblW w:w="0" w:type="auto"/>
          <w:jc w:val="center"/>
          <w:tblLayout w:type="fixed"/>
          <w:tblLook w:val="06A0"/>
        </w:tblPrEx>
        <w:trPr>
          <w:jc w:val="center"/>
        </w:trPr>
        <w:tc>
          <w:tcPr>
            <w:tcW w:w="5790" w:type="dxa"/>
          </w:tcPr>
          <w:p w:rsidR="4692BD38" w:rsidP="5B6AF37E" w14:paraId="0D88BAA6" w14:textId="3FCAFC76">
            <w:pPr>
              <w:spacing w:line="257" w:lineRule="auto"/>
              <w:rPr>
                <w:sz w:val="24"/>
                <w:szCs w:val="24"/>
              </w:rPr>
            </w:pPr>
            <w:r w:rsidRPr="5B6AF37E">
              <w:rPr>
                <w:rFonts w:eastAsia="Tahoma"/>
                <w:i/>
                <w:iCs/>
              </w:rPr>
              <w:t>IF YES IN Q</w:t>
            </w:r>
            <w:r w:rsidRPr="5B6AF37E" w:rsidR="32FA3FFE">
              <w:rPr>
                <w:rFonts w:eastAsia="Tahoma"/>
                <w:i/>
                <w:iCs/>
              </w:rPr>
              <w:t>24</w:t>
            </w:r>
            <w:r w:rsidRPr="5B6AF37E">
              <w:rPr>
                <w:rFonts w:eastAsia="Tahoma"/>
                <w:i/>
                <w:iCs/>
              </w:rPr>
              <w:t>:</w:t>
            </w:r>
            <w:r w:rsidRPr="5B6AF37E">
              <w:rPr>
                <w:rFonts w:eastAsia="Tahoma"/>
              </w:rPr>
              <w:t xml:space="preserve"> </w:t>
            </w:r>
            <w:r w:rsidRPr="5B6AF37E" w:rsidR="500250FD">
              <w:rPr>
                <w:rFonts w:eastAsia="Tahoma"/>
              </w:rPr>
              <w:t>After receiving a letter from the IRS, I was satisfied with the way they helped me resolve the issue with my return.</w:t>
            </w:r>
          </w:p>
        </w:tc>
        <w:tc>
          <w:tcPr>
            <w:tcW w:w="1570" w:type="dxa"/>
          </w:tcPr>
          <w:p w:rsidR="5B6AF37E" w:rsidP="5B6AF37E" w14:paraId="2DC6971E" w14:textId="18B24F3B">
            <w:pPr>
              <w:jc w:val="center"/>
            </w:pPr>
            <w:r w:rsidRPr="5B6AF37E">
              <w:t>1</w:t>
            </w:r>
          </w:p>
        </w:tc>
        <w:tc>
          <w:tcPr>
            <w:tcW w:w="1570" w:type="dxa"/>
          </w:tcPr>
          <w:p w:rsidR="5B6AF37E" w:rsidP="5B6AF37E" w14:paraId="2971BF0A" w14:textId="65134D4A">
            <w:pPr>
              <w:jc w:val="center"/>
            </w:pPr>
            <w:r w:rsidRPr="5B6AF37E">
              <w:t>2</w:t>
            </w:r>
          </w:p>
        </w:tc>
        <w:tc>
          <w:tcPr>
            <w:tcW w:w="1570" w:type="dxa"/>
          </w:tcPr>
          <w:p w:rsidR="5B6AF37E" w:rsidP="5B6AF37E" w14:paraId="100562C5" w14:textId="6323ACAF">
            <w:pPr>
              <w:jc w:val="center"/>
            </w:pPr>
            <w:r w:rsidRPr="5B6AF37E">
              <w:t>3</w:t>
            </w:r>
          </w:p>
        </w:tc>
      </w:tr>
    </w:tbl>
    <w:p w:rsidR="41DC4604" w:rsidP="5B6AF37E" w14:paraId="74550A34" w14:textId="75E00999"/>
    <w:p w:rsidR="41DC4604" w:rsidP="00123414" w14:paraId="383FAB14" w14:textId="38530C70">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AGREED</w:t>
      </w:r>
      <w:r w:rsidRPr="5B6AF37E">
        <w:rPr>
          <w:rFonts w:eastAsia="Tahoma"/>
          <w:i/>
          <w:iCs/>
        </w:rPr>
        <w:t xml:space="preserve"> WITH IN Q</w:t>
      </w:r>
      <w:r w:rsidRPr="5B6AF37E" w:rsidR="7815D841">
        <w:rPr>
          <w:rFonts w:eastAsia="Tahoma"/>
          <w:i/>
          <w:iCs/>
        </w:rPr>
        <w:t>26</w:t>
      </w:r>
      <w:r w:rsidRPr="5B6AF37E">
        <w:rPr>
          <w:rFonts w:eastAsia="Tahoma"/>
          <w:i/>
          <w:iCs/>
        </w:rPr>
        <w:t xml:space="preserve">) </w:t>
      </w:r>
      <w:r w:rsidRPr="5B6AF37E">
        <w:rPr>
          <w:rFonts w:eastAsia="Tahoma"/>
        </w:rPr>
        <w:t xml:space="preserve">You said you agreed with the following statements. For each statement you agreed with, please indicate how </w:t>
      </w:r>
      <w:r w:rsidRPr="5B6AF37E">
        <w:rPr>
          <w:rFonts w:eastAsia="Tahoma"/>
          <w:b/>
          <w:bCs/>
        </w:rPr>
        <w:t xml:space="preserve">motivated </w:t>
      </w:r>
      <w:r w:rsidRPr="5B6AF37E">
        <w:rPr>
          <w:rFonts w:eastAsia="Tahoma"/>
        </w:rPr>
        <w:t xml:space="preserve">each made you feel to file an accurate and timely tax return in the future.  </w:t>
      </w:r>
    </w:p>
    <w:p w:rsidR="41DC4604" w:rsidP="5B6AF37E" w14:paraId="70E3D5DE" w14:textId="6245CB33">
      <w:pPr>
        <w:pStyle w:val="QUESTIONSQUESTIONS"/>
      </w:pPr>
      <w:r w:rsidRPr="5B6AF37E">
        <w:rPr>
          <w:i/>
          <w:iCs/>
        </w:rPr>
        <w:t>[Programming Note: Rotate list]</w:t>
      </w:r>
    </w:p>
    <w:p w:rsidR="41DC4604" w:rsidP="5B6AF37E" w14:paraId="3FB5BDA7" w14:textId="55059BC6"/>
    <w:tbl>
      <w:tblPr>
        <w:tblStyle w:val="TableGrid"/>
        <w:tblW w:w="0" w:type="auto"/>
        <w:jc w:val="center"/>
        <w:tblLayout w:type="fixed"/>
        <w:tblLook w:val="04A0"/>
      </w:tblPr>
      <w:tblGrid>
        <w:gridCol w:w="2325"/>
        <w:gridCol w:w="1644"/>
        <w:gridCol w:w="1644"/>
        <w:gridCol w:w="1644"/>
        <w:gridCol w:w="1644"/>
        <w:gridCol w:w="1644"/>
      </w:tblGrid>
      <w:tr w14:paraId="11A75ACB"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76BB825E"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1AC53492" w14:textId="70ACDC48">
            <w:r w:rsidRPr="5B6AF37E">
              <w:rPr>
                <w:rFonts w:eastAsia="Tahoma"/>
              </w:rPr>
              <w:t xml:space="preserve">Much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685CB11D" w14:textId="2D8E6034">
            <w:r w:rsidRPr="5B6AF37E">
              <w:rPr>
                <w:rFonts w:eastAsia="Tahoma"/>
              </w:rPr>
              <w:t xml:space="preserve">Somewhat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7C3AD201" w14:textId="75557F9F">
            <w:r w:rsidRPr="5B6AF37E">
              <w:rPr>
                <w:rFonts w:eastAsia="Tahoma"/>
              </w:rPr>
              <w:t xml:space="preserve">As </w:t>
            </w:r>
            <w:r w:rsidRPr="5B6AF37E">
              <w:rPr>
                <w:rFonts w:eastAsia="Tahoma"/>
                <w:b/>
                <w:bCs/>
              </w:rPr>
              <w:t>motivated</w:t>
            </w:r>
            <w:r w:rsidRPr="5B6AF37E">
              <w:rPr>
                <w:rFonts w:eastAsia="Tahoma"/>
              </w:rPr>
              <w:t xml:space="preserve"> as before</w:t>
            </w:r>
          </w:p>
        </w:tc>
        <w:tc>
          <w:tcPr>
            <w:tcW w:w="1644" w:type="dxa"/>
            <w:tcBorders>
              <w:top w:val="single" w:sz="8" w:space="0" w:color="auto"/>
              <w:left w:val="single" w:sz="8" w:space="0" w:color="auto"/>
              <w:bottom w:val="single" w:sz="8" w:space="0" w:color="auto"/>
              <w:right w:val="single" w:sz="8" w:space="0" w:color="auto"/>
            </w:tcBorders>
          </w:tcPr>
          <w:p w:rsidR="5B6AF37E" w14:paraId="624664DB" w14:textId="29195D78">
            <w:r w:rsidRPr="5B6AF37E">
              <w:rPr>
                <w:rFonts w:eastAsia="Tahoma"/>
              </w:rPr>
              <w:t xml:space="preserve">Somewhat less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134FACB6" w14:textId="308E549F">
            <w:r w:rsidRPr="5B6AF37E">
              <w:rPr>
                <w:rFonts w:eastAsia="Tahoma"/>
              </w:rPr>
              <w:t xml:space="preserve">Much less </w:t>
            </w:r>
            <w:r w:rsidRPr="5B6AF37E">
              <w:rPr>
                <w:rFonts w:eastAsia="Tahoma"/>
                <w:b/>
                <w:bCs/>
              </w:rPr>
              <w:t>motivated</w:t>
            </w:r>
            <w:r w:rsidRPr="5B6AF37E">
              <w:rPr>
                <w:rFonts w:eastAsia="Tahoma"/>
              </w:rPr>
              <w:t xml:space="preserve"> than before</w:t>
            </w:r>
          </w:p>
        </w:tc>
      </w:tr>
      <w:tr w14:paraId="65D5FF99"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1A7696B0" w14:textId="22A115F2">
            <w:r w:rsidRPr="5B6AF37E">
              <w:rPr>
                <w:rFonts w:eastAsia="Tahoma"/>
              </w:rPr>
              <w:t>I agree that</w:t>
            </w:r>
            <w:r w:rsidRPr="00076969">
              <w:rPr>
                <w:rFonts w:eastAsia="Tahoma"/>
                <w:sz w:val="18"/>
                <w:szCs w:val="18"/>
              </w:rPr>
              <w:t>…[</w:t>
            </w:r>
            <w:r w:rsidRPr="00076969">
              <w:rPr>
                <w:rFonts w:eastAsia="Tahoma"/>
                <w:sz w:val="18"/>
                <w:szCs w:val="18"/>
              </w:rPr>
              <w:t xml:space="preserve">ANY STATEMENT WHERE THE ANSWER WAS </w:t>
            </w:r>
            <w:r w:rsidRPr="00076969">
              <w:rPr>
                <w:rFonts w:eastAsia="Tahoma"/>
                <w:b/>
                <w:bCs/>
                <w:sz w:val="18"/>
                <w:szCs w:val="18"/>
              </w:rPr>
              <w:t>AGREE</w:t>
            </w:r>
            <w:r w:rsidRPr="00076969">
              <w:rPr>
                <w:rFonts w:eastAsia="Tahoma"/>
                <w:sz w:val="18"/>
                <w:szCs w:val="18"/>
              </w:rPr>
              <w:t>]</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3DC70CCF" w14:textId="7AED61C4">
            <w:pPr>
              <w:jc w:val="center"/>
            </w:pPr>
            <w:r w:rsidRPr="5B6AF37E">
              <w:rPr>
                <w:rFonts w:eastAsia="Tahoma"/>
              </w:rPr>
              <w:t xml:space="preserve"> 1</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7A57FAF7" w14:textId="1494EC57">
            <w:pPr>
              <w:jc w:val="center"/>
            </w:pPr>
            <w:r w:rsidRPr="5B6AF37E">
              <w:rPr>
                <w:rFonts w:eastAsia="Tahoma"/>
              </w:rPr>
              <w:t xml:space="preserve"> 2</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10D8FDF2" w14:textId="1733B2BC">
            <w:pPr>
              <w:jc w:val="center"/>
            </w:pPr>
            <w:r w:rsidRPr="5B6AF37E">
              <w:rPr>
                <w:rFonts w:eastAsia="Tahoma"/>
              </w:rPr>
              <w:t xml:space="preserve"> 3</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5B5AA2D3" w14:textId="6AE79157">
            <w:pPr>
              <w:jc w:val="center"/>
            </w:pPr>
            <w:r w:rsidRPr="5B6AF37E">
              <w:rPr>
                <w:rFonts w:eastAsia="Tahoma"/>
              </w:rPr>
              <w:t xml:space="preserve"> 4</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4837124A" w14:textId="219492B9">
            <w:pPr>
              <w:jc w:val="center"/>
              <w:rPr>
                <w:rFonts w:eastAsia="Tahoma"/>
              </w:rPr>
            </w:pPr>
            <w:r w:rsidRPr="5B6AF37E">
              <w:rPr>
                <w:rFonts w:eastAsia="Tahoma"/>
              </w:rPr>
              <w:t>5</w:t>
            </w:r>
          </w:p>
        </w:tc>
      </w:tr>
    </w:tbl>
    <w:p w:rsidR="41DC4604" w:rsidP="5B6AF37E" w14:paraId="34B8A775" w14:textId="2D42F28C">
      <w:pPr>
        <w:spacing w:before="120" w:after="60" w:line="259" w:lineRule="auto"/>
        <w:rPr>
          <w:b/>
          <w:bCs/>
        </w:rPr>
      </w:pPr>
    </w:p>
    <w:p w:rsidR="41DC4604" w:rsidP="00123414" w14:paraId="1FCBF172" w14:textId="7CBAD3EC">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AGREED</w:t>
      </w:r>
      <w:r w:rsidRPr="5B6AF37E">
        <w:rPr>
          <w:rFonts w:eastAsia="Tahoma"/>
          <w:i/>
          <w:iCs/>
        </w:rPr>
        <w:t xml:space="preserve"> WITH IN Q</w:t>
      </w:r>
      <w:r w:rsidRPr="5B6AF37E" w:rsidR="6368CE79">
        <w:rPr>
          <w:rFonts w:eastAsia="Tahoma"/>
          <w:i/>
          <w:iCs/>
        </w:rPr>
        <w:t>26</w:t>
      </w:r>
      <w:r w:rsidRPr="5B6AF37E">
        <w:rPr>
          <w:rFonts w:eastAsia="Tahoma"/>
          <w:i/>
          <w:iCs/>
        </w:rPr>
        <w:t>)</w:t>
      </w:r>
      <w:r w:rsidRPr="5B6AF37E" w:rsidR="2B7D4F34">
        <w:rPr>
          <w:rFonts w:eastAsia="Tahoma"/>
          <w:i/>
          <w:iCs/>
        </w:rPr>
        <w:t xml:space="preserve"> </w:t>
      </w:r>
      <w:r w:rsidRPr="5B6AF37E">
        <w:rPr>
          <w:rFonts w:eastAsia="Tahoma"/>
        </w:rPr>
        <w:t xml:space="preserve">Looking at the same list of those statements you said you agreed with, please indicate how </w:t>
      </w:r>
      <w:r w:rsidRPr="5B6AF37E">
        <w:rPr>
          <w:rFonts w:eastAsia="Tahoma"/>
          <w:b/>
          <w:bCs/>
        </w:rPr>
        <w:t xml:space="preserve">capable </w:t>
      </w:r>
      <w:r w:rsidRPr="5B6AF37E">
        <w:rPr>
          <w:rFonts w:eastAsia="Tahoma"/>
        </w:rPr>
        <w:t>each made you feel of being able to file an accurate and timely tax return in the future.</w:t>
      </w:r>
    </w:p>
    <w:p w:rsidR="41DC4604" w:rsidP="5B6AF37E" w14:paraId="5148257F" w14:textId="1FE1E5F8">
      <w:pPr>
        <w:pStyle w:val="QUESTIONSQUESTIONS"/>
      </w:pPr>
      <w:r w:rsidRPr="5B6AF37E">
        <w:rPr>
          <w:i/>
          <w:iCs/>
        </w:rPr>
        <w:t>[Programming Note: Rotate list]</w:t>
      </w:r>
    </w:p>
    <w:p w:rsidR="41DC4604" w:rsidP="5B6AF37E" w14:paraId="086B5F2B" w14:textId="62220BCA"/>
    <w:tbl>
      <w:tblPr>
        <w:tblStyle w:val="TableGrid"/>
        <w:tblW w:w="0" w:type="auto"/>
        <w:tblLayout w:type="fixed"/>
        <w:tblLook w:val="04A0"/>
      </w:tblPr>
      <w:tblGrid>
        <w:gridCol w:w="2325"/>
        <w:gridCol w:w="1644"/>
        <w:gridCol w:w="1644"/>
        <w:gridCol w:w="1644"/>
        <w:gridCol w:w="1644"/>
        <w:gridCol w:w="1644"/>
      </w:tblGrid>
      <w:tr w14:paraId="43ABC470"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2CF43D08"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50FC122A" w14:textId="6ECA5411">
            <w:r w:rsidRPr="5B6AF37E">
              <w:rPr>
                <w:rFonts w:eastAsia="Tahoma"/>
              </w:rPr>
              <w:t xml:space="preserve">Much more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4FADB2FD" w14:textId="0479B92F">
            <w:r w:rsidRPr="5B6AF37E">
              <w:rPr>
                <w:rFonts w:eastAsia="Tahoma"/>
              </w:rPr>
              <w:t xml:space="preserve">Somewhat more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73CBD6E6" w14:textId="068CE1CD">
            <w:r w:rsidRPr="5B6AF37E">
              <w:rPr>
                <w:rFonts w:eastAsia="Tahoma"/>
              </w:rPr>
              <w:t xml:space="preserve">As </w:t>
            </w:r>
            <w:r w:rsidRPr="5B6AF37E">
              <w:rPr>
                <w:rFonts w:eastAsia="Tahoma"/>
                <w:b/>
                <w:bCs/>
              </w:rPr>
              <w:t xml:space="preserve">capable </w:t>
            </w:r>
            <w:r w:rsidRPr="5B6AF37E">
              <w:rPr>
                <w:rFonts w:eastAsia="Tahoma"/>
              </w:rPr>
              <w:t>as before</w:t>
            </w:r>
          </w:p>
        </w:tc>
        <w:tc>
          <w:tcPr>
            <w:tcW w:w="1644" w:type="dxa"/>
            <w:tcBorders>
              <w:top w:val="single" w:sz="8" w:space="0" w:color="auto"/>
              <w:left w:val="single" w:sz="8" w:space="0" w:color="auto"/>
              <w:bottom w:val="single" w:sz="8" w:space="0" w:color="auto"/>
              <w:right w:val="single" w:sz="8" w:space="0" w:color="auto"/>
            </w:tcBorders>
          </w:tcPr>
          <w:p w:rsidR="5B6AF37E" w14:paraId="64E0D390" w14:textId="2AEF4F7E">
            <w:r w:rsidRPr="5B6AF37E">
              <w:rPr>
                <w:rFonts w:eastAsia="Tahoma"/>
              </w:rPr>
              <w:t xml:space="preserve">Somewhat less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7478835F" w14:textId="7A2C3CEB">
            <w:r w:rsidRPr="5B6AF37E">
              <w:rPr>
                <w:rFonts w:eastAsia="Tahoma"/>
              </w:rPr>
              <w:t xml:space="preserve">Much less </w:t>
            </w:r>
            <w:r w:rsidRPr="5B6AF37E">
              <w:rPr>
                <w:rFonts w:eastAsia="Tahoma"/>
                <w:b/>
                <w:bCs/>
              </w:rPr>
              <w:t xml:space="preserve">capable </w:t>
            </w:r>
            <w:r w:rsidRPr="5B6AF37E">
              <w:rPr>
                <w:rFonts w:eastAsia="Tahoma"/>
              </w:rPr>
              <w:t>than before</w:t>
            </w:r>
          </w:p>
        </w:tc>
      </w:tr>
      <w:tr w14:paraId="7799319C"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2EE41D32" w14:textId="2D868D0C">
            <w:r w:rsidRPr="5B6AF37E">
              <w:rPr>
                <w:rFonts w:eastAsia="Tahoma"/>
              </w:rPr>
              <w:t>I agree that</w:t>
            </w:r>
            <w:r w:rsidRPr="00DE4DB3">
              <w:rPr>
                <w:rFonts w:eastAsia="Tahoma"/>
                <w:sz w:val="18"/>
                <w:szCs w:val="18"/>
              </w:rPr>
              <w:t>…[</w:t>
            </w:r>
            <w:r w:rsidRPr="00DE4DB3">
              <w:rPr>
                <w:rFonts w:eastAsia="Tahoma"/>
                <w:sz w:val="18"/>
                <w:szCs w:val="18"/>
              </w:rPr>
              <w:t xml:space="preserve">ANY STATEMENT WHERE THE ANSWER WAS </w:t>
            </w:r>
            <w:r w:rsidRPr="00DE4DB3">
              <w:rPr>
                <w:rFonts w:eastAsia="Tahoma"/>
                <w:b/>
                <w:bCs/>
                <w:sz w:val="18"/>
                <w:szCs w:val="18"/>
              </w:rPr>
              <w:t>AGREE</w:t>
            </w:r>
            <w:r w:rsidRPr="00DE4DB3">
              <w:rPr>
                <w:rFonts w:eastAsia="Tahoma"/>
                <w:sz w:val="18"/>
                <w:szCs w:val="18"/>
              </w:rPr>
              <w:t>]</w:t>
            </w:r>
          </w:p>
        </w:tc>
        <w:tc>
          <w:tcPr>
            <w:tcW w:w="1644" w:type="dxa"/>
            <w:tcBorders>
              <w:top w:val="single" w:sz="8" w:space="0" w:color="auto"/>
              <w:left w:val="single" w:sz="8" w:space="0" w:color="auto"/>
              <w:bottom w:val="single" w:sz="8" w:space="0" w:color="auto"/>
              <w:right w:val="single" w:sz="8" w:space="0" w:color="auto"/>
            </w:tcBorders>
          </w:tcPr>
          <w:p w:rsidR="5B6AF37E" w14:paraId="29D6BC0C" w14:textId="7BDDE62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59ECCC77" w14:textId="6E5E0107">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5626E8A7" w14:textId="534317C6">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4CB7860B" w14:textId="3D68FB18">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7D793E37" w14:textId="7F059B71">
            <w:pPr>
              <w:rPr>
                <w:rFonts w:eastAsia="Tahoma"/>
              </w:rPr>
            </w:pPr>
          </w:p>
        </w:tc>
      </w:tr>
    </w:tbl>
    <w:p w:rsidR="41DC4604" w:rsidP="5B6AF37E" w14:paraId="71CAB3F4" w14:textId="2D42F28C">
      <w:pPr>
        <w:spacing w:before="120" w:after="60" w:line="259" w:lineRule="auto"/>
        <w:rPr>
          <w:b/>
          <w:bCs/>
        </w:rPr>
      </w:pPr>
    </w:p>
    <w:p w:rsidR="41DC4604" w:rsidP="00123414" w14:paraId="3B1B6E6B" w14:textId="118BEB19">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DISAGREED</w:t>
      </w:r>
      <w:r w:rsidRPr="5B6AF37E">
        <w:rPr>
          <w:rFonts w:eastAsia="Tahoma"/>
          <w:i/>
          <w:iCs/>
        </w:rPr>
        <w:t xml:space="preserve"> WITH IN Q</w:t>
      </w:r>
      <w:r w:rsidRPr="5B6AF37E" w:rsidR="5D9B273E">
        <w:rPr>
          <w:rFonts w:eastAsia="Tahoma"/>
          <w:i/>
          <w:iCs/>
        </w:rPr>
        <w:t>26</w:t>
      </w:r>
      <w:r w:rsidRPr="5B6AF37E">
        <w:rPr>
          <w:rFonts w:eastAsia="Tahoma"/>
          <w:i/>
          <w:iCs/>
        </w:rPr>
        <w:t>)</w:t>
      </w:r>
      <w:r w:rsidRPr="5B6AF37E">
        <w:rPr>
          <w:rFonts w:eastAsia="Tahoma"/>
          <w:b/>
          <w:bCs/>
        </w:rPr>
        <w:t xml:space="preserve"> </w:t>
      </w:r>
      <w:r w:rsidRPr="5B6AF37E">
        <w:rPr>
          <w:rFonts w:eastAsia="Tahoma"/>
        </w:rPr>
        <w:t xml:space="preserve">You said you disagreed with the following statements. For each statement you disagreed with, please indicate how </w:t>
      </w:r>
      <w:r w:rsidRPr="5B6AF37E">
        <w:rPr>
          <w:rFonts w:eastAsia="Tahoma"/>
          <w:b/>
          <w:bCs/>
        </w:rPr>
        <w:t xml:space="preserve">motivated </w:t>
      </w:r>
      <w:r w:rsidRPr="5B6AF37E">
        <w:rPr>
          <w:rFonts w:eastAsia="Tahoma"/>
        </w:rPr>
        <w:t xml:space="preserve">each made you feel to file an accurate and timely tax return in the future.  </w:t>
      </w:r>
    </w:p>
    <w:p w:rsidR="41DC4604" w:rsidP="5B6AF37E" w14:paraId="76FDB71A" w14:textId="6245CB33">
      <w:pPr>
        <w:pStyle w:val="QUESTIONSQUESTIONS"/>
      </w:pPr>
      <w:r w:rsidRPr="5B6AF37E">
        <w:rPr>
          <w:i/>
          <w:iCs/>
        </w:rPr>
        <w:t>[Programming Note: Rotate list]</w:t>
      </w:r>
    </w:p>
    <w:p w:rsidR="41DC4604" w:rsidP="5B6AF37E" w14:paraId="31562A49" w14:textId="71226211">
      <w:pPr>
        <w:rPr>
          <w:rFonts w:eastAsia="Tahoma"/>
        </w:rPr>
      </w:pPr>
    </w:p>
    <w:tbl>
      <w:tblPr>
        <w:tblStyle w:val="TableGrid"/>
        <w:tblW w:w="0" w:type="auto"/>
        <w:jc w:val="center"/>
        <w:tblLayout w:type="fixed"/>
        <w:tblLook w:val="04A0"/>
      </w:tblPr>
      <w:tblGrid>
        <w:gridCol w:w="2325"/>
        <w:gridCol w:w="1644"/>
        <w:gridCol w:w="1644"/>
        <w:gridCol w:w="1644"/>
        <w:gridCol w:w="1644"/>
        <w:gridCol w:w="1644"/>
      </w:tblGrid>
      <w:tr w14:paraId="39F75D07"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697FCBAD"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47613A30" w14:textId="70ACDC48">
            <w:r w:rsidRPr="5B6AF37E">
              <w:rPr>
                <w:rFonts w:eastAsia="Tahoma"/>
              </w:rPr>
              <w:t xml:space="preserve">Much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6D6B1683" w14:textId="2D8E6034">
            <w:r w:rsidRPr="5B6AF37E">
              <w:rPr>
                <w:rFonts w:eastAsia="Tahoma"/>
              </w:rPr>
              <w:t xml:space="preserve">Somewhat more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5BB96A76" w14:textId="75557F9F">
            <w:r w:rsidRPr="5B6AF37E">
              <w:rPr>
                <w:rFonts w:eastAsia="Tahoma"/>
              </w:rPr>
              <w:t xml:space="preserve">As </w:t>
            </w:r>
            <w:r w:rsidRPr="5B6AF37E">
              <w:rPr>
                <w:rFonts w:eastAsia="Tahoma"/>
                <w:b/>
                <w:bCs/>
              </w:rPr>
              <w:t>motivated</w:t>
            </w:r>
            <w:r w:rsidRPr="5B6AF37E">
              <w:rPr>
                <w:rFonts w:eastAsia="Tahoma"/>
              </w:rPr>
              <w:t xml:space="preserve"> as before</w:t>
            </w:r>
          </w:p>
        </w:tc>
        <w:tc>
          <w:tcPr>
            <w:tcW w:w="1644" w:type="dxa"/>
            <w:tcBorders>
              <w:top w:val="single" w:sz="8" w:space="0" w:color="auto"/>
              <w:left w:val="single" w:sz="8" w:space="0" w:color="auto"/>
              <w:bottom w:val="single" w:sz="8" w:space="0" w:color="auto"/>
              <w:right w:val="single" w:sz="8" w:space="0" w:color="auto"/>
            </w:tcBorders>
          </w:tcPr>
          <w:p w:rsidR="5B6AF37E" w14:paraId="50A35A92" w14:textId="29195D78">
            <w:r w:rsidRPr="5B6AF37E">
              <w:rPr>
                <w:rFonts w:eastAsia="Tahoma"/>
              </w:rPr>
              <w:t xml:space="preserve">Somewhat less </w:t>
            </w:r>
            <w:r w:rsidRPr="5B6AF37E">
              <w:rPr>
                <w:rFonts w:eastAsia="Tahoma"/>
                <w:b/>
                <w:bCs/>
              </w:rPr>
              <w:t>motivated</w:t>
            </w:r>
            <w:r w:rsidRPr="5B6AF37E">
              <w:rPr>
                <w:rFonts w:eastAsia="Tahoma"/>
              </w:rPr>
              <w:t xml:space="preserve"> than before</w:t>
            </w:r>
          </w:p>
        </w:tc>
        <w:tc>
          <w:tcPr>
            <w:tcW w:w="1644" w:type="dxa"/>
            <w:tcBorders>
              <w:top w:val="single" w:sz="8" w:space="0" w:color="auto"/>
              <w:left w:val="single" w:sz="8" w:space="0" w:color="auto"/>
              <w:bottom w:val="single" w:sz="8" w:space="0" w:color="auto"/>
              <w:right w:val="single" w:sz="8" w:space="0" w:color="auto"/>
            </w:tcBorders>
          </w:tcPr>
          <w:p w:rsidR="5B6AF37E" w14:paraId="3002EEC2" w14:textId="308E549F">
            <w:r w:rsidRPr="5B6AF37E">
              <w:rPr>
                <w:rFonts w:eastAsia="Tahoma"/>
              </w:rPr>
              <w:t xml:space="preserve">Much less </w:t>
            </w:r>
            <w:r w:rsidRPr="5B6AF37E">
              <w:rPr>
                <w:rFonts w:eastAsia="Tahoma"/>
                <w:b/>
                <w:bCs/>
              </w:rPr>
              <w:t>motivated</w:t>
            </w:r>
            <w:r w:rsidRPr="5B6AF37E">
              <w:rPr>
                <w:rFonts w:eastAsia="Tahoma"/>
              </w:rPr>
              <w:t xml:space="preserve"> than before</w:t>
            </w:r>
          </w:p>
        </w:tc>
      </w:tr>
      <w:tr w14:paraId="0F5BAA38" w14:textId="77777777" w:rsidTr="5B6AF37E">
        <w:tblPrEx>
          <w:tblW w:w="0" w:type="auto"/>
          <w:jc w:val="center"/>
          <w:tblLayout w:type="fixed"/>
          <w:tblLook w:val="04A0"/>
        </w:tblPrEx>
        <w:trPr>
          <w:jc w:val="center"/>
        </w:trPr>
        <w:tc>
          <w:tcPr>
            <w:tcW w:w="2325" w:type="dxa"/>
            <w:tcBorders>
              <w:top w:val="single" w:sz="8" w:space="0" w:color="auto"/>
              <w:left w:val="single" w:sz="8" w:space="0" w:color="auto"/>
              <w:bottom w:val="single" w:sz="8" w:space="0" w:color="auto"/>
              <w:right w:val="single" w:sz="8" w:space="0" w:color="auto"/>
            </w:tcBorders>
          </w:tcPr>
          <w:p w:rsidR="5B6AF37E" w14:paraId="29D82BBD" w14:textId="258F625C">
            <w:r w:rsidRPr="5B6AF37E">
              <w:rPr>
                <w:rFonts w:eastAsia="Tahoma"/>
              </w:rPr>
              <w:t>I disagree that</w:t>
            </w:r>
            <w:r w:rsidRPr="00DE4DB3">
              <w:rPr>
                <w:rFonts w:eastAsia="Tahoma"/>
                <w:sz w:val="18"/>
                <w:szCs w:val="18"/>
              </w:rPr>
              <w:t>…[</w:t>
            </w:r>
            <w:r w:rsidRPr="00DE4DB3">
              <w:rPr>
                <w:rFonts w:eastAsia="Tahoma"/>
                <w:sz w:val="18"/>
                <w:szCs w:val="18"/>
              </w:rPr>
              <w:t xml:space="preserve">ANY STATEMENT WHERE THE ANSWER WAS </w:t>
            </w:r>
            <w:r w:rsidRPr="00DE4DB3">
              <w:rPr>
                <w:rFonts w:eastAsia="Tahoma"/>
                <w:b/>
                <w:bCs/>
                <w:sz w:val="18"/>
                <w:szCs w:val="18"/>
              </w:rPr>
              <w:t>DISAGREE</w:t>
            </w:r>
            <w:r w:rsidRPr="00DE4DB3">
              <w:rPr>
                <w:rFonts w:eastAsia="Tahoma"/>
                <w:sz w:val="18"/>
                <w:szCs w:val="18"/>
              </w:rPr>
              <w:t>]</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1F160593" w14:textId="7AED61C4">
            <w:pPr>
              <w:jc w:val="center"/>
            </w:pPr>
            <w:r w:rsidRPr="5B6AF37E">
              <w:rPr>
                <w:rFonts w:eastAsia="Tahoma"/>
              </w:rPr>
              <w:t xml:space="preserve"> 1</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1F24A725" w14:textId="1494EC57">
            <w:pPr>
              <w:jc w:val="center"/>
            </w:pPr>
            <w:r w:rsidRPr="5B6AF37E">
              <w:rPr>
                <w:rFonts w:eastAsia="Tahoma"/>
              </w:rPr>
              <w:t xml:space="preserve"> 2</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227033BC" w14:textId="1733B2BC">
            <w:pPr>
              <w:jc w:val="center"/>
            </w:pPr>
            <w:r w:rsidRPr="5B6AF37E">
              <w:rPr>
                <w:rFonts w:eastAsia="Tahoma"/>
              </w:rPr>
              <w:t xml:space="preserve"> 3</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16B2D891" w14:textId="6AE79157">
            <w:pPr>
              <w:jc w:val="center"/>
            </w:pPr>
            <w:r w:rsidRPr="5B6AF37E">
              <w:rPr>
                <w:rFonts w:eastAsia="Tahoma"/>
              </w:rPr>
              <w:t xml:space="preserve"> 4</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6F56FB2C" w14:textId="219492B9">
            <w:pPr>
              <w:jc w:val="center"/>
              <w:rPr>
                <w:rFonts w:eastAsia="Tahoma"/>
              </w:rPr>
            </w:pPr>
            <w:r w:rsidRPr="5B6AF37E">
              <w:rPr>
                <w:rFonts w:eastAsia="Tahoma"/>
              </w:rPr>
              <w:t>5</w:t>
            </w:r>
          </w:p>
        </w:tc>
      </w:tr>
    </w:tbl>
    <w:p w:rsidR="41DC4604" w:rsidP="5B6AF37E" w14:paraId="37B6772C" w14:textId="2D42F28C">
      <w:pPr>
        <w:spacing w:before="120" w:after="60" w:line="259" w:lineRule="auto"/>
        <w:rPr>
          <w:b/>
          <w:bCs/>
        </w:rPr>
      </w:pPr>
    </w:p>
    <w:p w:rsidR="41DC4604" w:rsidP="00123414" w14:paraId="1B5B34CE" w14:textId="3DE9980E">
      <w:pPr>
        <w:pStyle w:val="QUESTIONSQUESTIONS"/>
        <w:numPr>
          <w:ilvl w:val="0"/>
          <w:numId w:val="1"/>
        </w:numPr>
        <w:spacing w:before="120" w:after="60" w:line="259" w:lineRule="auto"/>
        <w:ind w:left="360"/>
      </w:pPr>
      <w:r w:rsidRPr="5B6AF37E">
        <w:rPr>
          <w:rFonts w:eastAsia="Tahoma"/>
          <w:i/>
          <w:iCs/>
        </w:rPr>
        <w:t xml:space="preserve">(ASKED FOR EACH STATEMENT </w:t>
      </w:r>
      <w:r w:rsidRPr="5B6AF37E">
        <w:rPr>
          <w:rFonts w:eastAsia="Tahoma"/>
          <w:i/>
          <w:iCs/>
          <w:u w:val="single"/>
        </w:rPr>
        <w:t>DISAGREED</w:t>
      </w:r>
      <w:r w:rsidRPr="5B6AF37E">
        <w:rPr>
          <w:rFonts w:eastAsia="Tahoma"/>
          <w:i/>
          <w:iCs/>
        </w:rPr>
        <w:t xml:space="preserve"> WITH IN Q</w:t>
      </w:r>
      <w:r w:rsidRPr="5B6AF37E" w:rsidR="2F510F95">
        <w:rPr>
          <w:rFonts w:eastAsia="Tahoma"/>
          <w:i/>
          <w:iCs/>
        </w:rPr>
        <w:t>26</w:t>
      </w:r>
      <w:r w:rsidRPr="5B6AF37E">
        <w:rPr>
          <w:rFonts w:eastAsia="Tahoma"/>
          <w:i/>
          <w:iCs/>
        </w:rPr>
        <w:t>)</w:t>
      </w:r>
      <w:r w:rsidRPr="5B6AF37E">
        <w:rPr>
          <w:rFonts w:eastAsia="Tahoma"/>
        </w:rPr>
        <w:t xml:space="preserve"> Looking at the same list of those statements you said you disagreed with, please indicate how </w:t>
      </w:r>
      <w:r w:rsidRPr="5B6AF37E">
        <w:rPr>
          <w:rFonts w:eastAsia="Tahoma"/>
          <w:b/>
          <w:bCs/>
        </w:rPr>
        <w:t xml:space="preserve">capable </w:t>
      </w:r>
      <w:r w:rsidRPr="5B6AF37E">
        <w:rPr>
          <w:rFonts w:eastAsia="Tahoma"/>
        </w:rPr>
        <w:t>each made you feel of being able to file an accurate and timely tax return in the future.</w:t>
      </w:r>
    </w:p>
    <w:p w:rsidR="41DC4604" w:rsidP="5B6AF37E" w14:paraId="56C0DF88" w14:textId="6245CB33">
      <w:pPr>
        <w:pStyle w:val="QUESTIONSQUESTIONS"/>
      </w:pPr>
      <w:r w:rsidRPr="5B6AF37E">
        <w:rPr>
          <w:i/>
          <w:iCs/>
        </w:rPr>
        <w:t>[Programming Note: Rotate list]</w:t>
      </w:r>
    </w:p>
    <w:p w:rsidR="41DC4604" w:rsidP="5B6AF37E" w14:paraId="637FAF51" w14:textId="1166D8F0">
      <w:r w:rsidRPr="5B6AF37E">
        <w:rPr>
          <w:rFonts w:eastAsia="Tahoma"/>
        </w:rPr>
        <w:t xml:space="preserve"> </w:t>
      </w:r>
    </w:p>
    <w:tbl>
      <w:tblPr>
        <w:tblStyle w:val="TableGrid"/>
        <w:tblW w:w="0" w:type="auto"/>
        <w:tblLayout w:type="fixed"/>
        <w:tblLook w:val="04A0"/>
      </w:tblPr>
      <w:tblGrid>
        <w:gridCol w:w="2325"/>
        <w:gridCol w:w="1644"/>
        <w:gridCol w:w="1644"/>
        <w:gridCol w:w="1644"/>
        <w:gridCol w:w="1644"/>
        <w:gridCol w:w="1644"/>
      </w:tblGrid>
      <w:tr w14:paraId="1AC41719"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6644B04E" w14:textId="3373AF4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094D933D" w14:textId="6ECA5411">
            <w:r w:rsidRPr="5B6AF37E">
              <w:rPr>
                <w:rFonts w:eastAsia="Tahoma"/>
              </w:rPr>
              <w:t xml:space="preserve">Much more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0AD7C333" w14:textId="0479B92F">
            <w:r w:rsidRPr="5B6AF37E">
              <w:rPr>
                <w:rFonts w:eastAsia="Tahoma"/>
              </w:rPr>
              <w:t xml:space="preserve">Somewhat more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3FE42983" w14:textId="068CE1CD">
            <w:r w:rsidRPr="5B6AF37E">
              <w:rPr>
                <w:rFonts w:eastAsia="Tahoma"/>
              </w:rPr>
              <w:t xml:space="preserve">As </w:t>
            </w:r>
            <w:r w:rsidRPr="5B6AF37E">
              <w:rPr>
                <w:rFonts w:eastAsia="Tahoma"/>
                <w:b/>
                <w:bCs/>
              </w:rPr>
              <w:t xml:space="preserve">capable </w:t>
            </w:r>
            <w:r w:rsidRPr="5B6AF37E">
              <w:rPr>
                <w:rFonts w:eastAsia="Tahoma"/>
              </w:rPr>
              <w:t>as before</w:t>
            </w:r>
          </w:p>
        </w:tc>
        <w:tc>
          <w:tcPr>
            <w:tcW w:w="1644" w:type="dxa"/>
            <w:tcBorders>
              <w:top w:val="single" w:sz="8" w:space="0" w:color="auto"/>
              <w:left w:val="single" w:sz="8" w:space="0" w:color="auto"/>
              <w:bottom w:val="single" w:sz="8" w:space="0" w:color="auto"/>
              <w:right w:val="single" w:sz="8" w:space="0" w:color="auto"/>
            </w:tcBorders>
          </w:tcPr>
          <w:p w:rsidR="5B6AF37E" w14:paraId="0E091B0B" w14:textId="2AEF4F7E">
            <w:r w:rsidRPr="5B6AF37E">
              <w:rPr>
                <w:rFonts w:eastAsia="Tahoma"/>
              </w:rPr>
              <w:t xml:space="preserve">Somewhat less </w:t>
            </w:r>
            <w:r w:rsidRPr="5B6AF37E">
              <w:rPr>
                <w:rFonts w:eastAsia="Tahoma"/>
                <w:b/>
                <w:bCs/>
              </w:rPr>
              <w:t xml:space="preserve">capable </w:t>
            </w:r>
            <w:r w:rsidRPr="5B6AF37E">
              <w:rPr>
                <w:rFonts w:eastAsia="Tahoma"/>
              </w:rPr>
              <w:t>than before</w:t>
            </w:r>
          </w:p>
        </w:tc>
        <w:tc>
          <w:tcPr>
            <w:tcW w:w="1644" w:type="dxa"/>
            <w:tcBorders>
              <w:top w:val="single" w:sz="8" w:space="0" w:color="auto"/>
              <w:left w:val="single" w:sz="8" w:space="0" w:color="auto"/>
              <w:bottom w:val="single" w:sz="8" w:space="0" w:color="auto"/>
              <w:right w:val="single" w:sz="8" w:space="0" w:color="auto"/>
            </w:tcBorders>
          </w:tcPr>
          <w:p w:rsidR="5B6AF37E" w14:paraId="51A444B0" w14:textId="7A2C3CEB">
            <w:r w:rsidRPr="5B6AF37E">
              <w:rPr>
                <w:rFonts w:eastAsia="Tahoma"/>
              </w:rPr>
              <w:t xml:space="preserve">Much less </w:t>
            </w:r>
            <w:r w:rsidRPr="5B6AF37E">
              <w:rPr>
                <w:rFonts w:eastAsia="Tahoma"/>
                <w:b/>
                <w:bCs/>
              </w:rPr>
              <w:t xml:space="preserve">capable </w:t>
            </w:r>
            <w:r w:rsidRPr="5B6AF37E">
              <w:rPr>
                <w:rFonts w:eastAsia="Tahoma"/>
              </w:rPr>
              <w:t>than before</w:t>
            </w:r>
          </w:p>
        </w:tc>
      </w:tr>
      <w:tr w14:paraId="5678D696" w14:textId="77777777" w:rsidTr="5B6AF37E">
        <w:tblPrEx>
          <w:tblW w:w="0" w:type="auto"/>
          <w:tblLayout w:type="fixed"/>
          <w:tblLook w:val="04A0"/>
        </w:tblPrEx>
        <w:tc>
          <w:tcPr>
            <w:tcW w:w="2325" w:type="dxa"/>
            <w:tcBorders>
              <w:top w:val="single" w:sz="8" w:space="0" w:color="auto"/>
              <w:left w:val="single" w:sz="8" w:space="0" w:color="auto"/>
              <w:bottom w:val="single" w:sz="8" w:space="0" w:color="auto"/>
              <w:right w:val="single" w:sz="8" w:space="0" w:color="auto"/>
            </w:tcBorders>
          </w:tcPr>
          <w:p w:rsidR="5B6AF37E" w14:paraId="338F59FB" w14:textId="49332203">
            <w:r w:rsidRPr="5B6AF37E">
              <w:rPr>
                <w:rFonts w:eastAsia="Tahoma"/>
              </w:rPr>
              <w:t>I disagree that</w:t>
            </w:r>
            <w:r w:rsidRPr="00DE4DB3">
              <w:rPr>
                <w:rFonts w:eastAsia="Tahoma"/>
                <w:sz w:val="18"/>
                <w:szCs w:val="18"/>
              </w:rPr>
              <w:t>…[</w:t>
            </w:r>
            <w:r w:rsidRPr="00DE4DB3">
              <w:rPr>
                <w:rFonts w:eastAsia="Tahoma"/>
                <w:sz w:val="18"/>
                <w:szCs w:val="18"/>
              </w:rPr>
              <w:t xml:space="preserve">ANY STATEMENT WHERE THE ANSWER WAS </w:t>
            </w:r>
            <w:r w:rsidRPr="00DE4DB3">
              <w:rPr>
                <w:rFonts w:eastAsia="Tahoma"/>
                <w:b/>
                <w:bCs/>
                <w:sz w:val="18"/>
                <w:szCs w:val="18"/>
              </w:rPr>
              <w:t>DISAGREE</w:t>
            </w:r>
            <w:r w:rsidRPr="00DE4DB3">
              <w:rPr>
                <w:rFonts w:eastAsia="Tahoma"/>
                <w:sz w:val="18"/>
                <w:szCs w:val="18"/>
              </w:rPr>
              <w:t>]</w:t>
            </w:r>
          </w:p>
        </w:tc>
        <w:tc>
          <w:tcPr>
            <w:tcW w:w="1644" w:type="dxa"/>
            <w:tcBorders>
              <w:top w:val="single" w:sz="8" w:space="0" w:color="auto"/>
              <w:left w:val="single" w:sz="8" w:space="0" w:color="auto"/>
              <w:bottom w:val="single" w:sz="8" w:space="0" w:color="auto"/>
              <w:right w:val="single" w:sz="8" w:space="0" w:color="auto"/>
            </w:tcBorders>
          </w:tcPr>
          <w:p w:rsidR="5B6AF37E" w14:paraId="7F356104" w14:textId="7BDDE624">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00F355FD" w14:textId="6E5E0107">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377A5BD9" w14:textId="534317C6">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14:paraId="76C6255D" w14:textId="3D68FB18">
            <w:r w:rsidRPr="5B6AF37E">
              <w:rPr>
                <w:rFonts w:eastAsia="Tahoma"/>
              </w:rPr>
              <w:t xml:space="preserve"> </w:t>
            </w:r>
          </w:p>
        </w:tc>
        <w:tc>
          <w:tcPr>
            <w:tcW w:w="1644" w:type="dxa"/>
            <w:tcBorders>
              <w:top w:val="single" w:sz="8" w:space="0" w:color="auto"/>
              <w:left w:val="single" w:sz="8" w:space="0" w:color="auto"/>
              <w:bottom w:val="single" w:sz="8" w:space="0" w:color="auto"/>
              <w:right w:val="single" w:sz="8" w:space="0" w:color="auto"/>
            </w:tcBorders>
          </w:tcPr>
          <w:p w:rsidR="5B6AF37E" w:rsidP="5B6AF37E" w14:paraId="0AA8065D" w14:textId="7F059B71">
            <w:pPr>
              <w:rPr>
                <w:rFonts w:eastAsia="Tahoma"/>
              </w:rPr>
            </w:pPr>
          </w:p>
        </w:tc>
      </w:tr>
    </w:tbl>
    <w:p w:rsidR="41DC4604" w:rsidP="5B6AF37E" w14:paraId="05DEEF51" w14:textId="2D42F28C">
      <w:pPr>
        <w:spacing w:before="120" w:after="60" w:line="259" w:lineRule="auto"/>
        <w:rPr>
          <w:b/>
          <w:bCs/>
        </w:rPr>
      </w:pPr>
    </w:p>
    <w:p w:rsidR="41DC4604" w:rsidP="00123414" w14:paraId="321639C5" w14:textId="137A1BEB">
      <w:pPr>
        <w:pStyle w:val="QUESTIONSQUESTIONS"/>
        <w:numPr>
          <w:ilvl w:val="0"/>
          <w:numId w:val="1"/>
        </w:numPr>
        <w:spacing w:before="120" w:after="60" w:line="259" w:lineRule="auto"/>
        <w:ind w:left="360"/>
      </w:pPr>
      <w:r w:rsidRPr="5B6AF37E">
        <w:rPr>
          <w:rFonts w:eastAsia="Tahoma"/>
        </w:rPr>
        <w:t xml:space="preserve">Overall, how did the experience of filing your </w:t>
      </w:r>
      <w:r w:rsidRPr="5B6AF37E">
        <w:rPr>
          <w:rFonts w:eastAsia="Tahoma"/>
        </w:rPr>
        <w:t>Federal</w:t>
      </w:r>
      <w:r w:rsidRPr="5B6AF37E">
        <w:rPr>
          <w:rFonts w:eastAsia="Tahoma"/>
        </w:rPr>
        <w:t xml:space="preserve"> tax return without professional assistance affect </w:t>
      </w:r>
      <w:r w:rsidRPr="5B6AF37E">
        <w:rPr>
          <w:rFonts w:eastAsia="Tahoma"/>
          <w:b/>
          <w:bCs/>
        </w:rPr>
        <w:t xml:space="preserve">how motivated </w:t>
      </w:r>
      <w:r w:rsidRPr="5B6AF37E">
        <w:rPr>
          <w:rFonts w:eastAsia="Tahoma"/>
        </w:rPr>
        <w:t>you feel to file an accurate and timely tax return in the future?</w:t>
      </w:r>
    </w:p>
    <w:p w:rsidR="41DC4604" w:rsidP="00123414" w14:paraId="2AEF229B" w14:textId="134F99EA">
      <w:pPr>
        <w:pStyle w:val="QUESTIONSQUESTIONS"/>
        <w:numPr>
          <w:ilvl w:val="0"/>
          <w:numId w:val="41"/>
        </w:numPr>
        <w:rPr>
          <w:rFonts w:eastAsia="Tahoma"/>
        </w:rPr>
      </w:pPr>
      <w:r>
        <w:t>I am much more motivated than before</w:t>
      </w:r>
    </w:p>
    <w:p w:rsidR="41DC4604" w:rsidP="00123414" w14:paraId="37FF36AD" w14:textId="7B5438C7">
      <w:pPr>
        <w:pStyle w:val="QUESTIONSQUESTIONS"/>
        <w:numPr>
          <w:ilvl w:val="0"/>
          <w:numId w:val="41"/>
        </w:numPr>
        <w:spacing w:line="259" w:lineRule="auto"/>
        <w:rPr>
          <w:rFonts w:eastAsia="Tahoma"/>
        </w:rPr>
      </w:pPr>
      <w:r>
        <w:t>I am somewhat more motivated than before</w:t>
      </w:r>
    </w:p>
    <w:p w:rsidR="41DC4604" w:rsidP="00123414" w14:paraId="025F66C6" w14:textId="17F62320">
      <w:pPr>
        <w:pStyle w:val="QUESTIONSQUESTIONS"/>
        <w:numPr>
          <w:ilvl w:val="0"/>
          <w:numId w:val="41"/>
        </w:numPr>
        <w:spacing w:line="259" w:lineRule="auto"/>
        <w:rPr>
          <w:rFonts w:eastAsia="Tahoma"/>
        </w:rPr>
      </w:pPr>
      <w:r>
        <w:t>I am as motivated as before</w:t>
      </w:r>
    </w:p>
    <w:p w:rsidR="41DC4604" w:rsidP="00123414" w14:paraId="1DB71E35" w14:textId="3AF21EB6">
      <w:pPr>
        <w:pStyle w:val="QUESTIONSQUESTIONS"/>
        <w:numPr>
          <w:ilvl w:val="0"/>
          <w:numId w:val="41"/>
        </w:numPr>
        <w:spacing w:line="259" w:lineRule="auto"/>
        <w:rPr>
          <w:rFonts w:eastAsia="Tahoma"/>
        </w:rPr>
      </w:pPr>
      <w:r>
        <w:t>I am somewhat less motivated than before</w:t>
      </w:r>
    </w:p>
    <w:p w:rsidR="41DC4604" w:rsidP="00123414" w14:paraId="70093E94" w14:textId="700CEE49">
      <w:pPr>
        <w:pStyle w:val="QUESTIONSQUESTIONS"/>
        <w:numPr>
          <w:ilvl w:val="0"/>
          <w:numId w:val="41"/>
        </w:numPr>
        <w:rPr>
          <w:rFonts w:eastAsia="Tahoma"/>
        </w:rPr>
      </w:pPr>
      <w:r>
        <w:t>I am much less motivated than before</w:t>
      </w:r>
      <w:r>
        <w:br/>
      </w:r>
    </w:p>
    <w:p w:rsidR="41DC4604" w:rsidP="00123414" w14:paraId="606BABFC" w14:textId="1CB05F78">
      <w:pPr>
        <w:pStyle w:val="QUESTIONSQUESTIONS"/>
        <w:numPr>
          <w:ilvl w:val="0"/>
          <w:numId w:val="1"/>
        </w:numPr>
        <w:spacing w:before="120" w:after="60" w:line="259" w:lineRule="auto"/>
        <w:ind w:left="360"/>
      </w:pPr>
      <w:r>
        <w:t>And</w:t>
      </w:r>
      <w:r w:rsidR="0BA6DB91">
        <w:t xml:space="preserve"> again,</w:t>
      </w:r>
      <w:r>
        <w:t xml:space="preserve"> overall, </w:t>
      </w:r>
      <w:r w:rsidRPr="5B6AF37E" w:rsidR="217A388D">
        <w:rPr>
          <w:rFonts w:eastAsia="Tahoma"/>
        </w:rPr>
        <w:t xml:space="preserve">how did the experience of filing your </w:t>
      </w:r>
      <w:r w:rsidRPr="5B6AF37E" w:rsidR="217A388D">
        <w:rPr>
          <w:rFonts w:eastAsia="Tahoma"/>
        </w:rPr>
        <w:t>Federal</w:t>
      </w:r>
      <w:r w:rsidRPr="5B6AF37E" w:rsidR="217A388D">
        <w:rPr>
          <w:rFonts w:eastAsia="Tahoma"/>
        </w:rPr>
        <w:t xml:space="preserve"> tax return without professional assistance affect </w:t>
      </w:r>
      <w:r w:rsidRPr="5B6AF37E" w:rsidR="217A388D">
        <w:rPr>
          <w:rFonts w:eastAsia="Tahoma"/>
          <w:b/>
          <w:bCs/>
        </w:rPr>
        <w:t>how capable</w:t>
      </w:r>
      <w:r w:rsidRPr="5B6AF37E" w:rsidR="217A388D">
        <w:rPr>
          <w:rFonts w:eastAsia="Tahoma"/>
        </w:rPr>
        <w:t xml:space="preserve"> you feel of filing an accurate and timely tax return in the future?</w:t>
      </w:r>
    </w:p>
    <w:p w:rsidR="41DC4604" w:rsidP="00123414" w14:paraId="7A2322B3" w14:textId="36ADF84C">
      <w:pPr>
        <w:pStyle w:val="QUESTIONSQUESTIONS"/>
        <w:numPr>
          <w:ilvl w:val="0"/>
          <w:numId w:val="40"/>
        </w:numPr>
        <w:rPr>
          <w:rFonts w:eastAsia="Tahoma"/>
        </w:rPr>
      </w:pPr>
      <w:r>
        <w:t>I feel much more capable than before</w:t>
      </w:r>
    </w:p>
    <w:p w:rsidR="41DC4604" w:rsidP="00123414" w14:paraId="37F83AEC" w14:textId="6EEB1B47">
      <w:pPr>
        <w:pStyle w:val="QUESTIONSQUESTIONS"/>
        <w:numPr>
          <w:ilvl w:val="0"/>
          <w:numId w:val="40"/>
        </w:numPr>
        <w:spacing w:line="259" w:lineRule="auto"/>
        <w:rPr>
          <w:rFonts w:eastAsia="Tahoma"/>
        </w:rPr>
      </w:pPr>
      <w:r>
        <w:t>I feel somewhat more capable than before</w:t>
      </w:r>
    </w:p>
    <w:p w:rsidR="41DC4604" w:rsidP="00123414" w14:paraId="426CC36E" w14:textId="0B9659E8">
      <w:pPr>
        <w:pStyle w:val="QUESTIONSQUESTIONS"/>
        <w:numPr>
          <w:ilvl w:val="0"/>
          <w:numId w:val="40"/>
        </w:numPr>
        <w:spacing w:line="259" w:lineRule="auto"/>
        <w:rPr>
          <w:rFonts w:eastAsia="Tahoma"/>
        </w:rPr>
      </w:pPr>
      <w:r>
        <w:t>I feel as capable as before</w:t>
      </w:r>
    </w:p>
    <w:p w:rsidR="41DC4604" w:rsidP="00123414" w14:paraId="605F621A" w14:textId="613C1DCF">
      <w:pPr>
        <w:pStyle w:val="QUESTIONSQUESTIONS"/>
        <w:numPr>
          <w:ilvl w:val="0"/>
          <w:numId w:val="40"/>
        </w:numPr>
        <w:spacing w:line="259" w:lineRule="auto"/>
        <w:rPr>
          <w:rFonts w:eastAsia="Tahoma"/>
        </w:rPr>
      </w:pPr>
      <w:r>
        <w:t>I feel somewhat less capable than before</w:t>
      </w:r>
    </w:p>
    <w:p w:rsidR="41DC4604" w:rsidP="00123414" w14:paraId="7FD8FC2F" w14:textId="42B61CA4">
      <w:pPr>
        <w:pStyle w:val="QUESTIONSQUESTIONS"/>
        <w:numPr>
          <w:ilvl w:val="0"/>
          <w:numId w:val="40"/>
        </w:numPr>
        <w:spacing w:line="259" w:lineRule="auto"/>
        <w:rPr>
          <w:rFonts w:eastAsia="Tahoma"/>
        </w:rPr>
      </w:pPr>
      <w:r>
        <w:t>I feel much less capable than before</w:t>
      </w:r>
    </w:p>
    <w:p w:rsidR="41DC4604" w:rsidP="41DC4604" w14:paraId="2CB0E2BA" w14:textId="3C21B6FF">
      <w:pPr>
        <w:pStyle w:val="QUESTIONSQUESTIONS"/>
        <w:ind w:right="612"/>
      </w:pPr>
    </w:p>
    <w:p w:rsidR="00542869" w:rsidRPr="002308DF" w:rsidP="41DC4604" w14:paraId="4C718B3A" w14:textId="6C2CCB21">
      <w:pPr>
        <w:ind w:left="2880"/>
        <w:rPr>
          <w:b/>
          <w:bCs/>
          <w:color w:val="0070C0"/>
          <w:sz w:val="22"/>
          <w:szCs w:val="22"/>
        </w:rPr>
      </w:pPr>
    </w:p>
    <w:p w:rsidR="00DE3D29" w:rsidP="41DC4604" w14:paraId="47BC739A" w14:textId="7CC2D81C">
      <w:pPr>
        <w:pStyle w:val="QUESTIONSQUESTIONS"/>
        <w:spacing w:after="240"/>
        <w:rPr>
          <w:rFonts w:ascii="Arial" w:hAnsi="Arial" w:cs="Arial"/>
          <w:b/>
          <w:bCs/>
          <w:color w:val="0070C0"/>
          <w:sz w:val="22"/>
          <w:szCs w:val="22"/>
        </w:rPr>
      </w:pPr>
      <w:r w:rsidRPr="5B6AF37E">
        <w:rPr>
          <w:rFonts w:ascii="Arial" w:hAnsi="Arial" w:cs="Arial"/>
          <w:b/>
          <w:bCs/>
          <w:color w:val="0070C0"/>
          <w:sz w:val="22"/>
          <w:szCs w:val="22"/>
        </w:rPr>
        <w:t>OVERALL</w:t>
      </w:r>
      <w:r w:rsidRPr="5B6AF37E" w:rsidR="0007264A">
        <w:rPr>
          <w:rFonts w:ascii="Arial" w:hAnsi="Arial" w:cs="Arial"/>
          <w:b/>
          <w:bCs/>
          <w:color w:val="0070C0"/>
          <w:sz w:val="22"/>
          <w:szCs w:val="22"/>
        </w:rPr>
        <w:t xml:space="preserve"> (</w:t>
      </w:r>
      <w:r w:rsidRPr="5B6AF37E" w:rsidR="6516E9E7">
        <w:rPr>
          <w:rFonts w:ascii="Arial" w:hAnsi="Arial" w:cs="Arial"/>
          <w:b/>
          <w:bCs/>
          <w:color w:val="0070C0"/>
          <w:sz w:val="22"/>
          <w:szCs w:val="22"/>
        </w:rPr>
        <w:t>4</w:t>
      </w:r>
      <w:r w:rsidRPr="5B6AF37E" w:rsidR="0007264A">
        <w:rPr>
          <w:rFonts w:ascii="Arial" w:hAnsi="Arial" w:cs="Arial"/>
          <w:b/>
          <w:bCs/>
          <w:color w:val="0070C0"/>
          <w:sz w:val="22"/>
          <w:szCs w:val="22"/>
        </w:rPr>
        <w:t xml:space="preserve"> QUESTIONS)</w:t>
      </w:r>
      <w:r>
        <w:br/>
      </w:r>
    </w:p>
    <w:p w:rsidR="25F95526" w:rsidP="41DC4604" w14:paraId="3DD03310" w14:textId="3999EF24">
      <w:pPr>
        <w:pStyle w:val="QUESTIONSQUESTIONS"/>
        <w:spacing w:after="240"/>
      </w:pPr>
      <w:r w:rsidRPr="41DC4604">
        <w:rPr>
          <w:b/>
          <w:bCs/>
        </w:rPr>
        <w:t>ROTATE ORDER OF NEXT TWO QUESTIONS</w:t>
      </w:r>
      <w:r w:rsidR="00663930">
        <w:rPr>
          <w:b/>
          <w:bCs/>
        </w:rPr>
        <w:t xml:space="preserve"> Q33 and Q34</w:t>
      </w:r>
    </w:p>
    <w:p w:rsidR="00CF5B80" w:rsidP="00123414" w14:paraId="6EB86A2C" w14:textId="77777777">
      <w:pPr>
        <w:pStyle w:val="QUESTIONSQUESTIONS"/>
        <w:numPr>
          <w:ilvl w:val="0"/>
          <w:numId w:val="1"/>
        </w:numPr>
        <w:spacing w:before="120" w:after="60" w:line="259" w:lineRule="auto"/>
        <w:ind w:left="360"/>
      </w:pPr>
      <w:r>
        <w:t>Everything considered, based on your recent experiences, how motivated are you to file an accurate and complete return?</w:t>
      </w:r>
    </w:p>
    <w:p w:rsidR="00CF5B80" w:rsidRPr="002F0C99" w:rsidP="00123414" w14:paraId="33CE1564" w14:textId="77777777">
      <w:pPr>
        <w:pStyle w:val="QUESTIONSQUESTIONS"/>
        <w:numPr>
          <w:ilvl w:val="0"/>
          <w:numId w:val="18"/>
        </w:numPr>
      </w:pPr>
      <w:r>
        <w:t>Very motivated</w:t>
      </w:r>
    </w:p>
    <w:p w:rsidR="00CF5B80" w:rsidRPr="002F0C99" w:rsidP="00123414" w14:paraId="04177D77" w14:textId="77777777">
      <w:pPr>
        <w:pStyle w:val="QUESTIONSQUESTIONS"/>
        <w:numPr>
          <w:ilvl w:val="0"/>
          <w:numId w:val="18"/>
        </w:numPr>
      </w:pPr>
      <w:r>
        <w:t>Somewhat motivated</w:t>
      </w:r>
    </w:p>
    <w:p w:rsidR="00CF5B80" w:rsidP="00123414" w14:paraId="1434F36F" w14:textId="29FB51E1">
      <w:pPr>
        <w:pStyle w:val="QUESTIONSQUESTIONS"/>
        <w:numPr>
          <w:ilvl w:val="0"/>
          <w:numId w:val="18"/>
        </w:numPr>
      </w:pPr>
      <w:r>
        <w:t xml:space="preserve">Neither motivated </w:t>
      </w:r>
      <w:r w:rsidR="00EC21AB">
        <w:t>nor</w:t>
      </w:r>
      <w:r>
        <w:t xml:space="preserve"> unmotivated </w:t>
      </w:r>
    </w:p>
    <w:p w:rsidR="00CF5B80" w:rsidP="00123414" w14:paraId="4E6B9B73" w14:textId="77777777">
      <w:pPr>
        <w:pStyle w:val="QUESTIONSQUESTIONS"/>
        <w:numPr>
          <w:ilvl w:val="0"/>
          <w:numId w:val="18"/>
        </w:numPr>
      </w:pPr>
      <w:r>
        <w:t>Somewhat unmotivated</w:t>
      </w:r>
    </w:p>
    <w:p w:rsidR="00CF5B80" w:rsidP="00123414" w14:paraId="1137787A" w14:textId="77777777">
      <w:pPr>
        <w:pStyle w:val="QUESTIONSQUESTIONS"/>
        <w:numPr>
          <w:ilvl w:val="0"/>
          <w:numId w:val="18"/>
        </w:numPr>
      </w:pPr>
      <w:r>
        <w:t>Very unmotivated</w:t>
      </w:r>
      <w:r>
        <w:br/>
      </w:r>
    </w:p>
    <w:p w:rsidR="00CF5B80" w:rsidP="00123414" w14:paraId="181590CD" w14:textId="77777777">
      <w:pPr>
        <w:pStyle w:val="QUESTIONSQUESTIONS"/>
        <w:numPr>
          <w:ilvl w:val="0"/>
          <w:numId w:val="1"/>
        </w:numPr>
        <w:spacing w:before="120" w:after="60" w:line="259" w:lineRule="auto"/>
        <w:ind w:left="360"/>
      </w:pPr>
      <w:r>
        <w:t>Everything considered, based on your experiences, how capable do you feel of filing an accurate and complete return?</w:t>
      </w:r>
    </w:p>
    <w:p w:rsidR="00CF5B80" w:rsidRPr="002F0C99" w:rsidP="00123414" w14:paraId="0E60CFF5" w14:textId="77777777">
      <w:pPr>
        <w:pStyle w:val="QUESTIONSQUESTIONS"/>
        <w:numPr>
          <w:ilvl w:val="0"/>
          <w:numId w:val="19"/>
        </w:numPr>
      </w:pPr>
      <w:r>
        <w:t>Very capable</w:t>
      </w:r>
    </w:p>
    <w:p w:rsidR="00CF5B80" w:rsidRPr="002F0C99" w:rsidP="00123414" w14:paraId="3316A86C" w14:textId="77777777">
      <w:pPr>
        <w:pStyle w:val="QUESTIONSQUESTIONS"/>
        <w:numPr>
          <w:ilvl w:val="0"/>
          <w:numId w:val="19"/>
        </w:numPr>
      </w:pPr>
      <w:r>
        <w:t>Somewhat capable</w:t>
      </w:r>
    </w:p>
    <w:p w:rsidR="00CF5B80" w:rsidP="00123414" w14:paraId="0747F67A" w14:textId="0E92A083">
      <w:pPr>
        <w:pStyle w:val="QUESTIONSQUESTIONS"/>
        <w:numPr>
          <w:ilvl w:val="0"/>
          <w:numId w:val="19"/>
        </w:numPr>
      </w:pPr>
      <w:r>
        <w:t xml:space="preserve">Neither capable </w:t>
      </w:r>
      <w:r w:rsidR="00EC21AB">
        <w:t>nor</w:t>
      </w:r>
      <w:r>
        <w:t xml:space="preserve"> incapable </w:t>
      </w:r>
    </w:p>
    <w:p w:rsidR="00CF5B80" w:rsidP="00123414" w14:paraId="6EC7657B" w14:textId="77777777">
      <w:pPr>
        <w:pStyle w:val="QUESTIONSQUESTIONS"/>
        <w:numPr>
          <w:ilvl w:val="0"/>
          <w:numId w:val="19"/>
        </w:numPr>
      </w:pPr>
      <w:r>
        <w:t>Somewhat incapable</w:t>
      </w:r>
    </w:p>
    <w:p w:rsidR="00CF5B80" w:rsidRPr="002F0C99" w:rsidP="00123414" w14:paraId="1AC0BA51" w14:textId="728D249B">
      <w:pPr>
        <w:pStyle w:val="QUESTIONSQUESTIONS"/>
        <w:numPr>
          <w:ilvl w:val="0"/>
          <w:numId w:val="19"/>
        </w:numPr>
      </w:pPr>
      <w:r>
        <w:t>Very incapable</w:t>
      </w:r>
    </w:p>
    <w:p w:rsidR="00E61CD0" w:rsidRPr="002F0C99" w:rsidP="002F0C99" w14:paraId="4A627C80" w14:textId="77777777"/>
    <w:p w:rsidR="7A0400FE" w:rsidP="00123414" w14:paraId="03213008" w14:textId="65E71C01">
      <w:pPr>
        <w:pStyle w:val="QUESTIONSQUESTIONS"/>
        <w:numPr>
          <w:ilvl w:val="0"/>
          <w:numId w:val="1"/>
        </w:numPr>
        <w:spacing w:before="120" w:after="60" w:line="259" w:lineRule="auto"/>
        <w:ind w:left="360"/>
      </w:pPr>
      <w:r>
        <w:t xml:space="preserve">On a scale of 0 – 10, how likely do you think it will be that your next Federal tax return will be accurate and complete – where 10 is completely likely, 0 is completely unlikely, and 5 is neither likely nor unlikely. </w:t>
      </w:r>
    </w:p>
    <w:p w:rsidR="5376046B" w:rsidP="5376046B" w14:paraId="00DD530A" w14:textId="09CC443B">
      <w:pPr>
        <w:pStyle w:val="QUESTIONSQUESTIONS"/>
        <w:spacing w:before="120" w:after="60" w:line="259" w:lineRule="auto"/>
      </w:pPr>
    </w:p>
    <w:tbl>
      <w:tblPr>
        <w:tblStyle w:val="TableGrid"/>
        <w:tblW w:w="0" w:type="auto"/>
        <w:jc w:val="center"/>
        <w:tblLayout w:type="fixed"/>
        <w:tblLook w:val="06A0"/>
      </w:tblPr>
      <w:tblGrid>
        <w:gridCol w:w="1425"/>
        <w:gridCol w:w="600"/>
        <w:gridCol w:w="585"/>
        <w:gridCol w:w="705"/>
        <w:gridCol w:w="975"/>
        <w:gridCol w:w="1437"/>
        <w:gridCol w:w="955"/>
        <w:gridCol w:w="705"/>
        <w:gridCol w:w="855"/>
        <w:gridCol w:w="844"/>
        <w:gridCol w:w="1414"/>
      </w:tblGrid>
      <w:tr w14:paraId="368311C7" w14:textId="77777777" w:rsidTr="5376046B">
        <w:tblPrEx>
          <w:tblW w:w="0" w:type="auto"/>
          <w:jc w:val="center"/>
          <w:tblLayout w:type="fixed"/>
          <w:tblLook w:val="06A0"/>
        </w:tblPrEx>
        <w:trPr>
          <w:jc w:val="center"/>
        </w:trPr>
        <w:tc>
          <w:tcPr>
            <w:tcW w:w="1425" w:type="dxa"/>
          </w:tcPr>
          <w:p w:rsidR="28C1543B" w:rsidP="5376046B" w14:paraId="583A33B6" w14:textId="016F0ABA">
            <w:pPr>
              <w:pStyle w:val="QUESTIONSQUESTIONS"/>
              <w:jc w:val="center"/>
              <w:rPr>
                <w:b/>
                <w:bCs/>
              </w:rPr>
            </w:pPr>
            <w:r w:rsidRPr="5376046B">
              <w:rPr>
                <w:b/>
                <w:bCs/>
              </w:rPr>
              <w:t>0 – completely unlikely</w:t>
            </w:r>
          </w:p>
        </w:tc>
        <w:tc>
          <w:tcPr>
            <w:tcW w:w="600" w:type="dxa"/>
          </w:tcPr>
          <w:p w:rsidR="28C1543B" w:rsidP="5376046B" w14:paraId="5A2AFCDB" w14:textId="6199E58F">
            <w:pPr>
              <w:pStyle w:val="QUESTIONSQUESTIONS"/>
              <w:jc w:val="center"/>
              <w:rPr>
                <w:b/>
                <w:bCs/>
              </w:rPr>
            </w:pPr>
            <w:r w:rsidRPr="5376046B">
              <w:rPr>
                <w:b/>
                <w:bCs/>
              </w:rPr>
              <w:t>1</w:t>
            </w:r>
          </w:p>
        </w:tc>
        <w:tc>
          <w:tcPr>
            <w:tcW w:w="585" w:type="dxa"/>
          </w:tcPr>
          <w:p w:rsidR="28C1543B" w:rsidP="5376046B" w14:paraId="676B33BA" w14:textId="066DBD98">
            <w:pPr>
              <w:pStyle w:val="QUESTIONSQUESTIONS"/>
              <w:jc w:val="center"/>
              <w:rPr>
                <w:b/>
                <w:bCs/>
              </w:rPr>
            </w:pPr>
            <w:r w:rsidRPr="5376046B">
              <w:rPr>
                <w:b/>
                <w:bCs/>
              </w:rPr>
              <w:t>2</w:t>
            </w:r>
          </w:p>
        </w:tc>
        <w:tc>
          <w:tcPr>
            <w:tcW w:w="705" w:type="dxa"/>
          </w:tcPr>
          <w:p w:rsidR="28C1543B" w:rsidP="5376046B" w14:paraId="151BAA9A" w14:textId="20DCCD98">
            <w:pPr>
              <w:pStyle w:val="QUESTIONSQUESTIONS"/>
              <w:jc w:val="center"/>
              <w:rPr>
                <w:b/>
                <w:bCs/>
              </w:rPr>
            </w:pPr>
            <w:r w:rsidRPr="5376046B">
              <w:rPr>
                <w:b/>
                <w:bCs/>
              </w:rPr>
              <w:t>3</w:t>
            </w:r>
          </w:p>
        </w:tc>
        <w:tc>
          <w:tcPr>
            <w:tcW w:w="975" w:type="dxa"/>
          </w:tcPr>
          <w:p w:rsidR="28C1543B" w:rsidP="5376046B" w14:paraId="06B609EA" w14:textId="60CC2202">
            <w:pPr>
              <w:pStyle w:val="QUESTIONSQUESTIONS"/>
              <w:jc w:val="center"/>
              <w:rPr>
                <w:b/>
                <w:bCs/>
              </w:rPr>
            </w:pPr>
            <w:r w:rsidRPr="5376046B">
              <w:rPr>
                <w:b/>
                <w:bCs/>
              </w:rPr>
              <w:t>4</w:t>
            </w:r>
          </w:p>
        </w:tc>
        <w:tc>
          <w:tcPr>
            <w:tcW w:w="1437" w:type="dxa"/>
          </w:tcPr>
          <w:p w:rsidR="28C1543B" w:rsidP="5376046B" w14:paraId="7E8E1E3E" w14:textId="689B8147">
            <w:pPr>
              <w:pStyle w:val="QUESTIONSQUESTIONS"/>
              <w:jc w:val="center"/>
              <w:rPr>
                <w:b/>
                <w:bCs/>
              </w:rPr>
            </w:pPr>
            <w:r w:rsidRPr="5376046B">
              <w:rPr>
                <w:b/>
                <w:bCs/>
              </w:rPr>
              <w:t xml:space="preserve">5 </w:t>
            </w:r>
            <w:r w:rsidRPr="5376046B" w:rsidR="1CFC8BB7">
              <w:rPr>
                <w:b/>
                <w:bCs/>
              </w:rPr>
              <w:t xml:space="preserve">- </w:t>
            </w:r>
            <w:r w:rsidRPr="5376046B">
              <w:rPr>
                <w:b/>
                <w:bCs/>
              </w:rPr>
              <w:t>neither likely nor unlikely</w:t>
            </w:r>
          </w:p>
        </w:tc>
        <w:tc>
          <w:tcPr>
            <w:tcW w:w="955" w:type="dxa"/>
          </w:tcPr>
          <w:p w:rsidR="28C1543B" w:rsidP="5376046B" w14:paraId="128A6AF4" w14:textId="00D3E3B0">
            <w:pPr>
              <w:pStyle w:val="QUESTIONSQUESTIONS"/>
              <w:jc w:val="center"/>
              <w:rPr>
                <w:b/>
                <w:bCs/>
              </w:rPr>
            </w:pPr>
            <w:r w:rsidRPr="5376046B">
              <w:rPr>
                <w:b/>
                <w:bCs/>
              </w:rPr>
              <w:t>6</w:t>
            </w:r>
          </w:p>
        </w:tc>
        <w:tc>
          <w:tcPr>
            <w:tcW w:w="705" w:type="dxa"/>
          </w:tcPr>
          <w:p w:rsidR="28C1543B" w:rsidP="5376046B" w14:paraId="7901042A" w14:textId="610F2ABF">
            <w:pPr>
              <w:pStyle w:val="QUESTIONSQUESTIONS"/>
              <w:jc w:val="center"/>
              <w:rPr>
                <w:b/>
                <w:bCs/>
              </w:rPr>
            </w:pPr>
            <w:r w:rsidRPr="5376046B">
              <w:rPr>
                <w:b/>
                <w:bCs/>
              </w:rPr>
              <w:t>7</w:t>
            </w:r>
          </w:p>
        </w:tc>
        <w:tc>
          <w:tcPr>
            <w:tcW w:w="855" w:type="dxa"/>
          </w:tcPr>
          <w:p w:rsidR="28C1543B" w:rsidP="5376046B" w14:paraId="63E148C2" w14:textId="29F32DFC">
            <w:pPr>
              <w:pStyle w:val="QUESTIONSQUESTIONS"/>
              <w:jc w:val="center"/>
              <w:rPr>
                <w:b/>
                <w:bCs/>
              </w:rPr>
            </w:pPr>
            <w:r w:rsidRPr="5376046B">
              <w:rPr>
                <w:b/>
                <w:bCs/>
              </w:rPr>
              <w:t>8</w:t>
            </w:r>
          </w:p>
        </w:tc>
        <w:tc>
          <w:tcPr>
            <w:tcW w:w="844" w:type="dxa"/>
          </w:tcPr>
          <w:p w:rsidR="28C1543B" w:rsidP="5376046B" w14:paraId="2C13988F" w14:textId="1F86B0DB">
            <w:pPr>
              <w:pStyle w:val="QUESTIONSQUESTIONS"/>
              <w:jc w:val="center"/>
              <w:rPr>
                <w:b/>
                <w:bCs/>
              </w:rPr>
            </w:pPr>
            <w:r w:rsidRPr="5376046B">
              <w:rPr>
                <w:b/>
                <w:bCs/>
              </w:rPr>
              <w:t>9</w:t>
            </w:r>
          </w:p>
        </w:tc>
        <w:tc>
          <w:tcPr>
            <w:tcW w:w="1414" w:type="dxa"/>
          </w:tcPr>
          <w:p w:rsidR="28C1543B" w:rsidP="5376046B" w14:paraId="1489A984" w14:textId="195C8F38">
            <w:pPr>
              <w:pStyle w:val="QUESTIONSQUESTIONS"/>
              <w:jc w:val="center"/>
              <w:rPr>
                <w:b/>
                <w:bCs/>
              </w:rPr>
            </w:pPr>
            <w:r w:rsidRPr="5376046B">
              <w:rPr>
                <w:b/>
                <w:bCs/>
              </w:rPr>
              <w:t>10 – completely likely</w:t>
            </w:r>
          </w:p>
        </w:tc>
      </w:tr>
      <w:tr w14:paraId="359C6A3C" w14:textId="77777777" w:rsidTr="5376046B">
        <w:tblPrEx>
          <w:tblW w:w="0" w:type="auto"/>
          <w:jc w:val="center"/>
          <w:tblLayout w:type="fixed"/>
          <w:tblLook w:val="06A0"/>
        </w:tblPrEx>
        <w:trPr>
          <w:jc w:val="center"/>
        </w:trPr>
        <w:tc>
          <w:tcPr>
            <w:tcW w:w="1425" w:type="dxa"/>
          </w:tcPr>
          <w:p w:rsidR="5376046B" w:rsidP="5376046B" w14:paraId="105AB552" w14:textId="051A6056">
            <w:pPr>
              <w:pStyle w:val="QUESTIONSQUESTIONS"/>
              <w:jc w:val="center"/>
            </w:pPr>
          </w:p>
        </w:tc>
        <w:tc>
          <w:tcPr>
            <w:tcW w:w="600" w:type="dxa"/>
          </w:tcPr>
          <w:p w:rsidR="5376046B" w:rsidP="5376046B" w14:paraId="3373806F" w14:textId="051A6056">
            <w:pPr>
              <w:pStyle w:val="QUESTIONSQUESTIONS"/>
              <w:jc w:val="center"/>
            </w:pPr>
          </w:p>
        </w:tc>
        <w:tc>
          <w:tcPr>
            <w:tcW w:w="585" w:type="dxa"/>
          </w:tcPr>
          <w:p w:rsidR="5376046B" w:rsidP="5376046B" w14:paraId="45A37BCD" w14:textId="051A6056">
            <w:pPr>
              <w:pStyle w:val="QUESTIONSQUESTIONS"/>
              <w:jc w:val="center"/>
            </w:pPr>
          </w:p>
        </w:tc>
        <w:tc>
          <w:tcPr>
            <w:tcW w:w="705" w:type="dxa"/>
          </w:tcPr>
          <w:p w:rsidR="5376046B" w:rsidP="5376046B" w14:paraId="11F3F8CF" w14:textId="051A6056">
            <w:pPr>
              <w:pStyle w:val="QUESTIONSQUESTIONS"/>
              <w:jc w:val="center"/>
            </w:pPr>
          </w:p>
        </w:tc>
        <w:tc>
          <w:tcPr>
            <w:tcW w:w="975" w:type="dxa"/>
          </w:tcPr>
          <w:p w:rsidR="5376046B" w:rsidP="5376046B" w14:paraId="1F1DDA97" w14:textId="051A6056">
            <w:pPr>
              <w:pStyle w:val="QUESTIONSQUESTIONS"/>
              <w:jc w:val="center"/>
            </w:pPr>
          </w:p>
        </w:tc>
        <w:tc>
          <w:tcPr>
            <w:tcW w:w="1437" w:type="dxa"/>
          </w:tcPr>
          <w:p w:rsidR="5376046B" w:rsidP="5376046B" w14:paraId="64D01FD4" w14:textId="051A6056">
            <w:pPr>
              <w:pStyle w:val="QUESTIONSQUESTIONS"/>
              <w:jc w:val="center"/>
            </w:pPr>
          </w:p>
        </w:tc>
        <w:tc>
          <w:tcPr>
            <w:tcW w:w="955" w:type="dxa"/>
          </w:tcPr>
          <w:p w:rsidR="5376046B" w:rsidP="5376046B" w14:paraId="5F0E9D49" w14:textId="051A6056">
            <w:pPr>
              <w:pStyle w:val="QUESTIONSQUESTIONS"/>
              <w:jc w:val="center"/>
            </w:pPr>
          </w:p>
        </w:tc>
        <w:tc>
          <w:tcPr>
            <w:tcW w:w="705" w:type="dxa"/>
          </w:tcPr>
          <w:p w:rsidR="5376046B" w:rsidP="5376046B" w14:paraId="77464A99" w14:textId="051A6056">
            <w:pPr>
              <w:pStyle w:val="QUESTIONSQUESTIONS"/>
              <w:jc w:val="center"/>
            </w:pPr>
          </w:p>
        </w:tc>
        <w:tc>
          <w:tcPr>
            <w:tcW w:w="855" w:type="dxa"/>
          </w:tcPr>
          <w:p w:rsidR="5376046B" w:rsidP="5376046B" w14:paraId="52DE5726" w14:textId="51783C6C">
            <w:pPr>
              <w:pStyle w:val="QUESTIONSQUESTIONS"/>
              <w:jc w:val="center"/>
            </w:pPr>
          </w:p>
        </w:tc>
        <w:tc>
          <w:tcPr>
            <w:tcW w:w="844" w:type="dxa"/>
          </w:tcPr>
          <w:p w:rsidR="5376046B" w:rsidP="5376046B" w14:paraId="51CF00F3" w14:textId="051A6056">
            <w:pPr>
              <w:pStyle w:val="QUESTIONSQUESTIONS"/>
              <w:jc w:val="center"/>
            </w:pPr>
          </w:p>
        </w:tc>
        <w:tc>
          <w:tcPr>
            <w:tcW w:w="1414" w:type="dxa"/>
          </w:tcPr>
          <w:p w:rsidR="5376046B" w:rsidP="5376046B" w14:paraId="1BC0C17B" w14:textId="051A6056">
            <w:pPr>
              <w:pStyle w:val="QUESTIONSQUESTIONS"/>
              <w:jc w:val="center"/>
            </w:pPr>
          </w:p>
        </w:tc>
      </w:tr>
    </w:tbl>
    <w:p w:rsidR="41DC4604" w:rsidP="41DC4604" w14:paraId="702AF341" w14:textId="7397A302">
      <w:pPr>
        <w:spacing w:before="120" w:after="60"/>
      </w:pPr>
    </w:p>
    <w:p w:rsidR="00467BBA" w:rsidRPr="00DE3D29" w:rsidP="00123414" w14:paraId="54779AB0" w14:textId="0F87E5AE">
      <w:pPr>
        <w:pStyle w:val="QUESTIONSQUESTIONS"/>
        <w:numPr>
          <w:ilvl w:val="0"/>
          <w:numId w:val="1"/>
        </w:numPr>
        <w:spacing w:before="120" w:after="60" w:line="259" w:lineRule="auto"/>
        <w:ind w:left="360"/>
      </w:pPr>
      <w:r w:rsidRPr="5376046B">
        <w:rPr>
          <w:b/>
          <w:bCs/>
        </w:rPr>
        <w:t>Most people have had some type of interaction with the IRS, whether it’s just filing your tax return or actually speaking with an IRS representative. How satisfied would you say you have been with your personal interaction with the IRS? Select one response.</w:t>
      </w:r>
    </w:p>
    <w:p w:rsidR="00467BBA" w:rsidRPr="002F0C99" w:rsidP="00123414" w14:paraId="0B763466" w14:textId="77777777">
      <w:pPr>
        <w:numPr>
          <w:ilvl w:val="0"/>
          <w:numId w:val="9"/>
        </w:numPr>
        <w:ind w:right="612"/>
      </w:pPr>
      <w:r w:rsidRPr="002F0C99">
        <w:t>Very satisfied</w:t>
      </w:r>
      <w:r w:rsidRPr="002F0C99">
        <w:tab/>
      </w:r>
    </w:p>
    <w:p w:rsidR="00467BBA" w:rsidP="00123414" w14:paraId="782398A6" w14:textId="77777777">
      <w:pPr>
        <w:numPr>
          <w:ilvl w:val="0"/>
          <w:numId w:val="9"/>
        </w:numPr>
        <w:ind w:right="612"/>
      </w:pPr>
      <w:r w:rsidRPr="002F0C99">
        <w:t>Somewhat satisfied</w:t>
      </w:r>
    </w:p>
    <w:p w:rsidR="00187D58" w:rsidP="00123414" w14:paraId="0A04C2DD" w14:textId="77777777">
      <w:pPr>
        <w:numPr>
          <w:ilvl w:val="0"/>
          <w:numId w:val="9"/>
        </w:numPr>
        <w:ind w:right="612"/>
      </w:pPr>
      <w:r w:rsidRPr="002F0C99">
        <w:t>Not very satisfied</w:t>
      </w:r>
    </w:p>
    <w:p w:rsidR="00187D58" w:rsidRPr="002F0C99" w:rsidP="00123414" w14:paraId="69942970" w14:textId="77777777">
      <w:pPr>
        <w:pStyle w:val="Style1"/>
        <w:numPr>
          <w:ilvl w:val="0"/>
          <w:numId w:val="9"/>
        </w:numPr>
        <w:tabs>
          <w:tab w:val="clear" w:pos="360"/>
          <w:tab w:val="left" w:pos="1080"/>
        </w:tabs>
        <w:ind w:right="432"/>
      </w:pPr>
      <w:r w:rsidRPr="002F0C99">
        <w:t>Not at all satisfied</w:t>
      </w:r>
    </w:p>
    <w:p w:rsidR="00187D58" w:rsidRPr="002F0C99" w:rsidP="00123414" w14:paraId="74069503" w14:textId="77777777">
      <w:pPr>
        <w:pStyle w:val="Style1"/>
        <w:numPr>
          <w:ilvl w:val="0"/>
          <w:numId w:val="9"/>
        </w:numPr>
        <w:tabs>
          <w:tab w:val="clear" w:pos="360"/>
          <w:tab w:val="left" w:pos="1080"/>
        </w:tabs>
        <w:ind w:right="432"/>
      </w:pPr>
      <w:r w:rsidRPr="002F0C99">
        <w:t>Don’t know</w:t>
      </w:r>
    </w:p>
    <w:p w:rsidR="00187D58" w14:paraId="382BA1F9" w14:textId="77777777">
      <w:pPr>
        <w:rPr>
          <w:b/>
          <w:bCs/>
        </w:rPr>
      </w:pPr>
      <w:r>
        <w:br w:type="page"/>
      </w:r>
    </w:p>
    <w:p w:rsidR="000E72B5" w:rsidRPr="002F0C99" w:rsidP="008245A1" w14:paraId="59496F75" w14:textId="6688ECFA">
      <w:pPr>
        <w:pStyle w:val="BOLDSECTIONHEADER"/>
        <w:ind w:right="612"/>
      </w:pPr>
      <w:r w:rsidRPr="001B16C8">
        <w:rPr>
          <w:color w:val="0070C0"/>
          <w:sz w:val="22"/>
          <w:szCs w:val="22"/>
        </w:rPr>
        <w:t>DEMOGRAPHICS</w:t>
      </w:r>
      <w:r w:rsidR="00180ABD">
        <w:rPr>
          <w:color w:val="0070C0"/>
          <w:sz w:val="22"/>
          <w:szCs w:val="22"/>
        </w:rPr>
        <w:t xml:space="preserve"> (14 QUESTIONS)</w:t>
      </w:r>
    </w:p>
    <w:p w:rsidR="000347A4" w:rsidRPr="002F0C99" w:rsidP="008245A1" w14:paraId="193F6EAC" w14:textId="695D8CA0">
      <w:pPr>
        <w:ind w:right="612"/>
      </w:pPr>
      <w:r w:rsidRPr="002F0C99">
        <w:t xml:space="preserve">The following questions are for statistical purposes only and will be combined with those of all other survey respondents. Your individual data will not be shared with anyone outside of </w:t>
      </w:r>
      <w:r w:rsidR="00074501">
        <w:t>the</w:t>
      </w:r>
      <w:r w:rsidRPr="002F0C99" w:rsidR="005D557B">
        <w:t xml:space="preserve"> research firm</w:t>
      </w:r>
      <w:r w:rsidRPr="002F0C99">
        <w:t>.</w:t>
      </w:r>
    </w:p>
    <w:p w:rsidR="00C85848" w:rsidRPr="002F0C99" w:rsidP="008245A1" w14:paraId="31856F36" w14:textId="77777777">
      <w:pPr>
        <w:ind w:right="612"/>
      </w:pPr>
    </w:p>
    <w:p w:rsidR="007D2AC4" w:rsidP="00123414" w14:paraId="67084355" w14:textId="5FE549C8">
      <w:pPr>
        <w:numPr>
          <w:ilvl w:val="0"/>
          <w:numId w:val="7"/>
        </w:numPr>
        <w:spacing w:before="120" w:after="60"/>
        <w:ind w:left="720" w:right="612"/>
      </w:pPr>
      <w:r>
        <w:t>Which</w:t>
      </w:r>
      <w:r w:rsidR="00907DA4">
        <w:t xml:space="preserve"> best describes your current </w:t>
      </w:r>
      <w:r w:rsidRPr="002B6386" w:rsidR="00907DA4">
        <w:rPr>
          <w:b/>
          <w:bCs/>
        </w:rPr>
        <w:t>employment</w:t>
      </w:r>
      <w:r w:rsidR="00907DA4">
        <w:t xml:space="preserve"> situation</w:t>
      </w:r>
      <w:r w:rsidR="00EB0028">
        <w:t xml:space="preserve"> </w:t>
      </w:r>
    </w:p>
    <w:p w:rsidR="009A6770" w:rsidRPr="002F0C99" w:rsidP="00123414" w14:paraId="2762A26D" w14:textId="64F38247">
      <w:pPr>
        <w:numPr>
          <w:ilvl w:val="0"/>
          <w:numId w:val="30"/>
        </w:numPr>
        <w:ind w:right="612"/>
      </w:pPr>
      <w:r>
        <w:t>Work as an employee full-time</w:t>
      </w:r>
    </w:p>
    <w:p w:rsidR="009A6770" w:rsidP="00123414" w14:paraId="48A4BC28" w14:textId="294A820C">
      <w:pPr>
        <w:numPr>
          <w:ilvl w:val="0"/>
          <w:numId w:val="30"/>
        </w:numPr>
        <w:ind w:right="612"/>
      </w:pPr>
      <w:r>
        <w:t>Work as an employee part-time</w:t>
      </w:r>
      <w:r w:rsidR="00F83EA9">
        <w:t xml:space="preserve"> only</w:t>
      </w:r>
    </w:p>
    <w:p w:rsidR="00F83EA9" w:rsidP="00123414" w14:paraId="0254D1F4" w14:textId="12ABB33B">
      <w:pPr>
        <w:numPr>
          <w:ilvl w:val="0"/>
          <w:numId w:val="30"/>
        </w:numPr>
        <w:ind w:right="612"/>
      </w:pPr>
      <w:r>
        <w:t>Work as an employee part-time and as an independent contractor part-time</w:t>
      </w:r>
    </w:p>
    <w:p w:rsidR="00211534" w:rsidP="00123414" w14:paraId="44F1246E" w14:textId="55CCE565">
      <w:pPr>
        <w:numPr>
          <w:ilvl w:val="0"/>
          <w:numId w:val="30"/>
        </w:numPr>
        <w:ind w:right="612"/>
      </w:pPr>
      <w:r>
        <w:t xml:space="preserve">Work as an independent contractor on a full-time basis </w:t>
      </w:r>
    </w:p>
    <w:p w:rsidR="006513A5" w:rsidP="00123414" w14:paraId="2D384075" w14:textId="3106F7F9">
      <w:pPr>
        <w:numPr>
          <w:ilvl w:val="0"/>
          <w:numId w:val="30"/>
        </w:numPr>
        <w:ind w:right="612"/>
      </w:pPr>
      <w:r>
        <w:t xml:space="preserve">Do not do paid work </w:t>
      </w:r>
    </w:p>
    <w:p w:rsidR="001F6416" w:rsidRPr="002F0C99" w:rsidP="008245A1" w14:paraId="510DD098" w14:textId="0FA62E2D">
      <w:pPr>
        <w:ind w:right="612"/>
      </w:pPr>
    </w:p>
    <w:p w:rsidR="0010715C" w:rsidP="00123414" w14:paraId="697CBB85" w14:textId="7A4C6308">
      <w:pPr>
        <w:numPr>
          <w:ilvl w:val="0"/>
          <w:numId w:val="8"/>
        </w:numPr>
        <w:spacing w:before="120" w:after="60"/>
        <w:ind w:left="720" w:right="612"/>
      </w:pPr>
      <w:r>
        <w:t xml:space="preserve">Are you a </w:t>
      </w:r>
      <w:r w:rsidRPr="002B6386">
        <w:rPr>
          <w:b/>
          <w:bCs/>
        </w:rPr>
        <w:t>small business</w:t>
      </w:r>
      <w:r>
        <w:t xml:space="preserve"> owner?</w:t>
      </w:r>
      <w:r w:rsidR="00074501">
        <w:t xml:space="preserve"> </w:t>
      </w:r>
    </w:p>
    <w:p w:rsidR="0010715C" w:rsidP="00123414" w14:paraId="6F88B32C" w14:textId="285519A8">
      <w:pPr>
        <w:numPr>
          <w:ilvl w:val="0"/>
          <w:numId w:val="10"/>
        </w:numPr>
        <w:ind w:right="612"/>
      </w:pPr>
      <w:r>
        <w:t>Yes</w:t>
      </w:r>
      <w:r>
        <w:t xml:space="preserve"> </w:t>
      </w:r>
    </w:p>
    <w:p w:rsidR="0010715C" w:rsidP="00123414" w14:paraId="6A4E955E" w14:textId="5AB1DDA8">
      <w:pPr>
        <w:numPr>
          <w:ilvl w:val="0"/>
          <w:numId w:val="10"/>
        </w:numPr>
        <w:ind w:right="612"/>
      </w:pPr>
      <w:r>
        <w:t>No</w:t>
      </w:r>
      <w:r>
        <w:t xml:space="preserve"> </w:t>
      </w:r>
    </w:p>
    <w:p w:rsidR="0010715C" w:rsidP="008245A1" w14:paraId="262188C5" w14:textId="4C39F830">
      <w:pPr>
        <w:tabs>
          <w:tab w:val="left" w:pos="990"/>
          <w:tab w:val="left" w:pos="1350"/>
        </w:tabs>
        <w:ind w:left="990" w:right="612"/>
      </w:pPr>
    </w:p>
    <w:p w:rsidR="00A26C92" w:rsidP="00123414" w14:paraId="59F929BB" w14:textId="30666D8D">
      <w:pPr>
        <w:numPr>
          <w:ilvl w:val="0"/>
          <w:numId w:val="8"/>
        </w:numPr>
        <w:spacing w:before="120" w:after="60"/>
        <w:ind w:left="720" w:right="612"/>
      </w:pPr>
      <w:r>
        <w:t xml:space="preserve">Where do you </w:t>
      </w:r>
      <w:r w:rsidRPr="002B6386">
        <w:rPr>
          <w:b/>
          <w:bCs/>
        </w:rPr>
        <w:t>live</w:t>
      </w:r>
      <w:r>
        <w:t>? Please select the one which best fits your current situation?</w:t>
      </w:r>
    </w:p>
    <w:p w:rsidR="00A26C92" w:rsidRPr="002F0C99" w:rsidP="00123414" w14:paraId="2F36AEBB" w14:textId="0650ADD2">
      <w:pPr>
        <w:numPr>
          <w:ilvl w:val="0"/>
          <w:numId w:val="17"/>
        </w:numPr>
        <w:ind w:left="1440" w:right="612"/>
      </w:pPr>
      <w:r>
        <w:t>In a house or condominium that I/we own</w:t>
      </w:r>
    </w:p>
    <w:p w:rsidR="00A26C92" w:rsidRPr="002F0C99" w:rsidP="00123414" w14:paraId="5FDA0403" w14:textId="134D1D4F">
      <w:pPr>
        <w:numPr>
          <w:ilvl w:val="0"/>
          <w:numId w:val="17"/>
        </w:numPr>
        <w:ind w:left="1440" w:right="612"/>
      </w:pPr>
      <w:r>
        <w:t xml:space="preserve">In </w:t>
      </w:r>
      <w:r w:rsidR="003B38D3">
        <w:t>a house,</w:t>
      </w:r>
      <w:r>
        <w:t xml:space="preserve"> apartment or rental unit that I/we lease</w:t>
      </w:r>
    </w:p>
    <w:p w:rsidR="00A26C92" w:rsidRPr="002F0C99" w:rsidP="00123414" w14:paraId="49D8DD40" w14:textId="591AC093">
      <w:pPr>
        <w:numPr>
          <w:ilvl w:val="0"/>
          <w:numId w:val="17"/>
        </w:numPr>
        <w:ind w:left="1440" w:right="612"/>
      </w:pPr>
      <w:r>
        <w:t>In a homeless shelter or temporary transient housing</w:t>
      </w:r>
    </w:p>
    <w:p w:rsidR="00A26C92" w:rsidP="00123414" w14:paraId="1FACCB40" w14:textId="2BB0480B">
      <w:pPr>
        <w:numPr>
          <w:ilvl w:val="0"/>
          <w:numId w:val="17"/>
        </w:numPr>
        <w:ind w:left="1440" w:right="612"/>
      </w:pPr>
      <w:r>
        <w:t>In a mobile home</w:t>
      </w:r>
    </w:p>
    <w:p w:rsidR="00A970DB" w:rsidP="00123414" w14:paraId="3DF8CFA7" w14:textId="7B73C97E">
      <w:pPr>
        <w:numPr>
          <w:ilvl w:val="0"/>
          <w:numId w:val="17"/>
        </w:numPr>
        <w:ind w:left="1440" w:right="612"/>
      </w:pPr>
      <w:r>
        <w:t>In a residence owned by someone else</w:t>
      </w:r>
    </w:p>
    <w:p w:rsidR="00257B6A" w:rsidP="00123414" w14:paraId="0FF3E829" w14:textId="423AFE1B">
      <w:pPr>
        <w:numPr>
          <w:ilvl w:val="0"/>
          <w:numId w:val="17"/>
        </w:numPr>
        <w:ind w:left="1440" w:right="612"/>
      </w:pPr>
      <w:r>
        <w:t>In student housing such as a dormitory</w:t>
      </w:r>
    </w:p>
    <w:p w:rsidR="00A26C92" w:rsidP="00123414" w14:paraId="71A83156" w14:textId="6D7D14EF">
      <w:pPr>
        <w:numPr>
          <w:ilvl w:val="0"/>
          <w:numId w:val="17"/>
        </w:numPr>
        <w:spacing w:before="120" w:after="60"/>
        <w:ind w:left="1440" w:right="612"/>
      </w:pPr>
      <w:r>
        <w:t>Other – Please specify: _________________</w:t>
      </w:r>
      <w:r>
        <w:br/>
      </w:r>
    </w:p>
    <w:p w:rsidR="00AB2271" w:rsidRPr="002F0C99" w:rsidP="00123414" w14:paraId="53F4B707" w14:textId="5F8020E4">
      <w:pPr>
        <w:numPr>
          <w:ilvl w:val="0"/>
          <w:numId w:val="8"/>
        </w:numPr>
        <w:spacing w:before="120" w:after="60"/>
        <w:ind w:left="720" w:right="612"/>
      </w:pPr>
      <w:r>
        <w:t xml:space="preserve">Which </w:t>
      </w:r>
      <w:r>
        <w:t xml:space="preserve">of the following </w:t>
      </w:r>
      <w:r w:rsidRPr="5B6AF37E">
        <w:rPr>
          <w:b/>
          <w:bCs/>
        </w:rPr>
        <w:t>devices</w:t>
      </w:r>
      <w:r>
        <w:t xml:space="preserve"> </w:t>
      </w:r>
      <w:r w:rsidR="00331574">
        <w:t xml:space="preserve">do you </w:t>
      </w:r>
      <w:r w:rsidR="00EB0028">
        <w:t xml:space="preserve">use on a daily or almost daily basis? </w:t>
      </w:r>
      <w:r>
        <w:t>Select all that apply</w:t>
      </w:r>
      <w:r w:rsidR="003E0904">
        <w:t>.</w:t>
      </w:r>
      <w:r w:rsidR="00EB0028">
        <w:t xml:space="preserve"> </w:t>
      </w:r>
      <w:r>
        <w:br/>
      </w:r>
      <w:r w:rsidRPr="5B6AF37E" w:rsidR="00613CE1">
        <w:rPr>
          <w:i/>
          <w:iCs/>
        </w:rPr>
        <w:t>[Programming Note: Rotate list]</w:t>
      </w:r>
      <w:r>
        <w:tab/>
      </w:r>
    </w:p>
    <w:p w:rsidR="00AB2271" w:rsidRPr="002F0C99" w:rsidP="00123414" w14:paraId="467A50E9" w14:textId="517AB5C0">
      <w:pPr>
        <w:numPr>
          <w:ilvl w:val="0"/>
          <w:numId w:val="11"/>
        </w:numPr>
        <w:ind w:right="612"/>
      </w:pPr>
      <w:r w:rsidRPr="002F0C99">
        <w:t>Desktop</w:t>
      </w:r>
      <w:r w:rsidR="00E00C9E">
        <w:t xml:space="preserve"> </w:t>
      </w:r>
      <w:r w:rsidR="00825FC6">
        <w:t xml:space="preserve">or laptop </w:t>
      </w:r>
      <w:r w:rsidR="00E00C9E">
        <w:t>computer</w:t>
      </w:r>
      <w:r w:rsidR="00FE0B44">
        <w:t xml:space="preserve"> </w:t>
      </w:r>
    </w:p>
    <w:p w:rsidR="00AB2271" w:rsidRPr="002F0C99" w:rsidP="00123414" w14:paraId="7323434C" w14:textId="1AB8ACE9">
      <w:pPr>
        <w:numPr>
          <w:ilvl w:val="0"/>
          <w:numId w:val="11"/>
        </w:numPr>
        <w:ind w:right="612"/>
      </w:pPr>
      <w:r w:rsidRPr="002F0C99">
        <w:t>Tablet (iPad or other brands)</w:t>
      </w:r>
    </w:p>
    <w:p w:rsidR="00AB2271" w:rsidRPr="002F0C99" w:rsidP="00123414" w14:paraId="677935E5" w14:textId="41F6D102">
      <w:pPr>
        <w:numPr>
          <w:ilvl w:val="0"/>
          <w:numId w:val="11"/>
        </w:numPr>
        <w:ind w:right="612"/>
      </w:pPr>
      <w:r w:rsidRPr="002F0C99">
        <w:t>Smartphone (Mobile phone with internet &amp; apps capability)</w:t>
      </w:r>
    </w:p>
    <w:p w:rsidR="00AB2271" w:rsidRPr="002F0C99" w:rsidP="00123414" w14:paraId="3D54780A" w14:textId="5AD938E9">
      <w:pPr>
        <w:numPr>
          <w:ilvl w:val="0"/>
          <w:numId w:val="11"/>
        </w:numPr>
        <w:ind w:right="612"/>
      </w:pPr>
      <w:r w:rsidRPr="002F0C99">
        <w:t>Non-Smartphone (Basic cell phone without internet or apps capability)</w:t>
      </w:r>
    </w:p>
    <w:p w:rsidR="00AB2271" w:rsidP="00123414" w14:paraId="5A6932D0" w14:textId="1E147A75">
      <w:pPr>
        <w:numPr>
          <w:ilvl w:val="0"/>
          <w:numId w:val="11"/>
        </w:numPr>
        <w:ind w:right="612"/>
      </w:pPr>
      <w:r w:rsidRPr="002F0C99">
        <w:t>eReader (Digital reading devices like Kindle, etc.)</w:t>
      </w:r>
    </w:p>
    <w:p w:rsidR="00E00C9E" w:rsidRPr="002F0C99" w:rsidP="00123414" w14:paraId="429CE654" w14:textId="6B9B684E">
      <w:pPr>
        <w:numPr>
          <w:ilvl w:val="0"/>
          <w:numId w:val="11"/>
        </w:numPr>
        <w:ind w:right="612"/>
      </w:pPr>
      <w:r>
        <w:t xml:space="preserve">Voice-activated home assistance (Google Home, Alexa) </w:t>
      </w:r>
    </w:p>
    <w:p w:rsidR="00AB2271" w:rsidP="008245A1" w14:paraId="134434E8" w14:textId="00A87E39">
      <w:pPr>
        <w:tabs>
          <w:tab w:val="left" w:pos="1350"/>
        </w:tabs>
        <w:ind w:left="270" w:right="612" w:firstLine="720"/>
      </w:pPr>
      <w:r>
        <w:t>9</w:t>
      </w:r>
      <w:r>
        <w:tab/>
      </w:r>
      <w:r w:rsidRPr="002F0C99">
        <w:t xml:space="preserve">Do not </w:t>
      </w:r>
      <w:r w:rsidRPr="002F0C99" w:rsidR="00331574">
        <w:t>use</w:t>
      </w:r>
      <w:r w:rsidRPr="002F0C99">
        <w:t xml:space="preserve"> any of the above devices</w:t>
      </w:r>
      <w:r w:rsidRPr="002F0C99" w:rsidR="00471154">
        <w:t xml:space="preserve"> </w:t>
      </w:r>
    </w:p>
    <w:p w:rsidR="001F6416" w:rsidP="008245A1" w14:paraId="18A4D745" w14:textId="54B800CF">
      <w:pPr>
        <w:ind w:left="1080" w:right="612" w:hanging="360"/>
      </w:pPr>
    </w:p>
    <w:p w:rsidR="000C1766" w:rsidP="00123414" w14:paraId="5FB1A22B" w14:textId="7599EEA7">
      <w:pPr>
        <w:numPr>
          <w:ilvl w:val="0"/>
          <w:numId w:val="8"/>
        </w:numPr>
        <w:spacing w:before="120" w:after="60"/>
        <w:ind w:left="720" w:right="612"/>
      </w:pPr>
      <w:r>
        <w:t xml:space="preserve">Please indicate your current </w:t>
      </w:r>
      <w:r w:rsidRPr="002B6386">
        <w:rPr>
          <w:b/>
          <w:bCs/>
        </w:rPr>
        <w:t>marital status</w:t>
      </w:r>
      <w:r>
        <w:t>. Select one.</w:t>
      </w:r>
    </w:p>
    <w:p w:rsidR="00FC2E34" w:rsidP="00123414" w14:paraId="453266FC" w14:textId="454B2465">
      <w:pPr>
        <w:numPr>
          <w:ilvl w:val="0"/>
          <w:numId w:val="12"/>
        </w:numPr>
        <w:ind w:right="612"/>
      </w:pPr>
      <w:r>
        <w:t>Single</w:t>
      </w:r>
    </w:p>
    <w:p w:rsidR="00B56A11" w:rsidP="00123414" w14:paraId="5A04BA8B" w14:textId="168756DD">
      <w:pPr>
        <w:numPr>
          <w:ilvl w:val="0"/>
          <w:numId w:val="12"/>
        </w:numPr>
        <w:ind w:right="612"/>
      </w:pPr>
      <w:r>
        <w:t>Married</w:t>
      </w:r>
    </w:p>
    <w:p w:rsidR="00B56A11" w:rsidP="008245A1" w14:paraId="0FBA594E" w14:textId="05FE5660">
      <w:pPr>
        <w:tabs>
          <w:tab w:val="left" w:pos="1350"/>
        </w:tabs>
        <w:ind w:left="990" w:right="612"/>
      </w:pPr>
      <w:r>
        <w:t>9</w:t>
      </w:r>
      <w:r>
        <w:tab/>
        <w:t>Do not want to say</w:t>
      </w:r>
    </w:p>
    <w:p w:rsidR="001B16C8" w:rsidP="002F0C99" w14:paraId="6AC96EC3" w14:textId="46786986"/>
    <w:p w:rsidR="001B16C8" w14:paraId="197D898A" w14:textId="77777777">
      <w:r>
        <w:br w:type="page"/>
      </w:r>
    </w:p>
    <w:p w:rsidR="00384E31" w:rsidP="00123414" w14:paraId="2537FA39" w14:textId="77777777">
      <w:pPr>
        <w:numPr>
          <w:ilvl w:val="0"/>
          <w:numId w:val="8"/>
        </w:numPr>
        <w:spacing w:before="120" w:after="60"/>
        <w:ind w:left="720" w:right="612"/>
      </w:pPr>
      <w:r>
        <w:t>Again, for classi</w:t>
      </w:r>
      <w:r>
        <w:t>fication purposes, please indicate your gender.</w:t>
      </w:r>
    </w:p>
    <w:p w:rsidR="006E1D5A" w:rsidRPr="002F0C99" w:rsidP="00123414" w14:paraId="0E37872E" w14:textId="20220C8B">
      <w:pPr>
        <w:numPr>
          <w:ilvl w:val="0"/>
          <w:numId w:val="31"/>
        </w:numPr>
        <w:ind w:right="612"/>
      </w:pPr>
      <w:r>
        <w:t>Male</w:t>
      </w:r>
    </w:p>
    <w:p w:rsidR="006E1D5A" w:rsidP="00123414" w14:paraId="0349B699" w14:textId="5FC01B0B">
      <w:pPr>
        <w:numPr>
          <w:ilvl w:val="0"/>
          <w:numId w:val="31"/>
        </w:numPr>
        <w:ind w:right="612"/>
      </w:pPr>
      <w:r>
        <w:t>Female</w:t>
      </w:r>
    </w:p>
    <w:p w:rsidR="006E1D5A" w:rsidP="00123414" w14:paraId="3DEEB89D" w14:textId="313E3895">
      <w:pPr>
        <w:numPr>
          <w:ilvl w:val="0"/>
          <w:numId w:val="31"/>
        </w:numPr>
        <w:ind w:right="612"/>
      </w:pPr>
      <w:r>
        <w:t>Non-binary</w:t>
      </w:r>
      <w:r w:rsidR="003D014D">
        <w:t xml:space="preserve"> or </w:t>
      </w:r>
      <w:r w:rsidR="007943B3">
        <w:t>non-conforming</w:t>
      </w:r>
    </w:p>
    <w:p w:rsidR="00384E31" w:rsidP="00123414" w14:paraId="2C146648" w14:textId="65EA7A4B">
      <w:pPr>
        <w:numPr>
          <w:ilvl w:val="0"/>
          <w:numId w:val="31"/>
        </w:numPr>
        <w:ind w:right="612"/>
      </w:pPr>
      <w:r>
        <w:t>Other – Please Specify: ___________________</w:t>
      </w:r>
    </w:p>
    <w:p w:rsidR="007943B3" w:rsidP="00123414" w14:paraId="0F104155" w14:textId="49550265">
      <w:pPr>
        <w:numPr>
          <w:ilvl w:val="0"/>
          <w:numId w:val="31"/>
        </w:numPr>
        <w:ind w:right="612"/>
      </w:pPr>
      <w:r>
        <w:t>Prefer no</w:t>
      </w:r>
      <w:r w:rsidR="6B3FBF29">
        <w:t>t</w:t>
      </w:r>
      <w:r>
        <w:t xml:space="preserve"> to answer</w:t>
      </w:r>
    </w:p>
    <w:p w:rsidR="00384E31" w:rsidRPr="0030616E" w:rsidP="00384E31" w14:paraId="3819EEA8" w14:textId="5D4DC308">
      <w:pPr>
        <w:spacing w:before="120" w:after="60"/>
        <w:ind w:left="360" w:right="612"/>
      </w:pPr>
    </w:p>
    <w:p w:rsidR="002F509A" w:rsidRPr="00562E40" w:rsidP="00123414" w14:paraId="20E096E2" w14:textId="43FD6535">
      <w:pPr>
        <w:numPr>
          <w:ilvl w:val="0"/>
          <w:numId w:val="8"/>
        </w:numPr>
        <w:spacing w:before="120" w:after="60"/>
        <w:ind w:left="720" w:right="612"/>
      </w:pPr>
      <w:r w:rsidRPr="00562E40">
        <w:t>Including yourself, how many people in your household</w:t>
      </w:r>
      <w:r w:rsidR="00562E40">
        <w:t>*</w:t>
      </w:r>
      <w:r w:rsidRPr="00562E40">
        <w:t xml:space="preserve"> are adults, 18 or older? Select only one response.</w:t>
      </w:r>
      <w:r w:rsidRPr="00562E40" w:rsidR="00562E40">
        <w:t xml:space="preserve"> </w:t>
      </w:r>
    </w:p>
    <w:p w:rsidR="002F509A" w:rsidRPr="00197B71" w:rsidP="008245A1" w14:paraId="0643062C" w14:textId="77777777">
      <w:pPr>
        <w:ind w:left="990" w:right="612"/>
      </w:pPr>
      <w:r w:rsidRPr="00197B71">
        <w:t>1</w:t>
      </w:r>
    </w:p>
    <w:p w:rsidR="002F509A" w:rsidRPr="00197B71" w:rsidP="008245A1" w14:paraId="545083A6" w14:textId="77777777">
      <w:pPr>
        <w:ind w:left="990" w:right="612"/>
      </w:pPr>
      <w:r w:rsidRPr="00197B71">
        <w:t>2</w:t>
      </w:r>
    </w:p>
    <w:p w:rsidR="002F509A" w:rsidRPr="00197B71" w:rsidP="008245A1" w14:paraId="2FD763F4" w14:textId="77777777">
      <w:pPr>
        <w:ind w:left="990" w:right="612"/>
      </w:pPr>
      <w:r w:rsidRPr="00197B71">
        <w:t>3</w:t>
      </w:r>
    </w:p>
    <w:p w:rsidR="002F509A" w:rsidRPr="00197B71" w:rsidP="008245A1" w14:paraId="752249A6" w14:textId="77777777">
      <w:pPr>
        <w:ind w:left="990" w:right="612"/>
      </w:pPr>
      <w:r w:rsidRPr="00197B71">
        <w:t>4</w:t>
      </w:r>
    </w:p>
    <w:p w:rsidR="002F509A" w:rsidRPr="00197B71" w:rsidP="008245A1" w14:paraId="3F70667B" w14:textId="77777777">
      <w:pPr>
        <w:ind w:left="990" w:right="612"/>
      </w:pPr>
      <w:r w:rsidRPr="00197B71">
        <w:t>5</w:t>
      </w:r>
    </w:p>
    <w:p w:rsidR="002F509A" w:rsidRPr="00197B71" w:rsidP="008245A1" w14:paraId="56185C37" w14:textId="27D41F18">
      <w:pPr>
        <w:ind w:left="990" w:right="612"/>
      </w:pPr>
      <w:r w:rsidRPr="00197B71">
        <w:t>6</w:t>
      </w:r>
      <w:r w:rsidR="00562E40">
        <w:t>+</w:t>
      </w:r>
    </w:p>
    <w:p w:rsidR="00F12A61" w:rsidP="008245A1" w14:paraId="646C9076" w14:textId="64CB98F2">
      <w:pPr>
        <w:ind w:left="990" w:right="612"/>
      </w:pPr>
    </w:p>
    <w:p w:rsidR="00F12A61" w:rsidRPr="00B0421B" w:rsidP="00123414" w14:paraId="35376739" w14:textId="6A55F536">
      <w:pPr>
        <w:numPr>
          <w:ilvl w:val="0"/>
          <w:numId w:val="8"/>
        </w:numPr>
        <w:spacing w:before="120" w:after="60"/>
        <w:ind w:left="720" w:right="612"/>
        <w:rPr>
          <w:b/>
          <w:bCs/>
        </w:rPr>
      </w:pPr>
      <w:r w:rsidRPr="00B0421B">
        <w:rPr>
          <w:b/>
          <w:bCs/>
        </w:rPr>
        <w:t>What is the last grade of school you completed? Select only one response.</w:t>
      </w:r>
    </w:p>
    <w:p w:rsidR="00F12A61" w:rsidRPr="002F0C99" w:rsidP="00123414" w14:paraId="2EBA5AC0" w14:textId="6AFA3859">
      <w:pPr>
        <w:numPr>
          <w:ilvl w:val="0"/>
          <w:numId w:val="13"/>
        </w:numPr>
        <w:ind w:right="612"/>
      </w:pPr>
      <w:r w:rsidRPr="002F0C99">
        <w:t>Less than high school graduate</w:t>
      </w:r>
    </w:p>
    <w:p w:rsidR="00F12A61" w:rsidRPr="002F0C99" w:rsidP="00123414" w14:paraId="3E383917" w14:textId="77777777">
      <w:pPr>
        <w:numPr>
          <w:ilvl w:val="0"/>
          <w:numId w:val="13"/>
        </w:numPr>
        <w:ind w:right="612"/>
      </w:pPr>
      <w:r w:rsidRPr="002F0C99">
        <w:t>High school graduate</w:t>
      </w:r>
    </w:p>
    <w:p w:rsidR="00F12A61" w:rsidRPr="002F0C99" w:rsidP="00123414" w14:paraId="0DF2E9D2" w14:textId="77777777">
      <w:pPr>
        <w:numPr>
          <w:ilvl w:val="0"/>
          <w:numId w:val="13"/>
        </w:numPr>
        <w:ind w:right="612"/>
      </w:pPr>
      <w:r w:rsidRPr="002F0C99">
        <w:t xml:space="preserve">Some college/2-year </w:t>
      </w:r>
      <w:r w:rsidRPr="002F0C99">
        <w:t>Associate’s Degree</w:t>
      </w:r>
    </w:p>
    <w:p w:rsidR="00F12A61" w:rsidRPr="002F0C99" w:rsidP="00123414" w14:paraId="3B00D530" w14:textId="77777777">
      <w:pPr>
        <w:numPr>
          <w:ilvl w:val="0"/>
          <w:numId w:val="13"/>
        </w:numPr>
        <w:ind w:right="612"/>
      </w:pPr>
      <w:r w:rsidRPr="002F0C99">
        <w:t>Graduated college (4 year)</w:t>
      </w:r>
    </w:p>
    <w:p w:rsidR="00F12A61" w:rsidRPr="002F0C99" w:rsidP="00123414" w14:paraId="29FF593F" w14:textId="77777777">
      <w:pPr>
        <w:numPr>
          <w:ilvl w:val="0"/>
          <w:numId w:val="13"/>
        </w:numPr>
        <w:ind w:right="612"/>
      </w:pPr>
      <w:r w:rsidRPr="002F0C99">
        <w:t>Post graduate school</w:t>
      </w:r>
    </w:p>
    <w:p w:rsidR="00F12A61" w:rsidRPr="002F0C99" w:rsidP="00123414" w14:paraId="440F9250" w14:textId="77777777">
      <w:pPr>
        <w:numPr>
          <w:ilvl w:val="0"/>
          <w:numId w:val="13"/>
        </w:numPr>
        <w:ind w:right="612"/>
      </w:pPr>
      <w:r>
        <w:t>Trade/Technical (Other)</w:t>
      </w:r>
    </w:p>
    <w:p w:rsidR="004531A5" w:rsidRPr="0030616E" w:rsidP="00123414" w14:paraId="61662B13" w14:textId="57D83B4E">
      <w:pPr>
        <w:numPr>
          <w:ilvl w:val="0"/>
          <w:numId w:val="8"/>
        </w:numPr>
        <w:spacing w:before="120" w:after="60"/>
        <w:ind w:left="720" w:right="612"/>
        <w:rPr>
          <w:i/>
          <w:iCs/>
        </w:rPr>
      </w:pPr>
      <w:r w:rsidRPr="00A72D56">
        <w:t xml:space="preserve">We try to classify people into broad income groups.  To do this, would you please tell me (indicate) which of the following categories most closely represents your </w:t>
      </w:r>
      <w:r w:rsidRPr="00F0393B">
        <w:rPr>
          <w:i/>
          <w:iCs/>
        </w:rPr>
        <w:t>household</w:t>
      </w:r>
      <w:r w:rsidRPr="00A72D56">
        <w:t xml:space="preserve"> </w:t>
      </w:r>
      <w:r w:rsidR="00F0393B">
        <w:t xml:space="preserve">/family </w:t>
      </w:r>
      <w:r w:rsidRPr="00F0393B">
        <w:rPr>
          <w:i/>
          <w:iCs/>
        </w:rPr>
        <w:t>income</w:t>
      </w:r>
      <w:r>
        <w:rPr>
          <w:rStyle w:val="FootnoteReference"/>
        </w:rPr>
        <w:footnoteReference w:id="3"/>
      </w:r>
      <w:r w:rsidR="00417ABF">
        <w:t xml:space="preserve"> in the last twelve months</w:t>
      </w:r>
      <w:r w:rsidRPr="00A72D56">
        <w:t xml:space="preserve">? </w:t>
      </w:r>
      <w:r w:rsidR="00417ABF">
        <w:t xml:space="preserve">Please count the income of all members of the same </w:t>
      </w:r>
      <w:r w:rsidR="004D443D">
        <w:t xml:space="preserve">household at least </w:t>
      </w:r>
      <w:r w:rsidR="00F0393B">
        <w:t xml:space="preserve">15 </w:t>
      </w:r>
      <w:r w:rsidR="004D443D">
        <w:t xml:space="preserve">years or older. </w:t>
      </w:r>
      <w:r w:rsidRPr="00A72D56">
        <w:t>Select only one response.</w:t>
      </w:r>
      <w:r w:rsidRPr="00A72D56" w:rsidR="00A72D56">
        <w:t xml:space="preserve"> </w:t>
      </w:r>
      <w:r w:rsidR="00FF5C23">
        <w:rPr>
          <w:i/>
          <w:iCs/>
        </w:rPr>
        <w:t>[</w:t>
      </w:r>
      <w:r w:rsidRPr="0030616E" w:rsidR="00A72D56">
        <w:rPr>
          <w:i/>
          <w:iCs/>
        </w:rPr>
        <w:t>adj. to Census</w:t>
      </w:r>
      <w:r w:rsidRPr="0030616E" w:rsidR="00FF5C23">
        <w:rPr>
          <w:i/>
          <w:iCs/>
        </w:rPr>
        <w:t>]</w:t>
      </w:r>
    </w:p>
    <w:p w:rsidR="004531A5" w:rsidRPr="00B0421B" w:rsidP="00123414" w14:paraId="5AF04E7D" w14:textId="77777777">
      <w:pPr>
        <w:numPr>
          <w:ilvl w:val="0"/>
          <w:numId w:val="14"/>
        </w:numPr>
        <w:ind w:left="1440" w:right="612" w:hanging="450"/>
      </w:pPr>
      <w:r w:rsidRPr="00B0421B">
        <w:t>Under $15,000</w:t>
      </w:r>
    </w:p>
    <w:p w:rsidR="004531A5" w:rsidRPr="00B0421B" w:rsidP="00123414" w14:paraId="4FFFE63A" w14:textId="77777777">
      <w:pPr>
        <w:numPr>
          <w:ilvl w:val="0"/>
          <w:numId w:val="14"/>
        </w:numPr>
        <w:ind w:left="1440" w:right="612" w:hanging="450"/>
      </w:pPr>
      <w:r w:rsidRPr="00B0421B">
        <w:t>$15,000 to less than $20,000</w:t>
      </w:r>
    </w:p>
    <w:p w:rsidR="004531A5" w:rsidRPr="00B0421B" w:rsidP="00123414" w14:paraId="7EC4CB72" w14:textId="2A2EF91F">
      <w:pPr>
        <w:numPr>
          <w:ilvl w:val="0"/>
          <w:numId w:val="14"/>
        </w:numPr>
        <w:ind w:left="1440" w:right="612" w:hanging="450"/>
      </w:pPr>
      <w:r w:rsidRPr="00B0421B">
        <w:t>$20,000 to less $30,000</w:t>
      </w:r>
    </w:p>
    <w:p w:rsidR="004531A5" w:rsidRPr="00B0421B" w:rsidP="00123414" w14:paraId="5EBDD643" w14:textId="77777777">
      <w:pPr>
        <w:numPr>
          <w:ilvl w:val="0"/>
          <w:numId w:val="14"/>
        </w:numPr>
        <w:ind w:left="1440" w:right="612" w:hanging="450"/>
      </w:pPr>
      <w:r w:rsidRPr="00B0421B">
        <w:t>$30,000 to less than $40,000</w:t>
      </w:r>
    </w:p>
    <w:p w:rsidR="004531A5" w:rsidRPr="00B0421B" w:rsidP="00123414" w14:paraId="33D1C04D" w14:textId="1B719918">
      <w:pPr>
        <w:numPr>
          <w:ilvl w:val="0"/>
          <w:numId w:val="14"/>
        </w:numPr>
        <w:ind w:left="1440" w:right="612" w:hanging="450"/>
      </w:pPr>
      <w:r w:rsidRPr="00B0421B">
        <w:t>$40,000 to less than $</w:t>
      </w:r>
      <w:r w:rsidR="00727404">
        <w:t>6</w:t>
      </w:r>
      <w:r w:rsidRPr="00B0421B">
        <w:t>0,000</w:t>
      </w:r>
    </w:p>
    <w:p w:rsidR="004531A5" w:rsidRPr="00B0421B" w:rsidP="00123414" w14:paraId="10CB1C66" w14:textId="7AF8BBC0">
      <w:pPr>
        <w:numPr>
          <w:ilvl w:val="0"/>
          <w:numId w:val="14"/>
        </w:numPr>
        <w:ind w:left="1440" w:right="612" w:hanging="450"/>
      </w:pPr>
      <w:r w:rsidRPr="00B0421B">
        <w:t>$</w:t>
      </w:r>
      <w:r w:rsidR="00727404">
        <w:t>6</w:t>
      </w:r>
      <w:r w:rsidRPr="00B0421B">
        <w:t>0,000 to less than $</w:t>
      </w:r>
      <w:r w:rsidR="00727404">
        <w:t>80</w:t>
      </w:r>
      <w:r w:rsidRPr="00B0421B">
        <w:t>,000</w:t>
      </w:r>
    </w:p>
    <w:p w:rsidR="004531A5" w:rsidRPr="00B0421B" w:rsidP="00123414" w14:paraId="5B0D2109" w14:textId="773ADAF7">
      <w:pPr>
        <w:numPr>
          <w:ilvl w:val="0"/>
          <w:numId w:val="14"/>
        </w:numPr>
        <w:ind w:left="1440" w:right="612" w:hanging="450"/>
      </w:pPr>
      <w:r w:rsidRPr="00B0421B">
        <w:t>$</w:t>
      </w:r>
      <w:r w:rsidR="00727404">
        <w:t>80</w:t>
      </w:r>
      <w:r w:rsidRPr="00B0421B">
        <w:t>,000 to less than $100,000</w:t>
      </w:r>
    </w:p>
    <w:p w:rsidR="004531A5" w:rsidRPr="00B0421B" w:rsidP="00123414" w14:paraId="21B94803" w14:textId="24D7E9BB">
      <w:pPr>
        <w:numPr>
          <w:ilvl w:val="0"/>
          <w:numId w:val="14"/>
        </w:numPr>
        <w:ind w:left="1440" w:right="612" w:hanging="450"/>
      </w:pPr>
      <w:r w:rsidRPr="00B0421B">
        <w:t>$100,000 to less than $1</w:t>
      </w:r>
      <w:r w:rsidR="00727404">
        <w:t>50</w:t>
      </w:r>
      <w:r w:rsidRPr="00B0421B">
        <w:t>,000</w:t>
      </w:r>
    </w:p>
    <w:p w:rsidR="004531A5" w:rsidRPr="00B0421B" w:rsidP="00123414" w14:paraId="5C0C6A96" w14:textId="6109D1AB">
      <w:pPr>
        <w:numPr>
          <w:ilvl w:val="0"/>
          <w:numId w:val="14"/>
        </w:numPr>
        <w:ind w:left="1440" w:right="612" w:hanging="450"/>
      </w:pPr>
      <w:r w:rsidRPr="00B0421B">
        <w:t>$1</w:t>
      </w:r>
      <w:r w:rsidR="00727404">
        <w:t>50</w:t>
      </w:r>
      <w:r w:rsidRPr="00B0421B">
        <w:t>,000 to less than $</w:t>
      </w:r>
      <w:r w:rsidR="00727404">
        <w:t>2</w:t>
      </w:r>
      <w:r w:rsidRPr="00B0421B">
        <w:t>50,000</w:t>
      </w:r>
    </w:p>
    <w:p w:rsidR="002F509A" w:rsidP="00123414" w14:paraId="7A92A542" w14:textId="1017D208">
      <w:pPr>
        <w:numPr>
          <w:ilvl w:val="0"/>
          <w:numId w:val="14"/>
        </w:numPr>
        <w:ind w:left="1440" w:right="612" w:hanging="450"/>
      </w:pPr>
      <w:r w:rsidRPr="00B0421B">
        <w:t>$</w:t>
      </w:r>
      <w:r w:rsidR="00727404">
        <w:t>2</w:t>
      </w:r>
      <w:r w:rsidRPr="00B0421B">
        <w:t>50,000 and over</w:t>
      </w:r>
    </w:p>
    <w:p w:rsidR="00AD7A83" w:rsidRPr="002F0C99" w:rsidP="008245A1" w14:paraId="4505A55D" w14:textId="41AEFB67">
      <w:pPr>
        <w:ind w:right="612"/>
      </w:pPr>
    </w:p>
    <w:p w:rsidR="00AD7A83" w:rsidRPr="00B0421B" w:rsidP="00123414" w14:paraId="63D284D9" w14:textId="30E0EFD7">
      <w:pPr>
        <w:numPr>
          <w:ilvl w:val="0"/>
          <w:numId w:val="37"/>
        </w:numPr>
        <w:spacing w:after="60"/>
        <w:ind w:left="720" w:right="612"/>
        <w:rPr>
          <w:b/>
          <w:bCs/>
        </w:rPr>
      </w:pPr>
      <w:r w:rsidRPr="00B0421B">
        <w:rPr>
          <w:b/>
          <w:bCs/>
        </w:rPr>
        <w:t>Are you of Hispanic or Latino origin (ethnicity)?</w:t>
      </w:r>
      <w:r w:rsidRPr="00B0421B" w:rsidR="003879A1">
        <w:rPr>
          <w:b/>
          <w:bCs/>
        </w:rPr>
        <w:t xml:space="preserve"> </w:t>
      </w:r>
      <w:r w:rsidRPr="00B0421B" w:rsidR="00571628">
        <w:rPr>
          <w:b/>
          <w:bCs/>
        </w:rPr>
        <w:t>Select only one response</w:t>
      </w:r>
      <w:r w:rsidRPr="00B0421B">
        <w:rPr>
          <w:b/>
          <w:bCs/>
        </w:rPr>
        <w:t>.</w:t>
      </w:r>
    </w:p>
    <w:p w:rsidR="00AD7A83" w:rsidRPr="002F0C99" w:rsidP="00123414" w14:paraId="004D4B66" w14:textId="77777777">
      <w:pPr>
        <w:numPr>
          <w:ilvl w:val="0"/>
          <w:numId w:val="15"/>
        </w:numPr>
        <w:ind w:left="1440" w:right="612"/>
      </w:pPr>
      <w:r w:rsidRPr="002F0C99">
        <w:t>Yes</w:t>
      </w:r>
    </w:p>
    <w:p w:rsidR="00AD7A83" w:rsidP="00123414" w14:paraId="30523EAE" w14:textId="77777777">
      <w:pPr>
        <w:numPr>
          <w:ilvl w:val="0"/>
          <w:numId w:val="15"/>
        </w:numPr>
        <w:ind w:left="1440" w:right="612"/>
      </w:pPr>
      <w:r w:rsidRPr="002F0C99">
        <w:t>No</w:t>
      </w:r>
    </w:p>
    <w:p w:rsidR="00955C7C" w:rsidP="008245A1" w14:paraId="73CA597B" w14:textId="77777777">
      <w:pPr>
        <w:ind w:right="612"/>
      </w:pPr>
    </w:p>
    <w:p w:rsidR="00955C7C" w:rsidRPr="00B0421B" w:rsidP="00123414" w14:paraId="52168E3D" w14:textId="0C22FAEC">
      <w:pPr>
        <w:numPr>
          <w:ilvl w:val="0"/>
          <w:numId w:val="37"/>
        </w:numPr>
        <w:spacing w:before="120" w:after="60"/>
        <w:ind w:left="720" w:right="612"/>
        <w:rPr>
          <w:b/>
          <w:bCs/>
          <w:i/>
          <w:iCs/>
        </w:rPr>
      </w:pPr>
      <w:r w:rsidRPr="5B6AF37E">
        <w:rPr>
          <w:b/>
          <w:bCs/>
        </w:rPr>
        <w:t>What is your race? Please select one or more.</w:t>
      </w:r>
      <w:r>
        <w:br/>
      </w:r>
      <w:r w:rsidRPr="5B6AF37E" w:rsidR="007F2816">
        <w:rPr>
          <w:i/>
          <w:iCs/>
        </w:rPr>
        <w:t>[Programming Note: Rotate list]</w:t>
      </w:r>
    </w:p>
    <w:p w:rsidR="00955C7C" w:rsidRPr="002F0C99" w:rsidP="00123414" w14:paraId="03739E2B" w14:textId="77777777">
      <w:pPr>
        <w:numPr>
          <w:ilvl w:val="0"/>
          <w:numId w:val="16"/>
        </w:numPr>
        <w:ind w:left="1440" w:right="612"/>
      </w:pPr>
      <w:r w:rsidRPr="002F0C99">
        <w:t>White</w:t>
      </w:r>
    </w:p>
    <w:p w:rsidR="00955C7C" w:rsidRPr="002F0C99" w:rsidP="00123414" w14:paraId="0587857B" w14:textId="77777777">
      <w:pPr>
        <w:numPr>
          <w:ilvl w:val="0"/>
          <w:numId w:val="16"/>
        </w:numPr>
        <w:ind w:left="1440" w:right="612"/>
      </w:pPr>
      <w:r w:rsidRPr="002F0C99">
        <w:t>Black or African American</w:t>
      </w:r>
    </w:p>
    <w:p w:rsidR="00955C7C" w:rsidRPr="002F0C99" w:rsidP="00123414" w14:paraId="3B187974" w14:textId="77777777">
      <w:pPr>
        <w:numPr>
          <w:ilvl w:val="0"/>
          <w:numId w:val="16"/>
        </w:numPr>
        <w:ind w:left="1440" w:right="612"/>
      </w:pPr>
      <w:r w:rsidRPr="002F0C99">
        <w:t>Asian</w:t>
      </w:r>
    </w:p>
    <w:p w:rsidR="00955C7C" w:rsidRPr="002F0C99" w:rsidP="00123414" w14:paraId="34F832B4" w14:textId="77777777">
      <w:pPr>
        <w:numPr>
          <w:ilvl w:val="0"/>
          <w:numId w:val="16"/>
        </w:numPr>
        <w:ind w:left="1440" w:right="612"/>
      </w:pPr>
      <w:r w:rsidRPr="002F0C99">
        <w:t>Native Hawaiian or other Pacific Islander</w:t>
      </w:r>
    </w:p>
    <w:p w:rsidR="00955C7C" w:rsidP="00123414" w14:paraId="42385673" w14:textId="05E5FBA3">
      <w:pPr>
        <w:numPr>
          <w:ilvl w:val="0"/>
          <w:numId w:val="16"/>
        </w:numPr>
        <w:ind w:left="1440" w:right="612"/>
      </w:pPr>
      <w:r w:rsidRPr="002F0C99">
        <w:t>American Indian or Alaskan Native</w:t>
      </w:r>
    </w:p>
    <w:p w:rsidR="00D361C8" w:rsidP="00D361C8" w14:paraId="0E22D0A0" w14:textId="77777777">
      <w:pPr>
        <w:ind w:right="612"/>
      </w:pPr>
    </w:p>
    <w:p w:rsidR="00D361C8" w:rsidRPr="001B16C8" w:rsidP="001B16C8" w14:paraId="55099717" w14:textId="2501CFC4">
      <w:pPr>
        <w:pStyle w:val="BOLDSECTIONHEADER"/>
        <w:ind w:right="612"/>
        <w:rPr>
          <w:sz w:val="22"/>
          <w:szCs w:val="22"/>
        </w:rPr>
      </w:pPr>
      <w:r>
        <w:br/>
      </w:r>
      <w:r w:rsidRPr="5B6AF37E" w:rsidR="009B680E">
        <w:rPr>
          <w:color w:val="0070C0"/>
          <w:sz w:val="22"/>
          <w:szCs w:val="22"/>
        </w:rPr>
        <w:t>ADDITIONAL DEMOGRAPHICS</w:t>
      </w:r>
    </w:p>
    <w:p w:rsidR="009B680E" w:rsidP="00D361C8" w14:paraId="1F26C1F4" w14:textId="132590CC">
      <w:pPr>
        <w:ind w:right="612"/>
      </w:pPr>
      <w:r>
        <w:t>Just a few more questions</w:t>
      </w:r>
      <w:r w:rsidR="00562E40">
        <w:t>!</w:t>
      </w:r>
      <w:r>
        <w:t xml:space="preserve"> Thank you for your answers. They provide valuable learning.</w:t>
      </w:r>
    </w:p>
    <w:p w:rsidR="009B680E" w:rsidP="00D361C8" w14:paraId="528B7683" w14:textId="77777777">
      <w:pPr>
        <w:ind w:right="612"/>
      </w:pPr>
    </w:p>
    <w:p w:rsidR="00955C7C" w:rsidRPr="00DA5D37" w:rsidP="00123414" w14:paraId="528BA3C5" w14:textId="4342F753">
      <w:pPr>
        <w:numPr>
          <w:ilvl w:val="0"/>
          <w:numId w:val="38"/>
        </w:numPr>
        <w:ind w:left="720" w:right="612"/>
      </w:pPr>
      <w:r w:rsidRPr="00DA5D37">
        <w:t>Are you a U.S. Veteran?</w:t>
      </w:r>
    </w:p>
    <w:p w:rsidR="00DA5D37" w:rsidRPr="00DA5D37" w:rsidP="00123414" w14:paraId="3E32A9EB" w14:textId="03207A94">
      <w:pPr>
        <w:numPr>
          <w:ilvl w:val="0"/>
          <w:numId w:val="28"/>
        </w:numPr>
        <w:ind w:right="612"/>
      </w:pPr>
      <w:r w:rsidRPr="00DA5D37">
        <w:t>Yes</w:t>
      </w:r>
    </w:p>
    <w:p w:rsidR="002A209D" w:rsidP="00123414" w14:paraId="0201A091" w14:textId="41ACF773">
      <w:pPr>
        <w:numPr>
          <w:ilvl w:val="0"/>
          <w:numId w:val="28"/>
        </w:numPr>
        <w:ind w:right="612"/>
      </w:pPr>
      <w:r>
        <w:t>No</w:t>
      </w:r>
      <w:r>
        <w:br/>
      </w:r>
    </w:p>
    <w:p w:rsidR="002A209D" w:rsidRPr="00DA5D37" w:rsidP="00123414" w14:paraId="5B40AADD" w14:textId="25128E87">
      <w:pPr>
        <w:numPr>
          <w:ilvl w:val="0"/>
          <w:numId w:val="38"/>
        </w:numPr>
        <w:ind w:left="720" w:right="612"/>
      </w:pPr>
      <w:r w:rsidRPr="00DA5D37">
        <w:t xml:space="preserve">Are you </w:t>
      </w:r>
      <w:r>
        <w:t xml:space="preserve">currently an active Military </w:t>
      </w:r>
      <w:r w:rsidR="00FD7523">
        <w:t>service member stationed in the United States?</w:t>
      </w:r>
    </w:p>
    <w:p w:rsidR="002A209D" w:rsidRPr="00DA5D37" w:rsidP="00123414" w14:paraId="5AE7CCA1" w14:textId="77777777">
      <w:pPr>
        <w:numPr>
          <w:ilvl w:val="0"/>
          <w:numId w:val="32"/>
        </w:numPr>
        <w:ind w:right="612"/>
      </w:pPr>
      <w:r w:rsidRPr="00DA5D37">
        <w:t>Yes</w:t>
      </w:r>
    </w:p>
    <w:p w:rsidR="00DA5D37" w:rsidP="00123414" w14:paraId="1715F615" w14:textId="09A22F5B">
      <w:pPr>
        <w:numPr>
          <w:ilvl w:val="0"/>
          <w:numId w:val="32"/>
        </w:numPr>
        <w:ind w:right="612"/>
      </w:pPr>
      <w:r>
        <w:t>No</w:t>
      </w:r>
      <w:r>
        <w:br/>
      </w:r>
    </w:p>
    <w:p w:rsidR="00DA5D37" w:rsidP="00123414" w14:paraId="58495139" w14:textId="3E672DA6">
      <w:pPr>
        <w:numPr>
          <w:ilvl w:val="0"/>
          <w:numId w:val="38"/>
        </w:numPr>
        <w:ind w:left="720" w:right="612"/>
      </w:pPr>
      <w:r>
        <w:t xml:space="preserve">What is </w:t>
      </w:r>
      <w:r w:rsidR="005D13EB">
        <w:t>the primary language spoken in your home?</w:t>
      </w:r>
    </w:p>
    <w:p w:rsidR="005D13EB" w:rsidRPr="00DA5D37" w:rsidP="00123414" w14:paraId="7BD67D7B" w14:textId="1A8429BB">
      <w:pPr>
        <w:numPr>
          <w:ilvl w:val="0"/>
          <w:numId w:val="29"/>
        </w:numPr>
        <w:ind w:right="612"/>
      </w:pPr>
      <w:r>
        <w:t>English</w:t>
      </w:r>
    </w:p>
    <w:p w:rsidR="005D13EB" w:rsidP="00123414" w14:paraId="4E4553A2" w14:textId="7EF9C845">
      <w:pPr>
        <w:numPr>
          <w:ilvl w:val="0"/>
          <w:numId w:val="29"/>
        </w:numPr>
        <w:ind w:right="612"/>
      </w:pPr>
      <w:r>
        <w:t>Spanish</w:t>
      </w:r>
    </w:p>
    <w:p w:rsidR="005D13EB" w:rsidP="00123414" w14:paraId="3AF73A9D" w14:textId="269A16B2">
      <w:pPr>
        <w:numPr>
          <w:ilvl w:val="0"/>
          <w:numId w:val="29"/>
        </w:numPr>
        <w:ind w:right="612"/>
      </w:pPr>
      <w:r>
        <w:t>Mandarin</w:t>
      </w:r>
    </w:p>
    <w:p w:rsidR="005D13EB" w:rsidP="00123414" w14:paraId="51233FD6" w14:textId="33E59A82">
      <w:pPr>
        <w:numPr>
          <w:ilvl w:val="0"/>
          <w:numId w:val="29"/>
        </w:numPr>
        <w:ind w:right="612"/>
      </w:pPr>
      <w:r>
        <w:t>Cantonese</w:t>
      </w:r>
    </w:p>
    <w:p w:rsidR="005D13EB" w:rsidP="00123414" w14:paraId="6AEE22A3" w14:textId="6EEF1F92">
      <w:pPr>
        <w:numPr>
          <w:ilvl w:val="0"/>
          <w:numId w:val="29"/>
        </w:numPr>
        <w:ind w:right="612"/>
      </w:pPr>
      <w:r>
        <w:t>Vietnamese</w:t>
      </w:r>
    </w:p>
    <w:p w:rsidR="005D13EB" w:rsidP="00123414" w14:paraId="6620EEFE" w14:textId="6ECB55DF">
      <w:pPr>
        <w:numPr>
          <w:ilvl w:val="0"/>
          <w:numId w:val="29"/>
        </w:numPr>
        <w:ind w:right="612"/>
      </w:pPr>
      <w:r>
        <w:t>Japanese</w:t>
      </w:r>
    </w:p>
    <w:p w:rsidR="005D13EB" w:rsidP="00123414" w14:paraId="61B9D413" w14:textId="6DDC4C28">
      <w:pPr>
        <w:numPr>
          <w:ilvl w:val="0"/>
          <w:numId w:val="29"/>
        </w:numPr>
        <w:ind w:right="612"/>
      </w:pPr>
      <w:r>
        <w:t>Tagalong</w:t>
      </w:r>
    </w:p>
    <w:p w:rsidR="008D51BC" w:rsidP="00123414" w14:paraId="187E3736" w14:textId="607E4F6E">
      <w:pPr>
        <w:numPr>
          <w:ilvl w:val="0"/>
          <w:numId w:val="29"/>
        </w:numPr>
        <w:ind w:right="612"/>
      </w:pPr>
      <w:r>
        <w:t>French/French Creole</w:t>
      </w:r>
    </w:p>
    <w:p w:rsidR="008D51BC" w:rsidP="00123414" w14:paraId="52FD5D57" w14:textId="4ACD1A90">
      <w:pPr>
        <w:numPr>
          <w:ilvl w:val="0"/>
          <w:numId w:val="29"/>
        </w:numPr>
        <w:ind w:right="612"/>
      </w:pPr>
      <w:r>
        <w:t>Korean</w:t>
      </w:r>
    </w:p>
    <w:p w:rsidR="008D51BC" w:rsidP="00123414" w14:paraId="2168DB3A" w14:textId="4B19EE11">
      <w:pPr>
        <w:numPr>
          <w:ilvl w:val="0"/>
          <w:numId w:val="29"/>
        </w:numPr>
        <w:ind w:right="612"/>
      </w:pPr>
      <w:r>
        <w:t>Arabic</w:t>
      </w:r>
    </w:p>
    <w:p w:rsidR="008D51BC" w:rsidP="00123414" w14:paraId="46B0B276" w14:textId="21658DEE">
      <w:pPr>
        <w:numPr>
          <w:ilvl w:val="0"/>
          <w:numId w:val="29"/>
        </w:numPr>
        <w:ind w:right="612"/>
      </w:pPr>
      <w:r>
        <w:t>Russian</w:t>
      </w:r>
    </w:p>
    <w:p w:rsidR="008D51BC" w:rsidP="00123414" w14:paraId="10FA691E" w14:textId="15689BD1">
      <w:pPr>
        <w:numPr>
          <w:ilvl w:val="0"/>
          <w:numId w:val="29"/>
        </w:numPr>
        <w:ind w:right="612"/>
      </w:pPr>
      <w:r>
        <w:t>German</w:t>
      </w:r>
    </w:p>
    <w:p w:rsidR="008D51BC" w:rsidRPr="00DA5D37" w:rsidP="00123414" w14:paraId="65A20538" w14:textId="2A305CE4">
      <w:pPr>
        <w:numPr>
          <w:ilvl w:val="0"/>
          <w:numId w:val="29"/>
        </w:numPr>
        <w:ind w:right="612"/>
      </w:pPr>
      <w:r>
        <w:t>Other – Please Specify: _________________</w:t>
      </w:r>
    </w:p>
    <w:p w:rsidR="00DA5D37" w:rsidP="41DC4604" w14:paraId="635AB4DD" w14:textId="702061C8">
      <w:pPr>
        <w:ind w:right="612"/>
        <w:jc w:val="center"/>
      </w:pPr>
    </w:p>
    <w:p w:rsidR="00DA5D37" w:rsidP="008245A1" w14:paraId="16AC7B64" w14:textId="77777777">
      <w:pPr>
        <w:ind w:right="612"/>
        <w:jc w:val="center"/>
      </w:pPr>
    </w:p>
    <w:p w:rsidR="006D21CD" w:rsidRPr="00EE56E3" w:rsidP="00EE56E3" w14:paraId="14E1E12C" w14:textId="5F588659">
      <w:pPr>
        <w:ind w:right="612"/>
        <w:jc w:val="center"/>
        <w:rPr>
          <w:b/>
          <w:bCs/>
        </w:rPr>
      </w:pPr>
      <w:r w:rsidRPr="00EE56E3">
        <w:rPr>
          <w:b/>
          <w:bCs/>
        </w:rPr>
        <w:t>Thank you for your participation in this survey!</w:t>
      </w:r>
    </w:p>
    <w:sectPr w:rsidSect="003B4CBC">
      <w:headerReference w:type="default" r:id="rId9"/>
      <w:footerReference w:type="even" r:id="rId10"/>
      <w:footerReference w:type="default" r:id="rId11"/>
      <w:pgSz w:w="12240" w:h="15690" w:code="1"/>
      <w:pgMar w:top="1728" w:right="864" w:bottom="72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0792" w:rsidP="007818C0" w14:paraId="6769369D" w14:textId="193D75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6348">
      <w:rPr>
        <w:rStyle w:val="PageNumber"/>
        <w:noProof/>
      </w:rPr>
      <w:t>1</w:t>
    </w:r>
    <w:r>
      <w:rPr>
        <w:rStyle w:val="PageNumber"/>
      </w:rPr>
      <w:fldChar w:fldCharType="end"/>
    </w:r>
  </w:p>
  <w:p w:rsidR="00730792" w:rsidP="003839D7" w14:paraId="4A61223D"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0792" w:rsidRPr="001502AC" w:rsidP="007818C0" w14:paraId="331B4725" w14:textId="77777777">
    <w:pPr>
      <w:pStyle w:val="Footer"/>
      <w:framePr w:wrap="around" w:vAnchor="text" w:hAnchor="margin" w:xAlign="right" w:y="1"/>
      <w:rPr>
        <w:rStyle w:val="PageNumber"/>
        <w:szCs w:val="16"/>
      </w:rPr>
    </w:pPr>
    <w:r w:rsidRPr="001502AC">
      <w:rPr>
        <w:rStyle w:val="PageNumber"/>
        <w:szCs w:val="16"/>
      </w:rPr>
      <w:fldChar w:fldCharType="begin"/>
    </w:r>
    <w:r w:rsidRPr="001502AC">
      <w:rPr>
        <w:rStyle w:val="PageNumber"/>
        <w:szCs w:val="16"/>
      </w:rPr>
      <w:instrText xml:space="preserve">PAGE  </w:instrText>
    </w:r>
    <w:r w:rsidRPr="001502AC">
      <w:rPr>
        <w:rStyle w:val="PageNumber"/>
        <w:szCs w:val="16"/>
      </w:rPr>
      <w:fldChar w:fldCharType="separate"/>
    </w:r>
    <w:r w:rsidR="000979FE">
      <w:rPr>
        <w:rStyle w:val="PageNumber"/>
        <w:noProof/>
        <w:szCs w:val="16"/>
      </w:rPr>
      <w:t>14</w:t>
    </w:r>
    <w:r w:rsidRPr="001502AC">
      <w:rPr>
        <w:rStyle w:val="PageNumber"/>
        <w:szCs w:val="16"/>
      </w:rPr>
      <w:fldChar w:fldCharType="end"/>
    </w:r>
  </w:p>
  <w:p w:rsidR="00730792" w:rsidRPr="00554D83" w:rsidP="005508CB" w14:paraId="388515AF" w14:textId="77777777">
    <w:pPr>
      <w:pStyle w:val="Footer"/>
      <w:tabs>
        <w:tab w:val="right" w:pos="1060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36E5D" w14:paraId="441B5C66" w14:textId="77777777">
      <w:r>
        <w:separator/>
      </w:r>
    </w:p>
  </w:footnote>
  <w:footnote w:type="continuationSeparator" w:id="1">
    <w:p w:rsidR="00E36E5D" w14:paraId="6F9BD2BA" w14:textId="77777777">
      <w:r>
        <w:continuationSeparator/>
      </w:r>
    </w:p>
  </w:footnote>
  <w:footnote w:type="continuationNotice" w:id="2">
    <w:p w:rsidR="00E36E5D" w14:paraId="60774598" w14:textId="77777777"/>
  </w:footnote>
  <w:footnote w:id="3">
    <w:p w:rsidR="00D6395F" w:rsidRPr="00D6395F" w14:paraId="54BFE8D2" w14:textId="6D931D6C">
      <w:pPr>
        <w:pStyle w:val="FootnoteText"/>
        <w:rPr>
          <w:rFonts w:asciiTheme="minorHAnsi" w:hAnsiTheme="minorHAnsi" w:cstheme="minorHAnsi"/>
          <w:sz w:val="18"/>
          <w:szCs w:val="18"/>
        </w:rPr>
      </w:pPr>
      <w:r>
        <w:rPr>
          <w:rStyle w:val="FootnoteReference"/>
        </w:rPr>
        <w:footnoteRef/>
      </w:r>
      <w:r>
        <w:t xml:space="preserve"> </w:t>
      </w:r>
      <w:r w:rsidRPr="00D6395F">
        <w:rPr>
          <w:rFonts w:asciiTheme="minorHAnsi" w:hAnsiTheme="minorHAnsi" w:cstheme="minorHAnsi"/>
          <w:color w:val="000000"/>
          <w:sz w:val="18"/>
          <w:szCs w:val="18"/>
          <w:shd w:val="clear" w:color="auto" w:fill="FFFFFF"/>
        </w:rPr>
        <w:t>A family consists of two or more people (one of whom is the householder) related by birth, marriage, or adoption residing in the same housing unit. A household consists of all people who occupy a housing unit regardless of relationship. A household may consist of a person living alone or multiple unrelated individuals or families living together. You may access all of the CPS definitions at https://www.census.gov/population/www/cps/cpsdef.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03FF1" w14:paraId="380CB67E" w14:textId="32640102">
    <w:pPr>
      <w:pStyle w:val="Header"/>
    </w:pPr>
    <w:r>
      <w:t>OMB# 1545-2288</w:t>
    </w:r>
    <w:r>
      <w:ptab w:relativeTo="margin" w:alignment="center" w:leader="none"/>
    </w:r>
    <w:r>
      <w:t>10/06/22</w:t>
    </w:r>
    <w:r>
      <w:ptab w:relativeTo="margin" w:alignment="right" w:leader="none"/>
    </w:r>
    <w:r>
      <w:t>CTAS v.OY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3F68C6"/>
    <w:multiLevelType w:val="hybridMultilevel"/>
    <w:tmpl w:val="70A84210"/>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6A17284"/>
    <w:multiLevelType w:val="hybridMultilevel"/>
    <w:tmpl w:val="0736178C"/>
    <w:lvl w:ilvl="0">
      <w:start w:val="1"/>
      <w:numFmt w:val="lowerLetter"/>
      <w:lvlText w:val="%1."/>
      <w:lvlJc w:val="left"/>
      <w:pPr>
        <w:ind w:left="720" w:hanging="360"/>
      </w:pPr>
      <w:rPr>
        <w:rFonts w:ascii="Calibri" w:hAnsi="Calibri" w:hint="default"/>
        <w:b w:val="0"/>
        <w:i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004BC1"/>
    <w:multiLevelType w:val="hybridMultilevel"/>
    <w:tmpl w:val="DF12773C"/>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CF55135"/>
    <w:multiLevelType w:val="hybridMultilevel"/>
    <w:tmpl w:val="654C6B64"/>
    <w:lvl w:ilvl="0">
      <w:start w:val="1"/>
      <w:numFmt w:val="decimal"/>
      <w:lvlText w:val="%1"/>
      <w:lvlJc w:val="left"/>
      <w:pPr>
        <w:ind w:left="108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370D00"/>
    <w:multiLevelType w:val="hybridMultilevel"/>
    <w:tmpl w:val="694057BA"/>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F71915"/>
    <w:multiLevelType w:val="hybridMultilevel"/>
    <w:tmpl w:val="EED2A792"/>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42549A"/>
    <w:multiLevelType w:val="hybridMultilevel"/>
    <w:tmpl w:val="98CE8E1A"/>
    <w:lvl w:ilvl="0">
      <w:start w:val="1"/>
      <w:numFmt w:val="lowerRoman"/>
      <w:lvlText w:val="%1."/>
      <w:lvlJc w:val="right"/>
      <w:pPr>
        <w:ind w:left="1080" w:hanging="360"/>
      </w:pPr>
      <w:rPr>
        <w:rFonts w:ascii="Calibri" w:hAnsi="Calibri" w:hint="default"/>
        <w:b w:val="0"/>
        <w:i w:val="0"/>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6417EFF"/>
    <w:multiLevelType w:val="hybridMultilevel"/>
    <w:tmpl w:val="B16AD1D6"/>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E32CE4"/>
    <w:multiLevelType w:val="hybridMultilevel"/>
    <w:tmpl w:val="5418A0CA"/>
    <w:lvl w:ilvl="0">
      <w:start w:val="1"/>
      <w:numFmt w:val="decimal"/>
      <w:lvlText w:val="%1"/>
      <w:lvlJc w:val="right"/>
      <w:pPr>
        <w:ind w:left="108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6A4CE8"/>
    <w:multiLevelType w:val="hybridMultilevel"/>
    <w:tmpl w:val="550C0704"/>
    <w:lvl w:ilvl="0">
      <w:start w:val="1"/>
      <w:numFmt w:val="decimal"/>
      <w:lvlText w:val="%1"/>
      <w:lvlJc w:val="right"/>
      <w:pPr>
        <w:ind w:left="108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B27900"/>
    <w:multiLevelType w:val="hybridMultilevel"/>
    <w:tmpl w:val="39BA164C"/>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AB13781"/>
    <w:multiLevelType w:val="hybridMultilevel"/>
    <w:tmpl w:val="FFFFFFFF"/>
    <w:lvl w:ilvl="0">
      <w:start w:val="1"/>
      <w:numFmt w:val="decimal"/>
      <w:lvlText w:val="%1"/>
      <w:lvlJc w:val="righ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DD51F6D"/>
    <w:multiLevelType w:val="hybridMultilevel"/>
    <w:tmpl w:val="FFFFFFFF"/>
    <w:lvl w:ilvl="0">
      <w:start w:val="1"/>
      <w:numFmt w:val="decimal"/>
      <w:lvlText w:val="%1"/>
      <w:lvlJc w:val="righ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ED87AF9"/>
    <w:multiLevelType w:val="hybridMultilevel"/>
    <w:tmpl w:val="05CE11B6"/>
    <w:lvl w:ilvl="0">
      <w:start w:val="1"/>
      <w:numFmt w:val="decimal"/>
      <w:lvlText w:val="%1."/>
      <w:lvlJc w:val="left"/>
      <w:pPr>
        <w:ind w:left="1080" w:hanging="360"/>
      </w:pPr>
      <w:rPr>
        <w:b w:val="0"/>
        <w:i w:val="0"/>
        <w:color w:val="000000" w:themeColor="text1"/>
        <w:sz w:val="22"/>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0947307"/>
    <w:multiLevelType w:val="hybridMultilevel"/>
    <w:tmpl w:val="B0ECBD06"/>
    <w:lvl w:ilvl="0">
      <w:start w:val="1"/>
      <w:numFmt w:val="decimal"/>
      <w:lvlText w:val="%1"/>
      <w:lvlJc w:val="left"/>
      <w:pPr>
        <w:ind w:left="108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4517952"/>
    <w:multiLevelType w:val="hybridMultilevel"/>
    <w:tmpl w:val="07B4F7E0"/>
    <w:lvl w:ilvl="0">
      <w:start w:val="2"/>
      <w:numFmt w:val="lowerRoman"/>
      <w:lvlText w:val="%1."/>
      <w:lvlJc w:val="right"/>
      <w:pPr>
        <w:ind w:left="1080" w:hanging="360"/>
      </w:pPr>
      <w:rPr>
        <w:rFonts w:ascii="Calibri" w:hAnsi="Calibri" w:hint="default"/>
        <w:b w:val="0"/>
        <w:i w:val="0"/>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52E02D5"/>
    <w:multiLevelType w:val="hybridMultilevel"/>
    <w:tmpl w:val="7D442280"/>
    <w:lvl w:ilvl="0">
      <w:start w:val="1"/>
      <w:numFmt w:val="decimal"/>
      <w:lvlText w:val="%1"/>
      <w:lvlJc w:val="left"/>
      <w:pPr>
        <w:ind w:left="1080" w:hanging="360"/>
      </w:pPr>
      <w:rPr>
        <w:rFonts w:ascii="Calibri" w:hAnsi="Calibri" w:hint="default"/>
        <w:b w:val="0"/>
        <w:i w:val="0"/>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7341EBB"/>
    <w:multiLevelType w:val="hybridMultilevel"/>
    <w:tmpl w:val="5E148558"/>
    <w:lvl w:ilvl="0">
      <w:start w:val="1"/>
      <w:numFmt w:val="lowerLetter"/>
      <w:lvlText w:val="%1."/>
      <w:lvlJc w:val="left"/>
      <w:pPr>
        <w:ind w:left="720" w:hanging="360"/>
      </w:pPr>
      <w:rPr>
        <w:rFonts w:ascii="Calibri" w:hAnsi="Calibri" w:hint="default"/>
        <w:b w:val="0"/>
        <w:i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8C67FFB"/>
    <w:multiLevelType w:val="hybridMultilevel"/>
    <w:tmpl w:val="FFFFFFFF"/>
    <w:lvl w:ilvl="0">
      <w:start w:val="1"/>
      <w:numFmt w:val="decimal"/>
      <w:lvlText w:val="%1"/>
      <w:lvlJc w:val="righ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B632616"/>
    <w:multiLevelType w:val="hybridMultilevel"/>
    <w:tmpl w:val="A5A65F94"/>
    <w:lvl w:ilvl="0">
      <w:start w:val="1"/>
      <w:numFmt w:val="decimal"/>
      <w:lvlText w:val="%1"/>
      <w:lvlJc w:val="right"/>
      <w:pPr>
        <w:ind w:left="1080" w:hanging="360"/>
      </w:pPr>
      <w:rPr>
        <w:rFonts w:ascii="Calibri" w:hAnsi="Calibri" w:hint="default"/>
        <w:b w:val="0"/>
        <w:i w:val="0"/>
        <w:color w:val="000000" w:themeColor="text1"/>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C045E06"/>
    <w:multiLevelType w:val="hybridMultilevel"/>
    <w:tmpl w:val="23609284"/>
    <w:lvl w:ilvl="0">
      <w:start w:val="1"/>
      <w:numFmt w:val="decimal"/>
      <w:lvlText w:val="%1"/>
      <w:lvlJc w:val="left"/>
      <w:pPr>
        <w:ind w:left="108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BFC74A5"/>
    <w:multiLevelType w:val="hybridMultilevel"/>
    <w:tmpl w:val="0590B5C0"/>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16F00EA"/>
    <w:multiLevelType w:val="hybridMultilevel"/>
    <w:tmpl w:val="FFFFFFFF"/>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33E7119"/>
    <w:multiLevelType w:val="hybridMultilevel"/>
    <w:tmpl w:val="E14EF488"/>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3F2630D"/>
    <w:multiLevelType w:val="hybridMultilevel"/>
    <w:tmpl w:val="896EC0E0"/>
    <w:lvl w:ilvl="0">
      <w:start w:val="1"/>
      <w:numFmt w:val="decimal"/>
      <w:lvlText w:val="%1"/>
      <w:lvlJc w:val="left"/>
      <w:pPr>
        <w:ind w:left="108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81F1D14"/>
    <w:multiLevelType w:val="hybridMultilevel"/>
    <w:tmpl w:val="8A4286C0"/>
    <w:lvl w:ilvl="0">
      <w:start w:val="1"/>
      <w:numFmt w:val="decimal"/>
      <w:lvlText w:val="%1"/>
      <w:lvlJc w:val="left"/>
      <w:pPr>
        <w:ind w:left="108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A06170D"/>
    <w:multiLevelType w:val="hybridMultilevel"/>
    <w:tmpl w:val="C80E7BBE"/>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AD33C59"/>
    <w:multiLevelType w:val="hybridMultilevel"/>
    <w:tmpl w:val="FFFFFFFF"/>
    <w:lvl w:ilvl="0">
      <w:start w:val="1"/>
      <w:numFmt w:val="decimal"/>
      <w:lvlText w:val="%1"/>
      <w:lvlJc w:val="righ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4D07575F"/>
    <w:multiLevelType w:val="hybridMultilevel"/>
    <w:tmpl w:val="330CAE18"/>
    <w:lvl w:ilvl="0">
      <w:start w:val="1"/>
      <w:numFmt w:val="lowerLetter"/>
      <w:lvlText w:val="%1."/>
      <w:lvlJc w:val="left"/>
      <w:pPr>
        <w:ind w:left="720" w:hanging="360"/>
      </w:pPr>
      <w:rPr>
        <w:rFonts w:ascii="Calibri" w:hAnsi="Calibri" w:hint="default"/>
        <w:b w:val="0"/>
        <w:i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D516F5D"/>
    <w:multiLevelType w:val="hybridMultilevel"/>
    <w:tmpl w:val="BD7AA668"/>
    <w:lvl w:ilvl="0">
      <w:start w:val="1"/>
      <w:numFmt w:val="decimal"/>
      <w:lvlText w:val="%1"/>
      <w:lvlJc w:val="left"/>
      <w:pPr>
        <w:ind w:left="108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EB66A7F"/>
    <w:multiLevelType w:val="hybridMultilevel"/>
    <w:tmpl w:val="5DAE36C2"/>
    <w:lvl w:ilvl="0">
      <w:start w:val="1"/>
      <w:numFmt w:val="decimal"/>
      <w:lvlText w:val="%1"/>
      <w:lvlJc w:val="left"/>
      <w:pPr>
        <w:ind w:left="135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05D3782"/>
    <w:multiLevelType w:val="hybridMultilevel"/>
    <w:tmpl w:val="ABB8550E"/>
    <w:lvl w:ilvl="0">
      <w:start w:val="1"/>
      <w:numFmt w:val="decimal"/>
      <w:lvlText w:val="%1"/>
      <w:lvlJc w:val="right"/>
      <w:pPr>
        <w:ind w:left="72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64D1D1A"/>
    <w:multiLevelType w:val="hybridMultilevel"/>
    <w:tmpl w:val="4DEE0E64"/>
    <w:lvl w:ilvl="0">
      <w:start w:val="10"/>
      <w:numFmt w:val="lowerRoman"/>
      <w:lvlText w:val="%1."/>
      <w:lvlJc w:val="right"/>
      <w:pPr>
        <w:ind w:left="1080" w:hanging="360"/>
      </w:pPr>
      <w:rPr>
        <w:rFonts w:ascii="Calibri" w:hAnsi="Calibri" w:hint="default"/>
        <w:b w:val="0"/>
        <w:i w:val="0"/>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85D315B"/>
    <w:multiLevelType w:val="hybridMultilevel"/>
    <w:tmpl w:val="E29AB88E"/>
    <w:lvl w:ilvl="0">
      <w:start w:val="1"/>
      <w:numFmt w:val="decimal"/>
      <w:lvlText w:val="%1"/>
      <w:lvlJc w:val="right"/>
      <w:pPr>
        <w:ind w:left="1080" w:hanging="360"/>
      </w:pPr>
      <w:rPr>
        <w:rFonts w:ascii="Calibri" w:hAnsi="Calibri" w:hint="default"/>
        <w:b w:val="0"/>
        <w:i w:val="0"/>
        <w:color w:val="000000" w:themeColor="text1"/>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A843077"/>
    <w:multiLevelType w:val="hybridMultilevel"/>
    <w:tmpl w:val="10BEA948"/>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B99346B"/>
    <w:multiLevelType w:val="hybridMultilevel"/>
    <w:tmpl w:val="34D43AC4"/>
    <w:lvl w:ilvl="0">
      <w:start w:val="1"/>
      <w:numFmt w:val="decimal"/>
      <w:lvlText w:val="%1"/>
      <w:lvlJc w:val="right"/>
      <w:pPr>
        <w:ind w:left="108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CDF230C"/>
    <w:multiLevelType w:val="hybridMultilevel"/>
    <w:tmpl w:val="63F660DA"/>
    <w:lvl w:ilvl="0">
      <w:start w:val="1"/>
      <w:numFmt w:val="decimal"/>
      <w:lvlText w:val="%1"/>
      <w:lvlJc w:val="right"/>
      <w:pPr>
        <w:ind w:left="108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D541E85"/>
    <w:multiLevelType w:val="hybridMultilevel"/>
    <w:tmpl w:val="940C0A90"/>
    <w:lvl w:ilvl="0">
      <w:start w:val="1"/>
      <w:numFmt w:val="decimal"/>
      <w:lvlText w:val="%1"/>
      <w:lvlJc w:val="right"/>
      <w:pPr>
        <w:ind w:left="1080" w:hanging="360"/>
      </w:pPr>
      <w:rPr>
        <w:rFonts w:ascii="Calibri" w:hAnsi="Calibri" w:hint="default"/>
        <w:b w:val="0"/>
        <w:i w:val="0"/>
        <w:color w:val="000000" w:themeColor="text1"/>
        <w:sz w:val="22"/>
      </w:rPr>
    </w:lvl>
    <w:lvl w:ilvl="1">
      <w:start w:val="1"/>
      <w:numFmt w:val="decimal"/>
      <w:lvlText w:val="%2."/>
      <w:lvlJc w:val="left"/>
      <w:pPr>
        <w:ind w:left="1800" w:hanging="360"/>
      </w:pPr>
      <w:rPr>
        <w:rFonts w:ascii="Calibri" w:hAnsi="Calibri" w:hint="default"/>
        <w:b w:val="0"/>
        <w:i w:val="0"/>
        <w:color w:val="000000" w:themeColor="text1"/>
        <w:sz w:val="2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5E2F6F48"/>
    <w:multiLevelType w:val="hybridMultilevel"/>
    <w:tmpl w:val="1A243B44"/>
    <w:lvl w:ilvl="0">
      <w:start w:val="1"/>
      <w:numFmt w:val="decimal"/>
      <w:lvlText w:val="%1"/>
      <w:lvlJc w:val="right"/>
      <w:pPr>
        <w:ind w:left="1080" w:hanging="360"/>
      </w:pPr>
      <w:rPr>
        <w:rFonts w:ascii="Calibri" w:hAnsi="Calibri" w:hint="default"/>
        <w:b w:val="0"/>
        <w:i w:val="0"/>
        <w:color w:val="000000" w:themeColor="text1"/>
        <w:sz w:val="22"/>
      </w:rPr>
    </w:lvl>
    <w:lvl w:ilvl="1">
      <w:start w:val="1"/>
      <w:numFmt w:val="decimal"/>
      <w:lvlText w:val="%2."/>
      <w:lvlJc w:val="left"/>
      <w:pPr>
        <w:ind w:left="1800" w:hanging="360"/>
      </w:pPr>
      <w:rPr>
        <w:rFonts w:ascii="Calibri" w:hAnsi="Calibri" w:hint="default"/>
        <w:b w:val="0"/>
        <w:i w:val="0"/>
        <w:color w:val="000000" w:themeColor="text1"/>
        <w:sz w:val="2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5EB63F39"/>
    <w:multiLevelType w:val="hybridMultilevel"/>
    <w:tmpl w:val="7D5A86B6"/>
    <w:lvl w:ilvl="0">
      <w:start w:val="1"/>
      <w:numFmt w:val="decimal"/>
      <w:lvlText w:val="%1"/>
      <w:lvlJc w:val="left"/>
      <w:pPr>
        <w:ind w:left="1080" w:hanging="360"/>
      </w:pPr>
      <w:rPr>
        <w:rFonts w:ascii="Calibri" w:hAnsi="Calibri" w:hint="default"/>
        <w:b w:val="0"/>
        <w:i w:val="0"/>
        <w:color w:val="000000" w:themeColor="text1"/>
        <w:sz w:val="22"/>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3631213"/>
    <w:multiLevelType w:val="hybridMultilevel"/>
    <w:tmpl w:val="123269FA"/>
    <w:lvl w:ilvl="0">
      <w:start w:val="12"/>
      <w:numFmt w:val="lowerRoman"/>
      <w:lvlText w:val="%1."/>
      <w:lvlJc w:val="right"/>
      <w:pPr>
        <w:ind w:left="1080" w:hanging="360"/>
      </w:pPr>
      <w:rPr>
        <w:rFonts w:ascii="Calibri" w:hAnsi="Calibri" w:hint="default"/>
        <w:b w:val="0"/>
        <w:i w:val="0"/>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5692D76"/>
    <w:multiLevelType w:val="hybridMultilevel"/>
    <w:tmpl w:val="D382DB72"/>
    <w:lvl w:ilvl="0">
      <w:start w:val="1"/>
      <w:numFmt w:val="decimal"/>
      <w:lvlText w:val="%1"/>
      <w:lvlJc w:val="right"/>
      <w:pPr>
        <w:ind w:left="108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1CD278D"/>
    <w:multiLevelType w:val="hybridMultilevel"/>
    <w:tmpl w:val="97729234"/>
    <w:lvl w:ilvl="0">
      <w:start w:val="1"/>
      <w:numFmt w:val="decimal"/>
      <w:lvlText w:val="%1"/>
      <w:lvlJc w:val="right"/>
      <w:pPr>
        <w:ind w:left="990" w:hanging="360"/>
      </w:pPr>
      <w:rPr>
        <w:rFonts w:ascii="Calibri" w:hAnsi="Calibri" w:hint="default"/>
        <w:b w:val="0"/>
        <w:i w:val="0"/>
        <w:color w:val="000000" w:themeColor="text1"/>
        <w:sz w:val="22"/>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49A14D7"/>
    <w:multiLevelType w:val="hybridMultilevel"/>
    <w:tmpl w:val="607003DC"/>
    <w:lvl w:ilvl="0">
      <w:start w:val="1"/>
      <w:numFmt w:val="lowerLetter"/>
      <w:lvlText w:val="%1."/>
      <w:lvlJc w:val="left"/>
      <w:pPr>
        <w:ind w:left="720" w:hanging="360"/>
      </w:pPr>
      <w:rPr>
        <w:rFonts w:ascii="Calibri" w:hAnsi="Calibri" w:hint="default"/>
        <w:b w:val="0"/>
        <w:i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11153619">
    <w:abstractNumId w:val="34"/>
  </w:num>
  <w:num w:numId="2" w16cid:durableId="1071270670">
    <w:abstractNumId w:val="37"/>
  </w:num>
  <w:num w:numId="3" w16cid:durableId="1366101379">
    <w:abstractNumId w:val="38"/>
  </w:num>
  <w:num w:numId="4" w16cid:durableId="1076517021">
    <w:abstractNumId w:val="19"/>
  </w:num>
  <w:num w:numId="5" w16cid:durableId="108815649">
    <w:abstractNumId w:val="33"/>
  </w:num>
  <w:num w:numId="6" w16cid:durableId="944192506">
    <w:abstractNumId w:val="13"/>
  </w:num>
  <w:num w:numId="7" w16cid:durableId="2019961594">
    <w:abstractNumId w:val="6"/>
  </w:num>
  <w:num w:numId="8" w16cid:durableId="2120947620">
    <w:abstractNumId w:val="15"/>
  </w:num>
  <w:num w:numId="9" w16cid:durableId="105539744">
    <w:abstractNumId w:val="7"/>
  </w:num>
  <w:num w:numId="10" w16cid:durableId="227572537">
    <w:abstractNumId w:val="0"/>
  </w:num>
  <w:num w:numId="11" w16cid:durableId="732507326">
    <w:abstractNumId w:val="23"/>
  </w:num>
  <w:num w:numId="12" w16cid:durableId="298189754">
    <w:abstractNumId w:val="5"/>
  </w:num>
  <w:num w:numId="13" w16cid:durableId="185290894">
    <w:abstractNumId w:val="30"/>
  </w:num>
  <w:num w:numId="14" w16cid:durableId="1302425092">
    <w:abstractNumId w:val="14"/>
  </w:num>
  <w:num w:numId="15" w16cid:durableId="670252999">
    <w:abstractNumId w:val="20"/>
  </w:num>
  <w:num w:numId="16" w16cid:durableId="893854689">
    <w:abstractNumId w:val="29"/>
  </w:num>
  <w:num w:numId="17" w16cid:durableId="365371837">
    <w:abstractNumId w:val="39"/>
  </w:num>
  <w:num w:numId="18" w16cid:durableId="1616325567">
    <w:abstractNumId w:val="41"/>
  </w:num>
  <w:num w:numId="19" w16cid:durableId="432014745">
    <w:abstractNumId w:val="35"/>
  </w:num>
  <w:num w:numId="20" w16cid:durableId="1286542406">
    <w:abstractNumId w:val="42"/>
  </w:num>
  <w:num w:numId="21" w16cid:durableId="1656448363">
    <w:abstractNumId w:val="8"/>
  </w:num>
  <w:num w:numId="22" w16cid:durableId="995033619">
    <w:abstractNumId w:val="24"/>
  </w:num>
  <w:num w:numId="23" w16cid:durableId="1481994376">
    <w:abstractNumId w:val="3"/>
  </w:num>
  <w:num w:numId="24" w16cid:durableId="90783227">
    <w:abstractNumId w:val="16"/>
  </w:num>
  <w:num w:numId="25" w16cid:durableId="963342632">
    <w:abstractNumId w:val="25"/>
  </w:num>
  <w:num w:numId="26" w16cid:durableId="173302205">
    <w:abstractNumId w:val="36"/>
  </w:num>
  <w:num w:numId="27" w16cid:durableId="1641954286">
    <w:abstractNumId w:val="9"/>
  </w:num>
  <w:num w:numId="28" w16cid:durableId="2027978290">
    <w:abstractNumId w:val="10"/>
  </w:num>
  <w:num w:numId="29" w16cid:durableId="130294499">
    <w:abstractNumId w:val="4"/>
  </w:num>
  <w:num w:numId="30" w16cid:durableId="70737468">
    <w:abstractNumId w:val="2"/>
  </w:num>
  <w:num w:numId="31" w16cid:durableId="1606618929">
    <w:abstractNumId w:val="21"/>
  </w:num>
  <w:num w:numId="32" w16cid:durableId="1671757937">
    <w:abstractNumId w:val="26"/>
  </w:num>
  <w:num w:numId="33" w16cid:durableId="40790748">
    <w:abstractNumId w:val="17"/>
  </w:num>
  <w:num w:numId="34" w16cid:durableId="836460261">
    <w:abstractNumId w:val="28"/>
  </w:num>
  <w:num w:numId="35" w16cid:durableId="779107707">
    <w:abstractNumId w:val="1"/>
  </w:num>
  <w:num w:numId="36" w16cid:durableId="675766393">
    <w:abstractNumId w:val="43"/>
  </w:num>
  <w:num w:numId="37" w16cid:durableId="200441452">
    <w:abstractNumId w:val="32"/>
  </w:num>
  <w:num w:numId="38" w16cid:durableId="529413328">
    <w:abstractNumId w:val="40"/>
  </w:num>
  <w:num w:numId="39" w16cid:durableId="755055141">
    <w:abstractNumId w:val="18"/>
  </w:num>
  <w:num w:numId="40" w16cid:durableId="1679115895">
    <w:abstractNumId w:val="27"/>
  </w:num>
  <w:num w:numId="41" w16cid:durableId="1108161861">
    <w:abstractNumId w:val="12"/>
  </w:num>
  <w:num w:numId="42" w16cid:durableId="2085910468">
    <w:abstractNumId w:val="22"/>
  </w:num>
  <w:num w:numId="43" w16cid:durableId="644819172">
    <w:abstractNumId w:val="11"/>
  </w:num>
  <w:num w:numId="44" w16cid:durableId="652833756">
    <w:abstractNumId w:val="3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drawingGridHorizontalSpacing w:val="100"/>
  <w:displayHorizontalDrawingGridEvery w:val="0"/>
  <w:displayVerticalDrawingGridEvery w:val="2"/>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40C"/>
    <w:rsid w:val="000000DD"/>
    <w:rsid w:val="00004A33"/>
    <w:rsid w:val="000053F2"/>
    <w:rsid w:val="0000560B"/>
    <w:rsid w:val="00020D28"/>
    <w:rsid w:val="00021C33"/>
    <w:rsid w:val="00022450"/>
    <w:rsid w:val="00024547"/>
    <w:rsid w:val="0002478C"/>
    <w:rsid w:val="000248B0"/>
    <w:rsid w:val="00025DA8"/>
    <w:rsid w:val="000327D8"/>
    <w:rsid w:val="00032F5A"/>
    <w:rsid w:val="000347A4"/>
    <w:rsid w:val="00036180"/>
    <w:rsid w:val="000362FA"/>
    <w:rsid w:val="00040C93"/>
    <w:rsid w:val="000475F5"/>
    <w:rsid w:val="00050A70"/>
    <w:rsid w:val="0005153B"/>
    <w:rsid w:val="00051BDD"/>
    <w:rsid w:val="0005331C"/>
    <w:rsid w:val="00053A55"/>
    <w:rsid w:val="00054E20"/>
    <w:rsid w:val="00056D34"/>
    <w:rsid w:val="00057F42"/>
    <w:rsid w:val="00060E22"/>
    <w:rsid w:val="00061877"/>
    <w:rsid w:val="00062045"/>
    <w:rsid w:val="00063D03"/>
    <w:rsid w:val="00066E33"/>
    <w:rsid w:val="000720DB"/>
    <w:rsid w:val="0007264A"/>
    <w:rsid w:val="000729A3"/>
    <w:rsid w:val="00074501"/>
    <w:rsid w:val="00074C86"/>
    <w:rsid w:val="00074DA1"/>
    <w:rsid w:val="00075B9E"/>
    <w:rsid w:val="0007617E"/>
    <w:rsid w:val="00076333"/>
    <w:rsid w:val="00076516"/>
    <w:rsid w:val="00076969"/>
    <w:rsid w:val="000800EB"/>
    <w:rsid w:val="000806E7"/>
    <w:rsid w:val="0008116A"/>
    <w:rsid w:val="00081316"/>
    <w:rsid w:val="0008153B"/>
    <w:rsid w:val="0008391E"/>
    <w:rsid w:val="00083D62"/>
    <w:rsid w:val="000850E7"/>
    <w:rsid w:val="00090206"/>
    <w:rsid w:val="00090CF9"/>
    <w:rsid w:val="00093F06"/>
    <w:rsid w:val="00095168"/>
    <w:rsid w:val="000979FE"/>
    <w:rsid w:val="000A3E74"/>
    <w:rsid w:val="000A50A7"/>
    <w:rsid w:val="000A5CC3"/>
    <w:rsid w:val="000A6B42"/>
    <w:rsid w:val="000B2344"/>
    <w:rsid w:val="000B261E"/>
    <w:rsid w:val="000B79CF"/>
    <w:rsid w:val="000C1766"/>
    <w:rsid w:val="000C3037"/>
    <w:rsid w:val="000C34C4"/>
    <w:rsid w:val="000C368E"/>
    <w:rsid w:val="000C4A8C"/>
    <w:rsid w:val="000C7E9D"/>
    <w:rsid w:val="000D206D"/>
    <w:rsid w:val="000D2947"/>
    <w:rsid w:val="000D421C"/>
    <w:rsid w:val="000E0FD3"/>
    <w:rsid w:val="000E225E"/>
    <w:rsid w:val="000E4024"/>
    <w:rsid w:val="000E72B5"/>
    <w:rsid w:val="000F07C4"/>
    <w:rsid w:val="000F3269"/>
    <w:rsid w:val="000F6469"/>
    <w:rsid w:val="000F7410"/>
    <w:rsid w:val="000F74AD"/>
    <w:rsid w:val="00100617"/>
    <w:rsid w:val="00100DE4"/>
    <w:rsid w:val="0010282A"/>
    <w:rsid w:val="0010320F"/>
    <w:rsid w:val="0010616D"/>
    <w:rsid w:val="0010715C"/>
    <w:rsid w:val="00107C59"/>
    <w:rsid w:val="00113CF7"/>
    <w:rsid w:val="001211F9"/>
    <w:rsid w:val="00122C6F"/>
    <w:rsid w:val="00123414"/>
    <w:rsid w:val="00123C76"/>
    <w:rsid w:val="00124024"/>
    <w:rsid w:val="00125656"/>
    <w:rsid w:val="00127D29"/>
    <w:rsid w:val="00132332"/>
    <w:rsid w:val="00133367"/>
    <w:rsid w:val="001345C1"/>
    <w:rsid w:val="00134928"/>
    <w:rsid w:val="00140A6F"/>
    <w:rsid w:val="00140F6F"/>
    <w:rsid w:val="001431BD"/>
    <w:rsid w:val="00144004"/>
    <w:rsid w:val="001502AC"/>
    <w:rsid w:val="00150F76"/>
    <w:rsid w:val="0015309C"/>
    <w:rsid w:val="00154FA8"/>
    <w:rsid w:val="00155218"/>
    <w:rsid w:val="00160DF3"/>
    <w:rsid w:val="00162082"/>
    <w:rsid w:val="00162C44"/>
    <w:rsid w:val="001637CE"/>
    <w:rsid w:val="001670EB"/>
    <w:rsid w:val="00167D5C"/>
    <w:rsid w:val="00170CD7"/>
    <w:rsid w:val="00172A4B"/>
    <w:rsid w:val="0017728C"/>
    <w:rsid w:val="00177805"/>
    <w:rsid w:val="00180269"/>
    <w:rsid w:val="00180ABD"/>
    <w:rsid w:val="001828BE"/>
    <w:rsid w:val="00186C5E"/>
    <w:rsid w:val="00187378"/>
    <w:rsid w:val="0018792E"/>
    <w:rsid w:val="00187D58"/>
    <w:rsid w:val="0019028F"/>
    <w:rsid w:val="00194F4C"/>
    <w:rsid w:val="001956E0"/>
    <w:rsid w:val="00195D2D"/>
    <w:rsid w:val="001963E4"/>
    <w:rsid w:val="00197B71"/>
    <w:rsid w:val="00197E42"/>
    <w:rsid w:val="001A1805"/>
    <w:rsid w:val="001A1A3C"/>
    <w:rsid w:val="001A3A41"/>
    <w:rsid w:val="001B16C8"/>
    <w:rsid w:val="001B27CB"/>
    <w:rsid w:val="001B4E0D"/>
    <w:rsid w:val="001B5569"/>
    <w:rsid w:val="001B6160"/>
    <w:rsid w:val="001C1506"/>
    <w:rsid w:val="001C26DE"/>
    <w:rsid w:val="001C55CE"/>
    <w:rsid w:val="001C64AD"/>
    <w:rsid w:val="001C6F3F"/>
    <w:rsid w:val="001D18B7"/>
    <w:rsid w:val="001D2F34"/>
    <w:rsid w:val="001D527E"/>
    <w:rsid w:val="001D56BC"/>
    <w:rsid w:val="001D66D1"/>
    <w:rsid w:val="001F002C"/>
    <w:rsid w:val="001F06B9"/>
    <w:rsid w:val="001F07CF"/>
    <w:rsid w:val="001F1F13"/>
    <w:rsid w:val="001F5CE7"/>
    <w:rsid w:val="001F5E90"/>
    <w:rsid w:val="001F6416"/>
    <w:rsid w:val="00201B84"/>
    <w:rsid w:val="00202D11"/>
    <w:rsid w:val="00204A0F"/>
    <w:rsid w:val="00211534"/>
    <w:rsid w:val="00214E46"/>
    <w:rsid w:val="002155A1"/>
    <w:rsid w:val="00222C81"/>
    <w:rsid w:val="002240C7"/>
    <w:rsid w:val="00226A41"/>
    <w:rsid w:val="0022768F"/>
    <w:rsid w:val="00227B0E"/>
    <w:rsid w:val="002308DF"/>
    <w:rsid w:val="002309C5"/>
    <w:rsid w:val="00230D4D"/>
    <w:rsid w:val="00232F26"/>
    <w:rsid w:val="00233E44"/>
    <w:rsid w:val="00234D7D"/>
    <w:rsid w:val="00234D9E"/>
    <w:rsid w:val="002359B7"/>
    <w:rsid w:val="002368E7"/>
    <w:rsid w:val="002405BB"/>
    <w:rsid w:val="002418A7"/>
    <w:rsid w:val="0024229C"/>
    <w:rsid w:val="00243846"/>
    <w:rsid w:val="00245D20"/>
    <w:rsid w:val="002505DF"/>
    <w:rsid w:val="002507D4"/>
    <w:rsid w:val="00252107"/>
    <w:rsid w:val="00253523"/>
    <w:rsid w:val="00253C2D"/>
    <w:rsid w:val="00253D59"/>
    <w:rsid w:val="00255382"/>
    <w:rsid w:val="00257B6A"/>
    <w:rsid w:val="002626E1"/>
    <w:rsid w:val="0026428A"/>
    <w:rsid w:val="002666A7"/>
    <w:rsid w:val="002809B3"/>
    <w:rsid w:val="0028268B"/>
    <w:rsid w:val="00284BB9"/>
    <w:rsid w:val="0028626F"/>
    <w:rsid w:val="00291464"/>
    <w:rsid w:val="0029200C"/>
    <w:rsid w:val="0029542C"/>
    <w:rsid w:val="00296AF4"/>
    <w:rsid w:val="00296C23"/>
    <w:rsid w:val="002975DA"/>
    <w:rsid w:val="002A155B"/>
    <w:rsid w:val="002A15DD"/>
    <w:rsid w:val="002A19BF"/>
    <w:rsid w:val="002A209D"/>
    <w:rsid w:val="002A2295"/>
    <w:rsid w:val="002A2D37"/>
    <w:rsid w:val="002A4E62"/>
    <w:rsid w:val="002A57C7"/>
    <w:rsid w:val="002A62FD"/>
    <w:rsid w:val="002A6DD5"/>
    <w:rsid w:val="002A7424"/>
    <w:rsid w:val="002A7F5E"/>
    <w:rsid w:val="002B05F5"/>
    <w:rsid w:val="002B2884"/>
    <w:rsid w:val="002B2D0B"/>
    <w:rsid w:val="002B341D"/>
    <w:rsid w:val="002B6386"/>
    <w:rsid w:val="002C516F"/>
    <w:rsid w:val="002C6F8D"/>
    <w:rsid w:val="002C7FD5"/>
    <w:rsid w:val="002D107B"/>
    <w:rsid w:val="002D47D6"/>
    <w:rsid w:val="002D4AB7"/>
    <w:rsid w:val="002D51B7"/>
    <w:rsid w:val="002D6555"/>
    <w:rsid w:val="002D6945"/>
    <w:rsid w:val="002D6A4D"/>
    <w:rsid w:val="002E04AA"/>
    <w:rsid w:val="002E3BB4"/>
    <w:rsid w:val="002E6962"/>
    <w:rsid w:val="002E6C02"/>
    <w:rsid w:val="002E7415"/>
    <w:rsid w:val="002E7977"/>
    <w:rsid w:val="002F0C99"/>
    <w:rsid w:val="002F1712"/>
    <w:rsid w:val="002F22C9"/>
    <w:rsid w:val="002F38EF"/>
    <w:rsid w:val="002F509A"/>
    <w:rsid w:val="002F5D98"/>
    <w:rsid w:val="002F7985"/>
    <w:rsid w:val="00301152"/>
    <w:rsid w:val="0030206D"/>
    <w:rsid w:val="00302147"/>
    <w:rsid w:val="00305128"/>
    <w:rsid w:val="0030616E"/>
    <w:rsid w:val="003119E0"/>
    <w:rsid w:val="00312B62"/>
    <w:rsid w:val="00312BB8"/>
    <w:rsid w:val="00312FE4"/>
    <w:rsid w:val="003136A5"/>
    <w:rsid w:val="00316FCC"/>
    <w:rsid w:val="003219AB"/>
    <w:rsid w:val="00326AEB"/>
    <w:rsid w:val="00331574"/>
    <w:rsid w:val="00332421"/>
    <w:rsid w:val="00336E2A"/>
    <w:rsid w:val="00337D49"/>
    <w:rsid w:val="00337E97"/>
    <w:rsid w:val="00345152"/>
    <w:rsid w:val="003501F8"/>
    <w:rsid w:val="00350B06"/>
    <w:rsid w:val="003529B8"/>
    <w:rsid w:val="00353AFD"/>
    <w:rsid w:val="00353F1F"/>
    <w:rsid w:val="00354085"/>
    <w:rsid w:val="00354E2C"/>
    <w:rsid w:val="00355DBA"/>
    <w:rsid w:val="00355E31"/>
    <w:rsid w:val="0035650D"/>
    <w:rsid w:val="003566F0"/>
    <w:rsid w:val="00356991"/>
    <w:rsid w:val="00357CA1"/>
    <w:rsid w:val="00362B54"/>
    <w:rsid w:val="00362E84"/>
    <w:rsid w:val="00363E01"/>
    <w:rsid w:val="00370BA8"/>
    <w:rsid w:val="00372DE9"/>
    <w:rsid w:val="003738C3"/>
    <w:rsid w:val="003741F1"/>
    <w:rsid w:val="003741F9"/>
    <w:rsid w:val="003760CF"/>
    <w:rsid w:val="003770C5"/>
    <w:rsid w:val="00377EE5"/>
    <w:rsid w:val="00380C6E"/>
    <w:rsid w:val="003839D7"/>
    <w:rsid w:val="00384E31"/>
    <w:rsid w:val="00384E6E"/>
    <w:rsid w:val="00385A02"/>
    <w:rsid w:val="003863DC"/>
    <w:rsid w:val="00386B31"/>
    <w:rsid w:val="0038794B"/>
    <w:rsid w:val="003879A1"/>
    <w:rsid w:val="003900C4"/>
    <w:rsid w:val="00390806"/>
    <w:rsid w:val="003955A6"/>
    <w:rsid w:val="003A0555"/>
    <w:rsid w:val="003A0EE9"/>
    <w:rsid w:val="003A1464"/>
    <w:rsid w:val="003A29E8"/>
    <w:rsid w:val="003A3907"/>
    <w:rsid w:val="003A40DB"/>
    <w:rsid w:val="003A43FD"/>
    <w:rsid w:val="003A7EE4"/>
    <w:rsid w:val="003B22EB"/>
    <w:rsid w:val="003B38D3"/>
    <w:rsid w:val="003B3E7E"/>
    <w:rsid w:val="003B4CBC"/>
    <w:rsid w:val="003B4D4E"/>
    <w:rsid w:val="003B73E6"/>
    <w:rsid w:val="003C243C"/>
    <w:rsid w:val="003C7EBC"/>
    <w:rsid w:val="003D014D"/>
    <w:rsid w:val="003D2B3E"/>
    <w:rsid w:val="003D2FA3"/>
    <w:rsid w:val="003D3485"/>
    <w:rsid w:val="003D721A"/>
    <w:rsid w:val="003E0904"/>
    <w:rsid w:val="003E5F63"/>
    <w:rsid w:val="003E6E29"/>
    <w:rsid w:val="003F062A"/>
    <w:rsid w:val="003F2BCE"/>
    <w:rsid w:val="003F394B"/>
    <w:rsid w:val="003F5459"/>
    <w:rsid w:val="003F7595"/>
    <w:rsid w:val="0040158F"/>
    <w:rsid w:val="004017A3"/>
    <w:rsid w:val="004019CB"/>
    <w:rsid w:val="00406F5F"/>
    <w:rsid w:val="0040752C"/>
    <w:rsid w:val="00407786"/>
    <w:rsid w:val="00410084"/>
    <w:rsid w:val="00410176"/>
    <w:rsid w:val="00410E24"/>
    <w:rsid w:val="0041383A"/>
    <w:rsid w:val="0041664F"/>
    <w:rsid w:val="00417ABF"/>
    <w:rsid w:val="00424E0A"/>
    <w:rsid w:val="00434C07"/>
    <w:rsid w:val="00437C5B"/>
    <w:rsid w:val="00440320"/>
    <w:rsid w:val="00440473"/>
    <w:rsid w:val="004430A1"/>
    <w:rsid w:val="00443A2E"/>
    <w:rsid w:val="004441B4"/>
    <w:rsid w:val="00445238"/>
    <w:rsid w:val="0044570B"/>
    <w:rsid w:val="00445E85"/>
    <w:rsid w:val="00445EA5"/>
    <w:rsid w:val="00445EE1"/>
    <w:rsid w:val="004473A2"/>
    <w:rsid w:val="004531A5"/>
    <w:rsid w:val="00455A5B"/>
    <w:rsid w:val="004566DE"/>
    <w:rsid w:val="0046167C"/>
    <w:rsid w:val="004617FF"/>
    <w:rsid w:val="00467BBA"/>
    <w:rsid w:val="004701AC"/>
    <w:rsid w:val="00471154"/>
    <w:rsid w:val="0047365A"/>
    <w:rsid w:val="00473B06"/>
    <w:rsid w:val="0047422C"/>
    <w:rsid w:val="004812F4"/>
    <w:rsid w:val="004814F1"/>
    <w:rsid w:val="00481E95"/>
    <w:rsid w:val="00482448"/>
    <w:rsid w:val="0048371A"/>
    <w:rsid w:val="004848F2"/>
    <w:rsid w:val="004855DE"/>
    <w:rsid w:val="00486109"/>
    <w:rsid w:val="00486FFF"/>
    <w:rsid w:val="00487312"/>
    <w:rsid w:val="00487E73"/>
    <w:rsid w:val="00495662"/>
    <w:rsid w:val="00496390"/>
    <w:rsid w:val="00497C9C"/>
    <w:rsid w:val="0049D2FB"/>
    <w:rsid w:val="004A110E"/>
    <w:rsid w:val="004A3784"/>
    <w:rsid w:val="004A5FE6"/>
    <w:rsid w:val="004A6511"/>
    <w:rsid w:val="004A6980"/>
    <w:rsid w:val="004A70A4"/>
    <w:rsid w:val="004A747B"/>
    <w:rsid w:val="004B0F94"/>
    <w:rsid w:val="004B261E"/>
    <w:rsid w:val="004B6956"/>
    <w:rsid w:val="004B7E0F"/>
    <w:rsid w:val="004C12AC"/>
    <w:rsid w:val="004C2B64"/>
    <w:rsid w:val="004C6B2B"/>
    <w:rsid w:val="004D3935"/>
    <w:rsid w:val="004D443D"/>
    <w:rsid w:val="004E10AA"/>
    <w:rsid w:val="004E2EF7"/>
    <w:rsid w:val="004F3257"/>
    <w:rsid w:val="004F41CF"/>
    <w:rsid w:val="00504C96"/>
    <w:rsid w:val="005135BA"/>
    <w:rsid w:val="00515974"/>
    <w:rsid w:val="0052369E"/>
    <w:rsid w:val="00523700"/>
    <w:rsid w:val="005248BC"/>
    <w:rsid w:val="00524A18"/>
    <w:rsid w:val="005262A7"/>
    <w:rsid w:val="00526AE4"/>
    <w:rsid w:val="005324C2"/>
    <w:rsid w:val="00532EE3"/>
    <w:rsid w:val="0053404E"/>
    <w:rsid w:val="0053515D"/>
    <w:rsid w:val="005364B9"/>
    <w:rsid w:val="00536990"/>
    <w:rsid w:val="00541781"/>
    <w:rsid w:val="00542869"/>
    <w:rsid w:val="00546674"/>
    <w:rsid w:val="005508CB"/>
    <w:rsid w:val="00551D36"/>
    <w:rsid w:val="00551FD0"/>
    <w:rsid w:val="005522C0"/>
    <w:rsid w:val="00552E97"/>
    <w:rsid w:val="00552FDA"/>
    <w:rsid w:val="00554D83"/>
    <w:rsid w:val="00556FB0"/>
    <w:rsid w:val="00557512"/>
    <w:rsid w:val="00557935"/>
    <w:rsid w:val="00562E40"/>
    <w:rsid w:val="00563CEB"/>
    <w:rsid w:val="00571628"/>
    <w:rsid w:val="0057223A"/>
    <w:rsid w:val="0057305D"/>
    <w:rsid w:val="005746EC"/>
    <w:rsid w:val="00574CB5"/>
    <w:rsid w:val="005759F8"/>
    <w:rsid w:val="00575A26"/>
    <w:rsid w:val="00575AC3"/>
    <w:rsid w:val="0058026F"/>
    <w:rsid w:val="005821AC"/>
    <w:rsid w:val="005821C9"/>
    <w:rsid w:val="00583DA7"/>
    <w:rsid w:val="00583E59"/>
    <w:rsid w:val="00585ED9"/>
    <w:rsid w:val="00585F10"/>
    <w:rsid w:val="0058638E"/>
    <w:rsid w:val="00587574"/>
    <w:rsid w:val="0059089E"/>
    <w:rsid w:val="005913C3"/>
    <w:rsid w:val="005944FD"/>
    <w:rsid w:val="0059499F"/>
    <w:rsid w:val="00597B22"/>
    <w:rsid w:val="005A357D"/>
    <w:rsid w:val="005A35F0"/>
    <w:rsid w:val="005A3B14"/>
    <w:rsid w:val="005A7B08"/>
    <w:rsid w:val="005B1AEB"/>
    <w:rsid w:val="005B3A4D"/>
    <w:rsid w:val="005B57E9"/>
    <w:rsid w:val="005C3F40"/>
    <w:rsid w:val="005C5DF6"/>
    <w:rsid w:val="005C732C"/>
    <w:rsid w:val="005D13EB"/>
    <w:rsid w:val="005D2B17"/>
    <w:rsid w:val="005D445F"/>
    <w:rsid w:val="005D4FCB"/>
    <w:rsid w:val="005D557B"/>
    <w:rsid w:val="005D74D8"/>
    <w:rsid w:val="005E3478"/>
    <w:rsid w:val="005E3B3B"/>
    <w:rsid w:val="005E3F3F"/>
    <w:rsid w:val="005E55AA"/>
    <w:rsid w:val="005F061A"/>
    <w:rsid w:val="005F1A9A"/>
    <w:rsid w:val="005F393A"/>
    <w:rsid w:val="005F5344"/>
    <w:rsid w:val="005F60A2"/>
    <w:rsid w:val="005F6EBE"/>
    <w:rsid w:val="005F7864"/>
    <w:rsid w:val="00600C2B"/>
    <w:rsid w:val="00601CF9"/>
    <w:rsid w:val="00602430"/>
    <w:rsid w:val="00602EAF"/>
    <w:rsid w:val="006032C9"/>
    <w:rsid w:val="00607D79"/>
    <w:rsid w:val="006119EF"/>
    <w:rsid w:val="0061258D"/>
    <w:rsid w:val="00613CE1"/>
    <w:rsid w:val="00615A9D"/>
    <w:rsid w:val="006203F2"/>
    <w:rsid w:val="006215D7"/>
    <w:rsid w:val="0062190E"/>
    <w:rsid w:val="006228D6"/>
    <w:rsid w:val="00622AE9"/>
    <w:rsid w:val="00623A55"/>
    <w:rsid w:val="00630626"/>
    <w:rsid w:val="00631978"/>
    <w:rsid w:val="00632DA2"/>
    <w:rsid w:val="00633046"/>
    <w:rsid w:val="006346D3"/>
    <w:rsid w:val="0063564D"/>
    <w:rsid w:val="00640683"/>
    <w:rsid w:val="0064180C"/>
    <w:rsid w:val="00642E60"/>
    <w:rsid w:val="006434CD"/>
    <w:rsid w:val="00646503"/>
    <w:rsid w:val="00651327"/>
    <w:rsid w:val="006513A5"/>
    <w:rsid w:val="00652B71"/>
    <w:rsid w:val="00652DEC"/>
    <w:rsid w:val="006554E3"/>
    <w:rsid w:val="006559A6"/>
    <w:rsid w:val="00655FF9"/>
    <w:rsid w:val="00657319"/>
    <w:rsid w:val="006573C4"/>
    <w:rsid w:val="00657F9C"/>
    <w:rsid w:val="0066070E"/>
    <w:rsid w:val="00661953"/>
    <w:rsid w:val="006632DB"/>
    <w:rsid w:val="00663930"/>
    <w:rsid w:val="006652A9"/>
    <w:rsid w:val="00667512"/>
    <w:rsid w:val="00670490"/>
    <w:rsid w:val="00675338"/>
    <w:rsid w:val="00675570"/>
    <w:rsid w:val="006778CC"/>
    <w:rsid w:val="0068051A"/>
    <w:rsid w:val="0068233D"/>
    <w:rsid w:val="006824E4"/>
    <w:rsid w:val="006828CF"/>
    <w:rsid w:val="006858F6"/>
    <w:rsid w:val="00687AFD"/>
    <w:rsid w:val="0069198A"/>
    <w:rsid w:val="006932C2"/>
    <w:rsid w:val="00693F35"/>
    <w:rsid w:val="00694C98"/>
    <w:rsid w:val="00694D11"/>
    <w:rsid w:val="006A4B66"/>
    <w:rsid w:val="006A7B64"/>
    <w:rsid w:val="006B1CC6"/>
    <w:rsid w:val="006B1D07"/>
    <w:rsid w:val="006B2F7A"/>
    <w:rsid w:val="006B3305"/>
    <w:rsid w:val="006B4E03"/>
    <w:rsid w:val="006C2641"/>
    <w:rsid w:val="006C2A0A"/>
    <w:rsid w:val="006C756E"/>
    <w:rsid w:val="006C75D0"/>
    <w:rsid w:val="006D08B7"/>
    <w:rsid w:val="006D2080"/>
    <w:rsid w:val="006D21CD"/>
    <w:rsid w:val="006D4400"/>
    <w:rsid w:val="006D79E7"/>
    <w:rsid w:val="006E0919"/>
    <w:rsid w:val="006E1D5A"/>
    <w:rsid w:val="006E2DBE"/>
    <w:rsid w:val="006E4898"/>
    <w:rsid w:val="006E4E9B"/>
    <w:rsid w:val="006E6F05"/>
    <w:rsid w:val="006F12F0"/>
    <w:rsid w:val="006F1F58"/>
    <w:rsid w:val="006F2D8C"/>
    <w:rsid w:val="006F4361"/>
    <w:rsid w:val="006F5758"/>
    <w:rsid w:val="006F59BF"/>
    <w:rsid w:val="006F65AC"/>
    <w:rsid w:val="006F6BCB"/>
    <w:rsid w:val="00701F4E"/>
    <w:rsid w:val="00702984"/>
    <w:rsid w:val="00702FA7"/>
    <w:rsid w:val="00711575"/>
    <w:rsid w:val="00711810"/>
    <w:rsid w:val="00711896"/>
    <w:rsid w:val="00711C61"/>
    <w:rsid w:val="00714749"/>
    <w:rsid w:val="007152AA"/>
    <w:rsid w:val="00715A14"/>
    <w:rsid w:val="00715C58"/>
    <w:rsid w:val="00717250"/>
    <w:rsid w:val="0072145E"/>
    <w:rsid w:val="00721E4C"/>
    <w:rsid w:val="00723F17"/>
    <w:rsid w:val="00725F0B"/>
    <w:rsid w:val="00727404"/>
    <w:rsid w:val="00730792"/>
    <w:rsid w:val="00733438"/>
    <w:rsid w:val="0073458F"/>
    <w:rsid w:val="00736846"/>
    <w:rsid w:val="007379D5"/>
    <w:rsid w:val="00740FD7"/>
    <w:rsid w:val="0074594A"/>
    <w:rsid w:val="007473EA"/>
    <w:rsid w:val="007473FD"/>
    <w:rsid w:val="00751918"/>
    <w:rsid w:val="0075195A"/>
    <w:rsid w:val="0075220D"/>
    <w:rsid w:val="00752DB7"/>
    <w:rsid w:val="00753DC3"/>
    <w:rsid w:val="0075549E"/>
    <w:rsid w:val="007569EF"/>
    <w:rsid w:val="00756F50"/>
    <w:rsid w:val="00760C7F"/>
    <w:rsid w:val="00763174"/>
    <w:rsid w:val="00763A1E"/>
    <w:rsid w:val="00763CF1"/>
    <w:rsid w:val="00763E16"/>
    <w:rsid w:val="00765F19"/>
    <w:rsid w:val="00766216"/>
    <w:rsid w:val="00766339"/>
    <w:rsid w:val="0076747B"/>
    <w:rsid w:val="00771146"/>
    <w:rsid w:val="00772357"/>
    <w:rsid w:val="00773E2E"/>
    <w:rsid w:val="007740E8"/>
    <w:rsid w:val="00775EF5"/>
    <w:rsid w:val="00776A12"/>
    <w:rsid w:val="007807DB"/>
    <w:rsid w:val="00780CB6"/>
    <w:rsid w:val="00780CCB"/>
    <w:rsid w:val="007811BC"/>
    <w:rsid w:val="007818C0"/>
    <w:rsid w:val="007837BC"/>
    <w:rsid w:val="00783BA5"/>
    <w:rsid w:val="00783C32"/>
    <w:rsid w:val="00785D39"/>
    <w:rsid w:val="00786B8D"/>
    <w:rsid w:val="00792F6C"/>
    <w:rsid w:val="007943B3"/>
    <w:rsid w:val="007961FE"/>
    <w:rsid w:val="00796EAF"/>
    <w:rsid w:val="007A00BD"/>
    <w:rsid w:val="007A089D"/>
    <w:rsid w:val="007A1754"/>
    <w:rsid w:val="007A2DD1"/>
    <w:rsid w:val="007A4786"/>
    <w:rsid w:val="007A6C5E"/>
    <w:rsid w:val="007A7452"/>
    <w:rsid w:val="007B0C4E"/>
    <w:rsid w:val="007B2CB8"/>
    <w:rsid w:val="007B2E9C"/>
    <w:rsid w:val="007B525D"/>
    <w:rsid w:val="007B7C16"/>
    <w:rsid w:val="007C23CD"/>
    <w:rsid w:val="007C4937"/>
    <w:rsid w:val="007C78FE"/>
    <w:rsid w:val="007D0D94"/>
    <w:rsid w:val="007D17EF"/>
    <w:rsid w:val="007D2AC4"/>
    <w:rsid w:val="007D2F64"/>
    <w:rsid w:val="007D3BF4"/>
    <w:rsid w:val="007D44F8"/>
    <w:rsid w:val="007D4593"/>
    <w:rsid w:val="007D50D9"/>
    <w:rsid w:val="007E07AD"/>
    <w:rsid w:val="007E250F"/>
    <w:rsid w:val="007E2AC6"/>
    <w:rsid w:val="007E6CD3"/>
    <w:rsid w:val="007F1D62"/>
    <w:rsid w:val="007F2816"/>
    <w:rsid w:val="007F28D3"/>
    <w:rsid w:val="007F2C9A"/>
    <w:rsid w:val="007F519F"/>
    <w:rsid w:val="007F6ED2"/>
    <w:rsid w:val="0080104E"/>
    <w:rsid w:val="008032FB"/>
    <w:rsid w:val="00804DBF"/>
    <w:rsid w:val="00805ACF"/>
    <w:rsid w:val="00807E2C"/>
    <w:rsid w:val="0081127C"/>
    <w:rsid w:val="0081440E"/>
    <w:rsid w:val="008144B3"/>
    <w:rsid w:val="0081478C"/>
    <w:rsid w:val="00814C24"/>
    <w:rsid w:val="008158A0"/>
    <w:rsid w:val="00817A56"/>
    <w:rsid w:val="00817ADE"/>
    <w:rsid w:val="008245A1"/>
    <w:rsid w:val="008257E5"/>
    <w:rsid w:val="00825A3C"/>
    <w:rsid w:val="00825FC6"/>
    <w:rsid w:val="0082610D"/>
    <w:rsid w:val="00826513"/>
    <w:rsid w:val="00826605"/>
    <w:rsid w:val="008316D7"/>
    <w:rsid w:val="008325E7"/>
    <w:rsid w:val="008346B3"/>
    <w:rsid w:val="00835AE3"/>
    <w:rsid w:val="00835D63"/>
    <w:rsid w:val="00836F28"/>
    <w:rsid w:val="00837B84"/>
    <w:rsid w:val="00837F9C"/>
    <w:rsid w:val="00841ACC"/>
    <w:rsid w:val="008444D9"/>
    <w:rsid w:val="00844C85"/>
    <w:rsid w:val="00846F7F"/>
    <w:rsid w:val="00847045"/>
    <w:rsid w:val="0085006D"/>
    <w:rsid w:val="00855FE8"/>
    <w:rsid w:val="008659CB"/>
    <w:rsid w:val="00870D5F"/>
    <w:rsid w:val="008722C7"/>
    <w:rsid w:val="00872FAD"/>
    <w:rsid w:val="008802BB"/>
    <w:rsid w:val="00882FA1"/>
    <w:rsid w:val="0088441B"/>
    <w:rsid w:val="008852A4"/>
    <w:rsid w:val="00885F28"/>
    <w:rsid w:val="00887055"/>
    <w:rsid w:val="00887E64"/>
    <w:rsid w:val="00890724"/>
    <w:rsid w:val="008A0308"/>
    <w:rsid w:val="008A163A"/>
    <w:rsid w:val="008A236D"/>
    <w:rsid w:val="008A5A25"/>
    <w:rsid w:val="008A5F3D"/>
    <w:rsid w:val="008B1C40"/>
    <w:rsid w:val="008B271C"/>
    <w:rsid w:val="008B2CC5"/>
    <w:rsid w:val="008B383D"/>
    <w:rsid w:val="008B4779"/>
    <w:rsid w:val="008B4B44"/>
    <w:rsid w:val="008C7179"/>
    <w:rsid w:val="008C7879"/>
    <w:rsid w:val="008D43DA"/>
    <w:rsid w:val="008D51BC"/>
    <w:rsid w:val="008D72F2"/>
    <w:rsid w:val="008D7656"/>
    <w:rsid w:val="008E09BD"/>
    <w:rsid w:val="008E1CED"/>
    <w:rsid w:val="008E46F2"/>
    <w:rsid w:val="008E5B7F"/>
    <w:rsid w:val="008E7FCE"/>
    <w:rsid w:val="008F4092"/>
    <w:rsid w:val="00903E7C"/>
    <w:rsid w:val="00905CFF"/>
    <w:rsid w:val="00907DA4"/>
    <w:rsid w:val="00907F3D"/>
    <w:rsid w:val="00910AE9"/>
    <w:rsid w:val="00913763"/>
    <w:rsid w:val="00913D22"/>
    <w:rsid w:val="00914955"/>
    <w:rsid w:val="00914DBC"/>
    <w:rsid w:val="00915B92"/>
    <w:rsid w:val="00922D4A"/>
    <w:rsid w:val="009238C1"/>
    <w:rsid w:val="00923FA6"/>
    <w:rsid w:val="00925D4C"/>
    <w:rsid w:val="009269AA"/>
    <w:rsid w:val="00926B22"/>
    <w:rsid w:val="0092734A"/>
    <w:rsid w:val="00930F81"/>
    <w:rsid w:val="00931B08"/>
    <w:rsid w:val="00932128"/>
    <w:rsid w:val="00937F1C"/>
    <w:rsid w:val="00937F8B"/>
    <w:rsid w:val="0094132E"/>
    <w:rsid w:val="00942523"/>
    <w:rsid w:val="00942B6B"/>
    <w:rsid w:val="00947455"/>
    <w:rsid w:val="009524E0"/>
    <w:rsid w:val="009535E7"/>
    <w:rsid w:val="00955C7C"/>
    <w:rsid w:val="0095703A"/>
    <w:rsid w:val="00960310"/>
    <w:rsid w:val="00960FBE"/>
    <w:rsid w:val="00963E5B"/>
    <w:rsid w:val="00965E68"/>
    <w:rsid w:val="00966D65"/>
    <w:rsid w:val="00971F31"/>
    <w:rsid w:val="00973071"/>
    <w:rsid w:val="0097355E"/>
    <w:rsid w:val="00974D2D"/>
    <w:rsid w:val="0098162A"/>
    <w:rsid w:val="009824BD"/>
    <w:rsid w:val="009878E2"/>
    <w:rsid w:val="00987AA4"/>
    <w:rsid w:val="00990160"/>
    <w:rsid w:val="0099247A"/>
    <w:rsid w:val="009A1A4E"/>
    <w:rsid w:val="009A334B"/>
    <w:rsid w:val="009A47D5"/>
    <w:rsid w:val="009A6770"/>
    <w:rsid w:val="009A6CF7"/>
    <w:rsid w:val="009B0EAB"/>
    <w:rsid w:val="009B1604"/>
    <w:rsid w:val="009B3377"/>
    <w:rsid w:val="009B680E"/>
    <w:rsid w:val="009B6C1D"/>
    <w:rsid w:val="009B7B7F"/>
    <w:rsid w:val="009C0CC2"/>
    <w:rsid w:val="009C1883"/>
    <w:rsid w:val="009C2432"/>
    <w:rsid w:val="009C4D65"/>
    <w:rsid w:val="009C757D"/>
    <w:rsid w:val="009D1934"/>
    <w:rsid w:val="009D196C"/>
    <w:rsid w:val="009D326F"/>
    <w:rsid w:val="009D3C01"/>
    <w:rsid w:val="009D3D79"/>
    <w:rsid w:val="009D4BC1"/>
    <w:rsid w:val="009D699C"/>
    <w:rsid w:val="009E0F15"/>
    <w:rsid w:val="009E1B99"/>
    <w:rsid w:val="009E1BC3"/>
    <w:rsid w:val="009E2994"/>
    <w:rsid w:val="009E5130"/>
    <w:rsid w:val="009E7CFB"/>
    <w:rsid w:val="009F0279"/>
    <w:rsid w:val="009F1356"/>
    <w:rsid w:val="009F2091"/>
    <w:rsid w:val="009F3588"/>
    <w:rsid w:val="009F5FC1"/>
    <w:rsid w:val="00A002DA"/>
    <w:rsid w:val="00A01306"/>
    <w:rsid w:val="00A01991"/>
    <w:rsid w:val="00A02B61"/>
    <w:rsid w:val="00A02E18"/>
    <w:rsid w:val="00A02FFD"/>
    <w:rsid w:val="00A05D4C"/>
    <w:rsid w:val="00A06334"/>
    <w:rsid w:val="00A07951"/>
    <w:rsid w:val="00A16041"/>
    <w:rsid w:val="00A17B75"/>
    <w:rsid w:val="00A201B1"/>
    <w:rsid w:val="00A210F9"/>
    <w:rsid w:val="00A2485D"/>
    <w:rsid w:val="00A26C92"/>
    <w:rsid w:val="00A26D59"/>
    <w:rsid w:val="00A27608"/>
    <w:rsid w:val="00A31B8F"/>
    <w:rsid w:val="00A41373"/>
    <w:rsid w:val="00A431F3"/>
    <w:rsid w:val="00A440A7"/>
    <w:rsid w:val="00A446C5"/>
    <w:rsid w:val="00A44733"/>
    <w:rsid w:val="00A457FC"/>
    <w:rsid w:val="00A461B2"/>
    <w:rsid w:val="00A472B5"/>
    <w:rsid w:val="00A477BE"/>
    <w:rsid w:val="00A479B5"/>
    <w:rsid w:val="00A47D8C"/>
    <w:rsid w:val="00A53E41"/>
    <w:rsid w:val="00A5415E"/>
    <w:rsid w:val="00A54408"/>
    <w:rsid w:val="00A55A37"/>
    <w:rsid w:val="00A61037"/>
    <w:rsid w:val="00A622A7"/>
    <w:rsid w:val="00A65BD2"/>
    <w:rsid w:val="00A65C20"/>
    <w:rsid w:val="00A672FF"/>
    <w:rsid w:val="00A67766"/>
    <w:rsid w:val="00A71E0D"/>
    <w:rsid w:val="00A72D56"/>
    <w:rsid w:val="00A74B3F"/>
    <w:rsid w:val="00A753B9"/>
    <w:rsid w:val="00A75E01"/>
    <w:rsid w:val="00A77531"/>
    <w:rsid w:val="00A83EC2"/>
    <w:rsid w:val="00A84428"/>
    <w:rsid w:val="00A84B0C"/>
    <w:rsid w:val="00A911E1"/>
    <w:rsid w:val="00A9226C"/>
    <w:rsid w:val="00A95256"/>
    <w:rsid w:val="00A9645B"/>
    <w:rsid w:val="00A970DB"/>
    <w:rsid w:val="00AA0CD7"/>
    <w:rsid w:val="00AB2271"/>
    <w:rsid w:val="00AB2382"/>
    <w:rsid w:val="00AB2BDB"/>
    <w:rsid w:val="00AB44D6"/>
    <w:rsid w:val="00AB50D9"/>
    <w:rsid w:val="00AB67D3"/>
    <w:rsid w:val="00AC3010"/>
    <w:rsid w:val="00AC3CDD"/>
    <w:rsid w:val="00AC726B"/>
    <w:rsid w:val="00AC740C"/>
    <w:rsid w:val="00AC7D56"/>
    <w:rsid w:val="00AD19EF"/>
    <w:rsid w:val="00AD67E3"/>
    <w:rsid w:val="00AD7A83"/>
    <w:rsid w:val="00AE1EBF"/>
    <w:rsid w:val="00AE1EE4"/>
    <w:rsid w:val="00AE32E1"/>
    <w:rsid w:val="00AE5D82"/>
    <w:rsid w:val="00AE6A82"/>
    <w:rsid w:val="00AF054D"/>
    <w:rsid w:val="00AF0631"/>
    <w:rsid w:val="00AF1B0E"/>
    <w:rsid w:val="00AF2ECA"/>
    <w:rsid w:val="00AF3F46"/>
    <w:rsid w:val="00AF5BFB"/>
    <w:rsid w:val="00AF6348"/>
    <w:rsid w:val="00AF675A"/>
    <w:rsid w:val="00AF7315"/>
    <w:rsid w:val="00B00E7D"/>
    <w:rsid w:val="00B00FDC"/>
    <w:rsid w:val="00B017A2"/>
    <w:rsid w:val="00B0377A"/>
    <w:rsid w:val="00B0421B"/>
    <w:rsid w:val="00B05D67"/>
    <w:rsid w:val="00B179C3"/>
    <w:rsid w:val="00B17AC4"/>
    <w:rsid w:val="00B20608"/>
    <w:rsid w:val="00B2364B"/>
    <w:rsid w:val="00B24A0A"/>
    <w:rsid w:val="00B31078"/>
    <w:rsid w:val="00B33B88"/>
    <w:rsid w:val="00B3400B"/>
    <w:rsid w:val="00B34284"/>
    <w:rsid w:val="00B36962"/>
    <w:rsid w:val="00B37568"/>
    <w:rsid w:val="00B4212E"/>
    <w:rsid w:val="00B43A86"/>
    <w:rsid w:val="00B45249"/>
    <w:rsid w:val="00B45816"/>
    <w:rsid w:val="00B463B2"/>
    <w:rsid w:val="00B47C99"/>
    <w:rsid w:val="00B506B1"/>
    <w:rsid w:val="00B53485"/>
    <w:rsid w:val="00B5369D"/>
    <w:rsid w:val="00B55DD2"/>
    <w:rsid w:val="00B56A11"/>
    <w:rsid w:val="00B62C85"/>
    <w:rsid w:val="00B6500C"/>
    <w:rsid w:val="00B66472"/>
    <w:rsid w:val="00B70106"/>
    <w:rsid w:val="00B72380"/>
    <w:rsid w:val="00B7285A"/>
    <w:rsid w:val="00B72ABD"/>
    <w:rsid w:val="00B739E3"/>
    <w:rsid w:val="00B80BEE"/>
    <w:rsid w:val="00B829DF"/>
    <w:rsid w:val="00B86327"/>
    <w:rsid w:val="00B8637E"/>
    <w:rsid w:val="00B879F2"/>
    <w:rsid w:val="00B90BD8"/>
    <w:rsid w:val="00B92F7A"/>
    <w:rsid w:val="00B932DB"/>
    <w:rsid w:val="00B9335D"/>
    <w:rsid w:val="00B93DF4"/>
    <w:rsid w:val="00B9680C"/>
    <w:rsid w:val="00B9779B"/>
    <w:rsid w:val="00BA0212"/>
    <w:rsid w:val="00BA236C"/>
    <w:rsid w:val="00BB0E43"/>
    <w:rsid w:val="00BB161E"/>
    <w:rsid w:val="00BB17D3"/>
    <w:rsid w:val="00BB2582"/>
    <w:rsid w:val="00BB3E7B"/>
    <w:rsid w:val="00BC2FB6"/>
    <w:rsid w:val="00BC75C3"/>
    <w:rsid w:val="00BD37B6"/>
    <w:rsid w:val="00BD4836"/>
    <w:rsid w:val="00BD71D7"/>
    <w:rsid w:val="00BE68AB"/>
    <w:rsid w:val="00BE691E"/>
    <w:rsid w:val="00BE7755"/>
    <w:rsid w:val="00BF1E95"/>
    <w:rsid w:val="00BF2ACE"/>
    <w:rsid w:val="00BF5DBC"/>
    <w:rsid w:val="00BF5FDB"/>
    <w:rsid w:val="00BF766F"/>
    <w:rsid w:val="00C004E9"/>
    <w:rsid w:val="00C071D7"/>
    <w:rsid w:val="00C12CEF"/>
    <w:rsid w:val="00C139FD"/>
    <w:rsid w:val="00C14CAF"/>
    <w:rsid w:val="00C15C8E"/>
    <w:rsid w:val="00C16E33"/>
    <w:rsid w:val="00C177CE"/>
    <w:rsid w:val="00C22ED7"/>
    <w:rsid w:val="00C23433"/>
    <w:rsid w:val="00C242DF"/>
    <w:rsid w:val="00C2469F"/>
    <w:rsid w:val="00C30CA2"/>
    <w:rsid w:val="00C318D9"/>
    <w:rsid w:val="00C31A0D"/>
    <w:rsid w:val="00C31EAC"/>
    <w:rsid w:val="00C325D8"/>
    <w:rsid w:val="00C4117B"/>
    <w:rsid w:val="00C45F94"/>
    <w:rsid w:val="00C506D3"/>
    <w:rsid w:val="00C51704"/>
    <w:rsid w:val="00C53269"/>
    <w:rsid w:val="00C53BB2"/>
    <w:rsid w:val="00C54694"/>
    <w:rsid w:val="00C60A74"/>
    <w:rsid w:val="00C61B21"/>
    <w:rsid w:val="00C62DBB"/>
    <w:rsid w:val="00C646A1"/>
    <w:rsid w:val="00C651E3"/>
    <w:rsid w:val="00C67BE2"/>
    <w:rsid w:val="00C70A1F"/>
    <w:rsid w:val="00C71C10"/>
    <w:rsid w:val="00C71F49"/>
    <w:rsid w:val="00C731B6"/>
    <w:rsid w:val="00C73D6B"/>
    <w:rsid w:val="00C807E3"/>
    <w:rsid w:val="00C82F70"/>
    <w:rsid w:val="00C85848"/>
    <w:rsid w:val="00C86509"/>
    <w:rsid w:val="00C91E39"/>
    <w:rsid w:val="00C934B5"/>
    <w:rsid w:val="00C94F45"/>
    <w:rsid w:val="00C963A0"/>
    <w:rsid w:val="00C97CC2"/>
    <w:rsid w:val="00CA1D55"/>
    <w:rsid w:val="00CA3001"/>
    <w:rsid w:val="00CA4EC3"/>
    <w:rsid w:val="00CA4F18"/>
    <w:rsid w:val="00CB1BF7"/>
    <w:rsid w:val="00CB5FB9"/>
    <w:rsid w:val="00CB714E"/>
    <w:rsid w:val="00CC372E"/>
    <w:rsid w:val="00CD0191"/>
    <w:rsid w:val="00CD2C7D"/>
    <w:rsid w:val="00CE06FD"/>
    <w:rsid w:val="00CE0B40"/>
    <w:rsid w:val="00CE115C"/>
    <w:rsid w:val="00CE1DCF"/>
    <w:rsid w:val="00CE54BB"/>
    <w:rsid w:val="00CF05A0"/>
    <w:rsid w:val="00CF0F47"/>
    <w:rsid w:val="00CF2007"/>
    <w:rsid w:val="00CF5B80"/>
    <w:rsid w:val="00CF7386"/>
    <w:rsid w:val="00CF741C"/>
    <w:rsid w:val="00D03509"/>
    <w:rsid w:val="00D03FF1"/>
    <w:rsid w:val="00D0752E"/>
    <w:rsid w:val="00D1111B"/>
    <w:rsid w:val="00D11965"/>
    <w:rsid w:val="00D11B5C"/>
    <w:rsid w:val="00D14096"/>
    <w:rsid w:val="00D143FB"/>
    <w:rsid w:val="00D150AE"/>
    <w:rsid w:val="00D15704"/>
    <w:rsid w:val="00D157C9"/>
    <w:rsid w:val="00D15AA4"/>
    <w:rsid w:val="00D23978"/>
    <w:rsid w:val="00D23A98"/>
    <w:rsid w:val="00D23F4D"/>
    <w:rsid w:val="00D27189"/>
    <w:rsid w:val="00D278E5"/>
    <w:rsid w:val="00D30218"/>
    <w:rsid w:val="00D30971"/>
    <w:rsid w:val="00D317FF"/>
    <w:rsid w:val="00D34336"/>
    <w:rsid w:val="00D34942"/>
    <w:rsid w:val="00D361C8"/>
    <w:rsid w:val="00D36230"/>
    <w:rsid w:val="00D40F7B"/>
    <w:rsid w:val="00D415BD"/>
    <w:rsid w:val="00D43584"/>
    <w:rsid w:val="00D45548"/>
    <w:rsid w:val="00D47EC7"/>
    <w:rsid w:val="00D5280A"/>
    <w:rsid w:val="00D54473"/>
    <w:rsid w:val="00D618B2"/>
    <w:rsid w:val="00D6395F"/>
    <w:rsid w:val="00D63AB1"/>
    <w:rsid w:val="00D67628"/>
    <w:rsid w:val="00D70A07"/>
    <w:rsid w:val="00D73724"/>
    <w:rsid w:val="00D74234"/>
    <w:rsid w:val="00D743E7"/>
    <w:rsid w:val="00D74BA2"/>
    <w:rsid w:val="00D81D19"/>
    <w:rsid w:val="00D8317C"/>
    <w:rsid w:val="00D847E3"/>
    <w:rsid w:val="00D867EE"/>
    <w:rsid w:val="00D906C6"/>
    <w:rsid w:val="00D95827"/>
    <w:rsid w:val="00D970AA"/>
    <w:rsid w:val="00DA032C"/>
    <w:rsid w:val="00DA171D"/>
    <w:rsid w:val="00DA2B26"/>
    <w:rsid w:val="00DA34CC"/>
    <w:rsid w:val="00DA5D37"/>
    <w:rsid w:val="00DA696C"/>
    <w:rsid w:val="00DA77B5"/>
    <w:rsid w:val="00DB0727"/>
    <w:rsid w:val="00DB0941"/>
    <w:rsid w:val="00DC03AA"/>
    <w:rsid w:val="00DC35DC"/>
    <w:rsid w:val="00DC3E66"/>
    <w:rsid w:val="00DC3F11"/>
    <w:rsid w:val="00DC4254"/>
    <w:rsid w:val="00DC4697"/>
    <w:rsid w:val="00DC5BD8"/>
    <w:rsid w:val="00DD00A1"/>
    <w:rsid w:val="00DD186F"/>
    <w:rsid w:val="00DD4EE3"/>
    <w:rsid w:val="00DD5141"/>
    <w:rsid w:val="00DD6EFB"/>
    <w:rsid w:val="00DE21AC"/>
    <w:rsid w:val="00DE3D29"/>
    <w:rsid w:val="00DE4DB3"/>
    <w:rsid w:val="00DE57C8"/>
    <w:rsid w:val="00DE6550"/>
    <w:rsid w:val="00DE65B2"/>
    <w:rsid w:val="00DF02C4"/>
    <w:rsid w:val="00DF170C"/>
    <w:rsid w:val="00DF59A7"/>
    <w:rsid w:val="00DF5F17"/>
    <w:rsid w:val="00DF60BB"/>
    <w:rsid w:val="00DF6F7A"/>
    <w:rsid w:val="00E000D9"/>
    <w:rsid w:val="00E00C9E"/>
    <w:rsid w:val="00E024F0"/>
    <w:rsid w:val="00E02A1A"/>
    <w:rsid w:val="00E03C4B"/>
    <w:rsid w:val="00E10F06"/>
    <w:rsid w:val="00E11892"/>
    <w:rsid w:val="00E11EE9"/>
    <w:rsid w:val="00E148A7"/>
    <w:rsid w:val="00E166B5"/>
    <w:rsid w:val="00E17222"/>
    <w:rsid w:val="00E2154F"/>
    <w:rsid w:val="00E25114"/>
    <w:rsid w:val="00E26115"/>
    <w:rsid w:val="00E27FF3"/>
    <w:rsid w:val="00E31974"/>
    <w:rsid w:val="00E35D94"/>
    <w:rsid w:val="00E36E5D"/>
    <w:rsid w:val="00E37C64"/>
    <w:rsid w:val="00E40B9F"/>
    <w:rsid w:val="00E40F55"/>
    <w:rsid w:val="00E410A9"/>
    <w:rsid w:val="00E4274F"/>
    <w:rsid w:val="00E50D3B"/>
    <w:rsid w:val="00E51B4E"/>
    <w:rsid w:val="00E54416"/>
    <w:rsid w:val="00E54FB6"/>
    <w:rsid w:val="00E56053"/>
    <w:rsid w:val="00E612FD"/>
    <w:rsid w:val="00E6171F"/>
    <w:rsid w:val="00E61C5B"/>
    <w:rsid w:val="00E61CD0"/>
    <w:rsid w:val="00E61FF4"/>
    <w:rsid w:val="00E623B8"/>
    <w:rsid w:val="00E7120A"/>
    <w:rsid w:val="00E72A88"/>
    <w:rsid w:val="00E72FD9"/>
    <w:rsid w:val="00E730E3"/>
    <w:rsid w:val="00E73B09"/>
    <w:rsid w:val="00E81D03"/>
    <w:rsid w:val="00E82134"/>
    <w:rsid w:val="00E8235C"/>
    <w:rsid w:val="00E84417"/>
    <w:rsid w:val="00E86AFE"/>
    <w:rsid w:val="00E911F2"/>
    <w:rsid w:val="00E96471"/>
    <w:rsid w:val="00E96551"/>
    <w:rsid w:val="00E9672F"/>
    <w:rsid w:val="00EA2022"/>
    <w:rsid w:val="00EA32DA"/>
    <w:rsid w:val="00EA4C7C"/>
    <w:rsid w:val="00EA5564"/>
    <w:rsid w:val="00EA64B3"/>
    <w:rsid w:val="00EB0028"/>
    <w:rsid w:val="00EB2CD1"/>
    <w:rsid w:val="00EB3E40"/>
    <w:rsid w:val="00EB405E"/>
    <w:rsid w:val="00EC051A"/>
    <w:rsid w:val="00EC21AB"/>
    <w:rsid w:val="00EC23CE"/>
    <w:rsid w:val="00EC633B"/>
    <w:rsid w:val="00ED0B32"/>
    <w:rsid w:val="00ED2B66"/>
    <w:rsid w:val="00ED4C51"/>
    <w:rsid w:val="00ED73AC"/>
    <w:rsid w:val="00EE150D"/>
    <w:rsid w:val="00EE18DE"/>
    <w:rsid w:val="00EE3BA6"/>
    <w:rsid w:val="00EE4820"/>
    <w:rsid w:val="00EE5448"/>
    <w:rsid w:val="00EE56E3"/>
    <w:rsid w:val="00EF691C"/>
    <w:rsid w:val="00EF6EE2"/>
    <w:rsid w:val="00F011B4"/>
    <w:rsid w:val="00F02B8A"/>
    <w:rsid w:val="00F0393B"/>
    <w:rsid w:val="00F03C55"/>
    <w:rsid w:val="00F12A61"/>
    <w:rsid w:val="00F12A7E"/>
    <w:rsid w:val="00F130BF"/>
    <w:rsid w:val="00F203B7"/>
    <w:rsid w:val="00F306FD"/>
    <w:rsid w:val="00F3176A"/>
    <w:rsid w:val="00F32014"/>
    <w:rsid w:val="00F40719"/>
    <w:rsid w:val="00F40C34"/>
    <w:rsid w:val="00F412BD"/>
    <w:rsid w:val="00F45867"/>
    <w:rsid w:val="00F5203B"/>
    <w:rsid w:val="00F55D95"/>
    <w:rsid w:val="00F57862"/>
    <w:rsid w:val="00F57E43"/>
    <w:rsid w:val="00F601B8"/>
    <w:rsid w:val="00F6400A"/>
    <w:rsid w:val="00F647FC"/>
    <w:rsid w:val="00F64AA9"/>
    <w:rsid w:val="00F678BC"/>
    <w:rsid w:val="00F72300"/>
    <w:rsid w:val="00F72613"/>
    <w:rsid w:val="00F73981"/>
    <w:rsid w:val="00F7589D"/>
    <w:rsid w:val="00F76E43"/>
    <w:rsid w:val="00F806B1"/>
    <w:rsid w:val="00F818A6"/>
    <w:rsid w:val="00F824F4"/>
    <w:rsid w:val="00F82FB9"/>
    <w:rsid w:val="00F83736"/>
    <w:rsid w:val="00F83EA9"/>
    <w:rsid w:val="00F8506F"/>
    <w:rsid w:val="00F8560D"/>
    <w:rsid w:val="00F8568A"/>
    <w:rsid w:val="00F85A62"/>
    <w:rsid w:val="00F90462"/>
    <w:rsid w:val="00F90FFD"/>
    <w:rsid w:val="00F916C0"/>
    <w:rsid w:val="00F979E4"/>
    <w:rsid w:val="00FA0CE0"/>
    <w:rsid w:val="00FA5E23"/>
    <w:rsid w:val="00FA794C"/>
    <w:rsid w:val="00FB2039"/>
    <w:rsid w:val="00FB4598"/>
    <w:rsid w:val="00FB4A19"/>
    <w:rsid w:val="00FB797B"/>
    <w:rsid w:val="00FC066C"/>
    <w:rsid w:val="00FC0AC0"/>
    <w:rsid w:val="00FC131B"/>
    <w:rsid w:val="00FC2E34"/>
    <w:rsid w:val="00FC2F44"/>
    <w:rsid w:val="00FC55A1"/>
    <w:rsid w:val="00FC5ECE"/>
    <w:rsid w:val="00FD008C"/>
    <w:rsid w:val="00FD013A"/>
    <w:rsid w:val="00FD4187"/>
    <w:rsid w:val="00FD4CDA"/>
    <w:rsid w:val="00FD52E2"/>
    <w:rsid w:val="00FD56F2"/>
    <w:rsid w:val="00FD6568"/>
    <w:rsid w:val="00FD7523"/>
    <w:rsid w:val="00FE0B44"/>
    <w:rsid w:val="00FE2A8F"/>
    <w:rsid w:val="00FE4DF5"/>
    <w:rsid w:val="00FE680F"/>
    <w:rsid w:val="00FF0834"/>
    <w:rsid w:val="00FF2ED2"/>
    <w:rsid w:val="00FF4149"/>
    <w:rsid w:val="00FF5080"/>
    <w:rsid w:val="00FF568C"/>
    <w:rsid w:val="00FF5C23"/>
    <w:rsid w:val="00FF6D68"/>
    <w:rsid w:val="00FF76BA"/>
    <w:rsid w:val="00FF788F"/>
    <w:rsid w:val="0105F677"/>
    <w:rsid w:val="014AA68D"/>
    <w:rsid w:val="0179A91A"/>
    <w:rsid w:val="023DF1BA"/>
    <w:rsid w:val="024C50A4"/>
    <w:rsid w:val="025D24F4"/>
    <w:rsid w:val="02B52BF5"/>
    <w:rsid w:val="02EC6A3E"/>
    <w:rsid w:val="02FEAFED"/>
    <w:rsid w:val="033721B5"/>
    <w:rsid w:val="033A0D3C"/>
    <w:rsid w:val="035D8011"/>
    <w:rsid w:val="04B35C5A"/>
    <w:rsid w:val="04FC37C4"/>
    <w:rsid w:val="0510BD25"/>
    <w:rsid w:val="0582ED0A"/>
    <w:rsid w:val="06519E16"/>
    <w:rsid w:val="0655B256"/>
    <w:rsid w:val="0671522D"/>
    <w:rsid w:val="06D7243A"/>
    <w:rsid w:val="06E08FAA"/>
    <w:rsid w:val="06E6FF87"/>
    <w:rsid w:val="0728A8E3"/>
    <w:rsid w:val="073F3ADB"/>
    <w:rsid w:val="0773E941"/>
    <w:rsid w:val="078DB1EC"/>
    <w:rsid w:val="07B85D21"/>
    <w:rsid w:val="07EB507E"/>
    <w:rsid w:val="07F4892F"/>
    <w:rsid w:val="08962A46"/>
    <w:rsid w:val="08D56A51"/>
    <w:rsid w:val="08F0A5F4"/>
    <w:rsid w:val="0956097A"/>
    <w:rsid w:val="09CED0C0"/>
    <w:rsid w:val="0A1A8382"/>
    <w:rsid w:val="0AA8B570"/>
    <w:rsid w:val="0AB9F047"/>
    <w:rsid w:val="0AFFD458"/>
    <w:rsid w:val="0B5ECA23"/>
    <w:rsid w:val="0B9FD2D5"/>
    <w:rsid w:val="0BA0AF0A"/>
    <w:rsid w:val="0BA6DB91"/>
    <w:rsid w:val="0BF22E8E"/>
    <w:rsid w:val="0C3DE9BB"/>
    <w:rsid w:val="0D16FFC3"/>
    <w:rsid w:val="0D699B69"/>
    <w:rsid w:val="0E462163"/>
    <w:rsid w:val="0E560872"/>
    <w:rsid w:val="0E71BEA8"/>
    <w:rsid w:val="0E98828E"/>
    <w:rsid w:val="0EA7E370"/>
    <w:rsid w:val="0EF52937"/>
    <w:rsid w:val="0F31ABA8"/>
    <w:rsid w:val="0F727E57"/>
    <w:rsid w:val="0F73E4E5"/>
    <w:rsid w:val="0FC36CAB"/>
    <w:rsid w:val="0FDC328A"/>
    <w:rsid w:val="0FF83084"/>
    <w:rsid w:val="101F1AF6"/>
    <w:rsid w:val="103D5C5E"/>
    <w:rsid w:val="10EA8483"/>
    <w:rsid w:val="10FD8E0F"/>
    <w:rsid w:val="1120B1E2"/>
    <w:rsid w:val="1129E520"/>
    <w:rsid w:val="11A03A47"/>
    <w:rsid w:val="12E4B48A"/>
    <w:rsid w:val="1322DF1E"/>
    <w:rsid w:val="133BA6CA"/>
    <w:rsid w:val="134D457F"/>
    <w:rsid w:val="135C2E09"/>
    <w:rsid w:val="136E9F43"/>
    <w:rsid w:val="1391E25F"/>
    <w:rsid w:val="13D8DCED"/>
    <w:rsid w:val="13E9B6F0"/>
    <w:rsid w:val="13EFE5E5"/>
    <w:rsid w:val="1427E015"/>
    <w:rsid w:val="145D5D52"/>
    <w:rsid w:val="152DB2C0"/>
    <w:rsid w:val="15AF3AA6"/>
    <w:rsid w:val="15D914BB"/>
    <w:rsid w:val="15DED1DA"/>
    <w:rsid w:val="15FB5490"/>
    <w:rsid w:val="16809023"/>
    <w:rsid w:val="16BAE27D"/>
    <w:rsid w:val="16CD43DA"/>
    <w:rsid w:val="173C3648"/>
    <w:rsid w:val="17457DAD"/>
    <w:rsid w:val="175809BC"/>
    <w:rsid w:val="17873878"/>
    <w:rsid w:val="17C04E2F"/>
    <w:rsid w:val="180D2241"/>
    <w:rsid w:val="1856A76E"/>
    <w:rsid w:val="186820A1"/>
    <w:rsid w:val="18A78C7E"/>
    <w:rsid w:val="18F48DAD"/>
    <w:rsid w:val="1938EF22"/>
    <w:rsid w:val="19470984"/>
    <w:rsid w:val="194D76A5"/>
    <w:rsid w:val="198899DE"/>
    <w:rsid w:val="19DA9DBD"/>
    <w:rsid w:val="1A37926E"/>
    <w:rsid w:val="1A40E604"/>
    <w:rsid w:val="1A5B46EE"/>
    <w:rsid w:val="1A630DDC"/>
    <w:rsid w:val="1B11A57E"/>
    <w:rsid w:val="1B5E0A8C"/>
    <w:rsid w:val="1B833FA8"/>
    <w:rsid w:val="1B888775"/>
    <w:rsid w:val="1C8181AA"/>
    <w:rsid w:val="1CE2ECEE"/>
    <w:rsid w:val="1CFC8BB7"/>
    <w:rsid w:val="1D5820E1"/>
    <w:rsid w:val="1D8F18C3"/>
    <w:rsid w:val="1DDF9954"/>
    <w:rsid w:val="1EACF1FE"/>
    <w:rsid w:val="1EAEEA3C"/>
    <w:rsid w:val="1EE89CFC"/>
    <w:rsid w:val="1F0B0FEB"/>
    <w:rsid w:val="1F185D05"/>
    <w:rsid w:val="1F62BD25"/>
    <w:rsid w:val="1F83BB19"/>
    <w:rsid w:val="1F91FBE8"/>
    <w:rsid w:val="1FC37E65"/>
    <w:rsid w:val="200B6E52"/>
    <w:rsid w:val="201A8DB0"/>
    <w:rsid w:val="204B9009"/>
    <w:rsid w:val="20733286"/>
    <w:rsid w:val="20BABDB4"/>
    <w:rsid w:val="20FE8D86"/>
    <w:rsid w:val="2106631D"/>
    <w:rsid w:val="2108F2D3"/>
    <w:rsid w:val="211BB528"/>
    <w:rsid w:val="217A388D"/>
    <w:rsid w:val="22BB5BDB"/>
    <w:rsid w:val="22DF9C76"/>
    <w:rsid w:val="2363221B"/>
    <w:rsid w:val="23EED979"/>
    <w:rsid w:val="24214D52"/>
    <w:rsid w:val="2478166E"/>
    <w:rsid w:val="2494CF74"/>
    <w:rsid w:val="24DA38B0"/>
    <w:rsid w:val="2525D562"/>
    <w:rsid w:val="259A6328"/>
    <w:rsid w:val="25BD6540"/>
    <w:rsid w:val="25F95526"/>
    <w:rsid w:val="2602B3CF"/>
    <w:rsid w:val="264DF489"/>
    <w:rsid w:val="26985E78"/>
    <w:rsid w:val="26DC2677"/>
    <w:rsid w:val="26ED614E"/>
    <w:rsid w:val="272C6F9A"/>
    <w:rsid w:val="274AF67C"/>
    <w:rsid w:val="27B39DEA"/>
    <w:rsid w:val="27EA91D4"/>
    <w:rsid w:val="287A3E8D"/>
    <w:rsid w:val="28C1543B"/>
    <w:rsid w:val="291B39AA"/>
    <w:rsid w:val="29986F54"/>
    <w:rsid w:val="2A142C63"/>
    <w:rsid w:val="2A1A14CC"/>
    <w:rsid w:val="2AC217A2"/>
    <w:rsid w:val="2ADC0B01"/>
    <w:rsid w:val="2B403EE0"/>
    <w:rsid w:val="2B4FE5C9"/>
    <w:rsid w:val="2B7D4F34"/>
    <w:rsid w:val="2B9C437E"/>
    <w:rsid w:val="2BFFE0BD"/>
    <w:rsid w:val="2C37DAED"/>
    <w:rsid w:val="2C58DFA2"/>
    <w:rsid w:val="2C591958"/>
    <w:rsid w:val="2C9021F6"/>
    <w:rsid w:val="2CBFF7CB"/>
    <w:rsid w:val="2D304FCF"/>
    <w:rsid w:val="2D83F1DF"/>
    <w:rsid w:val="2DC48D2A"/>
    <w:rsid w:val="2E4BA823"/>
    <w:rsid w:val="2F39A19A"/>
    <w:rsid w:val="2F510F95"/>
    <w:rsid w:val="2FB75763"/>
    <w:rsid w:val="3039C035"/>
    <w:rsid w:val="3046A693"/>
    <w:rsid w:val="30895650"/>
    <w:rsid w:val="308F1990"/>
    <w:rsid w:val="3091FB1C"/>
    <w:rsid w:val="30AC09B2"/>
    <w:rsid w:val="313821C9"/>
    <w:rsid w:val="3150EFD3"/>
    <w:rsid w:val="3202D9E2"/>
    <w:rsid w:val="32541944"/>
    <w:rsid w:val="3256A18F"/>
    <w:rsid w:val="325C9476"/>
    <w:rsid w:val="325FBDD3"/>
    <w:rsid w:val="327D3E3A"/>
    <w:rsid w:val="327FE8EC"/>
    <w:rsid w:val="32A71C71"/>
    <w:rsid w:val="32FA3FFE"/>
    <w:rsid w:val="335A09CA"/>
    <w:rsid w:val="33BAA97F"/>
    <w:rsid w:val="34592654"/>
    <w:rsid w:val="345C152F"/>
    <w:rsid w:val="34F2E7C6"/>
    <w:rsid w:val="35C530F8"/>
    <w:rsid w:val="35DD6F39"/>
    <w:rsid w:val="35E72E01"/>
    <w:rsid w:val="364389E7"/>
    <w:rsid w:val="36508A66"/>
    <w:rsid w:val="369A85F6"/>
    <w:rsid w:val="36B488F7"/>
    <w:rsid w:val="36D32011"/>
    <w:rsid w:val="37625665"/>
    <w:rsid w:val="376F451C"/>
    <w:rsid w:val="3793B5F1"/>
    <w:rsid w:val="381F4D5F"/>
    <w:rsid w:val="38DF694E"/>
    <w:rsid w:val="39A80A5B"/>
    <w:rsid w:val="39BB1DC0"/>
    <w:rsid w:val="39BB2792"/>
    <w:rsid w:val="39C57C82"/>
    <w:rsid w:val="39E41F00"/>
    <w:rsid w:val="39FA8786"/>
    <w:rsid w:val="3B3DE07F"/>
    <w:rsid w:val="3B72FB7E"/>
    <w:rsid w:val="3BC2F8DD"/>
    <w:rsid w:val="3C14E5CA"/>
    <w:rsid w:val="3C3F8B4B"/>
    <w:rsid w:val="3C59CC86"/>
    <w:rsid w:val="3CD4A79A"/>
    <w:rsid w:val="3CE4FEB5"/>
    <w:rsid w:val="3D54B48F"/>
    <w:rsid w:val="3D645AF7"/>
    <w:rsid w:val="3DDC2578"/>
    <w:rsid w:val="3DE21047"/>
    <w:rsid w:val="3E3C265B"/>
    <w:rsid w:val="3E4D6132"/>
    <w:rsid w:val="3F340C9B"/>
    <w:rsid w:val="3F916D48"/>
    <w:rsid w:val="3FE89B16"/>
    <w:rsid w:val="40A80FE4"/>
    <w:rsid w:val="4178A9FE"/>
    <w:rsid w:val="41DC4604"/>
    <w:rsid w:val="42289359"/>
    <w:rsid w:val="42DEADFB"/>
    <w:rsid w:val="430A6AE5"/>
    <w:rsid w:val="430F977E"/>
    <w:rsid w:val="4358418B"/>
    <w:rsid w:val="435FE0A1"/>
    <w:rsid w:val="4406F357"/>
    <w:rsid w:val="4410DF11"/>
    <w:rsid w:val="446E7798"/>
    <w:rsid w:val="4486A88A"/>
    <w:rsid w:val="44B1B572"/>
    <w:rsid w:val="44FD5DAE"/>
    <w:rsid w:val="450574F1"/>
    <w:rsid w:val="450BB80C"/>
    <w:rsid w:val="45248277"/>
    <w:rsid w:val="4548C63B"/>
    <w:rsid w:val="4567F4F3"/>
    <w:rsid w:val="45CDF017"/>
    <w:rsid w:val="4609B33C"/>
    <w:rsid w:val="4631F5F9"/>
    <w:rsid w:val="4692BD38"/>
    <w:rsid w:val="46D89C1A"/>
    <w:rsid w:val="472E1A7B"/>
    <w:rsid w:val="4769BDFD"/>
    <w:rsid w:val="479E3922"/>
    <w:rsid w:val="47E308A1"/>
    <w:rsid w:val="47E95634"/>
    <w:rsid w:val="47F8F794"/>
    <w:rsid w:val="48549299"/>
    <w:rsid w:val="48B5C0AA"/>
    <w:rsid w:val="4918381A"/>
    <w:rsid w:val="49939B48"/>
    <w:rsid w:val="49A363C6"/>
    <w:rsid w:val="49BED7EF"/>
    <w:rsid w:val="4A17CD6A"/>
    <w:rsid w:val="4A949450"/>
    <w:rsid w:val="4B0D04A9"/>
    <w:rsid w:val="4B20B071"/>
    <w:rsid w:val="4B24B288"/>
    <w:rsid w:val="4B960A9E"/>
    <w:rsid w:val="4BBBE4F4"/>
    <w:rsid w:val="4C16FC03"/>
    <w:rsid w:val="4C77DDD6"/>
    <w:rsid w:val="4CB33A42"/>
    <w:rsid w:val="4CC1DC2B"/>
    <w:rsid w:val="4CDE3713"/>
    <w:rsid w:val="4D503127"/>
    <w:rsid w:val="4E2124FF"/>
    <w:rsid w:val="4E22BCED"/>
    <w:rsid w:val="4E63E177"/>
    <w:rsid w:val="4E6FA26D"/>
    <w:rsid w:val="4EAA80CE"/>
    <w:rsid w:val="4F8C5BA8"/>
    <w:rsid w:val="4F8FB9DF"/>
    <w:rsid w:val="4FC54051"/>
    <w:rsid w:val="4FC73EEC"/>
    <w:rsid w:val="4FE06023"/>
    <w:rsid w:val="4FE32D42"/>
    <w:rsid w:val="500250FD"/>
    <w:rsid w:val="503E63A9"/>
    <w:rsid w:val="50702AB4"/>
    <w:rsid w:val="509215EC"/>
    <w:rsid w:val="50E28F05"/>
    <w:rsid w:val="51770585"/>
    <w:rsid w:val="521FA90B"/>
    <w:rsid w:val="52595875"/>
    <w:rsid w:val="528BADA3"/>
    <w:rsid w:val="52B131E1"/>
    <w:rsid w:val="52E32DE3"/>
    <w:rsid w:val="5376046B"/>
    <w:rsid w:val="542BC53B"/>
    <w:rsid w:val="549298D3"/>
    <w:rsid w:val="54C18BA9"/>
    <w:rsid w:val="55EE8EC7"/>
    <w:rsid w:val="560597BF"/>
    <w:rsid w:val="564D3A84"/>
    <w:rsid w:val="565D5C0A"/>
    <w:rsid w:val="5663A99D"/>
    <w:rsid w:val="56768467"/>
    <w:rsid w:val="571399F9"/>
    <w:rsid w:val="571DA4F8"/>
    <w:rsid w:val="5731CE62"/>
    <w:rsid w:val="5813B481"/>
    <w:rsid w:val="584856D1"/>
    <w:rsid w:val="586075CC"/>
    <w:rsid w:val="586699FA"/>
    <w:rsid w:val="58E3F089"/>
    <w:rsid w:val="595F9F61"/>
    <w:rsid w:val="5962909E"/>
    <w:rsid w:val="5994FCCC"/>
    <w:rsid w:val="5A32125E"/>
    <w:rsid w:val="5AA745BE"/>
    <w:rsid w:val="5B3F0846"/>
    <w:rsid w:val="5B6AF37E"/>
    <w:rsid w:val="5B85125F"/>
    <w:rsid w:val="5B9E3ABC"/>
    <w:rsid w:val="5BB21DFE"/>
    <w:rsid w:val="5BC62A8E"/>
    <w:rsid w:val="5C64D55E"/>
    <w:rsid w:val="5C6B26D8"/>
    <w:rsid w:val="5D20E2C0"/>
    <w:rsid w:val="5D54E0E1"/>
    <w:rsid w:val="5D91F5DD"/>
    <w:rsid w:val="5D9B273E"/>
    <w:rsid w:val="5EF0B142"/>
    <w:rsid w:val="5F1868E3"/>
    <w:rsid w:val="5F9D1597"/>
    <w:rsid w:val="5FC09A59"/>
    <w:rsid w:val="600C2BD6"/>
    <w:rsid w:val="60178E3D"/>
    <w:rsid w:val="60EE5F95"/>
    <w:rsid w:val="612A8FF3"/>
    <w:rsid w:val="615CFA07"/>
    <w:rsid w:val="61655817"/>
    <w:rsid w:val="61804496"/>
    <w:rsid w:val="61A33A5E"/>
    <w:rsid w:val="61ACFA20"/>
    <w:rsid w:val="61F53576"/>
    <w:rsid w:val="6209679A"/>
    <w:rsid w:val="62285204"/>
    <w:rsid w:val="629ADC4D"/>
    <w:rsid w:val="62A11188"/>
    <w:rsid w:val="62E50E1B"/>
    <w:rsid w:val="6343CC98"/>
    <w:rsid w:val="634A1A2B"/>
    <w:rsid w:val="634CA65A"/>
    <w:rsid w:val="634EECD6"/>
    <w:rsid w:val="6368CE79"/>
    <w:rsid w:val="6372B0B5"/>
    <w:rsid w:val="6424B4C1"/>
    <w:rsid w:val="64342BD7"/>
    <w:rsid w:val="6465CD29"/>
    <w:rsid w:val="64A47CA0"/>
    <w:rsid w:val="64DF9CF9"/>
    <w:rsid w:val="64E0C3C7"/>
    <w:rsid w:val="6516E9E7"/>
    <w:rsid w:val="6574C505"/>
    <w:rsid w:val="65A824EE"/>
    <w:rsid w:val="6662FAA7"/>
    <w:rsid w:val="675775C0"/>
    <w:rsid w:val="67982EC4"/>
    <w:rsid w:val="679D3825"/>
    <w:rsid w:val="681D8B4E"/>
    <w:rsid w:val="6822A022"/>
    <w:rsid w:val="6886481C"/>
    <w:rsid w:val="688658B1"/>
    <w:rsid w:val="68C811B1"/>
    <w:rsid w:val="6980F032"/>
    <w:rsid w:val="69D94719"/>
    <w:rsid w:val="69D990FA"/>
    <w:rsid w:val="6A1C33BF"/>
    <w:rsid w:val="6A305BBD"/>
    <w:rsid w:val="6A4128AF"/>
    <w:rsid w:val="6A93F645"/>
    <w:rsid w:val="6ADDF1D5"/>
    <w:rsid w:val="6B07D687"/>
    <w:rsid w:val="6B3FBF29"/>
    <w:rsid w:val="6C79C236"/>
    <w:rsid w:val="6C7BE19B"/>
    <w:rsid w:val="6C816544"/>
    <w:rsid w:val="6C8895A2"/>
    <w:rsid w:val="6CAF363C"/>
    <w:rsid w:val="6D328202"/>
    <w:rsid w:val="6D43385F"/>
    <w:rsid w:val="6DAFA18B"/>
    <w:rsid w:val="6DB26EAA"/>
    <w:rsid w:val="6DCB9707"/>
    <w:rsid w:val="6DE7127A"/>
    <w:rsid w:val="6DFE899F"/>
    <w:rsid w:val="6E17B1FC"/>
    <w:rsid w:val="6E2AC97D"/>
    <w:rsid w:val="6E2CD4CE"/>
    <w:rsid w:val="6E5EC79E"/>
    <w:rsid w:val="6E62699E"/>
    <w:rsid w:val="6E7399DD"/>
    <w:rsid w:val="6E9E3AE4"/>
    <w:rsid w:val="6EEC47A5"/>
    <w:rsid w:val="6F041449"/>
    <w:rsid w:val="6F6119D5"/>
    <w:rsid w:val="6F648EB6"/>
    <w:rsid w:val="6FB6AF55"/>
    <w:rsid w:val="6FFD49EA"/>
    <w:rsid w:val="7000F2F2"/>
    <w:rsid w:val="700E3ACB"/>
    <w:rsid w:val="7055B255"/>
    <w:rsid w:val="707EAE36"/>
    <w:rsid w:val="70AC4D15"/>
    <w:rsid w:val="70EA0F6C"/>
    <w:rsid w:val="70F33CC6"/>
    <w:rsid w:val="7197EFF6"/>
    <w:rsid w:val="71A4F7A4"/>
    <w:rsid w:val="71F2E3A4"/>
    <w:rsid w:val="7340C805"/>
    <w:rsid w:val="7356EBF4"/>
    <w:rsid w:val="73A2D7DC"/>
    <w:rsid w:val="73D448C7"/>
    <w:rsid w:val="73E988C8"/>
    <w:rsid w:val="74208559"/>
    <w:rsid w:val="74A26D2F"/>
    <w:rsid w:val="74C9B304"/>
    <w:rsid w:val="76C8E748"/>
    <w:rsid w:val="76CA6BDF"/>
    <w:rsid w:val="77160498"/>
    <w:rsid w:val="7751138E"/>
    <w:rsid w:val="77E1BCF0"/>
    <w:rsid w:val="7815D841"/>
    <w:rsid w:val="785570AB"/>
    <w:rsid w:val="78638D89"/>
    <w:rsid w:val="78688178"/>
    <w:rsid w:val="78802075"/>
    <w:rsid w:val="78D4530A"/>
    <w:rsid w:val="792CFB77"/>
    <w:rsid w:val="796F0411"/>
    <w:rsid w:val="79B7F70F"/>
    <w:rsid w:val="79F175B0"/>
    <w:rsid w:val="79F2A526"/>
    <w:rsid w:val="7A0400FE"/>
    <w:rsid w:val="7A088BD2"/>
    <w:rsid w:val="7A3A841C"/>
    <w:rsid w:val="7A7196CD"/>
    <w:rsid w:val="7A9D94EE"/>
    <w:rsid w:val="7AAA1A0F"/>
    <w:rsid w:val="7AC18843"/>
    <w:rsid w:val="7AE4B131"/>
    <w:rsid w:val="7B5700AA"/>
    <w:rsid w:val="7BD2C63F"/>
    <w:rsid w:val="7C28BC35"/>
    <w:rsid w:val="7C2950DE"/>
    <w:rsid w:val="7C32349A"/>
    <w:rsid w:val="7C808192"/>
    <w:rsid w:val="7CA3399B"/>
    <w:rsid w:val="7CB4DB02"/>
    <w:rsid w:val="7CDFDE43"/>
    <w:rsid w:val="7DA7DA82"/>
    <w:rsid w:val="7DE1BAD1"/>
    <w:rsid w:val="7DE6CFA5"/>
    <w:rsid w:val="7DE81FD5"/>
    <w:rsid w:val="7F0533EC"/>
    <w:rsid w:val="7F21146B"/>
    <w:rsid w:val="7F7D8B32"/>
    <w:rsid w:val="7FAE5E65"/>
    <w:rsid w:val="7FDC3663"/>
  </w:rsids>
  <w:docVars>
    <w:docVar w:name="__Grammarly_42___1" w:val="H4sIAAAAAAAEAKtWcslP9kxRslIyNDY0NTc3NTKyNDExtjA2MTFR0lEKTi0uzszPAymwrAUA/wy4t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2C0377B"/>
  <w15:docId w15:val="{43234D14-EA45-46B0-86D1-BDDE4520F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308DF"/>
    <w:rPr>
      <w:rFonts w:ascii="Tahoma" w:hAnsi="Tahoma" w:cs="Tahoma"/>
    </w:rPr>
  </w:style>
  <w:style w:type="paragraph" w:styleId="Heading1">
    <w:name w:val="heading 1"/>
    <w:basedOn w:val="Normal"/>
    <w:next w:val="Normal"/>
    <w:rsid w:val="00FF568C"/>
    <w:pPr>
      <w:keepNext/>
      <w:jc w:val="center"/>
      <w:outlineLvl w:val="0"/>
    </w:pPr>
    <w:rPr>
      <w:b/>
      <w:kern w:val="28"/>
      <w:u w:val="single"/>
    </w:rPr>
  </w:style>
  <w:style w:type="paragraph" w:styleId="Heading2">
    <w:name w:val="heading 2"/>
    <w:basedOn w:val="Normal"/>
    <w:next w:val="Normal"/>
    <w:rsid w:val="00B2364B"/>
    <w:pPr>
      <w:keepNext/>
      <w:outlineLvl w:val="1"/>
    </w:pPr>
    <w:rPr>
      <w:rFonts w:cs="Arial"/>
      <w:b/>
      <w:bCs/>
      <w:i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B0F94"/>
    <w:pPr>
      <w:tabs>
        <w:tab w:val="center" w:pos="5040"/>
        <w:tab w:val="right" w:pos="10512"/>
      </w:tabs>
    </w:pPr>
  </w:style>
  <w:style w:type="paragraph" w:styleId="Footer">
    <w:name w:val="footer"/>
    <w:basedOn w:val="Normal"/>
    <w:rsid w:val="005A357D"/>
    <w:pPr>
      <w:tabs>
        <w:tab w:val="right" w:pos="9792"/>
      </w:tabs>
    </w:pPr>
    <w:rPr>
      <w:sz w:val="16"/>
    </w:rPr>
  </w:style>
  <w:style w:type="character" w:styleId="PageNumber">
    <w:name w:val="page number"/>
    <w:basedOn w:val="DefaultParagraphFont"/>
    <w:rsid w:val="003839D7"/>
  </w:style>
  <w:style w:type="paragraph" w:customStyle="1" w:styleId="TitleStyle">
    <w:name w:val="Title Style"/>
    <w:basedOn w:val="Normal"/>
    <w:next w:val="Normal"/>
    <w:rsid w:val="003839D7"/>
    <w:pPr>
      <w:jc w:val="center"/>
    </w:pPr>
    <w:rPr>
      <w:b/>
      <w:u w:val="single"/>
    </w:rPr>
  </w:style>
  <w:style w:type="paragraph" w:customStyle="1" w:styleId="SectionDivider">
    <w:name w:val="Section Divider"/>
    <w:basedOn w:val="Normal"/>
    <w:rsid w:val="00835D63"/>
    <w:pPr>
      <w:pBdr>
        <w:top w:val="single" w:sz="4" w:space="1" w:color="auto"/>
        <w:left w:val="single" w:sz="4" w:space="4" w:color="auto"/>
        <w:bottom w:val="single" w:sz="4" w:space="1" w:color="auto"/>
        <w:right w:val="single" w:sz="4" w:space="4" w:color="auto"/>
      </w:pBdr>
      <w:jc w:val="center"/>
    </w:pPr>
    <w:rPr>
      <w:b/>
    </w:rPr>
  </w:style>
  <w:style w:type="paragraph" w:customStyle="1" w:styleId="QuestionText">
    <w:name w:val="Question Text"/>
    <w:basedOn w:val="Normal"/>
    <w:next w:val="Normal"/>
    <w:link w:val="QuestionTextChar"/>
    <w:rsid w:val="00473B06"/>
    <w:pPr>
      <w:ind w:left="720" w:hanging="720"/>
    </w:pPr>
    <w:rPr>
      <w:b/>
    </w:rPr>
  </w:style>
  <w:style w:type="paragraph" w:customStyle="1" w:styleId="Responses">
    <w:name w:val="Responses"/>
    <w:basedOn w:val="Normal"/>
    <w:rsid w:val="00835D63"/>
    <w:pPr>
      <w:ind w:left="1440" w:hanging="720"/>
    </w:pPr>
  </w:style>
  <w:style w:type="paragraph" w:customStyle="1" w:styleId="Hiddentext">
    <w:name w:val="Hidden text"/>
    <w:basedOn w:val="Normal"/>
    <w:next w:val="Normal"/>
    <w:rsid w:val="003D2B3E"/>
    <w:rPr>
      <w:vanish/>
      <w:color w:val="993366"/>
    </w:rPr>
  </w:style>
  <w:style w:type="paragraph" w:customStyle="1" w:styleId="ProgrammerInstructions">
    <w:name w:val="Programmer Instructions"/>
    <w:basedOn w:val="Normal"/>
    <w:next w:val="Normal"/>
    <w:link w:val="ProgrammerInstructionsChar"/>
    <w:rsid w:val="00554D83"/>
    <w:rPr>
      <w:caps/>
    </w:rPr>
  </w:style>
  <w:style w:type="character" w:customStyle="1" w:styleId="ProgrammerInstructionsChar">
    <w:name w:val="Programmer Instructions Char"/>
    <w:link w:val="ProgrammerInstructions"/>
    <w:rsid w:val="001502AC"/>
    <w:rPr>
      <w:rFonts w:ascii="Tahoma" w:hAnsi="Tahoma" w:cs="Tahoma"/>
      <w:caps/>
      <w:lang w:val="en-US" w:eastAsia="en-US" w:bidi="ar-SA"/>
    </w:rPr>
  </w:style>
  <w:style w:type="paragraph" w:customStyle="1" w:styleId="InterviewerInstructions">
    <w:name w:val="Interviewer Instructions"/>
    <w:basedOn w:val="Normal"/>
    <w:next w:val="Normal"/>
    <w:rsid w:val="001502AC"/>
    <w:rPr>
      <w:caps/>
      <w:color w:val="FF0000"/>
    </w:rPr>
  </w:style>
  <w:style w:type="table" w:styleId="TableClassic1">
    <w:name w:val="Table Classic 1"/>
    <w:basedOn w:val="TableNormal"/>
    <w:rsid w:val="007B7C1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2E6C02"/>
    <w:rPr>
      <w:rFonts w:ascii="Tahoma" w:hAnsi="Tahoma"/>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
    <w:name w:val="TABLE"/>
    <w:basedOn w:val="TableNormal"/>
    <w:rsid w:val="00A210F9"/>
    <w:rPr>
      <w:rFonts w:ascii="Tahoma" w:hAnsi="Tahoma"/>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OMNIQ">
    <w:name w:val="OMNIQ"/>
    <w:basedOn w:val="Normal"/>
    <w:link w:val="OMNIQChar"/>
    <w:rsid w:val="00337D49"/>
    <w:pPr>
      <w:widowControl w:val="0"/>
      <w:tabs>
        <w:tab w:val="left" w:pos="720"/>
        <w:tab w:val="left" w:pos="2880"/>
        <w:tab w:val="left" w:pos="8640"/>
      </w:tabs>
      <w:ind w:left="720" w:hanging="720"/>
    </w:pPr>
    <w:rPr>
      <w:rFonts w:ascii="Courier" w:hAnsi="Courier" w:cs="Times New Roman"/>
      <w:snapToGrid w:val="0"/>
    </w:rPr>
  </w:style>
  <w:style w:type="paragraph" w:customStyle="1" w:styleId="Table3Cols">
    <w:name w:val="Table 3 Cols"/>
    <w:basedOn w:val="Normal"/>
    <w:next w:val="Normal"/>
    <w:rsid w:val="007B7C16"/>
    <w:rPr>
      <w:iCs/>
    </w:rPr>
  </w:style>
  <w:style w:type="character" w:customStyle="1" w:styleId="OMNIQChar">
    <w:name w:val="OMNIQ Char"/>
    <w:link w:val="OMNIQ"/>
    <w:rsid w:val="00337D49"/>
    <w:rPr>
      <w:rFonts w:ascii="Courier" w:hAnsi="Courier"/>
      <w:snapToGrid w:val="0"/>
      <w:lang w:val="en-US" w:eastAsia="en-US" w:bidi="ar-SA"/>
    </w:rPr>
  </w:style>
  <w:style w:type="character" w:customStyle="1" w:styleId="QuestionTextChar">
    <w:name w:val="Question Text Char"/>
    <w:link w:val="QuestionText"/>
    <w:rsid w:val="00337D49"/>
    <w:rPr>
      <w:rFonts w:ascii="Tahoma" w:hAnsi="Tahoma" w:cs="Tahoma"/>
      <w:b/>
      <w:lang w:val="en-US" w:eastAsia="en-US" w:bidi="ar-SA"/>
    </w:rPr>
  </w:style>
  <w:style w:type="table" w:styleId="TableGrid">
    <w:name w:val="Table Grid"/>
    <w:basedOn w:val="TableNormal"/>
    <w:rsid w:val="00F81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rsid w:val="008A5A25"/>
    <w:pPr>
      <w:ind w:left="720"/>
      <w:contextualSpacing/>
    </w:pPr>
    <w:rPr>
      <w:rFonts w:ascii="Cambria" w:hAnsi="Cambria" w:cs="Times New Roman"/>
      <w:sz w:val="24"/>
      <w:szCs w:val="24"/>
    </w:rPr>
  </w:style>
  <w:style w:type="character" w:styleId="CommentReference">
    <w:name w:val="annotation reference"/>
    <w:uiPriority w:val="99"/>
    <w:rsid w:val="00296C23"/>
    <w:rPr>
      <w:sz w:val="16"/>
      <w:szCs w:val="16"/>
    </w:rPr>
  </w:style>
  <w:style w:type="paragraph" w:styleId="CommentText">
    <w:name w:val="annotation text"/>
    <w:basedOn w:val="Normal"/>
    <w:link w:val="CommentTextChar"/>
    <w:uiPriority w:val="99"/>
    <w:rsid w:val="00296C23"/>
  </w:style>
  <w:style w:type="character" w:customStyle="1" w:styleId="CommentTextChar">
    <w:name w:val="Comment Text Char"/>
    <w:link w:val="CommentText"/>
    <w:uiPriority w:val="99"/>
    <w:rsid w:val="00296C23"/>
    <w:rPr>
      <w:rFonts w:ascii="Tahoma" w:hAnsi="Tahoma" w:cs="Tahoma"/>
    </w:rPr>
  </w:style>
  <w:style w:type="paragraph" w:styleId="CommentSubject">
    <w:name w:val="annotation subject"/>
    <w:basedOn w:val="CommentText"/>
    <w:next w:val="CommentText"/>
    <w:link w:val="CommentSubjectChar"/>
    <w:rsid w:val="00296C23"/>
    <w:rPr>
      <w:b/>
      <w:bCs/>
    </w:rPr>
  </w:style>
  <w:style w:type="character" w:customStyle="1" w:styleId="CommentSubjectChar">
    <w:name w:val="Comment Subject Char"/>
    <w:link w:val="CommentSubject"/>
    <w:rsid w:val="00296C23"/>
    <w:rPr>
      <w:rFonts w:ascii="Tahoma" w:hAnsi="Tahoma" w:cs="Tahoma"/>
      <w:b/>
      <w:bCs/>
    </w:rPr>
  </w:style>
  <w:style w:type="paragraph" w:styleId="BalloonText">
    <w:name w:val="Balloon Text"/>
    <w:basedOn w:val="Normal"/>
    <w:link w:val="BalloonTextChar"/>
    <w:rsid w:val="00296C23"/>
    <w:rPr>
      <w:sz w:val="16"/>
      <w:szCs w:val="16"/>
    </w:rPr>
  </w:style>
  <w:style w:type="character" w:customStyle="1" w:styleId="BalloonTextChar">
    <w:name w:val="Balloon Text Char"/>
    <w:link w:val="BalloonText"/>
    <w:rsid w:val="00296C23"/>
    <w:rPr>
      <w:rFonts w:ascii="Tahoma" w:hAnsi="Tahoma" w:cs="Tahoma"/>
      <w:sz w:val="16"/>
      <w:szCs w:val="16"/>
    </w:rPr>
  </w:style>
  <w:style w:type="character" w:customStyle="1" w:styleId="ListParagraphChar">
    <w:name w:val="List Paragraph Char"/>
    <w:basedOn w:val="DefaultParagraphFont"/>
    <w:link w:val="ListParagraph"/>
    <w:uiPriority w:val="34"/>
    <w:locked/>
    <w:rsid w:val="006B2F7A"/>
    <w:rPr>
      <w:rFonts w:ascii="Cambria" w:hAnsi="Cambria"/>
      <w:sz w:val="24"/>
      <w:szCs w:val="24"/>
    </w:rPr>
  </w:style>
  <w:style w:type="paragraph" w:styleId="Revision">
    <w:name w:val="Revision"/>
    <w:hidden/>
    <w:uiPriority w:val="99"/>
    <w:semiHidden/>
    <w:rsid w:val="00AB2271"/>
    <w:rPr>
      <w:rFonts w:ascii="Tahoma" w:hAnsi="Tahoma" w:cs="Tahoma"/>
    </w:rPr>
  </w:style>
  <w:style w:type="character" w:styleId="Mention">
    <w:name w:val="Mention"/>
    <w:basedOn w:val="DefaultParagraphFont"/>
    <w:uiPriority w:val="99"/>
    <w:unhideWhenUsed/>
    <w:rPr>
      <w:color w:val="2B579A"/>
      <w:shd w:val="clear" w:color="auto" w:fill="E6E6E6"/>
    </w:rPr>
  </w:style>
  <w:style w:type="paragraph" w:customStyle="1" w:styleId="omniq0">
    <w:name w:val="omniq"/>
    <w:basedOn w:val="Normal"/>
    <w:rsid w:val="00D906C6"/>
    <w:pPr>
      <w:spacing w:before="100" w:beforeAutospacing="1" w:after="100" w:afterAutospacing="1"/>
    </w:pPr>
    <w:rPr>
      <w:rFonts w:ascii="Times New Roman" w:hAnsi="Times New Roman" w:cs="Times New Roman"/>
      <w:sz w:val="24"/>
      <w:szCs w:val="24"/>
    </w:rPr>
  </w:style>
  <w:style w:type="paragraph" w:customStyle="1" w:styleId="QUESTIONSQUESTIONS">
    <w:name w:val="QUESTIONS QUESTIONS"/>
    <w:basedOn w:val="Normal"/>
    <w:link w:val="QUESTIONSQUESTIONSChar"/>
    <w:qFormat/>
    <w:rsid w:val="002F0C99"/>
  </w:style>
  <w:style w:type="paragraph" w:customStyle="1" w:styleId="BOLDSECTIONHEADER">
    <w:name w:val="BOLD SECTION HEADER"/>
    <w:basedOn w:val="Normal"/>
    <w:link w:val="BOLDSECTIONHEADERChar"/>
    <w:qFormat/>
    <w:rsid w:val="00022450"/>
    <w:pPr>
      <w:spacing w:after="240"/>
    </w:pPr>
    <w:rPr>
      <w:b/>
      <w:bCs/>
    </w:rPr>
  </w:style>
  <w:style w:type="character" w:customStyle="1" w:styleId="QUESTIONSQUESTIONSChar">
    <w:name w:val="QUESTIONS QUESTIONS Char"/>
    <w:basedOn w:val="DefaultParagraphFont"/>
    <w:link w:val="QUESTIONSQUESTIONS"/>
    <w:rsid w:val="002F0C99"/>
    <w:rPr>
      <w:rFonts w:ascii="Tahoma" w:hAnsi="Tahoma" w:cs="Tahoma"/>
    </w:rPr>
  </w:style>
  <w:style w:type="paragraph" w:customStyle="1" w:styleId="Style1">
    <w:name w:val="Style1"/>
    <w:basedOn w:val="QUESTIONSQUESTIONS"/>
    <w:link w:val="Style1Char"/>
    <w:qFormat/>
    <w:rsid w:val="00A05D4C"/>
    <w:pPr>
      <w:tabs>
        <w:tab w:val="left" w:pos="360"/>
      </w:tabs>
    </w:pPr>
  </w:style>
  <w:style w:type="character" w:customStyle="1" w:styleId="BOLDSECTIONHEADERChar">
    <w:name w:val="BOLD SECTION HEADER Char"/>
    <w:basedOn w:val="DefaultParagraphFont"/>
    <w:link w:val="BOLDSECTIONHEADER"/>
    <w:rsid w:val="00022450"/>
    <w:rPr>
      <w:rFonts w:ascii="Tahoma" w:hAnsi="Tahoma" w:cs="Tahoma"/>
      <w:b/>
      <w:bCs/>
    </w:rPr>
  </w:style>
  <w:style w:type="paragraph" w:styleId="FootnoteText">
    <w:name w:val="footnote text"/>
    <w:basedOn w:val="Normal"/>
    <w:link w:val="FootnoteTextChar"/>
    <w:semiHidden/>
    <w:unhideWhenUsed/>
    <w:rsid w:val="00D6395F"/>
  </w:style>
  <w:style w:type="character" w:customStyle="1" w:styleId="Style1Char">
    <w:name w:val="Style1 Char"/>
    <w:basedOn w:val="QUESTIONSQUESTIONSChar"/>
    <w:link w:val="Style1"/>
    <w:rsid w:val="00A05D4C"/>
    <w:rPr>
      <w:rFonts w:ascii="Tahoma" w:hAnsi="Tahoma" w:cs="Tahoma"/>
    </w:rPr>
  </w:style>
  <w:style w:type="character" w:customStyle="1" w:styleId="FootnoteTextChar">
    <w:name w:val="Footnote Text Char"/>
    <w:basedOn w:val="DefaultParagraphFont"/>
    <w:link w:val="FootnoteText"/>
    <w:semiHidden/>
    <w:rsid w:val="00D6395F"/>
    <w:rPr>
      <w:rFonts w:ascii="Tahoma" w:hAnsi="Tahoma" w:cs="Tahoma"/>
    </w:rPr>
  </w:style>
  <w:style w:type="character" w:styleId="FootnoteReference">
    <w:name w:val="footnote reference"/>
    <w:basedOn w:val="DefaultParagraphFont"/>
    <w:semiHidden/>
    <w:unhideWhenUsed/>
    <w:rsid w:val="00D639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028bd5d4-57b0-425e-b3ef-ec06a5740c61">
      <UserInfo>
        <DisplayName>Ryan Bird</DisplayName>
        <AccountId>503</AccountId>
        <AccountType/>
      </UserInfo>
      <UserInfo>
        <DisplayName>Matt Price</DisplayName>
        <AccountId>1951</AccountId>
        <AccountType/>
      </UserInfo>
    </SharedWithUsers>
    <TaxCatchAll xmlns="028bd5d4-57b0-425e-b3ef-ec06a5740c61" xsi:nil="true"/>
    <lcf76f155ced4ddcb4097134ff3c332f xmlns="2e01d837-d1f4-40d9-b9c0-54087aaf8a3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1D555CDC9104A8E12541CC02ADADD" ma:contentTypeVersion="14" ma:contentTypeDescription="Create a new document." ma:contentTypeScope="" ma:versionID="89fc6828f142e79d9792b3a374377147">
  <xsd:schema xmlns:xsd="http://www.w3.org/2001/XMLSchema" xmlns:xs="http://www.w3.org/2001/XMLSchema" xmlns:p="http://schemas.microsoft.com/office/2006/metadata/properties" xmlns:ns2="2e01d837-d1f4-40d9-b9c0-54087aaf8a31" xmlns:ns3="028bd5d4-57b0-425e-b3ef-ec06a5740c61" targetNamespace="http://schemas.microsoft.com/office/2006/metadata/properties" ma:root="true" ma:fieldsID="ecf3812d3f98d8dbdd5d0606bdf6cf29" ns2:_="" ns3:_="">
    <xsd:import namespace="2e01d837-d1f4-40d9-b9c0-54087aaf8a31"/>
    <xsd:import namespace="028bd5d4-57b0-425e-b3ef-ec06a5740c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1d837-d1f4-40d9-b9c0-54087aaf8a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72a08f2-9ca9-46f5-8d85-0090cc34d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8bd5d4-57b0-425e-b3ef-ec06a5740c6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d1322b5-9d63-47c9-b530-8fc93b305acd}" ma:internalName="TaxCatchAll" ma:showField="CatchAllData" ma:web="028bd5d4-57b0-425e-b3ef-ec06a5740c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EA55D-0987-4D94-BBBA-3FF04726EA86}">
  <ds:schemaRefs>
    <ds:schemaRef ds:uri="http://schemas.openxmlformats.org/officeDocument/2006/bibliography"/>
  </ds:schemaRefs>
</ds:datastoreItem>
</file>

<file path=customXml/itemProps2.xml><?xml version="1.0" encoding="utf-8"?>
<ds:datastoreItem xmlns:ds="http://schemas.openxmlformats.org/officeDocument/2006/customXml" ds:itemID="{ED3590FD-0736-44D3-A6AC-7B80566069C7}">
  <ds:schemaRefs>
    <ds:schemaRef ds:uri="http://schemas.microsoft.com/office/2006/metadata/properties"/>
    <ds:schemaRef ds:uri="http://schemas.microsoft.com/office/infopath/2007/PartnerControls"/>
    <ds:schemaRef ds:uri="028bd5d4-57b0-425e-b3ef-ec06a5740c61"/>
    <ds:schemaRef ds:uri="2e01d837-d1f4-40d9-b9c0-54087aaf8a31"/>
  </ds:schemaRefs>
</ds:datastoreItem>
</file>

<file path=customXml/itemProps3.xml><?xml version="1.0" encoding="utf-8"?>
<ds:datastoreItem xmlns:ds="http://schemas.openxmlformats.org/officeDocument/2006/customXml" ds:itemID="{1ACDF4E8-0D9C-4906-9FF3-621ACB72E03F}">
  <ds:schemaRefs>
    <ds:schemaRef ds:uri="http://schemas.microsoft.com/sharepoint/v3/contenttype/forms"/>
  </ds:schemaRefs>
</ds:datastoreItem>
</file>

<file path=customXml/itemProps4.xml><?xml version="1.0" encoding="utf-8"?>
<ds:datastoreItem xmlns:ds="http://schemas.openxmlformats.org/officeDocument/2006/customXml" ds:itemID="{7A67D5EE-3249-4284-9EEA-D2AFA1185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1d837-d1f4-40d9-b9c0-54087aaf8a31"/>
    <ds:schemaRef ds:uri="028bd5d4-57b0-425e-b3ef-ec06a5740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3313</Words>
  <Characters>1888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Name of Project</vt:lpstr>
    </vt:vector>
  </TitlesOfParts>
  <Company>GfK ARBOR LLC</Company>
  <LinksUpToDate>false</LinksUpToDate>
  <CharactersWithSpaces>2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Project</dc:title>
  <dc:creator>GFK-USER</dc:creator>
  <cp:lastModifiedBy>Baldwin Donna K</cp:lastModifiedBy>
  <cp:revision>2</cp:revision>
  <cp:lastPrinted>2023-04-04T17:17:00Z</cp:lastPrinted>
  <dcterms:created xsi:type="dcterms:W3CDTF">2023-04-06T04:32:00Z</dcterms:created>
  <dcterms:modified xsi:type="dcterms:W3CDTF">2023-04-0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3E1D555CDC9104A8E12541CC02ADADD</vt:lpwstr>
  </property>
  <property fmtid="{D5CDD505-2E9C-101B-9397-08002B2CF9AE}" pid="4" name="MediaServiceImageTags">
    <vt:lpwstr/>
  </property>
  <property fmtid="{D5CDD505-2E9C-101B-9397-08002B2CF9AE}" pid="5" name="Order">
    <vt:r8>817600</vt:r8>
  </property>
  <property fmtid="{D5CDD505-2E9C-101B-9397-08002B2CF9AE}" pid="6" name="TemplateUrl">
    <vt:lpwstr/>
  </property>
  <property fmtid="{D5CDD505-2E9C-101B-9397-08002B2CF9AE}" pid="7" name="xd_ProgID">
    <vt:lpwstr/>
  </property>
  <property fmtid="{D5CDD505-2E9C-101B-9397-08002B2CF9AE}" pid="8" name="xd_Signature">
    <vt:bool>false</vt:bool>
  </property>
</Properties>
</file>